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DD2739" w:rsidRDefault="004E0B55" w:rsidP="00380459">
      <w:pPr>
        <w:widowControl w:val="0"/>
        <w:rPr>
          <w:rtl/>
        </w:rPr>
      </w:pPr>
    </w:p>
    <w:p w14:paraId="4C76A9A9" w14:textId="77777777" w:rsidR="004E0B55" w:rsidRPr="00DD2739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DD2739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0"/>
          <w:szCs w:val="20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6EE03F9B" w:rsidR="004E0B55" w:rsidRPr="003F51E3" w:rsidRDefault="004E0B55">
          <w:pPr>
            <w:pStyle w:val="TOCHeading"/>
            <w:rPr>
              <w:sz w:val="20"/>
              <w:szCs w:val="20"/>
            </w:rPr>
          </w:pPr>
          <w:r w:rsidRPr="003F51E3">
            <w:rPr>
              <w:sz w:val="20"/>
              <w:szCs w:val="20"/>
            </w:rPr>
            <w:t>Contents</w:t>
          </w:r>
        </w:p>
        <w:p w14:paraId="0166B23D" w14:textId="514BEC53" w:rsidR="004E0B55" w:rsidRPr="003F51E3" w:rsidRDefault="004E0B55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r w:rsidRPr="003F51E3">
            <w:rPr>
              <w:szCs w:val="20"/>
            </w:rPr>
            <w:fldChar w:fldCharType="begin"/>
          </w:r>
          <w:r w:rsidRPr="003F51E3">
            <w:rPr>
              <w:szCs w:val="20"/>
            </w:rPr>
            <w:instrText xml:space="preserve"> TOC \o "1-3" \h \z \u </w:instrText>
          </w:r>
          <w:r w:rsidRPr="003F51E3">
            <w:rPr>
              <w:szCs w:val="20"/>
            </w:rPr>
            <w:fldChar w:fldCharType="separate"/>
          </w:r>
          <w:hyperlink w:anchor="_Toc30953002" w:history="1">
            <w:r w:rsidRPr="003F51E3">
              <w:rPr>
                <w:rStyle w:val="Hyperlink"/>
                <w:noProof/>
                <w:szCs w:val="20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Pr="003F51E3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Pr="003F51E3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Pr="003F51E3">
              <w:rPr>
                <w:rStyle w:val="Hyperlink"/>
                <w:noProof/>
                <w:szCs w:val="20"/>
                <w:rtl/>
              </w:rPr>
              <w:t xml:space="preserve"> م</w:t>
            </w:r>
            <w:r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Pr="003F51E3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Pr="003F51E3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Pr="003F51E3">
              <w:rPr>
                <w:rStyle w:val="Hyperlink"/>
                <w:noProof/>
                <w:szCs w:val="20"/>
                <w:rtl/>
              </w:rPr>
              <w:t xml:space="preserve"> </w:t>
            </w:r>
            <w:r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Pr="003F51E3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Pr="003F51E3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Pr="003F51E3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Pr="003F51E3">
              <w:rPr>
                <w:rStyle w:val="Hyperlink"/>
                <w:noProof/>
                <w:szCs w:val="20"/>
                <w:rtl/>
              </w:rPr>
              <w:t xml:space="preserve"> جامعه با</w:t>
            </w:r>
            <w:r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Pr="003F51E3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Pr="003F51E3">
              <w:rPr>
                <w:rStyle w:val="Hyperlink"/>
                <w:noProof/>
                <w:szCs w:val="20"/>
                <w:rtl/>
              </w:rPr>
              <w:t xml:space="preserve"> معلوم باشد)</w:t>
            </w:r>
            <w:r w:rsidRPr="003F51E3">
              <w:rPr>
                <w:noProof/>
                <w:webHidden/>
                <w:szCs w:val="20"/>
                <w:rtl/>
              </w:rPr>
              <w:tab/>
            </w:r>
            <w:r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Pr="003F51E3">
              <w:rPr>
                <w:noProof/>
                <w:webHidden/>
                <w:szCs w:val="20"/>
              </w:rPr>
              <w:instrText>PAGEREF</w:instrText>
            </w:r>
            <w:r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Pr="003F51E3">
              <w:rPr>
                <w:noProof/>
                <w:webHidden/>
                <w:szCs w:val="20"/>
              </w:rPr>
              <w:instrText>Toc30953002 \h</w:instrText>
            </w:r>
            <w:r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Pr="003F51E3">
              <w:rPr>
                <w:noProof/>
                <w:webHidden/>
                <w:szCs w:val="20"/>
                <w:rtl/>
              </w:rPr>
            </w:r>
            <w:r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5</w:t>
            </w:r>
            <w:r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BD07EDD" w14:textId="2C66980C" w:rsidR="004E0B55" w:rsidRPr="003F51E3" w:rsidRDefault="00FE05CA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03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جامعه ب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علوم و مساو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اشند)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03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11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89FC0AC" w14:textId="1CC4F3BD" w:rsidR="004E0B55" w:rsidRPr="003F51E3" w:rsidRDefault="00FE05CA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04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جامعه ب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علوم و نامساو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اشند)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04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18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3AF6A5D" w14:textId="5E0065B1" w:rsidR="004E0B55" w:rsidRPr="003F51E3" w:rsidRDefault="00FE05CA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05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نسبت (توز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>)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05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25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B90507F" w14:textId="46748D3F" w:rsidR="004E0B55" w:rsidRPr="003F51E3" w:rsidRDefault="00FE05CA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06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تساو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نسبت (توز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>)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06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32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6CE264" w14:textId="538E3495" w:rsidR="004E0B55" w:rsidRPr="003F51E3" w:rsidRDefault="00FE05CA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07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07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37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E35F063" w14:textId="167DCB71" w:rsidR="004E0B55" w:rsidRPr="003F51E3" w:rsidRDefault="00FE05CA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08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جامعه (وار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جامعه نامعلوم است)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08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41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65412E7" w14:textId="5AC4A4FC" w:rsidR="004E0B55" w:rsidRPr="003F51E3" w:rsidRDefault="00FE05CA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09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جامعه نامعلوم ول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ساو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>)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09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47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2661B63" w14:textId="500E5490" w:rsidR="004E0B55" w:rsidRPr="003F51E3" w:rsidRDefault="00FE05CA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10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جامعه نامعلوم و نامساو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>)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10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53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23554FE" w14:textId="302C3CD2" w:rsidR="004E0B55" w:rsidRPr="003F51E3" w:rsidRDefault="00FE05CA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11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جامعه (روش مق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سه‏ه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جفت شده)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11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59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30A7EAD" w14:textId="4C9B3274" w:rsidR="004E0B55" w:rsidRPr="003F51E3" w:rsidRDefault="00FE05CA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12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رگرس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12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64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4AA63A0" w14:textId="7B634C74" w:rsidR="004E0B55" w:rsidRPr="003F51E3" w:rsidRDefault="00FE05CA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13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13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71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7BCD47B" w14:textId="5B0A4FFE" w:rsidR="004E0B55" w:rsidRPr="003F51E3" w:rsidRDefault="00FE05CA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14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14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77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2305DFC" w14:textId="13F9503C" w:rsidR="004E0B55" w:rsidRPr="003F51E3" w:rsidRDefault="00FE05CA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15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ضر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15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84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4924439" w14:textId="1C0829D5" w:rsidR="004E0B55" w:rsidRPr="003F51E3" w:rsidRDefault="00FE05CA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16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16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94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A4FF09C" w14:textId="3C83B7B3" w:rsidR="004E0B55" w:rsidRPr="003F51E3" w:rsidRDefault="00FE05CA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17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جامعه (آزمون نسبت وار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>)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17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99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7CE8076" w14:textId="28689B67" w:rsidR="004E0B55" w:rsidRPr="003F51E3" w:rsidRDefault="00FE05CA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18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جامعه (با مشاهدات همبسته)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18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104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8232F5E" w14:textId="40C10DC7" w:rsidR="004E0B55" w:rsidRPr="003F51E3" w:rsidRDefault="00FE05CA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19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2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هتل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نگ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سر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از م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19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109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8DD16C6" w14:textId="60D374AF" w:rsidR="004E0B55" w:rsidRPr="003F51E3" w:rsidRDefault="00FE05CA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20" w:history="1">
            <w:r w:rsidR="004E0B55" w:rsidRPr="003F51E3">
              <w:rPr>
                <w:rStyle w:val="Hyperlink"/>
                <w:noProof/>
                <w:szCs w:val="20"/>
                <w:rtl/>
              </w:rPr>
              <w:t>آزمون 19: آزمون تشخ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ص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نشا 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p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ت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ی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20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115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4BF5371" w14:textId="005C754A" w:rsidR="004E0B55" w:rsidRPr="003F51E3" w:rsidRDefault="00FE05CA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21" w:history="1">
            <w:r w:rsidR="004E0B55" w:rsidRPr="003F51E3">
              <w:rPr>
                <w:rStyle w:val="Hyperlink"/>
                <w:noProof/>
                <w:szCs w:val="20"/>
                <w:rtl/>
              </w:rPr>
              <w:t>آزمون 20: آزمون د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کسون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نقاط دورافتاده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21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119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AF0E1A7" w14:textId="77F51F32" w:rsidR="004E0B55" w:rsidRPr="003F51E3" w:rsidRDefault="00FE05CA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22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نسبت‏ه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همبسته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22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126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60DA812" w14:textId="455F5BE6" w:rsidR="004E0B55" w:rsidRPr="003F51E3" w:rsidRDefault="00FE05CA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23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(خ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دو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>)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قدار فرض شده به عنوان وار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23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131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4F5A3AA" w14:textId="41F0106D" w:rsidR="004E0B55" w:rsidRPr="003F51E3" w:rsidRDefault="00FE05CA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24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24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136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E948487" w14:textId="6F4CEF5B" w:rsidR="004E0B55" w:rsidRPr="003F51E3" w:rsidRDefault="00FE05CA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25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s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نرمال بودن 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25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141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2AD0BBB" w14:textId="226FE5C1" w:rsidR="004E0B55" w:rsidRPr="003F51E3" w:rsidRDefault="00FE05CA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26" w:history="1">
            <w:r w:rsidR="004E0B55" w:rsidRPr="003F51E3">
              <w:rPr>
                <w:rStyle w:val="Hyperlink"/>
                <w:noProof/>
                <w:szCs w:val="20"/>
                <w:rtl/>
              </w:rPr>
              <w:t>آزمون 25: آزمون کوکران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نقاط دورافتاده وار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26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145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3A7D2DC" w14:textId="682721A4" w:rsidR="004E0B55" w:rsidRPr="003F51E3" w:rsidRDefault="00FE05CA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27" w:history="1">
            <w:r w:rsidR="004E0B55" w:rsidRPr="003F51E3">
              <w:rPr>
                <w:rStyle w:val="Hyperlink"/>
                <w:noProof/>
                <w:szCs w:val="20"/>
                <w:rtl/>
              </w:rPr>
              <w:t>آزمون 26: آزمون وارون و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U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>)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27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150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851182A" w14:textId="2F486494" w:rsidR="004E0B55" w:rsidRPr="003F51E3" w:rsidRDefault="00FE05CA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28" w:history="1">
            <w:r w:rsidR="004E0B55" w:rsidRPr="003F51E3">
              <w:rPr>
                <w:rStyle w:val="Hyperlink"/>
                <w:noProof/>
                <w:szCs w:val="20"/>
                <w:rtl/>
              </w:rPr>
              <w:t>آزمون 27: آزمون مجموع رتبه‏ه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ل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کاکسون </w:t>
            </w:r>
            <w:r w:rsidR="004E0B55" w:rsidRPr="003F51E3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ن </w:t>
            </w:r>
            <w:r w:rsidR="004E0B55" w:rsidRPr="003F51E3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تن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دو جامعه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28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155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A18DFB8" w14:textId="5664488F" w:rsidR="004E0B55" w:rsidRPr="003F51E3" w:rsidRDefault="00FE05CA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29" w:history="1">
            <w:r w:rsidR="004E0B55" w:rsidRPr="003F51E3">
              <w:rPr>
                <w:rStyle w:val="Hyperlink"/>
                <w:noProof/>
                <w:szCs w:val="20"/>
                <w:rtl/>
              </w:rPr>
              <w:t>آزمون 28: آزمون همبستگ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اسپ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رمن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(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29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159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74B753A" w14:textId="24973857" w:rsidR="004E0B55" w:rsidRPr="003F51E3" w:rsidRDefault="00FE05CA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30" w:history="1">
            <w:r w:rsidR="004E0B55" w:rsidRPr="003F51E3">
              <w:rPr>
                <w:rStyle w:val="Hyperlink"/>
                <w:noProof/>
                <w:szCs w:val="20"/>
                <w:rtl/>
              </w:rPr>
              <w:t>آزمون 29: آزمون همبستگ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کندال (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30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165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4DD14AE" w14:textId="50DC46D1" w:rsidR="004E0B55" w:rsidRPr="003F51E3" w:rsidRDefault="00FE05CA">
          <w:pPr>
            <w:pStyle w:val="TOC1"/>
            <w:tabs>
              <w:tab w:val="right" w:leader="dot" w:pos="7644"/>
            </w:tabs>
            <w:rPr>
              <w:noProof/>
              <w:szCs w:val="20"/>
              <w:rtl/>
            </w:rPr>
          </w:pPr>
          <w:hyperlink w:anchor="_Toc30953031" w:history="1"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خط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noProof/>
                <w:szCs w:val="20"/>
                <w:rtl/>
              </w:rPr>
              <w:t xml:space="preserve"> بودن رگرس</w:t>
            </w:r>
            <w:r w:rsidR="004E0B55" w:rsidRPr="003F51E3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4E0B55" w:rsidRPr="003F51E3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4E0B55" w:rsidRPr="003F51E3">
              <w:rPr>
                <w:noProof/>
                <w:webHidden/>
                <w:szCs w:val="20"/>
                <w:rtl/>
              </w:rPr>
              <w:tab/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begin"/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</w:rPr>
              <w:instrText>PAGEREF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4E0B55" w:rsidRPr="003F51E3">
              <w:rPr>
                <w:noProof/>
                <w:webHidden/>
                <w:szCs w:val="20"/>
              </w:rPr>
              <w:instrText>Toc30953031 \h</w:instrText>
            </w:r>
            <w:r w:rsidR="004E0B55" w:rsidRPr="003F51E3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4E0B55" w:rsidRPr="003F51E3">
              <w:rPr>
                <w:noProof/>
                <w:webHidden/>
                <w:szCs w:val="20"/>
                <w:rtl/>
              </w:rPr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separate"/>
            </w:r>
            <w:r w:rsidR="00DC55CC" w:rsidRPr="003F51E3">
              <w:rPr>
                <w:noProof/>
                <w:webHidden/>
                <w:szCs w:val="20"/>
                <w:rtl/>
              </w:rPr>
              <w:t>171</w:t>
            </w:r>
            <w:r w:rsidR="004E0B55" w:rsidRPr="003F51E3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CD9F8A" w14:textId="692295F8" w:rsidR="004E0B55" w:rsidRPr="00DD2739" w:rsidRDefault="004E0B55">
          <w:r w:rsidRPr="003F51E3">
            <w:rPr>
              <w:b/>
              <w:bCs/>
              <w:noProof/>
              <w:szCs w:val="20"/>
            </w:rPr>
            <w:fldChar w:fldCharType="end"/>
          </w:r>
        </w:p>
      </w:sdtContent>
    </w:sdt>
    <w:p w14:paraId="4392A292" w14:textId="77777777" w:rsidR="00AF6BE1" w:rsidRPr="00DD2739" w:rsidRDefault="00AF6BE1" w:rsidP="00380459">
      <w:pPr>
        <w:widowControl w:val="0"/>
        <w:rPr>
          <w:rtl/>
        </w:rPr>
      </w:pPr>
    </w:p>
    <w:p w14:paraId="222DCB70" w14:textId="77777777" w:rsidR="00AF6BE1" w:rsidRPr="00DD2739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DD2739">
        <w:rPr>
          <w:sz w:val="22"/>
          <w:rtl/>
        </w:rPr>
        <w:br w:type="page"/>
      </w:r>
    </w:p>
    <w:p w14:paraId="5D2484A3" w14:textId="5D015308" w:rsidR="00AF6BE1" w:rsidRPr="00DD2739" w:rsidRDefault="00AF6BE1" w:rsidP="00380459">
      <w:pPr>
        <w:widowControl w:val="0"/>
        <w:rPr>
          <w:rtl/>
        </w:rPr>
      </w:pPr>
    </w:p>
    <w:p w14:paraId="16DB3060" w14:textId="77777777" w:rsidR="00AF6BE1" w:rsidRPr="00DD2739" w:rsidRDefault="00AF6BE1" w:rsidP="00380459">
      <w:pPr>
        <w:widowControl w:val="0"/>
        <w:rPr>
          <w:rtl/>
        </w:rPr>
      </w:pPr>
    </w:p>
    <w:p w14:paraId="18152AAE" w14:textId="77777777" w:rsidR="00AF6BE1" w:rsidRPr="00DD2739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DD2739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5EE289C1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0" w:name="_Toc30953002"/>
      <w:r w:rsidRPr="005D0696">
        <w:rPr>
          <w:rFonts w:hint="cs"/>
          <w:sz w:val="22"/>
          <w:highlight w:val="green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  <w:highlight w:val="green"/>
          </w:rPr>
          <m:t>Z</m:t>
        </m:r>
      </m:oMath>
      <w:r w:rsidRPr="005D0696">
        <w:rPr>
          <w:rStyle w:val="FootnoteReference"/>
          <w:sz w:val="22"/>
          <w:szCs w:val="28"/>
          <w:highlight w:val="green"/>
          <w:rtl/>
        </w:rPr>
        <w:footnoteReference w:id="2"/>
      </w:r>
      <w:r w:rsidRPr="005D0696">
        <w:rPr>
          <w:rFonts w:hint="cs"/>
          <w:sz w:val="22"/>
          <w:highlight w:val="green"/>
          <w:rtl/>
        </w:rPr>
        <w:t xml:space="preserve"> برای </w:t>
      </w:r>
      <w:r w:rsidR="00961777" w:rsidRPr="005D0696">
        <w:rPr>
          <w:rFonts w:hint="cs"/>
          <w:sz w:val="22"/>
          <w:highlight w:val="green"/>
          <w:rtl/>
        </w:rPr>
        <w:t xml:space="preserve">مقایسه </w:t>
      </w:r>
      <w:r w:rsidRPr="005D0696">
        <w:rPr>
          <w:rFonts w:hint="cs"/>
          <w:sz w:val="22"/>
          <w:highlight w:val="green"/>
          <w:rtl/>
        </w:rPr>
        <w:t>میانگین یک جامعه</w:t>
      </w:r>
      <w:r w:rsidR="00961777" w:rsidRPr="005D0696">
        <w:rPr>
          <w:rFonts w:hint="cs"/>
          <w:sz w:val="22"/>
          <w:highlight w:val="green"/>
          <w:rtl/>
        </w:rPr>
        <w:t xml:space="preserve"> با عدد معلوم</w:t>
      </w:r>
      <w:r w:rsidRPr="005D0696">
        <w:rPr>
          <w:rFonts w:hint="cs"/>
          <w:sz w:val="22"/>
          <w:highlight w:val="green"/>
          <w:rtl/>
        </w:rPr>
        <w:t xml:space="preserve"> (واریانس جامعه باید معلوم باشد)</w:t>
      </w:r>
      <w:bookmarkEnd w:id="0"/>
    </w:p>
    <w:p w14:paraId="723D15D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3BD302C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hint="cs"/>
          <w:rtl/>
        </w:rPr>
        <w:t xml:space="preserve"> و</w:t>
      </w:r>
      <w:r w:rsidR="00961777" w:rsidRPr="00DD2739">
        <w:rPr>
          <w:rFonts w:hint="cs"/>
          <w:rtl/>
        </w:rPr>
        <w:t xml:space="preserve"> یک عدد معلوم (مثلا</w:t>
      </w:r>
      <w:r w:rsidR="004E0B55" w:rsidRPr="00DD2739">
        <w:rPr>
          <w:rFonts w:hint="cs"/>
          <w:rtl/>
        </w:rPr>
        <w:t>ً</w:t>
      </w:r>
      <w:r w:rsidR="00961777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DD2739">
        <w:rPr>
          <w:rFonts w:eastAsiaTheme="minorEastAsia" w:hint="cs"/>
          <w:rtl/>
        </w:rPr>
        <w:t>)</w:t>
      </w:r>
      <w:r w:rsidRPr="00DD2739">
        <w:rPr>
          <w:rFonts w:hint="cs"/>
          <w:rtl/>
        </w:rPr>
        <w:t>.</w:t>
      </w:r>
    </w:p>
    <w:p w14:paraId="5230E3D6" w14:textId="6AB977F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1819610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65C6F21C" w:rsidR="00961777" w:rsidRPr="00DD2739" w:rsidRDefault="00961777" w:rsidP="00961777">
      <w:pPr>
        <w:rPr>
          <w:rtl/>
        </w:rPr>
      </w:pPr>
      <w:r w:rsidRPr="00DD2739">
        <w:rPr>
          <w:rFonts w:hint="cs"/>
          <w:rtl/>
        </w:rPr>
        <w:t>نکته: این آزمون به لحاظ معلوم فرض شدن واریانس جامعه</w:t>
      </w:r>
      <w:r w:rsidR="004E0B55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معمولا</w:t>
      </w:r>
      <w:r w:rsidR="004E0B55" w:rsidRPr="00DD2739">
        <w:rPr>
          <w:rFonts w:hint="cs"/>
          <w:rtl/>
        </w:rPr>
        <w:t>ً</w:t>
      </w:r>
      <w:r w:rsidRPr="00DD2739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2E6E5AC8" w:rsidR="00ED70B4" w:rsidRPr="00DD2739" w:rsidRDefault="000B317F" w:rsidP="00380459">
      <w:pPr>
        <w:pStyle w:val="ListParagraph"/>
        <w:widowControl w:val="0"/>
        <w:numPr>
          <w:ilvl w:val="0"/>
          <w:numId w:val="15"/>
        </w:numPr>
      </w:pPr>
      <w:r w:rsidRPr="00DD2739">
        <w:rPr>
          <w:rFonts w:hint="cs"/>
          <w:rtl/>
        </w:rPr>
        <w:t>واریانس جامعه</w:t>
      </w:r>
      <w:r w:rsidRPr="00DD2739">
        <w:rPr>
          <w:rStyle w:val="FootnoteReference"/>
          <w:rtl/>
        </w:rPr>
        <w:footnoteReference w:id="3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باشد. (در صورتی</w:t>
      </w:r>
      <w:r w:rsidR="00961777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 یک جامعه استفاده کرد (آزمون 7).</w:t>
      </w:r>
      <w:r w:rsidRPr="00DD2739">
        <w:rPr>
          <w:rFonts w:hint="cs"/>
          <w:rtl/>
        </w:rPr>
        <w:t>)</w:t>
      </w:r>
    </w:p>
    <w:p w14:paraId="43C7C86B" w14:textId="292CCBD9" w:rsidR="000B317F" w:rsidRPr="00DD2739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7141193A" w:rsidR="000B317F" w:rsidRPr="00DD2739" w:rsidRDefault="000B317F" w:rsidP="00BF41B8">
      <w:pPr>
        <w:widowControl w:val="0"/>
        <w:ind w:left="360"/>
        <w:rPr>
          <w:rtl/>
        </w:rPr>
      </w:pPr>
      <w:r w:rsidRPr="00DD2739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DD2739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961777" w:rsidRPr="00DD2739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DD2739">
        <w:rPr>
          <w:rFonts w:hint="cs"/>
          <w:rtl/>
        </w:rPr>
        <w:t>)</w:t>
      </w:r>
      <w:r w:rsidR="004E0B55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0740FED3" w14:textId="0EB0E853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یک </w:t>
      </w:r>
      <w:r w:rsidR="004E0B55" w:rsidRPr="00DD2739">
        <w:rPr>
          <w:rFonts w:hint="cs"/>
          <w:rtl/>
        </w:rPr>
        <w:t>دنباله</w:t>
      </w:r>
      <w:r w:rsidRPr="00DD2739">
        <w:rPr>
          <w:rStyle w:val="FootnoteReference"/>
          <w:rtl/>
        </w:rPr>
        <w:footnoteReference w:id="4"/>
      </w:r>
      <w:r w:rsidRPr="00DD2739">
        <w:rPr>
          <w:rFonts w:hint="cs"/>
          <w:rtl/>
        </w:rPr>
        <w:t xml:space="preserve"> یا دو </w:t>
      </w:r>
      <w:r w:rsidR="004E0B55" w:rsidRPr="00DD2739">
        <w:rPr>
          <w:rFonts w:hint="cs"/>
          <w:rtl/>
        </w:rPr>
        <w:t>دنباله</w:t>
      </w:r>
      <w:r w:rsidRPr="00DD2739">
        <w:rPr>
          <w:rStyle w:val="FootnoteReference"/>
          <w:rtl/>
        </w:rPr>
        <w:footnoteReference w:id="5"/>
      </w:r>
      <w:r w:rsidRPr="00DD2739">
        <w:rPr>
          <w:rFonts w:hint="cs"/>
          <w:rtl/>
        </w:rPr>
        <w:t>، با ناحیه بحرانی</w:t>
      </w:r>
      <w:r w:rsidRPr="00DD2739">
        <w:rPr>
          <w:rStyle w:val="FootnoteReference"/>
          <w:rtl/>
        </w:rPr>
        <w:footnoteReference w:id="6"/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استاندار</w:t>
      </w:r>
      <w:r w:rsidR="004E0B55" w:rsidRPr="00DD2739">
        <w:rPr>
          <w:rFonts w:hint="cs"/>
          <w:rtl/>
        </w:rPr>
        <w:t>د</w:t>
      </w:r>
      <w:r w:rsidRPr="00DD2739">
        <w:rPr>
          <w:rStyle w:val="FootnoteReference"/>
          <w:rtl/>
        </w:rPr>
        <w:footnoteReference w:id="7"/>
      </w:r>
      <w:r w:rsidRPr="00DD2739">
        <w:rPr>
          <w:rFonts w:hint="cs"/>
          <w:rtl/>
        </w:rPr>
        <w:t xml:space="preserve"> مقایسه کرد.</w:t>
      </w:r>
    </w:p>
    <w:p w14:paraId="3DAB7E3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71715F8" w14:textId="1BEF59CA" w:rsidR="000B317F" w:rsidRPr="00DD2739" w:rsidRDefault="000B317F" w:rsidP="00380459">
      <w:pPr>
        <w:widowControl w:val="0"/>
        <w:rPr>
          <w:rtl/>
        </w:rPr>
      </w:pPr>
      <w:bookmarkStart w:id="1" w:name="_Hlk30955880"/>
      <w:r w:rsidRPr="00DD2739">
        <w:rPr>
          <w:rFonts w:hint="cs"/>
          <w:rtl/>
        </w:rPr>
        <w:t xml:space="preserve">عملکرد گندم </w:t>
      </w:r>
      <w:r w:rsidR="00B81F46" w:rsidRPr="00DD2739">
        <w:rPr>
          <w:rFonts w:hint="cs"/>
          <w:rtl/>
        </w:rPr>
        <w:t xml:space="preserve">در </w:t>
      </w:r>
      <w:r w:rsidRPr="00DD2739">
        <w:rPr>
          <w:rFonts w:hint="cs"/>
          <w:rtl/>
        </w:rPr>
        <w:t>استان خراسان رضوی تا سال آبی 97-1396،</w:t>
      </w:r>
      <w:r w:rsidR="00B81F46" w:rsidRPr="00DD2739">
        <w:rPr>
          <w:rFonts w:hint="cs"/>
          <w:rtl/>
        </w:rPr>
        <w:t xml:space="preserve"> دارای توزیع نرمال </w:t>
      </w:r>
      <w:bookmarkEnd w:id="1"/>
      <w:r w:rsidR="00B81F46" w:rsidRPr="00DD2739">
        <w:rPr>
          <w:rFonts w:hint="cs"/>
          <w:rtl/>
        </w:rPr>
        <w:t>با میانگین</w:t>
      </w:r>
      <w:r w:rsidRPr="00DD2739">
        <w:rPr>
          <w:rFonts w:hint="cs"/>
          <w:rtl/>
        </w:rPr>
        <w:t xml:space="preserve"> 95/2843 کیلوگرم در هکتار </w:t>
      </w:r>
      <w:r w:rsidR="00B81F46" w:rsidRPr="00DD2739">
        <w:rPr>
          <w:rFonts w:hint="cs"/>
          <w:rtl/>
        </w:rPr>
        <w:t xml:space="preserve">و انحراف استاندارد 01/587 کیلوگرم در هکتار </w:t>
      </w:r>
      <w:r w:rsidR="00F61474" w:rsidRPr="00DD2739">
        <w:rPr>
          <w:rFonts w:hint="cs"/>
          <w:rtl/>
        </w:rPr>
        <w:t>بوده است</w:t>
      </w:r>
      <w:r w:rsidRPr="00DD2739">
        <w:rPr>
          <w:rFonts w:hint="cs"/>
          <w:rtl/>
        </w:rPr>
        <w:t xml:space="preserve">. در پایان سال آبی 98-1397 به صورت تصادفی 50 مزرعه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08/3462 کیلوگرم 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در سطح معنی‏دار</w:t>
      </w:r>
      <w:r w:rsidR="00F61474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2" w:name="_Hlk28257841"/>
      <w:r w:rsidRPr="00DD2739">
        <w:rPr>
          <w:rFonts w:eastAsiaTheme="minorEastAsia" w:hint="cs"/>
          <w:rtl/>
        </w:rPr>
        <w:t xml:space="preserve">میانگین عملکرد </w:t>
      </w:r>
      <w:r w:rsidRPr="00DD2739">
        <w:rPr>
          <w:rFonts w:hint="cs"/>
          <w:rtl/>
        </w:rPr>
        <w:t xml:space="preserve">گندم استان خراسان رضوی در سال آبی 98-1397 </w:t>
      </w:r>
      <w:bookmarkEnd w:id="2"/>
      <w:r w:rsidRPr="00DD2739">
        <w:rPr>
          <w:rFonts w:hint="cs"/>
          <w:rtl/>
        </w:rPr>
        <w:t xml:space="preserve">تفاوتی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ند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="00F61474" w:rsidRPr="00DD2739">
        <w:rPr>
          <w:rFonts w:hint="cs"/>
          <w:rtl/>
        </w:rPr>
        <w:t>1396</w:t>
      </w:r>
      <w:r w:rsidRPr="00DD2739">
        <w:rPr>
          <w:rtl/>
        </w:rPr>
        <w:t>-</w:t>
      </w:r>
      <w:r w:rsidR="00F61474" w:rsidRPr="00DD2739">
        <w:rPr>
          <w:rFonts w:hint="cs"/>
          <w:rtl/>
        </w:rPr>
        <w:t>97</w:t>
      </w:r>
      <w:r w:rsidRPr="00DD2739">
        <w:rPr>
          <w:rFonts w:hint="cs"/>
          <w:rtl/>
        </w:rPr>
        <w:t xml:space="preserve"> ندارد</w:t>
      </w:r>
      <w:r w:rsidRPr="00DD2739">
        <w:rPr>
          <w:rFonts w:eastAsiaTheme="minorEastAsia" w:hint="cs"/>
          <w:rtl/>
        </w:rPr>
        <w:t>) رد خواهد شد؟</w:t>
      </w:r>
    </w:p>
    <w:p w14:paraId="4BB2B830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DD2739" w:rsidRDefault="005E2E67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</w:t>
      </w:r>
      <w:r w:rsidR="000B317F" w:rsidRPr="00DD2739">
        <w:rPr>
          <w:rFonts w:hint="cs"/>
          <w:rtl/>
        </w:rPr>
        <w:t>بسته‏‏ها و داده‏های مورد نیاز فراخوانی</w:t>
      </w:r>
      <w:r w:rsidRPr="00DD2739">
        <w:rPr>
          <w:rFonts w:hint="cs"/>
          <w:rtl/>
        </w:rPr>
        <w:t xml:space="preserve"> شده</w:t>
      </w:r>
      <w:r w:rsidR="000B317F" w:rsidRPr="00DD2739">
        <w:rPr>
          <w:rFonts w:hint="cs"/>
          <w:rtl/>
        </w:rPr>
        <w:t xml:space="preserve"> </w:t>
      </w:r>
      <w:r w:rsidR="00A20954" w:rsidRPr="00DD2739">
        <w:rPr>
          <w:rFonts w:hint="cs"/>
          <w:rtl/>
        </w:rPr>
        <w:t xml:space="preserve">و </w:t>
      </w:r>
      <w:r w:rsidRPr="00DD2739">
        <w:rPr>
          <w:rFonts w:hint="cs"/>
          <w:rtl/>
        </w:rPr>
        <w:t xml:space="preserve">سپس </w:t>
      </w:r>
      <w:r w:rsidR="000B317F" w:rsidRPr="00DD2739">
        <w:rPr>
          <w:rFonts w:hint="cs"/>
          <w:rtl/>
        </w:rPr>
        <w:t>قسمتی از داده‏های نمونه</w:t>
      </w:r>
      <w:r w:rsidRPr="00DD2739">
        <w:rPr>
          <w:rFonts w:hint="cs"/>
          <w:rtl/>
        </w:rPr>
        <w:t xml:space="preserve">‏ تصادفی انتخاب شده </w:t>
      </w:r>
      <w:r w:rsidR="00F70112" w:rsidRPr="00DD2739">
        <w:rPr>
          <w:rFonts w:hint="cs"/>
          <w:rtl/>
        </w:rPr>
        <w:t xml:space="preserve">از </w:t>
      </w:r>
      <w:r w:rsidRPr="00DD2739">
        <w:rPr>
          <w:rFonts w:hint="cs"/>
          <w:rtl/>
        </w:rPr>
        <w:t>عملکرد گندم در سال آبی 98-1397</w:t>
      </w:r>
      <w:r w:rsidR="00A20954" w:rsidRPr="00DD2739">
        <w:rPr>
          <w:rFonts w:hint="cs"/>
          <w:rtl/>
        </w:rPr>
        <w:t>،</w:t>
      </w:r>
      <w:r w:rsidR="000B317F" w:rsidRPr="00DD2739">
        <w:rPr>
          <w:rFonts w:hint="cs"/>
          <w:rtl/>
        </w:rPr>
        <w:t xml:space="preserve"> نمایش داده شده است.</w:t>
      </w:r>
    </w:p>
    <w:p w14:paraId="726154A6" w14:textId="443F79B2" w:rsidR="000B317F" w:rsidRPr="00DD2739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theme="minorHAnsi"/>
          <w:sz w:val="20"/>
          <w:szCs w:val="20"/>
        </w:rPr>
        <w:t>()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)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wants[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DD2739">
        <w:rPr>
          <w:rFonts w:asciiTheme="minorHAnsi" w:eastAsia="Calibri" w:hAnsiTheme="minorHAnsi" w:cstheme="minorHAnsi"/>
          <w:sz w:val="20"/>
          <w:szCs w:val="20"/>
        </w:rPr>
        <w:t>has]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proofErr w:type="spellStart"/>
      <w:r w:rsidRPr="00DD2739">
        <w:rPr>
          <w:rFonts w:asciiTheme="minorHAnsi" w:eastAsia="Calibri" w:hAnsiTheme="minorHAnsi" w:cstheme="minorHAnsi"/>
          <w:sz w:val="20"/>
          <w:szCs w:val="20"/>
        </w:rPr>
        <w:t>data</w:t>
      </w:r>
      <w:proofErr w:type="spellEnd"/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&lt;-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DD2739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DD2739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DD2739" w14:paraId="39C05BC2" w14:textId="77777777" w:rsidTr="000D6B08">
        <w:tc>
          <w:tcPr>
            <w:tcW w:w="0" w:type="auto"/>
          </w:tcPr>
          <w:p w14:paraId="1AF95539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DD2739" w14:paraId="17E06CD7" w14:textId="77777777" w:rsidTr="000D6B08">
        <w:tc>
          <w:tcPr>
            <w:tcW w:w="0" w:type="auto"/>
          </w:tcPr>
          <w:p w14:paraId="238CFFD0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DD2739" w14:paraId="7400CFE7" w14:textId="77777777" w:rsidTr="000D6B08">
        <w:tc>
          <w:tcPr>
            <w:tcW w:w="0" w:type="auto"/>
          </w:tcPr>
          <w:p w14:paraId="17BC3346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DD2739" w14:paraId="6D2E5AFF" w14:textId="77777777" w:rsidTr="000D6B08">
        <w:tc>
          <w:tcPr>
            <w:tcW w:w="0" w:type="auto"/>
          </w:tcPr>
          <w:p w14:paraId="5E34CB59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DD2739" w14:paraId="2F917401" w14:textId="77777777" w:rsidTr="000D6B08">
        <w:tc>
          <w:tcPr>
            <w:tcW w:w="0" w:type="auto"/>
          </w:tcPr>
          <w:p w14:paraId="2665E1A6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DD2739" w14:paraId="741AB998" w14:textId="77777777" w:rsidTr="000D6B08">
        <w:tc>
          <w:tcPr>
            <w:tcW w:w="0" w:type="auto"/>
          </w:tcPr>
          <w:p w14:paraId="7A1C2865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DD2739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24D92E1E" w14:textId="5EA18CD4" w:rsidR="000B317F" w:rsidRPr="00DD2739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hint="cs"/>
          <w:u w:val="single"/>
          <w:rtl/>
        </w:rPr>
        <w:t xml:space="preserve">1- مقدار </w:t>
      </w:r>
      <w:r w:rsidR="000B317F" w:rsidRPr="00DD2739">
        <w:rPr>
          <w:rFonts w:hint="cs"/>
          <w:u w:val="single"/>
          <w:rtl/>
        </w:rPr>
        <w:t xml:space="preserve">واریانس جامعه معلوم </w:t>
      </w:r>
      <w:r w:rsidRPr="00DD2739">
        <w:rPr>
          <w:rFonts w:hint="cs"/>
          <w:u w:val="single"/>
          <w:rtl/>
        </w:rPr>
        <w:t>می‏باشد (</w:t>
      </w:r>
      <w:r w:rsidR="00A04379" w:rsidRPr="00DD2739">
        <w:rPr>
          <w:rFonts w:hint="cs"/>
          <w:u w:val="single"/>
          <w:rtl/>
        </w:rPr>
        <w:t>01</w:t>
      </w:r>
      <w:r w:rsidR="00A04379"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</w:t>
      </w:r>
      <w:r w:rsidR="00A04379" w:rsidRPr="00DD2739">
        <w:rPr>
          <w:rFonts w:hint="cs"/>
          <w:u w:val="single"/>
          <w:rtl/>
        </w:rPr>
        <w:t>587</w:t>
      </w:r>
      <w:r w:rsidRPr="00DD2739">
        <w:rPr>
          <w:rFonts w:hint="cs"/>
          <w:u w:val="single"/>
          <w:rtl/>
        </w:rPr>
        <w:t>).</w:t>
      </w:r>
    </w:p>
    <w:p w14:paraId="3ACAF69C" w14:textId="043559BD" w:rsidR="000B317F" w:rsidRPr="00DD2739" w:rsidRDefault="002F26D4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2- فرض شده است که 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ا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خراسا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رضو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ا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س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بی</w:t>
      </w:r>
      <w:r w:rsidRPr="00DD2739">
        <w:rPr>
          <w:u w:val="single"/>
          <w:rtl/>
        </w:rPr>
        <w:t xml:space="preserve"> 97-1396</w:t>
      </w:r>
      <w:r w:rsidRPr="00DD2739">
        <w:rPr>
          <w:rFonts w:hint="cs"/>
          <w:u w:val="single"/>
          <w:rtl/>
        </w:rPr>
        <w:t>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.</w:t>
      </w:r>
    </w:p>
    <w:p w14:paraId="26D615EC" w14:textId="5D3FCB74" w:rsidR="003F51E3" w:rsidRDefault="00972863" w:rsidP="00ED76A5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</w:t>
      </w:r>
      <w:r w:rsidR="00ED76A5">
        <w:rPr>
          <w:rFonts w:hint="cs"/>
          <w:rtl/>
        </w:rPr>
        <w:t xml:space="preserve">از </w:t>
      </w:r>
      <w:r w:rsidR="003F51E3">
        <w:rPr>
          <w:rFonts w:hint="cs"/>
          <w:rtl/>
        </w:rPr>
        <w:t>نمودار</w:t>
      </w:r>
      <w:r w:rsidR="003F51E3" w:rsidRPr="00DD2739">
        <w:rPr>
          <w:rFonts w:hint="cs"/>
          <w:rtl/>
          <w:lang w:bidi="ar-SA"/>
        </w:rPr>
        <w:t xml:space="preserve"> چندک</w:t>
      </w:r>
      <w:r w:rsidR="003F51E3">
        <w:rPr>
          <w:rFonts w:hint="cs"/>
          <w:rtl/>
          <w:lang w:bidi="ar-SA"/>
        </w:rPr>
        <w:t>-</w:t>
      </w:r>
      <w:r w:rsidR="003F51E3" w:rsidRPr="00DD2739">
        <w:rPr>
          <w:rFonts w:hint="cs"/>
          <w:rtl/>
          <w:lang w:bidi="ar-SA"/>
        </w:rPr>
        <w:t>چندک</w:t>
      </w:r>
      <w:r w:rsidR="003F51E3">
        <w:rPr>
          <w:rFonts w:hint="cs"/>
          <w:rtl/>
          <w:lang w:bidi="ar-SA"/>
        </w:rPr>
        <w:t xml:space="preserve"> نرمال</w:t>
      </w:r>
      <w:r w:rsidR="003F51E3" w:rsidRPr="00DD2739">
        <w:rPr>
          <w:rStyle w:val="FootnoteReference"/>
          <w:rtl/>
          <w:lang w:bidi="ar-SA"/>
        </w:rPr>
        <w:footnoteReference w:id="8"/>
      </w:r>
      <w:r w:rsidR="003F51E3" w:rsidRPr="00DD2739">
        <w:rPr>
          <w:rFonts w:hint="cs"/>
          <w:rtl/>
        </w:rPr>
        <w:t xml:space="preserve"> </w:t>
      </w:r>
      <w:r w:rsidR="003F51E3">
        <w:rPr>
          <w:rFonts w:hint="cs"/>
          <w:rtl/>
        </w:rPr>
        <w:t>برای ارزیابی ن</w:t>
      </w:r>
      <w:r w:rsidR="003F51E3" w:rsidRPr="00DD2739">
        <w:rPr>
          <w:rFonts w:hint="cs"/>
          <w:rtl/>
        </w:rPr>
        <w:t>رمال بودن توزیع نمونه</w:t>
      </w:r>
      <w:r w:rsidR="003F51E3">
        <w:rPr>
          <w:rFonts w:hint="cs"/>
          <w:rtl/>
        </w:rPr>
        <w:t>‏ها، نمودار هیستوگرام</w:t>
      </w:r>
      <w:r w:rsidR="00ED76A5">
        <w:rPr>
          <w:rStyle w:val="FootnoteReference"/>
          <w:rtl/>
        </w:rPr>
        <w:footnoteReference w:id="9"/>
      </w:r>
      <w:r w:rsidR="003F51E3">
        <w:rPr>
          <w:rFonts w:hint="cs"/>
          <w:rtl/>
        </w:rPr>
        <w:t xml:space="preserve"> برای بررسی </w:t>
      </w:r>
      <w:r w:rsidR="00ED76A5">
        <w:rPr>
          <w:rFonts w:hint="cs"/>
          <w:rtl/>
        </w:rPr>
        <w:t>تغییرات نمونه‏ها حول میانگین و نمودار جعبه‏ای</w:t>
      </w:r>
      <w:r w:rsidR="00ED76A5">
        <w:rPr>
          <w:rStyle w:val="FootnoteReference"/>
          <w:rtl/>
        </w:rPr>
        <w:footnoteReference w:id="10"/>
      </w:r>
      <w:r w:rsidR="00ED76A5">
        <w:rPr>
          <w:rFonts w:hint="cs"/>
          <w:rtl/>
        </w:rPr>
        <w:t xml:space="preserve"> برای بررسی تغییرات توزیع نمونه‏ها حول میانه</w:t>
      </w:r>
      <w:r w:rsidR="003F51E3" w:rsidRPr="00DD2739">
        <w:rPr>
          <w:rFonts w:hint="cs"/>
          <w:rtl/>
        </w:rPr>
        <w:t xml:space="preserve"> </w:t>
      </w:r>
      <w:r w:rsidR="00ED76A5">
        <w:rPr>
          <w:rFonts w:hint="cs"/>
          <w:rtl/>
        </w:rPr>
        <w:t>استفاده شده است.</w:t>
      </w:r>
      <w:r w:rsidR="00ED76A5">
        <w:t xml:space="preserve"> </w:t>
      </w:r>
      <w:r w:rsidR="003F51E3" w:rsidRPr="00DD2739">
        <w:rPr>
          <w:rFonts w:hint="cs"/>
          <w:rtl/>
        </w:rPr>
        <w:t>برای این منظور</w:t>
      </w:r>
      <w:r w:rsidR="00ED76A5">
        <w:rPr>
          <w:rFonts w:hint="cs"/>
          <w:rtl/>
        </w:rPr>
        <w:t xml:space="preserve"> به ترتیب </w:t>
      </w:r>
      <w:r w:rsidR="003F51E3" w:rsidRPr="00DD2739">
        <w:rPr>
          <w:rFonts w:hint="cs"/>
          <w:rtl/>
        </w:rPr>
        <w:t xml:space="preserve">از </w:t>
      </w:r>
      <w:r w:rsidR="00ED76A5">
        <w:rPr>
          <w:rFonts w:hint="cs"/>
          <w:rtl/>
        </w:rPr>
        <w:t>توابع</w:t>
      </w:r>
      <w:r w:rsidR="003F51E3" w:rsidRPr="00DD2739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ED76A5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DD2739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DD2739">
        <w:rPr>
          <w:rFonts w:hint="cs"/>
          <w:rtl/>
        </w:rPr>
        <w:t xml:space="preserve"> استفاده شده است.</w:t>
      </w:r>
    </w:p>
    <w:p w14:paraId="2E3F9319" w14:textId="07C4A738" w:rsidR="00972863" w:rsidRPr="00DD2739" w:rsidRDefault="00972863" w:rsidP="00380459">
      <w:pPr>
        <w:widowControl w:val="0"/>
      </w:pP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="00ED76A5">
        <w:rPr>
          <w:rFonts w:hint="cs"/>
          <w:rtl/>
        </w:rPr>
        <w:t xml:space="preserve"> جعبه‏ا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گه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</w:p>
    <w:p w14:paraId="1763A3FA" w14:textId="62EA66B4" w:rsidR="000B317F" w:rsidRPr="00ED76A5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D76A5">
        <w:rPr>
          <w:rFonts w:ascii="Calibri" w:hAnsi="Calibri" w:cs="Calibri"/>
          <w:i/>
          <w:color w:val="8F5902"/>
          <w:szCs w:val="20"/>
          <w:lang w:bidi="ar-SA"/>
        </w:rPr>
        <w:t># visualizing sample data: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normality plot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ED76A5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auto"/>
          <w:szCs w:val="20"/>
          <w:lang w:bidi="ar-SA"/>
        </w:rPr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data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ED76A5">
        <w:rPr>
          <w:rFonts w:ascii="Calibri" w:hAnsi="Calibri" w:cs="Calibri"/>
          <w:color w:val="204A87"/>
          <w:szCs w:val="20"/>
          <w:lang w:bidi="ar-SA"/>
        </w:rPr>
        <w:t>y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ED76A5">
        <w:rPr>
          <w:rFonts w:ascii="Calibri" w:hAnsi="Calibri" w:cs="Calibri"/>
          <w:color w:val="auto"/>
          <w:szCs w:val="20"/>
          <w:lang w:bidi="ar-SA"/>
        </w:rPr>
        <w:t>)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histogram plot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ED76A5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auto"/>
          <w:szCs w:val="20"/>
          <w:lang w:bidi="ar-SA"/>
        </w:rPr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data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ED76A5">
        <w:rPr>
          <w:rFonts w:ascii="Calibri" w:hAnsi="Calibri" w:cs="Calibri"/>
          <w:color w:val="204A87"/>
          <w:szCs w:val="20"/>
          <w:lang w:bidi="ar-SA"/>
        </w:rPr>
        <w:t>binwidth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000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add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mean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fil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gray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x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siz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.2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linetyp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</w:t>
      </w:r>
      <w:r w:rsidRPr="00ED76A5">
        <w:rPr>
          <w:rFonts w:ascii="Calibri" w:hAnsi="Calibri" w:cs="Calibri"/>
          <w:color w:val="auto"/>
          <w:szCs w:val="20"/>
          <w:lang w:bidi="ar-SA"/>
        </w:rPr>
        <w:t>))</w:t>
      </w:r>
      <w:r w:rsidRPr="00ED76A5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box plot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ED76A5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auto"/>
          <w:szCs w:val="20"/>
          <w:lang w:bidi="ar-SA"/>
        </w:rPr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data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ED76A5">
        <w:rPr>
          <w:rFonts w:ascii="Calibri" w:hAnsi="Calibri" w:cs="Calibri"/>
          <w:color w:val="auto"/>
          <w:szCs w:val="20"/>
          <w:lang w:bidi="ar-SA"/>
        </w:rPr>
        <w:t>Yield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add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4E9A06"/>
          <w:szCs w:val="20"/>
          <w:lang w:bidi="ar-SA"/>
        </w:rPr>
        <w:t>"mean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ED76A5">
        <w:rPr>
          <w:rFonts w:ascii="Calibri" w:hAnsi="Calibri" w:cs="Calibri"/>
          <w:color w:val="204A87"/>
          <w:szCs w:val="20"/>
          <w:lang w:bidi="ar-SA"/>
        </w:rPr>
        <w:t>fil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gray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width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0.5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x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ear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ylab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>ggplot2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843.95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linetyp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dashed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                              </w:t>
      </w:r>
      <w:r w:rsidRPr="00ED76A5">
        <w:rPr>
          <w:rFonts w:ascii="Calibri" w:hAnsi="Calibri" w:cs="Calibri"/>
          <w:color w:val="204A87"/>
          <w:szCs w:val="20"/>
          <w:lang w:bidi="ar-SA"/>
        </w:rPr>
        <w:t>color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red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siz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.5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>ggplot2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204A87"/>
          <w:szCs w:val="20"/>
          <w:lang w:bidi="ar-SA"/>
        </w:rPr>
        <w:t>geom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text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x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.3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y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700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labe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P. Mean"</w:t>
      </w:r>
      <w:r w:rsidRPr="00ED76A5">
        <w:rPr>
          <w:rFonts w:ascii="Calibri" w:hAnsi="Calibri" w:cs="Calibri"/>
          <w:color w:val="auto"/>
          <w:szCs w:val="20"/>
          <w:lang w:bidi="ar-SA"/>
        </w:rPr>
        <w:t>,</w:t>
      </w:r>
      <w:r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204A87"/>
          <w:szCs w:val="20"/>
          <w:lang w:bidi="ar-SA"/>
        </w:rPr>
        <w:t>color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4E9A06"/>
          <w:szCs w:val="20"/>
          <w:lang w:bidi="ar-SA"/>
        </w:rPr>
        <w:t>"red"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angle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90</w:t>
      </w:r>
      <w:r w:rsidRPr="00ED76A5">
        <w:rPr>
          <w:rFonts w:ascii="Calibri" w:hAnsi="Calibri" w:cs="Calibri"/>
          <w:color w:val="auto"/>
          <w:szCs w:val="20"/>
          <w:lang w:bidi="ar-SA"/>
        </w:rPr>
        <w:t>)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color w:val="auto"/>
          <w:szCs w:val="20"/>
          <w:lang w:bidi="ar-SA"/>
        </w:rPr>
        <w:br/>
      </w:r>
      <w:r w:rsidRPr="00ED76A5">
        <w:rPr>
          <w:rFonts w:ascii="Calibri" w:hAnsi="Calibri" w:cs="Calibri"/>
          <w:i/>
          <w:color w:val="8F5902"/>
          <w:szCs w:val="20"/>
          <w:lang w:bidi="ar-SA"/>
        </w:rPr>
        <w:t># arrange on one page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ED76A5">
        <w:rPr>
          <w:rFonts w:ascii="Calibri" w:hAnsi="Calibri" w:cs="Calibri"/>
          <w:color w:val="auto"/>
          <w:szCs w:val="20"/>
          <w:lang w:bidi="ar-SA"/>
        </w:rPr>
        <w:t>(ggpubr</w:t>
      </w:r>
      <w:r w:rsidRPr="00ED76A5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ED76A5">
        <w:rPr>
          <w:rFonts w:ascii="Calibri" w:hAnsi="Calibri" w:cs="Calibri"/>
          <w:color w:val="204A87"/>
          <w:szCs w:val="20"/>
          <w:lang w:bidi="ar-SA"/>
        </w:rPr>
        <w:t>nrow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nco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</w:t>
      </w:r>
      <w:r w:rsidRPr="00ED76A5">
        <w:rPr>
          <w:rFonts w:ascii="Calibri" w:hAnsi="Calibri" w:cs="Calibri"/>
          <w:color w:val="auto"/>
          <w:szCs w:val="20"/>
          <w:lang w:bidi="ar-SA"/>
        </w:rPr>
        <w:t>),</w:t>
      </w:r>
      <w:r w:rsidRPr="00ED76A5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>
        <w:rPr>
          <w:rFonts w:ascii="Calibri" w:hAnsi="Calibri" w:cs="Calibri"/>
          <w:color w:val="auto"/>
          <w:szCs w:val="20"/>
          <w:lang w:bidi="ar-SA"/>
        </w:rPr>
        <w:t xml:space="preserve">                 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      bPlot, </w:t>
      </w:r>
      <w:r w:rsidRPr="00ED76A5">
        <w:rPr>
          <w:rFonts w:ascii="Calibri" w:hAnsi="Calibri" w:cs="Calibri"/>
          <w:color w:val="204A87"/>
          <w:szCs w:val="20"/>
          <w:lang w:bidi="ar-SA"/>
        </w:rPr>
        <w:t>nrow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2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ncol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color w:val="0000CF"/>
          <w:szCs w:val="20"/>
          <w:lang w:bidi="ar-SA"/>
        </w:rPr>
        <w:t>1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204A87"/>
          <w:szCs w:val="20"/>
          <w:lang w:bidi="ar-SA"/>
        </w:rPr>
        <w:t>heights =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ED76A5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ED76A5">
        <w:rPr>
          <w:rFonts w:ascii="Calibri" w:hAnsi="Calibri" w:cs="Calibri"/>
          <w:color w:val="auto"/>
          <w:szCs w:val="20"/>
          <w:lang w:bidi="ar-SA"/>
        </w:rPr>
        <w:t>(</w:t>
      </w:r>
      <w:r w:rsidRPr="00ED76A5">
        <w:rPr>
          <w:rFonts w:ascii="Calibri" w:hAnsi="Calibri" w:cs="Calibri"/>
          <w:color w:val="0000CF"/>
          <w:szCs w:val="20"/>
          <w:lang w:bidi="ar-SA"/>
        </w:rPr>
        <w:t>4</w:t>
      </w:r>
      <w:r w:rsidRPr="00ED76A5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ED76A5">
        <w:rPr>
          <w:rFonts w:ascii="Calibri" w:hAnsi="Calibri" w:cs="Calibri"/>
          <w:color w:val="0000CF"/>
          <w:szCs w:val="20"/>
          <w:lang w:bidi="ar-SA"/>
        </w:rPr>
        <w:t>3</w:t>
      </w:r>
      <w:r w:rsidRPr="00ED76A5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DD2739" w:rsidRDefault="003F51E3" w:rsidP="00F039CB">
      <w:pPr>
        <w:jc w:val="center"/>
      </w:pPr>
      <w:r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457F2FE1" w:rsidR="000B317F" w:rsidRPr="00DD2739" w:rsidRDefault="000B317F" w:rsidP="00380459">
      <w:pPr>
        <w:widowControl w:val="0"/>
        <w:contextualSpacing w:val="0"/>
        <w:rPr>
          <w:rFonts w:cs="Cambria"/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="003D0396" w:rsidRPr="00DD2739">
        <w:rPr>
          <w:rFonts w:hint="cs"/>
          <w:rtl/>
        </w:rPr>
        <w:t xml:space="preserve">برای بررسی </w:t>
      </w:r>
      <w:r w:rsidR="00CE1774" w:rsidRPr="00DD2739">
        <w:rPr>
          <w:rFonts w:hint="cs"/>
          <w:rtl/>
        </w:rPr>
        <w:t>معنی‏دار بودن تفاوت بین میانگین مفروض یک جامعه و یک عدد معلوم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DD2739">
        <w:rPr>
          <w:rFonts w:hint="cs"/>
          <w:rtl/>
        </w:rPr>
        <w:t>-مقدار</w:t>
      </w:r>
      <w:r w:rsidRPr="00DD2739">
        <w:rPr>
          <w:rFonts w:hint="cs"/>
          <w:rtl/>
        </w:rPr>
        <w:t xml:space="preserve"> آن ب</w:t>
      </w:r>
      <w:r w:rsidR="00CE1774" w:rsidRPr="00DD2739">
        <w:rPr>
          <w:rFonts w:hint="cs"/>
          <w:rtl/>
        </w:rPr>
        <w:t xml:space="preserve">ه </w:t>
      </w:r>
      <w:r w:rsidRPr="00DD2739">
        <w:rPr>
          <w:rFonts w:hint="cs"/>
          <w:rtl/>
        </w:rPr>
        <w:t>دست آید.</w:t>
      </w:r>
    </w:p>
    <w:p w14:paraId="1495C387" w14:textId="361C528C" w:rsidR="000B317F" w:rsidRPr="00DD2739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d.p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DD2739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DD2739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d.p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DD2739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DD2739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6B9E5962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DD2739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DD2739" w:rsidRDefault="008B77E8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56149FB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</w:t>
      </w:r>
      <w:r w:rsidR="004D183E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DD2739">
        <w:rPr>
          <w:rFonts w:hint="cs"/>
          <w:rtl/>
        </w:rPr>
        <w:t xml:space="preserve">)،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="004D183E" w:rsidRPr="00DD2739">
        <w:rPr>
          <w:rFonts w:eastAsiaTheme="minorEastAsia" w:hint="cs"/>
          <w:rtl/>
        </w:rPr>
        <w:t xml:space="preserve">ی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فاوت معنی‏داری ب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98-1397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97-1396 </w:t>
      </w:r>
      <w:r w:rsidR="004D183E" w:rsidRPr="00DD2739">
        <w:rPr>
          <w:rFonts w:eastAsiaTheme="minorEastAsia" w:hint="cs"/>
          <w:rtl/>
        </w:rPr>
        <w:t xml:space="preserve">در سطح خطای 5 درصد </w:t>
      </w:r>
      <w:r w:rsidRPr="00DD2739">
        <w:rPr>
          <w:rFonts w:eastAsiaTheme="minorEastAsia" w:hint="cs"/>
          <w:rtl/>
        </w:rPr>
        <w:t>وجود دارد</w:t>
      </w:r>
      <w:r w:rsidRPr="00DD2739">
        <w:rPr>
          <w:rFonts w:eastAsiaTheme="minorEastAsia"/>
          <w:rtl/>
        </w:rPr>
        <w:t>.</w:t>
      </w:r>
    </w:p>
    <w:p w14:paraId="57CAA579" w14:textId="14DBB37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="003D0396" w:rsidRPr="00DD2739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DD2739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DD2739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DD2739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DD2739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DD2739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DD2739">
        <w:rPr>
          <w:rFonts w:ascii="Calibri" w:hAnsi="Calibri" w:cs="Calibri"/>
          <w:color w:val="auto"/>
          <w:szCs w:val="22"/>
          <w:lang w:bidi="ar-SA"/>
        </w:rPr>
        <w:t>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DD2739" w:rsidRDefault="000B317F" w:rsidP="00380459">
      <w:pPr>
        <w:widowControl w:val="0"/>
        <w:rPr>
          <w:rFonts w:eastAsiaTheme="minorEastAsia"/>
          <w:rtl/>
        </w:rPr>
        <w:sectPr w:rsidR="000B317F" w:rsidRPr="00DD2739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DD2739">
        <w:rPr>
          <w:rFonts w:eastAsiaTheme="minorEastAsia" w:hint="cs"/>
          <w:rtl/>
        </w:rPr>
        <w:t>نتایج ب</w:t>
      </w:r>
      <w:r w:rsidR="00F2750E" w:rsidRPr="00DD2739">
        <w:rPr>
          <w:rFonts w:eastAsiaTheme="minorEastAsia" w:hint="cs"/>
          <w:rtl/>
        </w:rPr>
        <w:t xml:space="preserve">ه </w:t>
      </w:r>
      <w:r w:rsidRPr="00DD2739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DD2739">
        <w:rPr>
          <w:rFonts w:eastAsiaTheme="minorEastAsia" w:hint="cs"/>
          <w:rtl/>
        </w:rPr>
        <w:t>.</w:t>
      </w:r>
    </w:p>
    <w:p w14:paraId="02572574" w14:textId="1B9AA102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3" w:name="_Toc30953003"/>
      <w:r w:rsidRPr="005D0696">
        <w:rPr>
          <w:rFonts w:hint="cs"/>
          <w:sz w:val="22"/>
          <w:highlight w:val="green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  <w:highlight w:val="green"/>
          </w:rPr>
          <m:t>Z</m:t>
        </m:r>
      </m:oMath>
      <w:r w:rsidRPr="005D0696">
        <w:rPr>
          <w:rStyle w:val="FootnoteReference"/>
          <w:sz w:val="22"/>
          <w:szCs w:val="28"/>
          <w:highlight w:val="green"/>
          <w:rtl/>
        </w:rPr>
        <w:footnoteReference w:id="11"/>
      </w:r>
      <w:r w:rsidRPr="005D0696">
        <w:rPr>
          <w:rFonts w:hint="cs"/>
          <w:sz w:val="22"/>
          <w:highlight w:val="green"/>
          <w:rtl/>
        </w:rPr>
        <w:t xml:space="preserve"> برای </w:t>
      </w:r>
      <w:r w:rsidR="00DC55CC" w:rsidRPr="005D0696">
        <w:rPr>
          <w:rFonts w:hint="cs"/>
          <w:sz w:val="22"/>
          <w:highlight w:val="green"/>
          <w:rtl/>
        </w:rPr>
        <w:t xml:space="preserve">مقایسه </w:t>
      </w:r>
      <w:r w:rsidRPr="005D0696">
        <w:rPr>
          <w:rFonts w:hint="cs"/>
          <w:sz w:val="22"/>
          <w:highlight w:val="green"/>
          <w:rtl/>
        </w:rPr>
        <w:t>میانگین‏های دو جامعه (واریانس‏های دو جامعه باید معلوم و مساوی باشند)</w:t>
      </w:r>
      <w:bookmarkEnd w:id="3"/>
    </w:p>
    <w:p w14:paraId="64447E1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DD2739" w:rsidRDefault="000B317F" w:rsidP="00380459">
      <w:pPr>
        <w:widowControl w:val="0"/>
        <w:rPr>
          <w:rtl/>
        </w:rPr>
      </w:pPr>
      <w:bookmarkStart w:id="4" w:name="_Hlk31044384"/>
      <w:r w:rsidRPr="00DD2739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4"/>
      <w:r w:rsidRPr="00DD2739">
        <w:rPr>
          <w:rFonts w:hint="cs"/>
          <w:rtl/>
        </w:rPr>
        <w:t>.</w:t>
      </w:r>
    </w:p>
    <w:p w14:paraId="739DF375" w14:textId="31577DED" w:rsidR="00DC55CC" w:rsidRPr="00DD2739" w:rsidRDefault="00DC55CC" w:rsidP="00DC55CC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5DCF0762" w:rsidR="00DC55CC" w:rsidRPr="00DD2739" w:rsidRDefault="00DC55CC" w:rsidP="00DC55CC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DD2739" w:rsidRDefault="00BF41B8" w:rsidP="00BF41B8">
      <w:pPr>
        <w:rPr>
          <w:rtl/>
        </w:rPr>
      </w:pPr>
      <w:r w:rsidRPr="00DD2739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68B75FCC" w:rsidR="000B317F" w:rsidRPr="00DD2739" w:rsidRDefault="000B317F" w:rsidP="00380459">
      <w:pPr>
        <w:pStyle w:val="ListParagraph"/>
        <w:widowControl w:val="0"/>
        <w:numPr>
          <w:ilvl w:val="0"/>
          <w:numId w:val="3"/>
        </w:numPr>
      </w:pPr>
      <w:r w:rsidRPr="00DD2739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و </w:t>
      </w:r>
      <w:r w:rsidR="00BF41B8" w:rsidRPr="00DD2739">
        <w:rPr>
          <w:rFonts w:hint="cs"/>
          <w:rtl/>
        </w:rPr>
        <w:t xml:space="preserve">با هم </w:t>
      </w:r>
      <w:r w:rsidRPr="00DD2739">
        <w:rPr>
          <w:rFonts w:hint="cs"/>
          <w:rtl/>
        </w:rPr>
        <w:t xml:space="preserve">مساوی باشند. (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DD2739">
        <w:rPr>
          <w:rFonts w:hint="cs"/>
          <w:rtl/>
        </w:rPr>
        <w:t>)</w:t>
      </w:r>
    </w:p>
    <w:p w14:paraId="1F9F425A" w14:textId="43A46B02" w:rsidR="000B317F" w:rsidRPr="00DD2739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6AE2858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) محاسبه می‏گردد. </w:t>
      </w:r>
      <w:r w:rsidR="00BF41B8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DD2739">
        <w:rPr>
          <w:rFonts w:hint="cs"/>
          <w:rtl/>
        </w:rPr>
        <w:t>) برابر است با:</w:t>
      </w:r>
    </w:p>
    <w:p w14:paraId="4CB73105" w14:textId="1EBAA78C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0135198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با ناحیه بحرانی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استاندار</w:t>
      </w:r>
      <w:r w:rsidR="00BF41B8" w:rsidRPr="00DD2739">
        <w:rPr>
          <w:rFonts w:hint="cs"/>
          <w:rtl/>
        </w:rPr>
        <w:t>د</w:t>
      </w:r>
      <w:r w:rsidRPr="00DD2739">
        <w:rPr>
          <w:rFonts w:hint="cs"/>
          <w:rtl/>
        </w:rPr>
        <w:t xml:space="preserve"> مقایسه کرد.</w:t>
      </w:r>
    </w:p>
    <w:p w14:paraId="7EC081D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0946518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DD2739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DD2739">
        <w:rPr>
          <w:rFonts w:hint="cs"/>
          <w:rtl/>
        </w:rPr>
        <w:t xml:space="preserve"> با مشخصات مشابه، برای تولید </w:t>
      </w:r>
      <w:r w:rsidRPr="00DD2739">
        <w:rPr>
          <w:rFonts w:hint="cs"/>
          <w:rtl/>
        </w:rPr>
        <w:lastRenderedPageBreak/>
        <w:t xml:space="preserve">نوار تیپ پلاکدار استفاده می‏کنند. برای بررسی عملکرد این دو </w:t>
      </w:r>
      <w:r w:rsidRPr="00DD2739">
        <w:rPr>
          <w:rFonts w:hint="eastAsia"/>
          <w:rtl/>
        </w:rPr>
        <w:t>ن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ر</w:t>
      </w:r>
      <w:r w:rsidRPr="00DD2739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 انتخاب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برای هر کدام به ترتیب 35/3319 و 82/3030 کیلوگرم 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همچنین انحراف استاندارد هر دو جامعه</w:t>
      </w:r>
      <w:r w:rsidR="008104C9" w:rsidRPr="00DD2739">
        <w:rPr>
          <w:rFonts w:hint="cs"/>
          <w:rtl/>
        </w:rPr>
        <w:t xml:space="preserve"> با هم برابر و </w:t>
      </w:r>
      <w:r w:rsidRPr="00DD2739">
        <w:rPr>
          <w:rFonts w:hint="cs"/>
          <w:rtl/>
        </w:rPr>
        <w:t>074/616 کیلوگرم در هکتار است. در سطح معنی‏دار</w:t>
      </w:r>
      <w:r w:rsidR="00BF41B8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DD2739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882BC90" w14:textId="65AE47F9" w:rsidR="000B317F" w:rsidRPr="00DD2739" w:rsidRDefault="005E2E67" w:rsidP="005E2E67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، نمایش داده شده است.</w:t>
      </w:r>
    </w:p>
    <w:p w14:paraId="4A88EBD4" w14:textId="29AF351E" w:rsidR="000B317F" w:rsidRPr="00DD2739" w:rsidRDefault="00B9086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ist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l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ourc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unc.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packages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wants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dply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sych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acm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ggpub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DescTools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misco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has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wants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in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ownam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installed.packag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any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has))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install.packag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wants[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has]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acman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_load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cha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data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ata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ead.csv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data/Data_Test_02.csv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how data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sych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headTail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bott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DD2739" w14:paraId="3531E131" w14:textId="77777777" w:rsidTr="00013823">
        <w:tc>
          <w:tcPr>
            <w:tcW w:w="0" w:type="auto"/>
          </w:tcPr>
          <w:p w14:paraId="01CC1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0720AC95" w14:textId="77777777" w:rsidTr="00013823">
        <w:tc>
          <w:tcPr>
            <w:tcW w:w="0" w:type="auto"/>
          </w:tcPr>
          <w:p w14:paraId="5598E7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DD2739" w14:paraId="5E307A0D" w14:textId="77777777" w:rsidTr="00013823">
        <w:tc>
          <w:tcPr>
            <w:tcW w:w="0" w:type="auto"/>
          </w:tcPr>
          <w:p w14:paraId="0B8975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DD2739" w14:paraId="33E01E51" w14:textId="77777777" w:rsidTr="00013823">
        <w:tc>
          <w:tcPr>
            <w:tcW w:w="0" w:type="auto"/>
          </w:tcPr>
          <w:p w14:paraId="04C725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583EA227" w14:textId="77777777" w:rsidTr="00013823">
        <w:tc>
          <w:tcPr>
            <w:tcW w:w="0" w:type="auto"/>
          </w:tcPr>
          <w:p w14:paraId="37F7D4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DD2739" w14:paraId="3E4AF0A4" w14:textId="77777777" w:rsidTr="00013823">
        <w:tc>
          <w:tcPr>
            <w:tcW w:w="0" w:type="auto"/>
          </w:tcPr>
          <w:p w14:paraId="75DF8B7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6F74EBD5" w14:textId="2CF701CC" w:rsidR="00B90861" w:rsidRPr="00DD2739" w:rsidRDefault="00B90861" w:rsidP="00380459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 xml:space="preserve">1- فرض شده است که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علو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ابر است</w:t>
      </w:r>
      <w:r w:rsidR="00ED6FD3" w:rsidRPr="00DD2739">
        <w:rPr>
          <w:rFonts w:hint="cs"/>
          <w:u w:val="single"/>
          <w:rtl/>
        </w:rPr>
        <w:t xml:space="preserve"> (074</w:t>
      </w:r>
      <w:r w:rsidR="00ED6FD3" w:rsidRPr="00DD2739">
        <w:rPr>
          <w:rFonts w:hint="cs"/>
          <w:u w:val="single"/>
          <w:vertAlign w:val="superscript"/>
          <w:rtl/>
        </w:rPr>
        <w:t>2</w:t>
      </w:r>
      <w:r w:rsidR="00ED6FD3" w:rsidRPr="00DD2739">
        <w:rPr>
          <w:rFonts w:hint="cs"/>
          <w:u w:val="single"/>
          <w:rtl/>
        </w:rPr>
        <w:t>/616)</w:t>
      </w:r>
      <w:r w:rsidRPr="00DD2739">
        <w:rPr>
          <w:rFonts w:hint="cs"/>
          <w:u w:val="single"/>
          <w:rtl/>
        </w:rPr>
        <w:t>.</w:t>
      </w:r>
    </w:p>
    <w:p w14:paraId="7742CFB7" w14:textId="5E2534E9" w:rsidR="000B317F" w:rsidRPr="00DD2739" w:rsidRDefault="00B90861" w:rsidP="00B90861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hint="cs"/>
          <w:u w:val="single"/>
          <w:rtl/>
        </w:rPr>
        <w:t xml:space="preserve">2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.</w:t>
      </w:r>
    </w:p>
    <w:p w14:paraId="011DED2A" w14:textId="78A1FC13" w:rsidR="00B90861" w:rsidRPr="00DD2739" w:rsidRDefault="00B90861" w:rsidP="00B90861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رسم شده است.</w:t>
      </w:r>
    </w:p>
    <w:p w14:paraId="742005AC" w14:textId="0B21FD72" w:rsidR="00B90861" w:rsidRPr="00DD2739" w:rsidRDefault="00B90861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visualizing samples with box plots</w:t>
      </w:r>
      <w:r w:rsidRPr="00DD2739">
        <w:rPr>
          <w:rFonts w:asciiTheme="minorHAnsi" w:hAnsiTheme="minorHAnsi" w:cstheme="minorHAnsi"/>
        </w:rPr>
        <w:br/>
      </w:r>
      <w:proofErr w:type="gram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ggpubr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proofErr w:type="gramEnd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ggboxplo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ape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Yiel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</w:t>
      </w:r>
      <w:r w:rsidR="00ED6FD3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dd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me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gray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width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</w:t>
      </w:r>
      <w:r w:rsidR="00ED6FD3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lab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ape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lab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Yield (kg/ha)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A3DD4B4" w14:textId="3673411D" w:rsidR="000B317F" w:rsidRPr="00DD2739" w:rsidRDefault="00ED6FD3" w:rsidP="00ED6FD3">
      <w:pPr>
        <w:widowControl w:val="0"/>
        <w:jc w:val="center"/>
        <w:rPr>
          <w:rtl/>
          <w:lang w:bidi="ar-SA"/>
        </w:rPr>
      </w:pPr>
      <w:r w:rsidRPr="00DD2739">
        <w:rPr>
          <w:noProof/>
        </w:rPr>
        <w:drawing>
          <wp:inline distT="0" distB="0" distL="0" distR="0" wp14:anchorId="7E95BE10" wp14:editId="147A09F4">
            <wp:extent cx="2286000" cy="2286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19275275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="000F5B47" w:rsidRPr="00DD2739">
        <w:rPr>
          <w:rFonts w:hint="cs"/>
          <w:rtl/>
        </w:rPr>
        <w:t xml:space="preserve">برای </w:t>
      </w:r>
      <w:r w:rsidR="000F5B47" w:rsidRPr="00DD2739">
        <w:rPr>
          <w:rFonts w:hint="eastAsia"/>
          <w:rtl/>
        </w:rPr>
        <w:t>بررس</w:t>
      </w:r>
      <w:r w:rsidR="000F5B47" w:rsidRPr="00DD2739">
        <w:rPr>
          <w:rFonts w:hint="cs"/>
          <w:rtl/>
        </w:rPr>
        <w:t>ی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معن</w:t>
      </w:r>
      <w:r w:rsidR="000F5B47" w:rsidRPr="00DD2739">
        <w:rPr>
          <w:rFonts w:hint="cs"/>
          <w:rtl/>
        </w:rPr>
        <w:t>ی‏</w:t>
      </w:r>
      <w:r w:rsidR="000F5B47" w:rsidRPr="00DD2739">
        <w:rPr>
          <w:rFonts w:hint="eastAsia"/>
          <w:rtl/>
        </w:rPr>
        <w:t>دار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بودن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تفاوت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ب</w:t>
      </w:r>
      <w:r w:rsidR="000F5B47" w:rsidRPr="00DD2739">
        <w:rPr>
          <w:rFonts w:hint="cs"/>
          <w:rtl/>
        </w:rPr>
        <w:t>ی</w:t>
      </w:r>
      <w:r w:rsidR="000F5B47" w:rsidRPr="00DD2739">
        <w:rPr>
          <w:rFonts w:hint="eastAsia"/>
          <w:rtl/>
        </w:rPr>
        <w:t>ن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م</w:t>
      </w:r>
      <w:r w:rsidR="000F5B47" w:rsidRPr="00DD2739">
        <w:rPr>
          <w:rFonts w:hint="cs"/>
          <w:rtl/>
        </w:rPr>
        <w:t>ی</w:t>
      </w:r>
      <w:r w:rsidR="000F5B47" w:rsidRPr="00DD2739">
        <w:rPr>
          <w:rFonts w:hint="eastAsia"/>
          <w:rtl/>
        </w:rPr>
        <w:t>انگ</w:t>
      </w:r>
      <w:r w:rsidR="000F5B47" w:rsidRPr="00DD2739">
        <w:rPr>
          <w:rFonts w:hint="cs"/>
          <w:rtl/>
        </w:rPr>
        <w:t>ی</w:t>
      </w:r>
      <w:r w:rsidR="000F5B47" w:rsidRPr="00DD2739">
        <w:rPr>
          <w:rFonts w:hint="eastAsia"/>
          <w:rtl/>
        </w:rPr>
        <w:t>ن‏ها</w:t>
      </w:r>
      <w:r w:rsidR="000F5B47" w:rsidRPr="00DD2739">
        <w:rPr>
          <w:rFonts w:hint="cs"/>
          <w:rtl/>
        </w:rPr>
        <w:t>ی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دو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جامعه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با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وار</w:t>
      </w:r>
      <w:r w:rsidR="000F5B47" w:rsidRPr="00DD2739">
        <w:rPr>
          <w:rFonts w:hint="cs"/>
          <w:rtl/>
        </w:rPr>
        <w:t>ی</w:t>
      </w:r>
      <w:r w:rsidR="000F5B47" w:rsidRPr="00DD2739">
        <w:rPr>
          <w:rFonts w:hint="eastAsia"/>
          <w:rtl/>
        </w:rPr>
        <w:t>انس‏ها</w:t>
      </w:r>
      <w:r w:rsidR="000F5B47" w:rsidRPr="00DD2739">
        <w:rPr>
          <w:rFonts w:hint="cs"/>
          <w:rtl/>
        </w:rPr>
        <w:t>ی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معلوم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و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مساو</w:t>
      </w:r>
      <w:r w:rsidR="000F5B47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DD2739">
        <w:rPr>
          <w:rFonts w:hint="cs"/>
          <w:rtl/>
        </w:rPr>
        <w:t>-مقدار آن به دست آید</w:t>
      </w:r>
      <w:r w:rsidRPr="00DD2739">
        <w:rPr>
          <w:rFonts w:hint="cs"/>
          <w:rtl/>
        </w:rPr>
        <w:t>.</w:t>
      </w:r>
    </w:p>
    <w:p w14:paraId="24A26971" w14:textId="27D0F43A" w:rsidR="000B317F" w:rsidRPr="00DD2739" w:rsidRDefault="000F5B4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d.p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616.074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ample.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n.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lengt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sample.A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ean.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sample.A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ample.B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n.B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lengt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sample.B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ean.B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sample.B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mean.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mean.B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d.p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n.A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+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n.B)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est Statistic: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Z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ritical Values: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lower.critical, upper.critical)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-value: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p_value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5B3E01B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67FA389C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30638460" w14:textId="330987FD" w:rsidR="006D5DDF" w:rsidRPr="00DD2739" w:rsidRDefault="006D5DD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z w:val="20"/>
          <w:szCs w:val="20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689D5BBE" w14:textId="2CF899F0" w:rsidR="000B317F" w:rsidRPr="00DD2739" w:rsidRDefault="006D5DD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58365205" wp14:editId="573A8C1A">
            <wp:extent cx="2065655" cy="1934633"/>
            <wp:effectExtent l="0" t="0" r="0" b="889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4"/>
                    <a:srcRect t="10001" r="9630" b="5361"/>
                    <a:stretch/>
                  </pic:blipFill>
                  <pic:spPr bwMode="auto">
                    <a:xfrm>
                      <a:off x="0" y="0"/>
                      <a:ext cx="2065866" cy="1934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D575F1" w14:textId="40EEFAD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</w:t>
      </w:r>
      <w:r w:rsidR="0052658F" w:rsidRPr="00DD2739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52658F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یکسان بود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، رد می‏شود</w:t>
      </w:r>
      <w:r w:rsidRPr="00DD2739">
        <w:rPr>
          <w:rFonts w:eastAsiaTheme="minorEastAsia"/>
          <w:rtl/>
        </w:rPr>
        <w:t>.</w:t>
      </w:r>
    </w:p>
    <w:p w14:paraId="531A8A4C" w14:textId="640B72AD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="002A5056" w:rsidRPr="00DD2739">
        <w:rPr>
          <w:rFonts w:hint="eastAsia"/>
          <w:rtl/>
        </w:rPr>
        <w:t>بررس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عن</w:t>
      </w:r>
      <w:r w:rsidR="002A5056" w:rsidRPr="00DD2739">
        <w:rPr>
          <w:rFonts w:hint="cs"/>
          <w:rtl/>
        </w:rPr>
        <w:t>ی‏</w:t>
      </w:r>
      <w:r w:rsidR="002A5056" w:rsidRPr="00DD2739">
        <w:rPr>
          <w:rFonts w:hint="eastAsia"/>
          <w:rtl/>
        </w:rPr>
        <w:t>دار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ودن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تفاوت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ن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انگ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ن‏ها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دو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جامعه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ا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وار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انس‏ها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علوم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و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ساو</w:t>
      </w:r>
      <w:r w:rsidR="002A5056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DD2739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DD2739">
        <w:rPr>
          <w:rFonts w:eastAsiaTheme="minorEastAsia" w:hint="cs"/>
          <w:rtl/>
        </w:rPr>
        <w:t xml:space="preserve"> استفاده شده است.</w:t>
      </w:r>
    </w:p>
    <w:p w14:paraId="5ADD82FF" w14:textId="184B260A" w:rsidR="000B317F" w:rsidRPr="00DD2739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EF769CB" w14:textId="533C5477" w:rsidR="000B317F" w:rsidRPr="00DD2739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4BC6F392" w:rsidR="000B317F" w:rsidRPr="00DD2739" w:rsidRDefault="000B317F" w:rsidP="00380459">
      <w:pPr>
        <w:widowControl w:val="0"/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، با ناحیه بحرانی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نیز مقایسه کرد.</w:t>
      </w:r>
    </w:p>
    <w:p w14:paraId="15C71D7F" w14:textId="7C899AF9" w:rsidR="002A5056" w:rsidRPr="00DD2739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0CEDE8AA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690C65F6" w:rsidR="00C250E2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در آزمون </w:t>
      </w:r>
      <w:r w:rsidR="00BF41B8" w:rsidRPr="00DD2739">
        <w:rPr>
          <w:rFonts w:eastAsiaTheme="minorEastAsia" w:hint="cs"/>
          <w:rtl/>
        </w:rPr>
        <w:t>یک دنباله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64/1 است (جدول شماره 1). مقدار محاسبه شده </w:t>
      </w:r>
      <w:r w:rsidR="00E005A8" w:rsidRPr="00DD2739">
        <w:rPr>
          <w:rFonts w:hint="cs"/>
          <w:rtl/>
        </w:rPr>
        <w:t>آماره آزمون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E005A8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DD2739">
        <w:rPr>
          <w:rFonts w:eastAsiaTheme="minorEastAsia" w:hint="cs"/>
          <w:rtl/>
        </w:rPr>
        <w:t xml:space="preserve">، بیشتر </w:t>
      </w:r>
      <w:r w:rsidRPr="00DD2739">
        <w:rPr>
          <w:rFonts w:eastAsiaTheme="minorEastAsia" w:hint="cs"/>
          <w:rtl/>
        </w:rPr>
        <w:t xml:space="preserve">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 این تفاوت معنی‏دار است</w:t>
      </w:r>
      <w:r w:rsidRPr="00DD2739">
        <w:rPr>
          <w:rFonts w:eastAsiaTheme="minorEastAsia"/>
          <w:rtl/>
        </w:rPr>
        <w:t>.</w:t>
      </w:r>
    </w:p>
    <w:p w14:paraId="4571281F" w14:textId="77777777" w:rsidR="00C250E2" w:rsidRPr="00DD2739" w:rsidRDefault="00C250E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C7BF505" w14:textId="5CF8E420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5" w:name="_Toc30953004"/>
      <w:r w:rsidRPr="005D0696">
        <w:rPr>
          <w:rFonts w:hint="cs"/>
          <w:sz w:val="22"/>
          <w:highlight w:val="green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  <w:highlight w:val="green"/>
          </w:rPr>
          <m:t>Z</m:t>
        </m:r>
      </m:oMath>
      <w:r w:rsidRPr="005D0696">
        <w:rPr>
          <w:rStyle w:val="FootnoteReference"/>
          <w:sz w:val="22"/>
          <w:szCs w:val="28"/>
          <w:highlight w:val="green"/>
          <w:rtl/>
        </w:rPr>
        <w:footnoteReference w:id="12"/>
      </w:r>
      <w:r w:rsidRPr="005D0696">
        <w:rPr>
          <w:rFonts w:hint="cs"/>
          <w:sz w:val="22"/>
          <w:highlight w:val="green"/>
          <w:rtl/>
        </w:rPr>
        <w:t xml:space="preserve"> برای</w:t>
      </w:r>
      <w:r w:rsidR="000D5008" w:rsidRPr="005D0696">
        <w:rPr>
          <w:rFonts w:hint="cs"/>
          <w:sz w:val="22"/>
          <w:highlight w:val="green"/>
          <w:rtl/>
        </w:rPr>
        <w:t xml:space="preserve"> مقایسه</w:t>
      </w:r>
      <w:r w:rsidRPr="005D0696">
        <w:rPr>
          <w:rFonts w:hint="cs"/>
          <w:sz w:val="22"/>
          <w:highlight w:val="green"/>
          <w:rtl/>
        </w:rPr>
        <w:t xml:space="preserve"> میانگین‏های دو جامعه (واریانس دو جامعه باید معلوم و نامساوی باشند)</w:t>
      </w:r>
      <w:bookmarkEnd w:id="5"/>
    </w:p>
    <w:p w14:paraId="3A73CC2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با واریانس‏های معلوم و نامساوی.</w:t>
      </w:r>
    </w:p>
    <w:p w14:paraId="719E76C8" w14:textId="7E9CEA93" w:rsidR="000D5008" w:rsidRPr="00DD2739" w:rsidRDefault="000D5008" w:rsidP="000D5008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67CED290" w:rsidR="000D5008" w:rsidRPr="00DD2739" w:rsidRDefault="000D5008" w:rsidP="000D5008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4C9B9B7B" w:rsidR="000B317F" w:rsidRPr="00DD2739" w:rsidRDefault="000B317F" w:rsidP="00380459">
      <w:pPr>
        <w:pStyle w:val="ListParagraph"/>
        <w:widowControl w:val="0"/>
        <w:numPr>
          <w:ilvl w:val="0"/>
          <w:numId w:val="16"/>
        </w:numPr>
      </w:pPr>
      <w:r w:rsidRPr="00DD2739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باشد. (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DD2739">
        <w:rPr>
          <w:rFonts w:hint="cs"/>
          <w:rtl/>
        </w:rPr>
        <w:t>)</w:t>
      </w:r>
    </w:p>
    <w:p w14:paraId="3B4A8A20" w14:textId="2CF8AE71" w:rsidR="000B317F" w:rsidRPr="00DD2739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23F7732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0D5008" w:rsidRPr="00DD2739">
        <w:rPr>
          <w:rFonts w:hint="cs"/>
          <w:rtl/>
        </w:rPr>
        <w:t xml:space="preserve">تحت فرضیه صف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0D5008" w:rsidRPr="00DD2739">
        <w:rPr>
          <w:rFonts w:eastAsiaTheme="minorEastAsia" w:hint="cs"/>
          <w:szCs w:val="20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38641B9E" w14:textId="38D1E6FE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3971BC0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با ناحیه بحرانی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3313403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06B04BF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بررسی عملکرد دو رقم </w:t>
      </w:r>
      <w:r w:rsidRPr="00DD2739">
        <w:rPr>
          <w:rFonts w:hint="eastAsia"/>
          <w:rtl/>
        </w:rPr>
        <w:t>زودر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زده</w:t>
      </w:r>
      <w:r w:rsidRPr="00DD2739">
        <w:t xml:space="preserve"> </w:t>
      </w:r>
      <w:r w:rsidRPr="00DD2739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برای هر کدام به ترتیب 98/3252 و 20/2979 کیلوگرم 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همچنین انحراف استاندارد دو جامعه ارقام سیروان و پیشگام، به ترتیب 50/694 </w:t>
      </w:r>
      <w:r w:rsidRPr="00DD2739">
        <w:rPr>
          <w:rFonts w:hint="cs"/>
          <w:rtl/>
        </w:rPr>
        <w:lastRenderedPageBreak/>
        <w:t>و 36/864 کیلوگرم در هکتار است.</w:t>
      </w:r>
      <w:r w:rsidR="00C250E2" w:rsidRPr="00DD2739"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bookmarkStart w:id="6" w:name="_Hlk28295468"/>
      <w:r w:rsidRPr="00DD2739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6"/>
      <w:r w:rsidRPr="00DD2739">
        <w:rPr>
          <w:rFonts w:eastAsiaTheme="minorEastAsia" w:hint="cs"/>
          <w:rtl/>
        </w:rPr>
        <w:t xml:space="preserve"> وجود ندارد) رد خواهد شد؟</w:t>
      </w:r>
    </w:p>
    <w:p w14:paraId="37A9BB83" w14:textId="77777777" w:rsidR="00ED70B4" w:rsidRPr="00DD2739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DD2739" w:rsidRDefault="0073028E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از مزارعی که از </w:t>
      </w:r>
      <w:r w:rsidRPr="00DD2739">
        <w:rPr>
          <w:rFonts w:eastAsiaTheme="minorEastAsia" w:hint="cs"/>
          <w:rtl/>
        </w:rPr>
        <w:t xml:space="preserve">دو رقم سیروان و پیشگام </w:t>
      </w:r>
      <w:r w:rsidRPr="00DD2739">
        <w:rPr>
          <w:rFonts w:hint="cs"/>
          <w:rtl/>
        </w:rPr>
        <w:t>استفاده کرده‏اند، نمایش داده شده است.</w:t>
      </w:r>
    </w:p>
    <w:p w14:paraId="015574FC" w14:textId="72430C0F" w:rsidR="000B317F" w:rsidRPr="00DD2739" w:rsidRDefault="00921B9C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func.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BSDA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data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03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how data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data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DD2739" w14:paraId="6ECD9120" w14:textId="77777777" w:rsidTr="00013823">
        <w:tc>
          <w:tcPr>
            <w:tcW w:w="0" w:type="auto"/>
          </w:tcPr>
          <w:p w14:paraId="46758CD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17099A65" w14:textId="77777777" w:rsidTr="00013823">
        <w:tc>
          <w:tcPr>
            <w:tcW w:w="0" w:type="auto"/>
          </w:tcPr>
          <w:p w14:paraId="5F456B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DD2739" w14:paraId="4D366DBD" w14:textId="77777777" w:rsidTr="00013823">
        <w:tc>
          <w:tcPr>
            <w:tcW w:w="0" w:type="auto"/>
          </w:tcPr>
          <w:p w14:paraId="6674E1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DD2739" w14:paraId="010D4C3E" w14:textId="77777777" w:rsidTr="00013823">
        <w:tc>
          <w:tcPr>
            <w:tcW w:w="0" w:type="auto"/>
          </w:tcPr>
          <w:p w14:paraId="3C1CC0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3474D64" w14:textId="77777777" w:rsidTr="00013823">
        <w:tc>
          <w:tcPr>
            <w:tcW w:w="0" w:type="auto"/>
          </w:tcPr>
          <w:p w14:paraId="763287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DD2739" w14:paraId="1088257B" w14:textId="77777777" w:rsidTr="00013823">
        <w:tc>
          <w:tcPr>
            <w:tcW w:w="0" w:type="auto"/>
          </w:tcPr>
          <w:p w14:paraId="1170F7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DD2739" w:rsidRDefault="006D4153" w:rsidP="006D4153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 xml:space="preserve">1- فرض شده است که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علو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 (رقم سیروان: 50</w:t>
      </w:r>
      <w:r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694، رقم پیشگام: 36</w:t>
      </w:r>
      <w:r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864).</w:t>
      </w:r>
    </w:p>
    <w:p w14:paraId="64BF6EAA" w14:textId="77777777" w:rsidR="006D4153" w:rsidRPr="00DD2739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hint="cs"/>
          <w:u w:val="single"/>
          <w:rtl/>
        </w:rPr>
        <w:t xml:space="preserve">2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.</w:t>
      </w:r>
    </w:p>
    <w:p w14:paraId="055B9F61" w14:textId="4F1575CB" w:rsidR="006D4153" w:rsidRPr="00DD2739" w:rsidRDefault="006D4153" w:rsidP="006D4153">
      <w:pPr>
        <w:widowControl w:val="0"/>
      </w:pPr>
      <w:r w:rsidRPr="00DD2739">
        <w:rPr>
          <w:rFonts w:hint="cs"/>
          <w:rtl/>
        </w:rPr>
        <w:lastRenderedPageBreak/>
        <w:t xml:space="preserve">برای توصیف تغییرات نمونه‏ها، نمودار جعب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رسم شده است.</w:t>
      </w:r>
    </w:p>
    <w:p w14:paraId="1E6EBC71" w14:textId="6D78F063" w:rsidR="000B317F" w:rsidRPr="00DD2739" w:rsidRDefault="006D4153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visualizing samples with box plots</w:t>
      </w:r>
      <w:r w:rsidRPr="00DD2739">
        <w:rPr>
          <w:rFonts w:asciiTheme="minorHAnsi" w:hAnsiTheme="minorHAnsi" w:cstheme="minorHAnsi"/>
        </w:rPr>
        <w:br/>
      </w:r>
      <w:proofErr w:type="gram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ggpubr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proofErr w:type="gramEnd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ggboxplo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ultiva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Yiel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dd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me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gray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width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lab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ultiva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lab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Yield (kg/ha)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10A68F5" w14:textId="4958A877" w:rsidR="006D4153" w:rsidRPr="00DD2739" w:rsidRDefault="006D4153" w:rsidP="006D4153">
      <w:pPr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6943B4AB" wp14:editId="6B07226A">
            <wp:extent cx="2286000" cy="22860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40090E" w14:textId="676971A4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8A814EF" w14:textId="1EA12DB2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="006D4153" w:rsidRPr="00DD2739">
        <w:rPr>
          <w:rFonts w:hint="eastAsia"/>
          <w:rtl/>
        </w:rPr>
        <w:t>بررس</w:t>
      </w:r>
      <w:r w:rsidR="006D4153" w:rsidRPr="00DD2739">
        <w:rPr>
          <w:rFonts w:hint="cs"/>
          <w:rtl/>
        </w:rPr>
        <w:t>ی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معن</w:t>
      </w:r>
      <w:r w:rsidR="006D4153" w:rsidRPr="00DD2739">
        <w:rPr>
          <w:rFonts w:hint="cs"/>
          <w:rtl/>
        </w:rPr>
        <w:t>ی‏</w:t>
      </w:r>
      <w:r w:rsidR="006D4153" w:rsidRPr="00DD2739">
        <w:rPr>
          <w:rFonts w:hint="eastAsia"/>
          <w:rtl/>
        </w:rPr>
        <w:t>دار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بودن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تفاوت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ب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ن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م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انگ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ن‏ها</w:t>
      </w:r>
      <w:r w:rsidR="006D4153" w:rsidRPr="00DD2739">
        <w:rPr>
          <w:rFonts w:hint="cs"/>
          <w:rtl/>
        </w:rPr>
        <w:t>ی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دو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جامعه</w:t>
      </w:r>
      <w:r w:rsidR="006D4153" w:rsidRPr="00DD2739">
        <w:rPr>
          <w:rFonts w:hint="cs"/>
          <w:rtl/>
        </w:rPr>
        <w:t xml:space="preserve"> با واریانس‏های معلوم و نامساوی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337ED29" w14:textId="11A6D050" w:rsidR="000B317F" w:rsidRPr="00DD2739" w:rsidRDefault="006D4153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d.p.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694.5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irvan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d.p.B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864.36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Pishgam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ample.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Cultivar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Sirv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n.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lengt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sample.A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ean.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sample.A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ample.B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Cultivar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Pishga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n.B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lengt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sample.B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lastRenderedPageBreak/>
        <w:t>mean.B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sample.B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mean.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mean.B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((sd.p.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^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n.A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+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(sd.p.B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^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n.B)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est Statistic: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Z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ritical Values: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lower.critical, upper.critical)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-value: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p_value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392440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DD2739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7CD0729B" w:rsidR="000B317F" w:rsidRPr="00DD2739" w:rsidRDefault="00067688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63C99DB1" wp14:editId="1217CE62">
            <wp:extent cx="2286000" cy="215900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6"/>
                    <a:srcRect t="10185" r="9620" b="4990"/>
                    <a:stretch/>
                  </pic:blipFill>
                  <pic:spPr bwMode="auto">
                    <a:xfrm>
                      <a:off x="0" y="0"/>
                      <a:ext cx="2286000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9026AA" w14:textId="032609ED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</w:t>
      </w:r>
      <w:r w:rsidR="00151EC9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151EC9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ق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و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گا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ا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ضو</w:t>
      </w:r>
      <w:r w:rsidRPr="00DD2739">
        <w:rPr>
          <w:rFonts w:eastAsiaTheme="minorEastAsia" w:hint="cs"/>
          <w:rtl/>
        </w:rPr>
        <w:t>ی تفاوت معنی‏داری با یکدیگر ندارند</w:t>
      </w:r>
      <w:r w:rsidRPr="00DD2739">
        <w:rPr>
          <w:rFonts w:eastAsiaTheme="minorEastAsia"/>
          <w:rtl/>
        </w:rPr>
        <w:t>.</w:t>
      </w:r>
    </w:p>
    <w:p w14:paraId="4428227F" w14:textId="23ABB44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="00151EC9" w:rsidRPr="00DD2739">
        <w:rPr>
          <w:rFonts w:hint="cs"/>
          <w:rtl/>
        </w:rPr>
        <w:t>نا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2C03AB3" w14:textId="73C4CCFE" w:rsidR="000B317F" w:rsidRPr="00DD2739" w:rsidRDefault="00151EC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: population</w:t>
      </w:r>
      <w:r w:rsidRPr="00DD2739">
        <w:rPr>
          <w:rFonts w:asciiTheme="minorHAnsi" w:hAnsiTheme="minorHAnsi" w:cstheme="minorHAnsi"/>
        </w:rPr>
        <w:br/>
        <w:t>sd.p.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694.50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# Sirvan</w:t>
      </w:r>
      <w:r w:rsidRPr="00DD2739">
        <w:rPr>
          <w:rFonts w:asciiTheme="minorHAnsi" w:hAnsiTheme="minorHAnsi" w:cstheme="minorHAnsi"/>
        </w:rPr>
        <w:br/>
        <w:t>sd.p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864.36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# Pishgam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: sample</w:t>
      </w:r>
      <w:r w:rsidRPr="00DD2739">
        <w:rPr>
          <w:rFonts w:asciiTheme="minorHAnsi" w:hAnsiTheme="minorHAnsi" w:cstheme="minorHAnsi"/>
        </w:rPr>
        <w:br/>
        <w:t>sample.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Cultivar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Sirvan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 xml:space="preserve">(Yield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  <w:t>sample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Cultivar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Pishgam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 xml:space="preserve">(Yield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z.test" function from "BSDA" package</w:t>
      </w:r>
      <w:r w:rsidRPr="00DD2739">
        <w:rPr>
          <w:rFonts w:asciiTheme="minorHAnsi" w:hAnsiTheme="minorHAnsi" w:cstheme="minorHAnsi"/>
        </w:rPr>
        <w:br/>
      </w:r>
      <w:bookmarkStart w:id="7" w:name="_Hlk31048703"/>
      <w:r w:rsidRPr="00DD2739">
        <w:rPr>
          <w:rFonts w:asciiTheme="minorHAnsi" w:hAnsiTheme="minorHAnsi" w:cstheme="minorHAnsi"/>
          <w:b/>
          <w:color w:val="204A87"/>
        </w:rPr>
        <w:t>z.test</w:t>
      </w:r>
      <w:bookmarkEnd w:id="7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sample.A, </w:t>
      </w:r>
      <w:r w:rsidRPr="00DD2739">
        <w:rPr>
          <w:rFonts w:asciiTheme="minorHAnsi" w:hAnsiTheme="minorHAnsi" w:cstheme="minorHAnsi"/>
          <w:color w:val="204A87"/>
        </w:rPr>
        <w:t>y =</w:t>
      </w:r>
      <w:r w:rsidRPr="00DD2739">
        <w:rPr>
          <w:rFonts w:asciiTheme="minorHAnsi" w:hAnsiTheme="minorHAnsi" w:cstheme="minorHAnsi"/>
        </w:rPr>
        <w:t xml:space="preserve"> sample.B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wo.side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mu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</w:rPr>
        <w:br/>
        <w:t xml:space="preserve">           </w:t>
      </w:r>
      <w:r w:rsidRPr="00DD2739">
        <w:rPr>
          <w:rFonts w:asciiTheme="minorHAnsi" w:hAnsiTheme="minorHAnsi" w:cstheme="minorHAnsi"/>
          <w:color w:val="204A87"/>
        </w:rPr>
        <w:t>sigma.x =</w:t>
      </w:r>
      <w:r w:rsidRPr="00DD2739">
        <w:rPr>
          <w:rFonts w:asciiTheme="minorHAnsi" w:hAnsiTheme="minorHAnsi" w:cstheme="minorHAnsi"/>
        </w:rPr>
        <w:t xml:space="preserve"> sd.p.A, </w:t>
      </w:r>
      <w:r w:rsidRPr="00DD2739">
        <w:rPr>
          <w:rFonts w:asciiTheme="minorHAnsi" w:hAnsiTheme="minorHAnsi" w:cstheme="minorHAnsi"/>
          <w:color w:val="204A87"/>
        </w:rPr>
        <w:t>sigma.y =</w:t>
      </w:r>
      <w:r w:rsidRPr="00DD2739">
        <w:rPr>
          <w:rFonts w:asciiTheme="minorHAnsi" w:hAnsiTheme="minorHAnsi" w:cstheme="minorHAnsi"/>
        </w:rPr>
        <w:t xml:space="preserve"> sd.p.B,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>)</w:t>
      </w:r>
    </w:p>
    <w:p w14:paraId="3398D9B1" w14:textId="07AC40B4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DD2739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DC0F6B" w:rsidRPr="00DD2739">
        <w:rPr>
          <w:rFonts w:ascii="Calibri" w:hAnsi="Calibri" w:cs="Calibri"/>
          <w:color w:val="auto"/>
          <w:szCs w:val="22"/>
          <w:lang w:bidi="ar-SA"/>
        </w:rPr>
        <w:t>sample.A and sample.B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03D57429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، با ناحیه بحرانی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نیز مقایسه کرد.</w:t>
      </w:r>
    </w:p>
    <w:p w14:paraId="02F88E88" w14:textId="0789F639" w:rsidR="000B317F" w:rsidRPr="00DD2739" w:rsidRDefault="00DC0F6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: population</w:t>
      </w:r>
      <w:r w:rsidRPr="00DD2739">
        <w:rPr>
          <w:rFonts w:asciiTheme="minorHAnsi" w:hAnsiTheme="minorHAnsi" w:cstheme="minorHAnsi"/>
        </w:rPr>
        <w:br/>
        <w:t>sd.p.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694.50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# Sirvan</w:t>
      </w:r>
      <w:r w:rsidRPr="00DD2739">
        <w:rPr>
          <w:rFonts w:asciiTheme="minorHAnsi" w:hAnsiTheme="minorHAnsi" w:cstheme="minorHAnsi"/>
        </w:rPr>
        <w:br/>
        <w:t>sd.p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864.36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# Pishgam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: sample</w:t>
      </w:r>
      <w:r w:rsidRPr="00DD2739">
        <w:rPr>
          <w:rFonts w:asciiTheme="minorHAnsi" w:hAnsiTheme="minorHAnsi" w:cstheme="minorHAnsi"/>
        </w:rPr>
        <w:br/>
        <w:t>sample.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Cultivar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Sirvan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 xml:space="preserve">(Yield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  <w:t>sample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Cultivar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Pishgam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 xml:space="preserve">(Yield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z.test" function from "BSDA" packag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z.te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sample.A, </w:t>
      </w:r>
      <w:r w:rsidRPr="00DD2739">
        <w:rPr>
          <w:rFonts w:asciiTheme="minorHAnsi" w:hAnsiTheme="minorHAnsi" w:cstheme="minorHAnsi"/>
          <w:color w:val="204A87"/>
        </w:rPr>
        <w:t>y =</w:t>
      </w:r>
      <w:r w:rsidRPr="00DD2739">
        <w:rPr>
          <w:rFonts w:asciiTheme="minorHAnsi" w:hAnsiTheme="minorHAnsi" w:cstheme="minorHAnsi"/>
        </w:rPr>
        <w:t xml:space="preserve"> sample.B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greate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mu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</w:rPr>
        <w:br/>
        <w:t xml:space="preserve">           </w:t>
      </w:r>
      <w:r w:rsidRPr="00DD2739">
        <w:rPr>
          <w:rFonts w:asciiTheme="minorHAnsi" w:hAnsiTheme="minorHAnsi" w:cstheme="minorHAnsi"/>
          <w:color w:val="204A87"/>
        </w:rPr>
        <w:t>sigma.x =</w:t>
      </w:r>
      <w:r w:rsidRPr="00DD2739">
        <w:rPr>
          <w:rFonts w:asciiTheme="minorHAnsi" w:hAnsiTheme="minorHAnsi" w:cstheme="minorHAnsi"/>
        </w:rPr>
        <w:t xml:space="preserve"> sd.p.A, </w:t>
      </w:r>
      <w:r w:rsidRPr="00DD2739">
        <w:rPr>
          <w:rFonts w:asciiTheme="minorHAnsi" w:hAnsiTheme="minorHAnsi" w:cstheme="minorHAnsi"/>
          <w:color w:val="204A87"/>
        </w:rPr>
        <w:t>sigma.y =</w:t>
      </w:r>
      <w:r w:rsidRPr="00DD2739">
        <w:rPr>
          <w:rFonts w:asciiTheme="minorHAnsi" w:hAnsiTheme="minorHAnsi" w:cstheme="minorHAnsi"/>
        </w:rPr>
        <w:t xml:space="preserve"> sd.p.B,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>)</w:t>
      </w:r>
    </w:p>
    <w:p w14:paraId="25D5410A" w14:textId="4625A44A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DD2739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DC0F6B" w:rsidRPr="00DD2739">
        <w:rPr>
          <w:rFonts w:ascii="Calibri" w:hAnsi="Calibri" w:cs="Calibri"/>
          <w:color w:val="auto"/>
          <w:szCs w:val="22"/>
          <w:lang w:bidi="ar-SA"/>
        </w:rPr>
        <w:t>sample.A and sample.B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30BCA263" w14:textId="2803F239" w:rsidR="00F31483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در آزمون </w:t>
      </w:r>
      <w:r w:rsidR="00BF41B8" w:rsidRPr="00DD2739">
        <w:rPr>
          <w:rFonts w:eastAsiaTheme="minorEastAsia" w:hint="cs"/>
          <w:rtl/>
        </w:rPr>
        <w:t>یک دنباله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64/1 است (جدول شماره 1). مقدار محاسبه شده </w:t>
      </w:r>
      <w:r w:rsidR="00DC0F6B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DC0F6B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DD2739">
        <w:rPr>
          <w:rFonts w:eastAsiaTheme="minorEastAsia" w:hint="cs"/>
          <w:rtl/>
        </w:rPr>
        <w:t xml:space="preserve">،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ای رقم سیروان بیشتر از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رای رقم پیشگام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ا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ضو</w:t>
      </w:r>
      <w:r w:rsidRPr="00DD2739">
        <w:rPr>
          <w:rFonts w:eastAsiaTheme="minorEastAsia" w:hint="cs"/>
          <w:rtl/>
        </w:rPr>
        <w:t>ی می‏باشد و این تفاوت معنی‏دار است</w:t>
      </w:r>
      <w:r w:rsidRPr="00DD2739">
        <w:rPr>
          <w:rFonts w:eastAsiaTheme="minorEastAsia"/>
          <w:rtl/>
        </w:rPr>
        <w:t>.</w:t>
      </w:r>
    </w:p>
    <w:p w14:paraId="09FB7CD3" w14:textId="77777777" w:rsidR="00F31483" w:rsidRPr="00DD2739" w:rsidRDefault="00F3148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357A18D" w14:textId="7E4C0784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8" w:name="_Toc30953005"/>
      <w:r w:rsidRPr="00DD2739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DD2739">
        <w:rPr>
          <w:rFonts w:hint="cs"/>
          <w:sz w:val="22"/>
          <w:rtl/>
        </w:rPr>
        <w:t xml:space="preserve"> برای </w:t>
      </w:r>
      <w:r w:rsidR="00633E6A" w:rsidRPr="00DD2739">
        <w:rPr>
          <w:rFonts w:hint="cs"/>
          <w:sz w:val="22"/>
          <w:rtl/>
        </w:rPr>
        <w:t xml:space="preserve">مقایسه </w:t>
      </w:r>
      <w:r w:rsidRPr="00DD2739">
        <w:rPr>
          <w:rFonts w:hint="cs"/>
          <w:sz w:val="22"/>
          <w:rtl/>
        </w:rPr>
        <w:t>یک نسبت</w:t>
      </w:r>
      <w:r w:rsidRPr="00DD2739">
        <w:rPr>
          <w:rStyle w:val="FootnoteReference"/>
          <w:sz w:val="22"/>
          <w:rtl/>
        </w:rPr>
        <w:footnoteReference w:id="13"/>
      </w:r>
      <w:r w:rsidRPr="00DD2739">
        <w:rPr>
          <w:rFonts w:hint="cs"/>
          <w:sz w:val="22"/>
          <w:rtl/>
        </w:rPr>
        <w:t xml:space="preserve"> </w:t>
      </w:r>
      <w:r w:rsidR="00633E6A" w:rsidRPr="00DD2739">
        <w:rPr>
          <w:rFonts w:hint="cs"/>
          <w:sz w:val="22"/>
          <w:rtl/>
        </w:rPr>
        <w:t>در جامعه با عدد معلوم</w:t>
      </w:r>
      <w:r w:rsidR="005C3F79" w:rsidRPr="00DD2739">
        <w:rPr>
          <w:rFonts w:hint="cs"/>
          <w:sz w:val="22"/>
          <w:rtl/>
        </w:rPr>
        <w:t xml:space="preserve"> </w:t>
      </w:r>
      <w:r w:rsidRPr="00DD2739">
        <w:rPr>
          <w:rFonts w:hint="cs"/>
          <w:sz w:val="22"/>
          <w:rtl/>
        </w:rPr>
        <w:t>(توزیع دو جمله‏ای</w:t>
      </w:r>
      <w:r w:rsidRPr="00DD2739">
        <w:rPr>
          <w:rStyle w:val="FootnoteReference"/>
          <w:sz w:val="22"/>
          <w:rtl/>
        </w:rPr>
        <w:footnoteReference w:id="14"/>
      </w:r>
      <w:r w:rsidRPr="00DD2739">
        <w:rPr>
          <w:rFonts w:hint="cs"/>
          <w:sz w:val="22"/>
          <w:rtl/>
        </w:rPr>
        <w:t>)</w:t>
      </w:r>
      <w:bookmarkEnd w:id="8"/>
    </w:p>
    <w:p w14:paraId="43DD676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2A817A41" w:rsidR="000B317F" w:rsidRPr="00DD2739" w:rsidRDefault="000B317F" w:rsidP="00380459">
      <w:pPr>
        <w:widowControl w:val="0"/>
        <w:rPr>
          <w:rtl/>
        </w:rPr>
      </w:pPr>
      <w:bookmarkStart w:id="9" w:name="_Hlk28369883"/>
      <w:r w:rsidRPr="00DD2739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یک نسبت مشاهده شده </w:t>
      </w:r>
      <w:bookmarkEnd w:id="9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DD2739">
        <w:rPr>
          <w:rFonts w:hint="cs"/>
          <w:rtl/>
        </w:rPr>
        <w:t>.</w:t>
      </w:r>
    </w:p>
    <w:p w14:paraId="633BCDB5" w14:textId="79185D8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7A252749" w:rsidR="00633E6A" w:rsidRPr="00DD2739" w:rsidRDefault="00633E6A" w:rsidP="00633E6A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1249EC85" w:rsidR="000B317F" w:rsidRPr="00DD2739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DD2739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5391D84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DD2739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DD2739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633E6A" w:rsidRPr="00DD2739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06A17F5F" w14:textId="18B65798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2DC20ED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با ناحیه بحرانی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26698A0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483C4C6E" w:rsidR="000B317F" w:rsidRPr="00DD2739" w:rsidRDefault="00633E6A" w:rsidP="002F152C">
      <w:pPr>
        <w:widowControl w:val="0"/>
        <w:rPr>
          <w:rtl/>
        </w:rPr>
      </w:pPr>
      <w:bookmarkStart w:id="10" w:name="_Hlk31064019"/>
      <w:r w:rsidRPr="00DD2739">
        <w:rPr>
          <w:rFonts w:hint="cs"/>
          <w:rtl/>
        </w:rPr>
        <w:t xml:space="preserve">شرکت پاکان بذر اصفهان مدعی است که </w:t>
      </w:r>
      <w:bookmarkStart w:id="11" w:name="_Hlk31060405"/>
      <w:r w:rsidRPr="00DD2739">
        <w:rPr>
          <w:rFonts w:hint="eastAsia"/>
          <w:rtl/>
        </w:rPr>
        <w:t>درص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و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ذ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طوخودوس</w:t>
      </w:r>
      <w:r w:rsidRPr="00DD2739">
        <w:rPr>
          <w:rFonts w:hint="cs"/>
          <w:rtl/>
        </w:rPr>
        <w:t xml:space="preserve"> </w:t>
      </w:r>
      <w:bookmarkEnd w:id="11"/>
      <w:r w:rsidRPr="00DD2739">
        <w:rPr>
          <w:rFonts w:hint="cs"/>
          <w:rtl/>
        </w:rPr>
        <w:t>این شرکت 90 درصد می‏باشد.</w:t>
      </w:r>
      <w:bookmarkEnd w:id="10"/>
      <w:r w:rsidRPr="00DD2739">
        <w:rPr>
          <w:rFonts w:hint="cs"/>
          <w:rtl/>
        </w:rPr>
        <w:t xml:space="preserve"> به منظور بررسی این ادعا</w:t>
      </w:r>
      <w:r w:rsidR="005E5DA4" w:rsidRPr="00DD2739">
        <w:rPr>
          <w:rFonts w:hint="cs"/>
          <w:rtl/>
        </w:rPr>
        <w:t xml:space="preserve">، با استفاده از روش کیسه‏ای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DD2739">
        <w:rPr>
          <w:rFonts w:hint="eastAsia"/>
          <w:rtl/>
        </w:rPr>
        <w:t>اسطوخودوس</w:t>
      </w:r>
      <w:r w:rsidR="005E5DA4" w:rsidRPr="00DD2739">
        <w:rPr>
          <w:rFonts w:hint="cs"/>
          <w:rtl/>
        </w:rPr>
        <w:t xml:space="preserve"> انتخاب و بر روی این کاغذ مرطوب </w:t>
      </w:r>
      <w:r w:rsidR="002F152C" w:rsidRPr="00DD2739">
        <w:rPr>
          <w:rFonts w:hint="cs"/>
          <w:rtl/>
        </w:rPr>
        <w:t>پ</w:t>
      </w:r>
      <w:r w:rsidR="005E5DA4" w:rsidRPr="00DD2739">
        <w:rPr>
          <w:rFonts w:hint="cs"/>
          <w:rtl/>
        </w:rPr>
        <w:t>خش کرده و سپس روی آن‏ها با لبه‏های به بیرون کشیده</w:t>
      </w:r>
      <w:r w:rsidR="002F152C" w:rsidRPr="00DD2739">
        <w:rPr>
          <w:rFonts w:hint="cs"/>
          <w:rtl/>
        </w:rPr>
        <w:t xml:space="preserve"> شده</w:t>
      </w:r>
      <w:r w:rsidR="005E5DA4" w:rsidRPr="00DD2739">
        <w:rPr>
          <w:rFonts w:hint="cs"/>
          <w:rtl/>
        </w:rPr>
        <w:t xml:space="preserve"> پوشیده می‏شود. سپس درب ظرف با </w:t>
      </w:r>
      <w:r w:rsidR="005E5DA4" w:rsidRPr="00DD2739">
        <w:rPr>
          <w:rFonts w:hint="cs"/>
          <w:rtl/>
        </w:rPr>
        <w:lastRenderedPageBreak/>
        <w:t xml:space="preserve">دریچه </w:t>
      </w:r>
      <w:r w:rsidR="002F152C" w:rsidRPr="00DD2739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DD2739">
        <w:rPr>
          <w:rFonts w:hint="cs"/>
          <w:rtl/>
        </w:rPr>
        <w:t xml:space="preserve">82 </w:t>
      </w:r>
      <w:r w:rsidR="004E25E8" w:rsidRPr="00DD2739">
        <w:rPr>
          <w:rFonts w:hint="cs"/>
          <w:rtl/>
        </w:rPr>
        <w:t>عدد شمارش می‏شود.</w:t>
      </w:r>
      <w:r w:rsidR="00663C83"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="000B317F"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DD2739">
        <w:rPr>
          <w:rFonts w:eastAsiaTheme="minorEastAsia" w:hint="cs"/>
          <w:rtl/>
        </w:rPr>
        <w:t xml:space="preserve"> (</w:t>
      </w:r>
      <w:r w:rsidR="000B317F" w:rsidRPr="00DD2739">
        <w:rPr>
          <w:rFonts w:eastAsiaTheme="minorEastAsia" w:hint="eastAsia"/>
          <w:rtl/>
        </w:rPr>
        <w:t>تفاوت</w:t>
      </w:r>
      <w:r w:rsidR="000B317F" w:rsidRPr="00DD2739">
        <w:rPr>
          <w:rFonts w:eastAsiaTheme="minorEastAsia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t>معن</w:t>
      </w:r>
      <w:r w:rsidR="000B317F" w:rsidRPr="00DD2739">
        <w:rPr>
          <w:rFonts w:eastAsiaTheme="minorEastAsia" w:hint="cs"/>
          <w:rtl/>
        </w:rPr>
        <w:t>ی‏</w:t>
      </w:r>
      <w:r w:rsidR="000B317F" w:rsidRPr="00DD2739">
        <w:rPr>
          <w:rFonts w:eastAsiaTheme="minorEastAsia" w:hint="eastAsia"/>
          <w:rtl/>
        </w:rPr>
        <w:t>دار</w:t>
      </w:r>
      <w:r w:rsidR="000B317F" w:rsidRPr="00DD2739">
        <w:rPr>
          <w:rFonts w:eastAsiaTheme="minorEastAsia" w:hint="cs"/>
          <w:rtl/>
        </w:rPr>
        <w:t>ی بین</w:t>
      </w:r>
      <w:r w:rsidR="000B317F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درصد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قو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نام</w:t>
      </w:r>
      <w:r w:rsidR="002F152C" w:rsidRPr="00DD2739">
        <w:rPr>
          <w:rFonts w:eastAsiaTheme="minorEastAsia" w:hint="cs"/>
          <w:rtl/>
        </w:rPr>
        <w:t>ی</w:t>
      </w:r>
      <w:r w:rsidR="002F152C" w:rsidRPr="00DD2739">
        <w:rPr>
          <w:rFonts w:eastAsiaTheme="minorEastAsia" w:hint="eastAsia"/>
          <w:rtl/>
        </w:rPr>
        <w:t>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سطوخودوس</w:t>
      </w:r>
      <w:r w:rsidR="002F152C" w:rsidRPr="00DD2739">
        <w:rPr>
          <w:rFonts w:eastAsiaTheme="minorEastAsia" w:hint="cs"/>
          <w:rtl/>
        </w:rPr>
        <w:t xml:space="preserve"> نمونه</w:t>
      </w:r>
      <w:r w:rsidR="00663C83" w:rsidRPr="00DD2739">
        <w:rPr>
          <w:rFonts w:eastAsiaTheme="minorEastAsia" w:hint="cs"/>
          <w:rtl/>
        </w:rPr>
        <w:t>‏</w:t>
      </w:r>
      <w:r w:rsidR="002F152C" w:rsidRPr="00DD2739">
        <w:rPr>
          <w:rFonts w:eastAsiaTheme="minorEastAsia" w:hint="cs"/>
          <w:rtl/>
        </w:rPr>
        <w:t xml:space="preserve"> تصادفی (</w:t>
      </w:r>
      <w:r w:rsidR="00663C83" w:rsidRPr="00DD2739">
        <w:rPr>
          <w:rFonts w:eastAsiaTheme="minorEastAsia" w:hint="cs"/>
          <w:rtl/>
        </w:rPr>
        <w:t>82</w:t>
      </w:r>
      <w:r w:rsidR="002F152C" w:rsidRPr="00DD2739">
        <w:rPr>
          <w:rFonts w:eastAsiaTheme="minorEastAsia" w:hint="cs"/>
          <w:rtl/>
        </w:rPr>
        <w:t xml:space="preserve"> درصد)</w:t>
      </w:r>
      <w:r w:rsidR="000B317F" w:rsidRPr="00DD2739">
        <w:rPr>
          <w:rFonts w:eastAsiaTheme="minorEastAsia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t>نسبت</w:t>
      </w:r>
      <w:r w:rsidR="000B317F" w:rsidRPr="00DD2739">
        <w:rPr>
          <w:rFonts w:eastAsiaTheme="minorEastAsia" w:hint="cs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t>به</w:t>
      </w:r>
      <w:r w:rsidR="000B317F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درصد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قو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نام</w:t>
      </w:r>
      <w:r w:rsidR="002F152C" w:rsidRPr="00DD2739">
        <w:rPr>
          <w:rFonts w:eastAsiaTheme="minorEastAsia" w:hint="cs"/>
          <w:rtl/>
        </w:rPr>
        <w:t>ی</w:t>
      </w:r>
      <w:r w:rsidR="002F152C" w:rsidRPr="00DD2739">
        <w:rPr>
          <w:rFonts w:eastAsiaTheme="minorEastAsia" w:hint="eastAsia"/>
          <w:rtl/>
        </w:rPr>
        <w:t>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سطوخودوس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cs"/>
          <w:rtl/>
        </w:rPr>
        <w:t xml:space="preserve">اعلام شده توسط </w:t>
      </w:r>
      <w:r w:rsidR="002F152C" w:rsidRPr="00DD2739">
        <w:rPr>
          <w:rFonts w:eastAsiaTheme="minorEastAsia" w:hint="eastAsia"/>
          <w:rtl/>
        </w:rPr>
        <w:t>شرکت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پاکان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صفهان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cs"/>
          <w:rtl/>
        </w:rPr>
        <w:t xml:space="preserve">(90 درصد) </w:t>
      </w:r>
      <w:r w:rsidR="000B317F" w:rsidRPr="00DD2739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DD2739" w:rsidRDefault="005C3F79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بسته‏‏های مورد نیاز فراخوانی </w:t>
      </w:r>
      <w:r w:rsidR="004E25E8" w:rsidRPr="00DD2739">
        <w:rPr>
          <w:rFonts w:hint="cs"/>
          <w:rtl/>
        </w:rPr>
        <w:t>می‏شود.</w:t>
      </w:r>
    </w:p>
    <w:p w14:paraId="2C9FE04F" w14:textId="77777777" w:rsidR="000D181D" w:rsidRPr="00DD2739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DD2739" w:rsidRDefault="000B317F" w:rsidP="000D181D">
      <w:pPr>
        <w:widowControl w:val="0"/>
        <w:rPr>
          <w:rFonts w:ascii="Calibri" w:hAnsi="Calibri" w:cs="Calibri"/>
          <w:szCs w:val="20"/>
        </w:rPr>
      </w:pPr>
      <w:r w:rsidRPr="00DD2739">
        <w:rPr>
          <w:rFonts w:hint="eastAsia"/>
          <w:u w:val="single"/>
          <w:rtl/>
        </w:rPr>
        <w:t>تعدا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="000D181D" w:rsidRPr="00DD2739">
        <w:rPr>
          <w:rFonts w:hint="cs"/>
          <w:u w:val="single"/>
          <w:rtl/>
        </w:rPr>
        <w:t xml:space="preserve"> (100 عدد).</w:t>
      </w:r>
    </w:p>
    <w:p w14:paraId="7D6919C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C47554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675EE7A" w14:textId="4B709BD5" w:rsidR="000B317F" w:rsidRPr="00DD2739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P0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82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0</w:t>
      </w:r>
      <w:r w:rsidRPr="00DD2739">
        <w:rPr>
          <w:rFonts w:asciiTheme="minorHAnsi" w:hAnsiTheme="minorHAnsi" w:cstheme="minorHAnsi"/>
        </w:rPr>
        <w:br/>
        <w:t>P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x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n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Z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0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(P0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0)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n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Z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Test Statistic:"</w:t>
      </w:r>
      <w:r w:rsidRPr="00DD2739">
        <w:rPr>
          <w:rFonts w:asciiTheme="minorHAnsi" w:hAnsiTheme="minorHAnsi" w:cstheme="minorHAnsi"/>
        </w:rPr>
        <w:t xml:space="preserve">, Z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Critical Values: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 xml:space="preserve">(lower.critical, upper.critical)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-value:"</w:t>
      </w:r>
      <w:r w:rsidRPr="00DD2739">
        <w:rPr>
          <w:rFonts w:asciiTheme="minorHAnsi" w:hAnsiTheme="minorHAnsi" w:cstheme="minorHAnsi"/>
        </w:rPr>
        <w:t xml:space="preserve">, p_value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</w:p>
    <w:p w14:paraId="254AB6BB" w14:textId="0A2DCCC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DD2739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DD2739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58181D5C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DD2739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DD2739" w:rsidRDefault="008234F6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7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01721F11" w:rsidR="008234F6" w:rsidRPr="00DD2739" w:rsidRDefault="000B317F" w:rsidP="008234F6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</w:t>
      </w:r>
      <w:r w:rsidR="008234F6" w:rsidRPr="00DD2739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DD2739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DD2739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DD2739">
        <w:rPr>
          <w:rFonts w:eastAsiaTheme="minorEastAsia" w:hint="eastAsia"/>
          <w:rtl/>
        </w:rPr>
        <w:t>ا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د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معنا است</w:t>
      </w:r>
      <w:r w:rsidR="008234F6" w:rsidRPr="00DD2739">
        <w:rPr>
          <w:rFonts w:eastAsiaTheme="minorEastAsia" w:hint="cs"/>
          <w:rtl/>
        </w:rPr>
        <w:t xml:space="preserve"> ک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cs"/>
          <w:rtl/>
        </w:rPr>
        <w:t xml:space="preserve">ادعای </w:t>
      </w:r>
      <w:r w:rsidR="008234F6" w:rsidRPr="00DD2739">
        <w:rPr>
          <w:rFonts w:eastAsiaTheme="minorEastAsia" w:hint="eastAsia"/>
          <w:rtl/>
        </w:rPr>
        <w:t>شرکت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پاک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ذر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صفه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cs"/>
          <w:rtl/>
        </w:rPr>
        <w:t>مبنی بر اینک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درصد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قو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نام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ذر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سطوخودوس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شرکت</w:t>
      </w:r>
      <w:r w:rsidR="008234F6" w:rsidRPr="00DD2739">
        <w:rPr>
          <w:rFonts w:eastAsiaTheme="minorEastAsia"/>
          <w:rtl/>
        </w:rPr>
        <w:t xml:space="preserve"> 90 </w:t>
      </w:r>
      <w:r w:rsidR="008234F6" w:rsidRPr="00DD2739">
        <w:rPr>
          <w:rFonts w:eastAsiaTheme="minorEastAsia" w:hint="eastAsia"/>
          <w:rtl/>
        </w:rPr>
        <w:t>درصد</w:t>
      </w:r>
      <w:r w:rsidR="008234F6" w:rsidRPr="00DD2739">
        <w:rPr>
          <w:rFonts w:eastAsiaTheme="minorEastAsia" w:hint="cs"/>
          <w:rtl/>
        </w:rPr>
        <w:t xml:space="preserve"> است، رد خواهد شد</w:t>
      </w:r>
      <w:r w:rsidR="008234F6" w:rsidRPr="00DD2739">
        <w:rPr>
          <w:rFonts w:eastAsiaTheme="minorEastAsia"/>
          <w:rtl/>
        </w:rPr>
        <w:t>.</w:t>
      </w:r>
    </w:p>
    <w:p w14:paraId="69A26828" w14:textId="5FA8CB36" w:rsidR="000B317F" w:rsidRPr="00DD2739" w:rsidRDefault="000B317F" w:rsidP="008234F6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682B62D" w14:textId="7A396280" w:rsidR="000B317F" w:rsidRPr="00DD2739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P0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82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0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prop.test" function from "stats" packag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prop.te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r w:rsidRPr="00DD2739">
        <w:rPr>
          <w:rFonts w:asciiTheme="minorHAnsi" w:hAnsiTheme="minorHAnsi" w:cstheme="minorHAnsi"/>
          <w:color w:val="204A87"/>
        </w:rPr>
        <w:t>n =</w:t>
      </w:r>
      <w:r w:rsidRPr="00DD2739">
        <w:rPr>
          <w:rFonts w:asciiTheme="minorHAnsi" w:hAnsiTheme="minorHAnsi" w:cstheme="minorHAnsi"/>
        </w:rPr>
        <w:t xml:space="preserve"> n, 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P0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wo.side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</w:rPr>
        <w:br/>
        <w:t xml:space="preserve">                 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rrec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</w:p>
    <w:p w14:paraId="2F93A88D" w14:textId="1693E11C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DD2739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DD2739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DD2739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DD2739">
        <w:rPr>
          <w:rFonts w:hint="cs"/>
          <w:rtl/>
        </w:rPr>
        <w:t xml:space="preserve">آماره آزمون در این روش از جذر </w:t>
      </w:r>
      <w:r w:rsidRPr="00DD2739">
        <w:rPr>
          <w:b/>
          <w:bCs/>
        </w:rPr>
        <w:t>X-squared</w:t>
      </w:r>
      <w:r w:rsidRPr="00DD2739">
        <w:rPr>
          <w:rFonts w:hint="cs"/>
          <w:rtl/>
        </w:rPr>
        <w:t xml:space="preserve">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</w:t>
      </w:r>
    </w:p>
    <w:p w14:paraId="4BE9051A" w14:textId="77777777" w:rsidR="00964A39" w:rsidRPr="00DD2739" w:rsidRDefault="00964A39" w:rsidP="00380459">
      <w:pPr>
        <w:widowControl w:val="0"/>
        <w:bidi w:val="0"/>
        <w:spacing w:before="0" w:after="160" w:line="259" w:lineRule="auto"/>
        <w:contextualSpacing w:val="0"/>
        <w:jc w:val="left"/>
        <w:rPr>
          <w:rtl/>
        </w:rPr>
      </w:pPr>
      <w:r w:rsidRPr="00DD2739">
        <w:rPr>
          <w:rtl/>
        </w:rPr>
        <w:br w:type="page"/>
      </w:r>
    </w:p>
    <w:p w14:paraId="3182503B" w14:textId="403338A5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2" w:name="_Toc30953006"/>
      <w:r w:rsidRPr="00DD2739">
        <w:rPr>
          <w:rFonts w:hint="cs"/>
          <w:sz w:val="22"/>
          <w:highlight w:val="yellow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 w:val="22"/>
            <w:highlight w:val="yellow"/>
          </w:rPr>
          <m:t>Z</m:t>
        </m:r>
      </m:oMath>
      <w:r w:rsidRPr="00DD2739">
        <w:rPr>
          <w:rFonts w:hint="cs"/>
          <w:sz w:val="22"/>
          <w:highlight w:val="yellow"/>
          <w:rtl/>
        </w:rPr>
        <w:t xml:space="preserve"> برای تساوی دو نسبت</w:t>
      </w:r>
      <w:r w:rsidRPr="00DD2739">
        <w:rPr>
          <w:rStyle w:val="FootnoteReference"/>
          <w:sz w:val="22"/>
          <w:highlight w:val="yellow"/>
          <w:rtl/>
        </w:rPr>
        <w:footnoteReference w:id="15"/>
      </w:r>
      <w:r w:rsidRPr="00DD2739">
        <w:rPr>
          <w:rFonts w:hint="cs"/>
          <w:sz w:val="22"/>
          <w:highlight w:val="yellow"/>
          <w:rtl/>
        </w:rPr>
        <w:t xml:space="preserve"> (توزیع دو جمله‏ای</w:t>
      </w:r>
      <w:r w:rsidRPr="00DD2739">
        <w:rPr>
          <w:rStyle w:val="FootnoteReference"/>
          <w:sz w:val="22"/>
          <w:highlight w:val="yellow"/>
          <w:rtl/>
        </w:rPr>
        <w:footnoteReference w:id="16"/>
      </w:r>
      <w:r w:rsidRPr="00DD2739">
        <w:rPr>
          <w:rFonts w:hint="cs"/>
          <w:sz w:val="22"/>
          <w:highlight w:val="yellow"/>
          <w:rtl/>
        </w:rPr>
        <w:t>)</w:t>
      </w:r>
      <w:bookmarkEnd w:id="12"/>
    </w:p>
    <w:p w14:paraId="6F4CBA6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018C302B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رسی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تساوی دو نسب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ز عناصر دو جامعه، بر اساس نمونه‏های انتخاب شده از هر دو جامعه.</w:t>
      </w:r>
    </w:p>
    <w:p w14:paraId="53B4ED0B" w14:textId="2A1FC0B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5EF69F21" w14:textId="4CBB4DB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43908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0A8E7449" w:rsidR="000B317F" w:rsidRPr="00DD2739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DD2739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68690A6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آن‏ها محاسبه می‏گردد.</w:t>
      </w:r>
      <w:r w:rsidRPr="00DD2739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برابر است با:</w:t>
      </w:r>
    </w:p>
    <w:p w14:paraId="58E68F56" w14:textId="1E4C9D19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4F4717F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صف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تقریبا به صورت نرمال استاندارد توزیع شده است. در نتیج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با ناحیه بحرانی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7DBFE86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3DFA336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نرخ تعداد روزهای بارانی (روزهایی با بارندگی بیشتر از 1/0 میلیمتر) در سال 2018 در ایستگاه خرم‏آباد، 230</w:t>
      </w:r>
      <w:r w:rsidRPr="00DD2739">
        <w:rPr>
          <w:rtl/>
        </w:rPr>
        <w:t xml:space="preserve">/0 </w:t>
      </w:r>
      <w:r w:rsidRPr="00DD2739">
        <w:rPr>
          <w:rFonts w:hint="cs"/>
          <w:rtl/>
        </w:rPr>
        <w:t>و 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هد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132</w:t>
      </w:r>
      <w:r w:rsidRPr="00DD2739">
        <w:rPr>
          <w:rtl/>
        </w:rPr>
        <w:t xml:space="preserve">/0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Fonts w:hint="cs"/>
          <w:rtl/>
        </w:rPr>
        <w:t xml:space="preserve">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 ب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رخ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2018 </w:t>
      </w:r>
      <w:r w:rsidRPr="00DD2739">
        <w:rPr>
          <w:rFonts w:eastAsiaTheme="minorEastAsia" w:hint="cs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م</w:t>
      </w:r>
      <w:r w:rsidRPr="00DD2739">
        <w:rPr>
          <w:rFonts w:eastAsiaTheme="minorEastAsia" w:hint="cs"/>
          <w:rtl/>
        </w:rPr>
        <w:t>‏</w:t>
      </w:r>
      <w:r w:rsidRPr="00DD2739">
        <w:rPr>
          <w:rFonts w:eastAsiaTheme="minorEastAsia" w:hint="eastAsia"/>
          <w:rtl/>
        </w:rPr>
        <w:t>آباد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 w:hint="eastAsia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97DDB1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می‏شوند. سپس وقوع (1) و عدم وقوع (0) بارش برای هر روز ایستگاه‏های خرم آباد (</w:t>
      </w:r>
      <w:r w:rsidRPr="00DD2739">
        <w:t>A</w:t>
      </w:r>
      <w:r w:rsidRPr="00DD2739">
        <w:rPr>
          <w:rFonts w:hint="cs"/>
          <w:rtl/>
        </w:rPr>
        <w:t>) و مشهد (</w:t>
      </w:r>
      <w:r w:rsidRPr="00DD2739">
        <w:t>B</w:t>
      </w:r>
      <w:r w:rsidRPr="00DD2739">
        <w:rPr>
          <w:rFonts w:hint="cs"/>
          <w:rtl/>
        </w:rPr>
        <w:t>) محاسبه میگردد. در ادامه داده‏های سال 2018 به عنوان نمونه تعیین می‏گردند. در انتها نیز قسمتی از داده‏های نمونه نمایش داده می‏شود.</w:t>
      </w:r>
    </w:p>
    <w:p w14:paraId="0C4AAF37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05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Prepare Data: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mutat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204A87"/>
          <w:szCs w:val="20"/>
          <w:lang w:bidi="ar-SA"/>
        </w:rPr>
        <w:t>A_occ</w:t>
      </w:r>
      <w:proofErr w:type="spellEnd"/>
      <w:r w:rsidRPr="00DD2739">
        <w:rPr>
          <w:rFonts w:ascii="Calibri" w:hAnsi="Calibri" w:cs="Calibri"/>
          <w:color w:val="204A87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ifelse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e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A_pre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es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o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</w:t>
      </w:r>
      <w:r w:rsidRPr="00DD2739">
        <w:rPr>
          <w:rFonts w:ascii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</w:t>
      </w:r>
      <w:proofErr w:type="spellStart"/>
      <w:r w:rsidRPr="00DD2739">
        <w:rPr>
          <w:rFonts w:ascii="Calibri" w:hAnsi="Calibri" w:cs="Calibri"/>
          <w:color w:val="204A87"/>
          <w:szCs w:val="20"/>
          <w:lang w:bidi="ar-SA"/>
        </w:rPr>
        <w:t>B_occ</w:t>
      </w:r>
      <w:proofErr w:type="spellEnd"/>
      <w:r w:rsidRPr="00DD2739">
        <w:rPr>
          <w:rFonts w:ascii="Calibri" w:hAnsi="Calibri" w:cs="Calibri"/>
          <w:color w:val="204A87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ifelse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e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B_pre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es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o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</w:t>
      </w:r>
      <w:r w:rsidRPr="00DD2739">
        <w:rPr>
          <w:rFonts w:ascii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Year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018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622"/>
        <w:gridCol w:w="770"/>
        <w:gridCol w:w="526"/>
        <w:gridCol w:w="791"/>
        <w:gridCol w:w="784"/>
        <w:gridCol w:w="706"/>
        <w:gridCol w:w="700"/>
      </w:tblGrid>
      <w:tr w:rsidR="000B317F" w:rsidRPr="00DD2739" w14:paraId="6C7E2910" w14:textId="77777777" w:rsidTr="000B317F">
        <w:tc>
          <w:tcPr>
            <w:tcW w:w="0" w:type="auto"/>
          </w:tcPr>
          <w:p w14:paraId="28308A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6947C3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</w:p>
        </w:tc>
        <w:tc>
          <w:tcPr>
            <w:tcW w:w="0" w:type="auto"/>
          </w:tcPr>
          <w:p w14:paraId="011CAC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Year</w:t>
            </w:r>
          </w:p>
        </w:tc>
        <w:tc>
          <w:tcPr>
            <w:tcW w:w="0" w:type="auto"/>
          </w:tcPr>
          <w:p w14:paraId="44148A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Month</w:t>
            </w:r>
          </w:p>
        </w:tc>
        <w:tc>
          <w:tcPr>
            <w:tcW w:w="0" w:type="auto"/>
          </w:tcPr>
          <w:p w14:paraId="632230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Day</w:t>
            </w:r>
          </w:p>
        </w:tc>
        <w:tc>
          <w:tcPr>
            <w:tcW w:w="0" w:type="auto"/>
          </w:tcPr>
          <w:p w14:paraId="31A080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A_prec</w:t>
            </w:r>
            <w:proofErr w:type="spellEnd"/>
          </w:p>
        </w:tc>
        <w:tc>
          <w:tcPr>
            <w:tcW w:w="0" w:type="auto"/>
          </w:tcPr>
          <w:p w14:paraId="757EE0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B_prec</w:t>
            </w:r>
            <w:proofErr w:type="spellEnd"/>
          </w:p>
        </w:tc>
        <w:tc>
          <w:tcPr>
            <w:tcW w:w="0" w:type="auto"/>
          </w:tcPr>
          <w:p w14:paraId="1F852C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A_occ</w:t>
            </w:r>
            <w:proofErr w:type="spellEnd"/>
          </w:p>
        </w:tc>
        <w:tc>
          <w:tcPr>
            <w:tcW w:w="0" w:type="auto"/>
          </w:tcPr>
          <w:p w14:paraId="531520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B_occ</w:t>
            </w:r>
            <w:proofErr w:type="spellEnd"/>
          </w:p>
        </w:tc>
      </w:tr>
      <w:tr w:rsidR="000B317F" w:rsidRPr="00DD2739" w14:paraId="175DDE1E" w14:textId="77777777" w:rsidTr="000B317F">
        <w:tc>
          <w:tcPr>
            <w:tcW w:w="0" w:type="auto"/>
          </w:tcPr>
          <w:p w14:paraId="3EFA48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22CC2D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  <w:tc>
          <w:tcPr>
            <w:tcW w:w="0" w:type="auto"/>
          </w:tcPr>
          <w:p w14:paraId="0E06B1F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018</w:t>
            </w:r>
          </w:p>
        </w:tc>
        <w:tc>
          <w:tcPr>
            <w:tcW w:w="0" w:type="auto"/>
          </w:tcPr>
          <w:p w14:paraId="31E576E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  <w:tc>
          <w:tcPr>
            <w:tcW w:w="0" w:type="auto"/>
          </w:tcPr>
          <w:p w14:paraId="4B0EEA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  <w:tc>
          <w:tcPr>
            <w:tcW w:w="0" w:type="auto"/>
          </w:tcPr>
          <w:p w14:paraId="1653DD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2A6CDA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2CFC67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6A09DC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</w:tr>
      <w:tr w:rsidR="000B317F" w:rsidRPr="00DD2739" w14:paraId="3426DAD5" w14:textId="77777777" w:rsidTr="000B317F">
        <w:tc>
          <w:tcPr>
            <w:tcW w:w="0" w:type="auto"/>
          </w:tcPr>
          <w:p w14:paraId="071EEBC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48482B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</w:t>
            </w:r>
          </w:p>
        </w:tc>
        <w:tc>
          <w:tcPr>
            <w:tcW w:w="0" w:type="auto"/>
          </w:tcPr>
          <w:p w14:paraId="13A871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018</w:t>
            </w:r>
          </w:p>
        </w:tc>
        <w:tc>
          <w:tcPr>
            <w:tcW w:w="0" w:type="auto"/>
          </w:tcPr>
          <w:p w14:paraId="402799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  <w:tc>
          <w:tcPr>
            <w:tcW w:w="0" w:type="auto"/>
          </w:tcPr>
          <w:p w14:paraId="4A4B79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</w:t>
            </w:r>
          </w:p>
        </w:tc>
        <w:tc>
          <w:tcPr>
            <w:tcW w:w="0" w:type="auto"/>
          </w:tcPr>
          <w:p w14:paraId="4C8676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4.9</w:t>
            </w:r>
          </w:p>
        </w:tc>
        <w:tc>
          <w:tcPr>
            <w:tcW w:w="0" w:type="auto"/>
          </w:tcPr>
          <w:p w14:paraId="5D8291A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7519805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  <w:tc>
          <w:tcPr>
            <w:tcW w:w="0" w:type="auto"/>
          </w:tcPr>
          <w:p w14:paraId="6E5E56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</w:tr>
      <w:tr w:rsidR="000B317F" w:rsidRPr="00DD2739" w14:paraId="797AE74A" w14:textId="77777777" w:rsidTr="000B317F">
        <w:tc>
          <w:tcPr>
            <w:tcW w:w="0" w:type="auto"/>
          </w:tcPr>
          <w:p w14:paraId="51A5F6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66F2F2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113CB0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60544E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1D43F0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526CDC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3557AB7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7F5A55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4793504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</w:tr>
      <w:tr w:rsidR="000B317F" w:rsidRPr="00DD2739" w14:paraId="2BEDCA4E" w14:textId="77777777" w:rsidTr="000B317F">
        <w:tc>
          <w:tcPr>
            <w:tcW w:w="0" w:type="auto"/>
          </w:tcPr>
          <w:p w14:paraId="7B07F0A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7AA715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364</w:t>
            </w:r>
          </w:p>
        </w:tc>
        <w:tc>
          <w:tcPr>
            <w:tcW w:w="0" w:type="auto"/>
          </w:tcPr>
          <w:p w14:paraId="7701CD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018</w:t>
            </w:r>
          </w:p>
        </w:tc>
        <w:tc>
          <w:tcPr>
            <w:tcW w:w="0" w:type="auto"/>
          </w:tcPr>
          <w:p w14:paraId="1B332A8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2</w:t>
            </w:r>
          </w:p>
        </w:tc>
        <w:tc>
          <w:tcPr>
            <w:tcW w:w="0" w:type="auto"/>
          </w:tcPr>
          <w:p w14:paraId="14F2C1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30</w:t>
            </w:r>
          </w:p>
        </w:tc>
        <w:tc>
          <w:tcPr>
            <w:tcW w:w="0" w:type="auto"/>
          </w:tcPr>
          <w:p w14:paraId="40066E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51D84FA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.3</w:t>
            </w:r>
          </w:p>
        </w:tc>
        <w:tc>
          <w:tcPr>
            <w:tcW w:w="0" w:type="auto"/>
          </w:tcPr>
          <w:p w14:paraId="7275AAE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272AB1A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</w:tr>
      <w:tr w:rsidR="000B317F" w:rsidRPr="00DD2739" w14:paraId="2F72573B" w14:textId="77777777" w:rsidTr="000B317F">
        <w:tc>
          <w:tcPr>
            <w:tcW w:w="0" w:type="auto"/>
          </w:tcPr>
          <w:p w14:paraId="5C76D1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55419A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365</w:t>
            </w:r>
          </w:p>
        </w:tc>
        <w:tc>
          <w:tcPr>
            <w:tcW w:w="0" w:type="auto"/>
          </w:tcPr>
          <w:p w14:paraId="50D8E2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018</w:t>
            </w:r>
          </w:p>
        </w:tc>
        <w:tc>
          <w:tcPr>
            <w:tcW w:w="0" w:type="auto"/>
          </w:tcPr>
          <w:p w14:paraId="2B7CE7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2</w:t>
            </w:r>
          </w:p>
        </w:tc>
        <w:tc>
          <w:tcPr>
            <w:tcW w:w="0" w:type="auto"/>
          </w:tcPr>
          <w:p w14:paraId="71C1863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31</w:t>
            </w:r>
          </w:p>
        </w:tc>
        <w:tc>
          <w:tcPr>
            <w:tcW w:w="0" w:type="auto"/>
          </w:tcPr>
          <w:p w14:paraId="28474D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5272B0F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14FB76B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0E06A19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</w:tr>
    </w:tbl>
    <w:p w14:paraId="2C339582" w14:textId="77777777" w:rsidR="00D06803" w:rsidRPr="00DD2739" w:rsidRDefault="00D06803" w:rsidP="00380459">
      <w:pPr>
        <w:widowControl w:val="0"/>
        <w:rPr>
          <w:b/>
          <w:bCs/>
        </w:rPr>
      </w:pPr>
    </w:p>
    <w:p w14:paraId="36F8BB55" w14:textId="77777777" w:rsidR="00D06803" w:rsidRPr="00DD2739" w:rsidRDefault="00D06803" w:rsidP="00380459">
      <w:pPr>
        <w:widowControl w:val="0"/>
        <w:rPr>
          <w:b/>
          <w:bCs/>
        </w:rPr>
      </w:pPr>
    </w:p>
    <w:p w14:paraId="0D8812BF" w14:textId="77777777" w:rsidR="00D06803" w:rsidRPr="00DD2739" w:rsidRDefault="00D06803" w:rsidP="00380459">
      <w:pPr>
        <w:widowControl w:val="0"/>
        <w:rPr>
          <w:b/>
          <w:bCs/>
        </w:rPr>
      </w:pPr>
    </w:p>
    <w:p w14:paraId="50893472" w14:textId="7F3774C8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3AADD43A" w14:textId="5EBBB87A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eastAsia"/>
          <w:u w:val="single"/>
          <w:rtl/>
        </w:rPr>
        <w:t>تعدا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rFonts w:hint="cs"/>
          <w:u w:val="single"/>
          <w:rtl/>
        </w:rPr>
        <w:t>:</w:t>
      </w:r>
      <w:r w:rsidRPr="00DD2739">
        <w:rPr>
          <w:rFonts w:hint="cs"/>
          <w:rtl/>
        </w:rPr>
        <w:t xml:space="preserve"> برا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وردن تعداد مشاهدات نمونه از تابع </w:t>
      </w:r>
      <w:r w:rsidRPr="00DD2739">
        <w:rPr>
          <w:b/>
          <w:bCs/>
        </w:rPr>
        <w:t>nrow</w:t>
      </w:r>
      <w:r w:rsidRPr="00DD2739">
        <w:rPr>
          <w:rFonts w:hint="cs"/>
          <w:rtl/>
        </w:rPr>
        <w:t xml:space="preserve"> استفاده شده است.</w:t>
      </w:r>
    </w:p>
    <w:p w14:paraId="39B3949B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assumption checking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1. the number of observations in the sample is sufficiently large (i.e. n&gt;=30).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gramEnd"/>
      <w:r w:rsidRPr="00DD2739">
        <w:rPr>
          <w:rFonts w:ascii="Calibri" w:hAnsi="Calibri" w:cs="Calibri"/>
          <w:color w:val="4E9A06"/>
          <w:szCs w:val="20"/>
          <w:lang w:bidi="ar-SA"/>
        </w:rPr>
        <w:t>"Number of Observation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 xml:space="preserve">nrow 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3958C87D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Number of Observations: 365</w:t>
      </w:r>
    </w:p>
    <w:p w14:paraId="1E10368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048F9EBD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ی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سا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</w:t>
      </w:r>
      <w:r w:rsidRPr="00DD2739">
        <w:rPr>
          <w:rFonts w:hint="eastAsia"/>
          <w:rtl/>
        </w:rPr>
        <w:t>عناص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BCBA9F7" w14:textId="104517CB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khorramabad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na.r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na.r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mashhad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B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na.r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B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na.r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B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P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P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} 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Test Statistic: 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Z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Critical Values: 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-value: 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6F443BAC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3.462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005</w:t>
      </w:r>
    </w:p>
    <w:p w14:paraId="27B2389C" w14:textId="5675B3E0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DD2739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5C389F72" w:rsidR="000B317F" w:rsidRPr="00DD2739" w:rsidRDefault="00A300E4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349C045" wp14:editId="6D31F806">
            <wp:extent cx="2286000" cy="2159000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8"/>
                    <a:srcRect t="9592" r="9967" b="5022"/>
                    <a:stretch/>
                  </pic:blipFill>
                  <pic:spPr bwMode="auto">
                    <a:xfrm>
                      <a:off x="0" y="0"/>
                      <a:ext cx="2286000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D6D3E1" w14:textId="329293FD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رخ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2018 </w:t>
      </w:r>
      <w:r w:rsidRPr="00DD2739">
        <w:rPr>
          <w:rFonts w:eastAsiaTheme="minorEastAsia" w:hint="cs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دو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م</w:t>
      </w:r>
      <w:r w:rsidRPr="00DD2739">
        <w:rPr>
          <w:rFonts w:eastAsiaTheme="minorEastAsia" w:hint="cs"/>
          <w:rtl/>
        </w:rPr>
        <w:t>‏</w:t>
      </w:r>
      <w:r w:rsidRPr="00DD2739">
        <w:rPr>
          <w:rFonts w:eastAsiaTheme="minorEastAsia" w:hint="eastAsia"/>
          <w:rtl/>
        </w:rPr>
        <w:t>آب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و مشهد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د</w:t>
      </w:r>
      <w:r w:rsidRPr="00DD2739">
        <w:rPr>
          <w:rFonts w:eastAsiaTheme="minorEastAsia"/>
          <w:rtl/>
        </w:rPr>
        <w:t>.</w:t>
      </w:r>
    </w:p>
    <w:p w14:paraId="538B22EC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w:r w:rsidRPr="00DD2739">
        <w:rPr>
          <w:b/>
          <w:bCs/>
        </w:rPr>
        <w:t>prop.tes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BC79CD1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: khorramabad station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p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a.r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x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a.r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: mashhad station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lastRenderedPageBreak/>
        <w:t>p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B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a.r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x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B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a.r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B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use "prop.test" function from "stats" packag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rop.tes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x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x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0"/>
          <w:lang w:bidi="ar-SA"/>
        </w:rPr>
        <w:t>n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0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95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correc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53D7B2AD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2-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c(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x_A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x_B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 out of c(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n_A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n_B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X-squared = 11.985, df = 1, p-value = 0.00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0433      0.154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2301      0.1315</w:t>
      </w:r>
    </w:p>
    <w:p w14:paraId="14EE6BE5" w14:textId="14E179FF" w:rsidR="00D06803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DD2739">
        <w:rPr>
          <w:rFonts w:hint="cs"/>
          <w:rtl/>
        </w:rPr>
        <w:t xml:space="preserve">آماره آزمون در این روش از جذر </w:t>
      </w:r>
      <w:r w:rsidRPr="00DD2739">
        <w:rPr>
          <w:b/>
          <w:bCs/>
        </w:rPr>
        <w:t>X-squared</w:t>
      </w:r>
      <w:r w:rsidRPr="00DD2739">
        <w:rPr>
          <w:rFonts w:hint="cs"/>
          <w:rtl/>
        </w:rPr>
        <w:t xml:space="preserve">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</w:t>
      </w:r>
    </w:p>
    <w:p w14:paraId="1E348D9F" w14:textId="77777777" w:rsidR="00D06803" w:rsidRPr="00DD2739" w:rsidRDefault="00D0680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tl/>
        </w:rPr>
      </w:pPr>
      <w:r w:rsidRPr="00DD2739">
        <w:rPr>
          <w:rtl/>
        </w:rPr>
        <w:br w:type="page"/>
      </w:r>
    </w:p>
    <w:p w14:paraId="0F9F4846" w14:textId="1A4C05EA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3" w:name="_Toc30953007"/>
      <w:r w:rsidRPr="00DD2739">
        <w:rPr>
          <w:rFonts w:hint="cs"/>
          <w:sz w:val="22"/>
          <w:highlight w:val="yellow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 w:val="22"/>
            <w:highlight w:val="yellow"/>
          </w:rPr>
          <m:t>Z</m:t>
        </m:r>
      </m:oMath>
      <w:r w:rsidRPr="00DD2739">
        <w:rPr>
          <w:rFonts w:hint="cs"/>
          <w:sz w:val="22"/>
          <w:highlight w:val="yellow"/>
          <w:rtl/>
        </w:rPr>
        <w:t xml:space="preserve"> برای مقایسه دو مقدار شمارشی</w:t>
      </w:r>
      <w:r w:rsidRPr="00DD2739">
        <w:rPr>
          <w:rStyle w:val="FootnoteReference"/>
          <w:sz w:val="22"/>
          <w:highlight w:val="yellow"/>
          <w:rtl/>
        </w:rPr>
        <w:footnoteReference w:id="17"/>
      </w:r>
      <w:r w:rsidRPr="00DD2739">
        <w:rPr>
          <w:rFonts w:hint="cs"/>
          <w:sz w:val="22"/>
          <w:highlight w:val="yellow"/>
          <w:rtl/>
        </w:rPr>
        <w:t xml:space="preserve"> (توزیع پواسون</w:t>
      </w:r>
      <w:r w:rsidRPr="00DD2739">
        <w:rPr>
          <w:rStyle w:val="FootnoteReference"/>
          <w:sz w:val="22"/>
          <w:highlight w:val="yellow"/>
          <w:rtl/>
        </w:rPr>
        <w:footnoteReference w:id="18"/>
      </w:r>
      <w:r w:rsidRPr="00DD2739">
        <w:rPr>
          <w:rFonts w:hint="cs"/>
          <w:sz w:val="22"/>
          <w:highlight w:val="yellow"/>
          <w:rtl/>
        </w:rPr>
        <w:t>)</w:t>
      </w:r>
      <w:bookmarkEnd w:id="13"/>
    </w:p>
    <w:p w14:paraId="6CA468A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Fonts w:hint="cs"/>
          <w:rtl/>
        </w:rPr>
        <w:t xml:space="preserve"> تفاوت بین دو مقدار شمارشی</w:t>
      </w:r>
      <w:r w:rsidRPr="00DD2739">
        <w:rPr>
          <w:rFonts w:eastAsiaTheme="minorEastAsia" w:hint="cs"/>
          <w:rtl/>
        </w:rPr>
        <w:t>.</w:t>
      </w:r>
    </w:p>
    <w:p w14:paraId="4B5C8012" w14:textId="3847BD1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27D147B9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339C77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6AC624CD" w:rsidR="000B317F" w:rsidRPr="00DD2739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DD2739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2C09353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دو مقدار شمارشی مشاهده شده در مدت زمان</w:t>
      </w:r>
      <w:r w:rsidRPr="00DD2739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>. برای آزمون فرضیه برابری فراوانی‏های متوسط، از آماره آزمون زیر استفاده می‏شود:</w:t>
      </w:r>
    </w:p>
    <w:p w14:paraId="31AD32C8" w14:textId="11A7F483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2DB34D3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با ناحیه بحرانی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015EAA3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5048E841" w:rsidR="000B317F" w:rsidRPr="00DD2739" w:rsidRDefault="000B317F" w:rsidP="00380459">
      <w:pPr>
        <w:widowControl w:val="0"/>
        <w:rPr>
          <w:rtl/>
        </w:rPr>
      </w:pPr>
      <w:bookmarkStart w:id="14" w:name="_Hlk29503757"/>
      <w:r w:rsidRPr="00DD2739">
        <w:rPr>
          <w:rFonts w:hint="cs"/>
          <w:rtl/>
        </w:rPr>
        <w:t xml:space="preserve">تعداد روزهای تابستانی </w:t>
      </w:r>
      <w:bookmarkEnd w:id="14"/>
      <w:r w:rsidRPr="00DD2739">
        <w:rPr>
          <w:rFonts w:hint="cs"/>
          <w:rtl/>
        </w:rPr>
        <w:t xml:space="preserve"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6 محاسبه شده است. به صورت کاملا تصادفی برای ایستگاه کرمان 15 سال و برای ایستگاه زاهدان 12 سال از این شاخص انتخاب می‏گردد. مجموع تعداد روزهای تابستانی برای ایستگاه کرمان و مشهد به ترتیب 2795 و 2518 روز و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‏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رخداد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خص</w:t>
      </w:r>
      <w:r w:rsidRPr="00DD2739">
        <w:rPr>
          <w:rFonts w:hint="cs"/>
          <w:rtl/>
        </w:rPr>
        <w:t xml:space="preserve"> در بازه انتخاب 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ه ترتیب 33/186 و 83/209 روز در سال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w:lastRenderedPageBreak/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15" w:name="_Hlk29507326"/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 ب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خ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اخص</w:t>
      </w:r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ابست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رمان و زاه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جود ندارد</w:t>
      </w:r>
      <w:bookmarkEnd w:id="15"/>
      <w:r w:rsidRPr="00DD2739">
        <w:rPr>
          <w:rFonts w:eastAsiaTheme="minorEastAsia" w:hint="cs"/>
          <w:rtl/>
        </w:rPr>
        <w:t>) رد خواهد شد؟</w:t>
      </w:r>
    </w:p>
    <w:p w14:paraId="52D3B4AD" w14:textId="77777777" w:rsidR="000F219C" w:rsidRPr="00DD2739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89653F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می‏شوند و در انتها نیز قسمتی از داده‏ها نمایش داده می‏شود.</w:t>
      </w:r>
    </w:p>
    <w:p w14:paraId="7A1F498C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06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Prepare Data: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set.seed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0000CF"/>
          <w:szCs w:val="20"/>
          <w:lang w:bidi="ar-SA"/>
        </w:rPr>
        <w:t>33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Kerman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sample_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siz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5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B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Zahedan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sample_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siz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DD2739" w14:paraId="34011BA6" w14:textId="77777777" w:rsidTr="000B317F">
        <w:tc>
          <w:tcPr>
            <w:tcW w:w="0" w:type="auto"/>
          </w:tcPr>
          <w:p w14:paraId="1D5569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DD2739" w14:paraId="6D3CBE28" w14:textId="77777777" w:rsidTr="000B317F">
        <w:tc>
          <w:tcPr>
            <w:tcW w:w="0" w:type="auto"/>
          </w:tcPr>
          <w:p w14:paraId="298E81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DD2739" w14:paraId="448389D4" w14:textId="77777777" w:rsidTr="000B317F">
        <w:tc>
          <w:tcPr>
            <w:tcW w:w="0" w:type="auto"/>
          </w:tcPr>
          <w:p w14:paraId="4E5804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DD2739" w14:paraId="34E6F4C4" w14:textId="77777777" w:rsidTr="000B317F">
        <w:tc>
          <w:tcPr>
            <w:tcW w:w="0" w:type="auto"/>
          </w:tcPr>
          <w:p w14:paraId="054B68A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D362763" w14:textId="77777777" w:rsidTr="000B317F">
        <w:tc>
          <w:tcPr>
            <w:tcW w:w="0" w:type="auto"/>
          </w:tcPr>
          <w:p w14:paraId="1B48C28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7</w:t>
            </w:r>
          </w:p>
        </w:tc>
        <w:tc>
          <w:tcPr>
            <w:tcW w:w="0" w:type="auto"/>
          </w:tcPr>
          <w:p w14:paraId="3211CC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05</w:t>
            </w:r>
          </w:p>
        </w:tc>
        <w:tc>
          <w:tcPr>
            <w:tcW w:w="0" w:type="auto"/>
          </w:tcPr>
          <w:p w14:paraId="6FD43D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</w:t>
            </w:r>
          </w:p>
        </w:tc>
        <w:tc>
          <w:tcPr>
            <w:tcW w:w="0" w:type="auto"/>
          </w:tcPr>
          <w:p w14:paraId="3C36610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23</w:t>
            </w:r>
          </w:p>
        </w:tc>
      </w:tr>
      <w:tr w:rsidR="000B317F" w:rsidRPr="00DD2739" w14:paraId="61846F06" w14:textId="77777777" w:rsidTr="000B317F">
        <w:tc>
          <w:tcPr>
            <w:tcW w:w="0" w:type="auto"/>
          </w:tcPr>
          <w:p w14:paraId="7191B7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8</w:t>
            </w:r>
          </w:p>
        </w:tc>
        <w:tc>
          <w:tcPr>
            <w:tcW w:w="0" w:type="auto"/>
          </w:tcPr>
          <w:p w14:paraId="12089C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06</w:t>
            </w:r>
          </w:p>
        </w:tc>
        <w:tc>
          <w:tcPr>
            <w:tcW w:w="0" w:type="auto"/>
          </w:tcPr>
          <w:p w14:paraId="6F5CC21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0</w:t>
            </w:r>
          </w:p>
        </w:tc>
        <w:tc>
          <w:tcPr>
            <w:tcW w:w="0" w:type="auto"/>
          </w:tcPr>
          <w:p w14:paraId="548DDDD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29</w:t>
            </w:r>
          </w:p>
        </w:tc>
      </w:tr>
    </w:tbl>
    <w:p w14:paraId="30A424EE" w14:textId="1BBEEB9B" w:rsidR="000B317F" w:rsidRPr="00DD2739" w:rsidRDefault="000B317F" w:rsidP="00380459">
      <w:pPr>
        <w:widowControl w:val="0"/>
        <w:rPr>
          <w:b/>
          <w:bCs/>
          <w:rtl/>
        </w:rPr>
      </w:pPr>
    </w:p>
    <w:p w14:paraId="2429799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662A08AB" w14:textId="54239EC3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eastAsia"/>
          <w:u w:val="single"/>
          <w:rtl/>
        </w:rPr>
        <w:t>تعدا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قا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مارش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rFonts w:hint="cs"/>
          <w:u w:val="single"/>
          <w:rtl/>
        </w:rPr>
        <w:t>:</w:t>
      </w:r>
      <w:r w:rsidRPr="00DD2739">
        <w:rPr>
          <w:rFonts w:hint="cs"/>
          <w:rtl/>
        </w:rPr>
        <w:t xml:space="preserve"> برا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وردن </w:t>
      </w:r>
      <w:r w:rsidRPr="00DD2739">
        <w:rPr>
          <w:rFonts w:hint="eastAsia"/>
          <w:rtl/>
        </w:rPr>
        <w:t>تعد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ز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ست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ابع </w:t>
      </w:r>
      <w:r w:rsidRPr="00DD2739">
        <w:rPr>
          <w:b/>
          <w:bCs/>
        </w:rPr>
        <w:t>sum</w:t>
      </w:r>
      <w:r w:rsidRPr="00DD2739">
        <w:rPr>
          <w:rFonts w:hint="cs"/>
          <w:rtl/>
        </w:rPr>
        <w:t xml:space="preserve"> استفاده شده است.</w:t>
      </w:r>
    </w:p>
    <w:p w14:paraId="759B632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assumption checking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1. the counts are large enough (i.e. n&gt;=30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gramEnd"/>
      <w:r w:rsidRPr="00DD2739">
        <w:rPr>
          <w:rFonts w:ascii="Calibri" w:hAnsi="Calibri" w:cs="Calibri"/>
          <w:color w:val="4E9A06"/>
          <w:szCs w:val="20"/>
          <w:lang w:bidi="ar-SA"/>
        </w:rPr>
        <w:t>"Number of Counts (Kerman)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A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Number of Counts (Zahedan)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B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6537E9F8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Number of Counts (Kerman): 2795</w:t>
      </w:r>
      <w:r w:rsidRPr="00DD2739">
        <w:rPr>
          <w:rFonts w:ascii="Calibri" w:hAnsi="Calibri" w:cs="Calibri"/>
          <w:sz w:val="20"/>
          <w:szCs w:val="20"/>
        </w:rPr>
        <w:br/>
        <w:t>## Number of Counts (Zahedan): 2518</w:t>
      </w:r>
    </w:p>
    <w:p w14:paraId="2D17B36D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مارش</w:t>
      </w:r>
      <w:r w:rsidRPr="00DD2739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8F38C3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 xml:space="preserve"># setting initial parameter values: </w:t>
      </w:r>
      <w:proofErr w:type="spellStart"/>
      <w:r w:rsidRPr="00DD2739">
        <w:rPr>
          <w:rFonts w:ascii="Calibri" w:hAnsi="Calibri" w:cs="Calibri"/>
          <w:color w:val="8F5902"/>
          <w:szCs w:val="20"/>
          <w:lang w:bidi="ar-SA"/>
        </w:rPr>
        <w:t>kerman</w:t>
      </w:r>
      <w:proofErr w:type="spellEnd"/>
      <w:r w:rsidRPr="00DD2739">
        <w:rPr>
          <w:rFonts w:ascii="Calibri" w:hAnsi="Calibri" w:cs="Calibri"/>
          <w:color w:val="8F5902"/>
          <w:szCs w:val="20"/>
          <w:lang w:bidi="ar-SA"/>
        </w:rPr>
        <w:t xml:space="preserve"> station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A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A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_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: zahedan station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B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B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_B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test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Z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R_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R_B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R_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R_B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two.sided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Zcritical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alph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p-value (two tailed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two.sided) {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p_value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 {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 } }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Zcritical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Zcritical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72571CA7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-4.297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1.7308e-05</w:t>
      </w:r>
    </w:p>
    <w:p w14:paraId="12F335F2" w14:textId="74B008C7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DD2739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1CCA47FD" w:rsidR="000B317F" w:rsidRPr="00DD2739" w:rsidRDefault="00D42D09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17388709" wp14:editId="7526D917">
            <wp:extent cx="2286000" cy="2142067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9"/>
                    <a:srcRect t="8333" r="8704" b="5770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B14A45" w14:textId="36054D16" w:rsidR="00ED70B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خ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اخص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ابست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م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زاه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د</w:t>
      </w:r>
      <w:r w:rsidRPr="00DD2739">
        <w:rPr>
          <w:rFonts w:eastAsiaTheme="minorEastAsia"/>
          <w:rtl/>
        </w:rPr>
        <w:t>.</w:t>
      </w:r>
    </w:p>
    <w:p w14:paraId="7DEBC940" w14:textId="77777777" w:rsidR="00ED70B4" w:rsidRPr="00DD2739" w:rsidRDefault="00ED70B4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3F25690" w14:textId="184E97CC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6" w:name="_Toc30953008"/>
      <w:r w:rsidRPr="00DD2739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</m:oMath>
      <w:r w:rsidRPr="00DD2739">
        <w:rPr>
          <w:rStyle w:val="FootnoteReference"/>
          <w:sz w:val="22"/>
          <w:szCs w:val="28"/>
          <w:rtl/>
        </w:rPr>
        <w:footnoteReference w:id="19"/>
      </w:r>
      <w:r w:rsidRPr="00DD2739">
        <w:rPr>
          <w:rFonts w:hint="cs"/>
          <w:sz w:val="22"/>
          <w:rtl/>
        </w:rPr>
        <w:t xml:space="preserve"> برای </w:t>
      </w:r>
      <w:r w:rsidR="00DD2739" w:rsidRPr="00DD2739">
        <w:rPr>
          <w:rFonts w:hint="cs"/>
          <w:sz w:val="22"/>
          <w:rtl/>
        </w:rPr>
        <w:t xml:space="preserve">مقایسه </w:t>
      </w:r>
      <w:r w:rsidRPr="00DD2739">
        <w:rPr>
          <w:rFonts w:hint="cs"/>
          <w:sz w:val="22"/>
          <w:rtl/>
        </w:rPr>
        <w:t>میانگین یک جامعه</w:t>
      </w:r>
      <w:r w:rsidR="00DD2739" w:rsidRPr="00DD2739">
        <w:rPr>
          <w:rFonts w:hint="cs"/>
          <w:sz w:val="22"/>
          <w:rtl/>
        </w:rPr>
        <w:t xml:space="preserve"> با عدد معلوم</w:t>
      </w:r>
      <w:r w:rsidRPr="00DD2739">
        <w:rPr>
          <w:rFonts w:hint="cs"/>
          <w:sz w:val="22"/>
          <w:rtl/>
        </w:rPr>
        <w:t xml:space="preserve"> (واریانس جامعه نامعلوم است)</w:t>
      </w:r>
      <w:bookmarkEnd w:id="16"/>
    </w:p>
    <w:p w14:paraId="22EF853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B20EA11" w:rsidR="00DD2739" w:rsidRPr="00DD2739" w:rsidRDefault="000B317F" w:rsidP="00DD2739">
      <w:pPr>
        <w:widowControl w:val="0"/>
        <w:rPr>
          <w:rtl/>
        </w:rPr>
      </w:pPr>
      <w:bookmarkStart w:id="17" w:name="_Hlk29555308"/>
      <w:r w:rsidRPr="00DD2739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hint="cs"/>
          <w:rtl/>
        </w:rPr>
        <w:t xml:space="preserve"> و</w:t>
      </w:r>
      <w:r w:rsidR="00DD2739" w:rsidRPr="00DD2739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DD2739">
        <w:rPr>
          <w:rFonts w:eastAsiaTheme="minorEastAsia" w:hint="cs"/>
          <w:rtl/>
        </w:rPr>
        <w:t>)</w:t>
      </w:r>
      <w:r w:rsidR="00DD2739" w:rsidRPr="00DD2739">
        <w:rPr>
          <w:rFonts w:hint="cs"/>
          <w:rtl/>
        </w:rPr>
        <w:t>.</w:t>
      </w:r>
    </w:p>
    <w:bookmarkEnd w:id="17"/>
    <w:p w14:paraId="6B2D6B59" w14:textId="02B5B840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4B3E8B95" w:rsidR="00DD2739" w:rsidRPr="00DD2739" w:rsidRDefault="00DD2739" w:rsidP="00DD273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1E9CAD79" w:rsidR="000B317F" w:rsidRPr="00DD2739" w:rsidRDefault="000B317F" w:rsidP="00380459">
      <w:pPr>
        <w:pStyle w:val="ListParagraph"/>
        <w:widowControl w:val="0"/>
        <w:numPr>
          <w:ilvl w:val="0"/>
          <w:numId w:val="20"/>
        </w:numPr>
      </w:pPr>
      <w:r w:rsidRPr="00DD2739">
        <w:rPr>
          <w:rFonts w:hint="cs"/>
          <w:rtl/>
        </w:rPr>
        <w:t>اگر واریانس جامعه</w:t>
      </w:r>
      <w:r w:rsidRPr="00DD2739">
        <w:rPr>
          <w:rStyle w:val="FootnoteReference"/>
          <w:rtl/>
        </w:rPr>
        <w:footnoteReference w:id="20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DD2739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18" w:name="_Hlk29554400"/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جامعه به صورت نرمال توزیع شده باش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</w:t>
      </w:r>
      <w:bookmarkEnd w:id="18"/>
      <w:r w:rsidRPr="00DD2739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062F838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واریانس نامعلوم</w:t>
      </w:r>
      <w:r w:rsidRPr="00DD2739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hint="cs"/>
          <w:rtl/>
        </w:rPr>
        <w:t xml:space="preserve"> محاسبه </w:t>
      </w:r>
      <w:bookmarkStart w:id="19" w:name="_Hlk28606180"/>
      <w:r w:rsidRPr="00DD2739">
        <w:rPr>
          <w:rFonts w:hint="cs"/>
          <w:rtl/>
        </w:rPr>
        <w:t>و سپس انحراف معیار نمونه با استفاده از فرمول زیر محاسبه می‏گردد:</w:t>
      </w:r>
      <w:bookmarkEnd w:id="19"/>
    </w:p>
    <w:p w14:paraId="66D23481" w14:textId="0078BC24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24FC6637" w:rsidR="000B317F" w:rsidRPr="00DD2739" w:rsidRDefault="008F756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hint="cs"/>
          <w:rtl/>
        </w:rPr>
        <w:t>) برابر است با:</w:t>
      </w:r>
    </w:p>
    <w:p w14:paraId="76C40FDD" w14:textId="0D970794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78A7BC7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21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22"/>
      </w:r>
      <w:r w:rsidRPr="00DD2739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23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24"/>
      </w:r>
      <w:r w:rsidRPr="00DD2739">
        <w:rPr>
          <w:rFonts w:hint="cs"/>
          <w:rtl/>
        </w:rPr>
        <w:t xml:space="preserve"> انجام گیرد.</w:t>
      </w:r>
    </w:p>
    <w:p w14:paraId="70285C01" w14:textId="3770B629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75E72A5" w14:textId="2C2CD56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یانگین عملکرد چغندرقند استان خراسان رضوی </w:t>
      </w:r>
      <w:r w:rsidR="008F756C">
        <w:rPr>
          <w:rFonts w:hint="cs"/>
          <w:rtl/>
        </w:rPr>
        <w:t xml:space="preserve">تا </w:t>
      </w:r>
      <w:r w:rsidRPr="00DD2739">
        <w:rPr>
          <w:rFonts w:hint="cs"/>
          <w:rtl/>
        </w:rPr>
        <w:t xml:space="preserve">سال آبی 97-1396، </w:t>
      </w:r>
      <w:r w:rsidR="000A6D00">
        <w:rPr>
          <w:rFonts w:hint="cs"/>
          <w:rtl/>
        </w:rPr>
        <w:t>58700</w:t>
      </w:r>
      <w:r w:rsidRPr="00DD2739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>
        <w:rPr>
          <w:rFonts w:hint="cs"/>
          <w:rtl/>
        </w:rPr>
        <w:t>50</w:t>
      </w:r>
      <w:r w:rsidRPr="00DD2739">
        <w:rPr>
          <w:rFonts w:hint="cs"/>
          <w:rtl/>
        </w:rPr>
        <w:t xml:space="preserve"> مزرعه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="0080326A">
        <w:rPr>
          <w:rFonts w:hint="cs"/>
          <w:rtl/>
        </w:rPr>
        <w:t xml:space="preserve">نمونه </w:t>
      </w:r>
      <w:r w:rsidRPr="00DD2739">
        <w:rPr>
          <w:rFonts w:hint="cs"/>
          <w:rtl/>
        </w:rPr>
        <w:t xml:space="preserve">چغندرقند </w:t>
      </w:r>
      <w:r w:rsidR="000A6D00">
        <w:rPr>
          <w:rFonts w:hint="cs"/>
          <w:rtl/>
        </w:rPr>
        <w:t>0</w:t>
      </w:r>
      <w:r w:rsidRPr="00DD2739">
        <w:rPr>
          <w:rFonts w:hint="cs"/>
          <w:rtl/>
        </w:rPr>
        <w:t>4/</w:t>
      </w:r>
      <w:r w:rsidR="000A6D00">
        <w:rPr>
          <w:rFonts w:hint="cs"/>
          <w:rtl/>
        </w:rPr>
        <w:t>62739</w:t>
      </w:r>
      <w:r w:rsidRPr="00DD2739">
        <w:rPr>
          <w:rFonts w:hint="cs"/>
          <w:rtl/>
        </w:rPr>
        <w:t xml:space="preserve"> کیلوگرم در هکتار</w:t>
      </w:r>
      <w:r w:rsidR="000A6D00">
        <w:rPr>
          <w:rFonts w:hint="cs"/>
          <w:rtl/>
        </w:rPr>
        <w:t xml:space="preserve"> و</w:t>
      </w:r>
      <w:r w:rsidRPr="00DD2739">
        <w:rPr>
          <w:rFonts w:hint="cs"/>
          <w:rtl/>
        </w:rPr>
        <w:t xml:space="preserve"> </w:t>
      </w:r>
      <w:r w:rsidR="000A6D00">
        <w:rPr>
          <w:rFonts w:hint="cs"/>
          <w:rtl/>
        </w:rPr>
        <w:t xml:space="preserve">انحراف معیار نمونه </w:t>
      </w:r>
      <w:r w:rsidR="000A6D00" w:rsidRPr="00DD2739">
        <w:rPr>
          <w:rFonts w:hint="cs"/>
          <w:rtl/>
        </w:rPr>
        <w:t xml:space="preserve">چغندرقند </w:t>
      </w:r>
      <w:r w:rsidR="000A6D00">
        <w:rPr>
          <w:rFonts w:hint="cs"/>
          <w:rtl/>
        </w:rPr>
        <w:t xml:space="preserve">نیز 33/14179 کیلوگرم در هکتار به دست می‏آی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8700 </m:t>
            </m:r>
          </m:e>
        </m:d>
      </m:oMath>
      <w:r w:rsidRPr="00DD2739">
        <w:rPr>
          <w:rFonts w:eastAsiaTheme="minorEastAsia" w:hint="cs"/>
          <w:rtl/>
        </w:rPr>
        <w:t xml:space="preserve"> (میانگین عملکرد </w:t>
      </w:r>
      <w:r w:rsidRPr="00DD2739">
        <w:rPr>
          <w:rFonts w:hint="cs"/>
          <w:rtl/>
        </w:rPr>
        <w:t xml:space="preserve">چغندرقند استان خراسان رضوی در سال آبی 98-1397 تفاوتی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چغندرقند</w:t>
      </w:r>
      <w:r w:rsidR="008F756C">
        <w:rPr>
          <w:rFonts w:hint="cs"/>
          <w:rtl/>
        </w:rPr>
        <w:t xml:space="preserve"> تا </w:t>
      </w:r>
      <w:r w:rsidR="008F756C" w:rsidRPr="00DD2739">
        <w:rPr>
          <w:rFonts w:hint="cs"/>
          <w:rtl/>
        </w:rPr>
        <w:t>سال آبی</w:t>
      </w:r>
      <w:r w:rsidRPr="00DD2739">
        <w:rPr>
          <w:rFonts w:hint="cs"/>
          <w:rtl/>
        </w:rPr>
        <w:t xml:space="preserve"> 97-1396 ندارد</w:t>
      </w:r>
      <w:r w:rsidRPr="00DD2739">
        <w:rPr>
          <w:rFonts w:eastAsiaTheme="minorEastAsia" w:hint="cs"/>
          <w:rtl/>
        </w:rPr>
        <w:t>) رد خواهد شد؟</w:t>
      </w:r>
    </w:p>
    <w:p w14:paraId="5D61190E" w14:textId="77777777" w:rsidR="000B317F" w:rsidRPr="00DD2739" w:rsidRDefault="000B317F" w:rsidP="00380459">
      <w:pPr>
        <w:widowControl w:val="0"/>
        <w:rPr>
          <w:rtl/>
        </w:rPr>
      </w:pPr>
    </w:p>
    <w:p w14:paraId="710B044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scTools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&lt;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ata/Data_Test_07.csv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DD2739" w14:paraId="69227506" w14:textId="77777777" w:rsidTr="000B317F">
        <w:tc>
          <w:tcPr>
            <w:tcW w:w="0" w:type="auto"/>
          </w:tcPr>
          <w:p w14:paraId="302352F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0" w:name="_Hlk29554305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0"/>
          </w:p>
        </w:tc>
      </w:tr>
      <w:tr w:rsidR="000B317F" w:rsidRPr="00DD2739" w14:paraId="4450CBC6" w14:textId="77777777" w:rsidTr="000B317F">
        <w:tc>
          <w:tcPr>
            <w:tcW w:w="0" w:type="auto"/>
          </w:tcPr>
          <w:p w14:paraId="69F05E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3930</w:t>
            </w:r>
          </w:p>
        </w:tc>
      </w:tr>
      <w:tr w:rsidR="000B317F" w:rsidRPr="00DD2739" w14:paraId="2D1478E7" w14:textId="77777777" w:rsidTr="000B317F">
        <w:tc>
          <w:tcPr>
            <w:tcW w:w="0" w:type="auto"/>
          </w:tcPr>
          <w:p w14:paraId="6AA63A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6128</w:t>
            </w:r>
          </w:p>
        </w:tc>
      </w:tr>
      <w:tr w:rsidR="000B317F" w:rsidRPr="00DD2739" w14:paraId="4D8F5B9D" w14:textId="77777777" w:rsidTr="000B317F">
        <w:tc>
          <w:tcPr>
            <w:tcW w:w="0" w:type="auto"/>
          </w:tcPr>
          <w:p w14:paraId="056EFAE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1720A7E" w14:textId="77777777" w:rsidTr="000B317F">
        <w:tc>
          <w:tcPr>
            <w:tcW w:w="0" w:type="auto"/>
          </w:tcPr>
          <w:p w14:paraId="0FBA87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1BFD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7A9356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1925</w:t>
            </w:r>
          </w:p>
        </w:tc>
      </w:tr>
      <w:tr w:rsidR="000B317F" w:rsidRPr="00DD2739" w14:paraId="586411F9" w14:textId="77777777" w:rsidTr="000B317F">
        <w:tc>
          <w:tcPr>
            <w:tcW w:w="0" w:type="auto"/>
          </w:tcPr>
          <w:p w14:paraId="0F0921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37F0EC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5BA15C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9046</w:t>
            </w:r>
          </w:p>
        </w:tc>
      </w:tr>
    </w:tbl>
    <w:p w14:paraId="12125CC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657DA6D7" w14:textId="1998635C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در</w:t>
      </w:r>
      <w:r w:rsidRPr="00DD2739">
        <w:rPr>
          <w:u w:val="single"/>
          <w:rtl/>
        </w:rPr>
        <w:t xml:space="preserve"> </w:t>
      </w:r>
      <w:r w:rsidR="006A2814" w:rsidRPr="00DD2739">
        <w:rPr>
          <w:rFonts w:hint="eastAsia"/>
          <w:u w:val="single"/>
          <w:rtl/>
        </w:rPr>
        <w:t>صورتی 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شد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آزمون</w:t>
      </w:r>
      <w:r w:rsidRPr="00DD2739">
        <w:rPr>
          <w:u w:val="single"/>
          <w:rtl/>
        </w:rPr>
        <w:t xml:space="preserve"> </w:t>
      </w:r>
      <w:r w:rsidR="000D6B08" w:rsidRPr="00DD2739">
        <w:rPr>
          <w:rFonts w:hint="eastAsia"/>
          <w:u w:val="single"/>
          <w:rtl/>
        </w:rPr>
        <w:t>دقیق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rFonts w:hint="cs"/>
          <w:u w:val="single"/>
          <w:rtl/>
        </w:rPr>
        <w:t>:</w:t>
      </w:r>
      <w:r w:rsidRPr="00DD2739">
        <w:rPr>
          <w:rFonts w:hint="cs"/>
          <w:rtl/>
        </w:rPr>
        <w:t xml:space="preserve"> با توجه به اینکه مشخصات و داده‏های جامعه در اختیار نمی‏باشد، به جای آن به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Style w:val="FootnoteReference"/>
          <w:rtl/>
        </w:rPr>
        <w:footnoteReference w:id="25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پرداخت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20766591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Shapiro-Wilk normality test for sample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Yield)</w:t>
      </w:r>
    </w:p>
    <w:p w14:paraId="79232EE2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Yield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468, p-value = 0.1386</w:t>
      </w:r>
    </w:p>
    <w:p w14:paraId="55CA91AE" w14:textId="6BF1A8EF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Style w:val="FootnoteReference"/>
          <w:b/>
          <w:bCs/>
          <w:rtl/>
        </w:rPr>
        <w:footnoteReference w:id="26"/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آزمون بیشتر از 05/0 می‏باشد،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صفر رد نشده و می‏توان نتیجه گرفته که داد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دارای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باشند. </w:t>
      </w:r>
      <w:bookmarkStart w:id="21" w:name="_Hlk31739214"/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Style w:val="FootnoteReference"/>
          <w:rtl/>
          <w:lang w:bidi="ar-SA"/>
        </w:rPr>
        <w:footnoteReference w:id="27"/>
      </w:r>
      <w:r w:rsidRPr="00DD2739">
        <w:rPr>
          <w:rFonts w:hint="cs"/>
          <w:rtl/>
        </w:rPr>
        <w:t xml:space="preserve"> نیز نرمال بودن توزیع نمونه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  <w:bookmarkEnd w:id="21"/>
    </w:p>
    <w:p w14:paraId="5743AA8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normality plot for sample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Yield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9F219F1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3EF9FDBF" wp14:editId="17885125">
            <wp:extent cx="2286000" cy="2286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DA1A07" w14:textId="3A1CDCF0" w:rsidR="000B317F" w:rsidRPr="00DD2739" w:rsidRDefault="000B317F" w:rsidP="00380459">
      <w:pPr>
        <w:widowControl w:val="0"/>
        <w:rPr>
          <w:rtl/>
          <w:lang w:bidi="ar-SA"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نمونه‏ها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گیرد. </w:t>
      </w:r>
      <w:r w:rsidRPr="00DD2739">
        <w:rPr>
          <w:rFonts w:hint="eastAsia"/>
          <w:rtl/>
        </w:rPr>
        <w:t>نمودار</w:t>
      </w:r>
      <w:r w:rsidRPr="00DD2739">
        <w:rPr>
          <w:rFonts w:hint="cs"/>
          <w:rtl/>
        </w:rPr>
        <w:t>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اصل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قریبا </w:t>
      </w:r>
      <w:r w:rsidRPr="00DD2739">
        <w:rPr>
          <w:rFonts w:hint="eastAsia"/>
          <w:rtl/>
        </w:rPr>
        <w:t>خ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س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ست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رک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تص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ذ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ه</w:t>
      </w:r>
      <w:r w:rsidRPr="00DD2739">
        <w:rPr>
          <w:rFonts w:hint="cs"/>
          <w:rtl/>
        </w:rPr>
        <w:t>‏اند</w:t>
      </w:r>
      <w:r w:rsidRPr="00DD2739">
        <w:t>.</w:t>
      </w:r>
    </w:p>
    <w:p w14:paraId="4525527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6A9610B5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5CA9E76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: populatio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2-93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4341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3-94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26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4-95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447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5-96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434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6-97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124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: samp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ield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m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mx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d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(x =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m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p-value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 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92DC57F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 Test Statistic: 1.87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0452      2.045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705</w:t>
      </w:r>
    </w:p>
    <w:p w14:paraId="7BFE6E8D" w14:textId="58B9822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AE41A1F" w14:textId="47A7BCC9" w:rsidR="000B317F" w:rsidRPr="00DD2739" w:rsidRDefault="00027FAA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4BCAFDB0" w14:textId="5B07E83B" w:rsidR="000B317F" w:rsidRPr="00DD2739" w:rsidRDefault="0025257D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59650675" wp14:editId="0B89CFFF">
            <wp:extent cx="2286000" cy="21336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21"/>
                    <a:srcRect t="10000" r="10000" b="6000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732E77" w14:textId="51812B8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0748.6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0748.6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0452/2 است (جدول شماره 2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بین میانگین عملکرد </w:t>
      </w:r>
      <w:r w:rsidRPr="00DD2739">
        <w:rPr>
          <w:rFonts w:hint="cs"/>
          <w:rtl/>
        </w:rPr>
        <w:t xml:space="preserve">چغندرقند استان خراسان رضوی در سال آبی 98-1397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چغندرقند در بین سال‏های آبی 93-1392 تا 97-1396 </w:t>
      </w:r>
      <w:r w:rsidRPr="00DD2739">
        <w:rPr>
          <w:rFonts w:eastAsiaTheme="minorEastAsia" w:hint="cs"/>
          <w:rtl/>
        </w:rPr>
        <w:t>وجود ندارد</w:t>
      </w:r>
      <w:r w:rsidRPr="00DD2739">
        <w:rPr>
          <w:rFonts w:eastAsiaTheme="minorEastAsia"/>
          <w:rtl/>
        </w:rPr>
        <w:t>.</w:t>
      </w:r>
    </w:p>
    <w:p w14:paraId="6ECA69CA" w14:textId="7777777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از تابع </w:t>
      </w:r>
      <w:proofErr w:type="spellStart"/>
      <w:r w:rsidRPr="00DD2739">
        <w:rPr>
          <w:b/>
          <w:bCs/>
        </w:rPr>
        <w:t>TTestA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DescTools</w:t>
      </w:r>
      <w:r w:rsidRPr="00DD2739">
        <w:rPr>
          <w:rFonts w:eastAsiaTheme="minorEastAsia" w:hint="cs"/>
          <w:rtl/>
        </w:rPr>
        <w:t xml:space="preserve"> استفاده شده است.</w:t>
      </w:r>
    </w:p>
    <w:p w14:paraId="66494D10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: populatio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2-93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4341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3-94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26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4-95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447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5-96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434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6-97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124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: samp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ield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m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mx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TestA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DescTool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escTool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TestA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mx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u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251E4132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1.8777, df = 29, p-value = 0.07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50748.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50228.8      62920.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: 56574.4</w:t>
      </w:r>
    </w:p>
    <w:p w14:paraId="6D567A87" w14:textId="30C736AC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، با ناحیه بحرانی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 xml:space="preserve">نیز مقایسه کرد. </w:t>
      </w:r>
    </w:p>
    <w:p w14:paraId="29A785FB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TestA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DescTool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escTool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TestA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mx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u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eat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1ACBA841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1.8777, df = 29, p-value = 0.035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mean is greater than 50748.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51302.63      Inf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: 56574.4</w:t>
      </w:r>
    </w:p>
    <w:p w14:paraId="085BA5F3" w14:textId="650DDE6F" w:rsidR="002A1FB0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0748.6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0748.6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699/1 است (جدول شماره 2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یانگین عملکرد </w:t>
      </w:r>
      <w:r w:rsidRPr="00DD2739">
        <w:rPr>
          <w:rFonts w:hint="cs"/>
          <w:rtl/>
        </w:rPr>
        <w:t>چغندرقند استان خراسان رضوی در سال آبی 98-1397 بیشتر از م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چغندرقند در بین سال‏های آبی 93-1392 تا 97-1396 </w:t>
      </w:r>
      <w:r w:rsidRPr="00DD2739">
        <w:rPr>
          <w:rFonts w:eastAsiaTheme="minorEastAsia" w:hint="cs"/>
          <w:rtl/>
        </w:rPr>
        <w:t>می‏باشد و این تفاوت معنی‏دار است</w:t>
      </w:r>
      <w:r w:rsidRPr="00DD2739">
        <w:rPr>
          <w:rFonts w:eastAsiaTheme="minorEastAsia"/>
          <w:rtl/>
        </w:rPr>
        <w:t>.</w:t>
      </w:r>
    </w:p>
    <w:p w14:paraId="1B7209C6" w14:textId="77777777" w:rsidR="002A1FB0" w:rsidRPr="00DD2739" w:rsidRDefault="002A1FB0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16C7B42" w14:textId="0F3C116E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22" w:name="_Toc30953009"/>
      <w:r w:rsidRPr="00DD2739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DD2739">
        <w:rPr>
          <w:rStyle w:val="FootnoteReference"/>
          <w:sz w:val="22"/>
          <w:szCs w:val="28"/>
          <w:rtl/>
        </w:rPr>
        <w:footnoteReference w:id="28"/>
      </w:r>
      <w:r w:rsidRPr="00DD2739">
        <w:rPr>
          <w:rFonts w:hint="cs"/>
          <w:sz w:val="22"/>
          <w:rtl/>
        </w:rPr>
        <w:t xml:space="preserve"> برای میانگین‏های دو جامعه (واریانس‏های دو جامعه نامعلوم ولی مساوی می‏باشند)</w:t>
      </w:r>
      <w:bookmarkEnd w:id="22"/>
    </w:p>
    <w:p w14:paraId="59C1555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‏های دو جامعه با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>ی.</w:t>
      </w:r>
    </w:p>
    <w:p w14:paraId="0CE0D233" w14:textId="58DCD14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</w:p>
    <w:p w14:paraId="27EC9438" w14:textId="1B9C29E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39FEE9D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2D9B8180" w:rsidR="000B317F" w:rsidRPr="00DD2739" w:rsidRDefault="000B317F" w:rsidP="00380459">
      <w:pPr>
        <w:pStyle w:val="ListParagraph"/>
        <w:widowControl w:val="0"/>
        <w:numPr>
          <w:ilvl w:val="0"/>
          <w:numId w:val="21"/>
        </w:numPr>
      </w:pPr>
      <w:r w:rsidRPr="00DD2739">
        <w:rPr>
          <w:rFonts w:hint="cs"/>
          <w:rtl/>
        </w:rPr>
        <w:t>اگر واریانس‏های دو جامعه</w:t>
      </w:r>
      <w:r w:rsidRPr="00DD2739">
        <w:rPr>
          <w:rStyle w:val="FootnoteReference"/>
          <w:rtl/>
        </w:rPr>
        <w:footnoteReference w:id="29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DD2739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3CD9C39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) محاسبه می‏گردد.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پس</w:t>
      </w:r>
      <w:r w:rsidRPr="00DD2739">
        <w:rPr>
          <w:rtl/>
        </w:rPr>
        <w:t xml:space="preserve"> </w:t>
      </w:r>
      <w:bookmarkStart w:id="23" w:name="_Hlk29564529"/>
      <w:r w:rsidRPr="00DD2739">
        <w:rPr>
          <w:rFonts w:hint="cs"/>
          <w:rtl/>
        </w:rPr>
        <w:t>مجموع توان‏های دوم</w:t>
      </w:r>
      <w:r w:rsidRPr="00DD2739">
        <w:rPr>
          <w:rStyle w:val="FootnoteReference"/>
          <w:rtl/>
        </w:rPr>
        <w:footnoteReference w:id="30"/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‏ها </w:t>
      </w:r>
      <w:bookmarkEnd w:id="23"/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مول‏ه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552A8DED" w14:textId="429C0A3D" w:rsidR="000B317F" w:rsidRPr="00DD2739" w:rsidRDefault="00FE05CA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4D85DD0" w:rsidR="000B317F" w:rsidRPr="00DD2739" w:rsidRDefault="00FE05CA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4A872FE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ترین تخمین از واریانس جامعه توسط فرمول زی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:</w:t>
      </w:r>
    </w:p>
    <w:p w14:paraId="551B0C1F" w14:textId="5546258F" w:rsidR="000B317F" w:rsidRPr="00DD2739" w:rsidRDefault="00FE05CA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69A0601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DD2739">
        <w:rPr>
          <w:rFonts w:hint="cs"/>
          <w:rtl/>
        </w:rPr>
        <w:t xml:space="preserve"> برابر است با:</w:t>
      </w:r>
    </w:p>
    <w:p w14:paraId="48E81466" w14:textId="0EB34E62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w:lastRenderedPageBreak/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1AA0A69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31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32"/>
      </w:r>
      <w:r w:rsidRPr="00DD2739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33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34"/>
      </w:r>
      <w:r w:rsidRPr="00DD2739">
        <w:rPr>
          <w:rFonts w:hint="cs"/>
          <w:rtl/>
        </w:rPr>
        <w:t xml:space="preserve"> انجام گیرد.</w:t>
      </w:r>
    </w:p>
    <w:p w14:paraId="23FEBEE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5AC4551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w:r w:rsidRPr="00DD2739">
        <w:t>ADF</w:t>
      </w:r>
      <w:r w:rsidRPr="00DD2739">
        <w:rPr>
          <w:rFonts w:hint="cs"/>
          <w:rtl/>
        </w:rPr>
        <w:t xml:space="preserve">) با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پا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 خارجی (</w:t>
      </w:r>
      <w:r w:rsidRPr="00DD2739">
        <w:t>Nelson</w:t>
      </w:r>
      <w:r w:rsidRPr="00DD2739">
        <w:rPr>
          <w:rFonts w:hint="cs"/>
          <w:rtl/>
        </w:rPr>
        <w:t>) در شرایط مشخص (متوسط سرعت باد 3 کیلومتر بر ساعت، فشار کارکر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DD2739">
        <w:rPr>
          <w:rFonts w:hint="cs"/>
          <w:rtl/>
        </w:rPr>
        <w:t>25 متر) یکسان است یا نه؟. برای بررسی عملکرد این دو نوع آبپاش، به صورت تصادفی 18 آبپاش تولید شده توسط این شرکت (</w:t>
      </w:r>
      <w:r w:rsidRPr="00DD2739">
        <w:t>ADF</w:t>
      </w:r>
      <w:r w:rsidRPr="00DD2739">
        <w:rPr>
          <w:rFonts w:hint="cs"/>
          <w:rtl/>
        </w:rPr>
        <w:t>) و 15 آبپاش نمونه خارجی (</w:t>
      </w:r>
      <w:r w:rsidRPr="00DD2739">
        <w:t>Nelson</w:t>
      </w:r>
      <w:r w:rsidRPr="00DD2739">
        <w:rPr>
          <w:rFonts w:hint="cs"/>
          <w:rtl/>
        </w:rPr>
        <w:t xml:space="preserve">) انتخاب و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ین </w:t>
      </w:r>
      <w:r w:rsidRPr="00DD2739">
        <w:rPr>
          <w:rFonts w:hint="eastAsia"/>
          <w:rtl/>
        </w:rPr>
        <w:t>آبپا</w:t>
      </w:r>
      <w:r w:rsidRPr="00DD2739">
        <w:rPr>
          <w:rFonts w:hint="cs"/>
          <w:rtl/>
        </w:rPr>
        <w:t>ش‏ها با استفاده از ضریب یکنواختی کریستیانسن (</w:t>
      </w:r>
      <w:r w:rsidRPr="00DD2739">
        <w:t>CU</w:t>
      </w:r>
      <w:r w:rsidRPr="00DD2739">
        <w:rPr>
          <w:rFonts w:hint="cs"/>
          <w:rtl/>
        </w:rPr>
        <w:t>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حاسبه شد.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 xml:space="preserve">ی آبپاش‏های </w:t>
      </w:r>
      <w:r w:rsidRPr="00DD2739">
        <w:t>ADF</w:t>
      </w:r>
      <w:r w:rsidRPr="00DD2739">
        <w:rPr>
          <w:rFonts w:hint="cs"/>
          <w:rtl/>
        </w:rPr>
        <w:t xml:space="preserve"> و </w:t>
      </w:r>
      <w:r w:rsidRPr="00DD2739">
        <w:t>Nelson</w:t>
      </w:r>
      <w:r w:rsidRPr="00DD2739">
        <w:rPr>
          <w:rFonts w:hint="cs"/>
          <w:rtl/>
        </w:rPr>
        <w:t xml:space="preserve"> به ترتیب 38/81 و 57/84 درصد و مجموع </w:t>
      </w:r>
      <w:r w:rsidRPr="00DD2739">
        <w:rPr>
          <w:rFonts w:hint="eastAsia"/>
          <w:rtl/>
        </w:rPr>
        <w:t>توا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 xml:space="preserve"> به ترتیب 42/317 و 87/96 می‏باشد. با قبول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یکسان بودن واریانس دو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08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prepare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ADF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Nelson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Nelso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DD2739" w14:paraId="0B93741E" w14:textId="77777777" w:rsidTr="00013823">
        <w:tc>
          <w:tcPr>
            <w:tcW w:w="0" w:type="auto"/>
          </w:tcPr>
          <w:p w14:paraId="739B23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DD2739" w14:paraId="6E9A5377" w14:textId="77777777" w:rsidTr="00013823">
        <w:tc>
          <w:tcPr>
            <w:tcW w:w="0" w:type="auto"/>
          </w:tcPr>
          <w:p w14:paraId="32DA59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2.0</w:t>
            </w:r>
          </w:p>
        </w:tc>
      </w:tr>
      <w:tr w:rsidR="000B317F" w:rsidRPr="00DD2739" w14:paraId="2C5DDFA7" w14:textId="77777777" w:rsidTr="00013823">
        <w:tc>
          <w:tcPr>
            <w:tcW w:w="0" w:type="auto"/>
          </w:tcPr>
          <w:p w14:paraId="3180EB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3.8</w:t>
            </w:r>
          </w:p>
        </w:tc>
      </w:tr>
      <w:tr w:rsidR="000B317F" w:rsidRPr="00DD2739" w14:paraId="33E3AF54" w14:textId="77777777" w:rsidTr="00013823">
        <w:tc>
          <w:tcPr>
            <w:tcW w:w="0" w:type="auto"/>
          </w:tcPr>
          <w:p w14:paraId="2859E6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6794E0C" w14:textId="77777777" w:rsidTr="00013823">
        <w:tc>
          <w:tcPr>
            <w:tcW w:w="0" w:type="auto"/>
          </w:tcPr>
          <w:p w14:paraId="40CA06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6</w:t>
            </w:r>
          </w:p>
        </w:tc>
        <w:tc>
          <w:tcPr>
            <w:tcW w:w="0" w:type="auto"/>
          </w:tcPr>
          <w:p w14:paraId="4C3F3B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1.1</w:t>
            </w:r>
          </w:p>
        </w:tc>
      </w:tr>
      <w:tr w:rsidR="000B317F" w:rsidRPr="00DD2739" w14:paraId="361568FD" w14:textId="77777777" w:rsidTr="00013823">
        <w:tc>
          <w:tcPr>
            <w:tcW w:w="0" w:type="auto"/>
          </w:tcPr>
          <w:p w14:paraId="26B422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7</w:t>
            </w:r>
          </w:p>
        </w:tc>
        <w:tc>
          <w:tcPr>
            <w:tcW w:w="0" w:type="auto"/>
          </w:tcPr>
          <w:p w14:paraId="1721383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5.8</w:t>
            </w:r>
          </w:p>
        </w:tc>
      </w:tr>
    </w:tbl>
    <w:p w14:paraId="6062AA9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4377FD5" w14:textId="77777777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 xml:space="preserve">1- فرض می‏شود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 هم برابر هستند.</w:t>
      </w:r>
    </w:p>
    <w:p w14:paraId="202FD676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66433CA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گه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3C7B30C2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bookmarkStart w:id="24" w:name="_Hlk29565639"/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bookmarkEnd w:id="24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prinkl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U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oefficient of Uniformity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D0A44A3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08ECF44A" wp14:editId="05647A0D">
            <wp:extent cx="2286000" cy="22860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F809F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5263F0D4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0105130" w14:textId="1A2753BF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DF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DF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Nelson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Nelson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ums of squar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AD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Nels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population varian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p-value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</w:t>
      </w:r>
      <w:r w:rsidR="002A1FB0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2A1FB0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 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D074B18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-2.021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0595      2.059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541</w:t>
      </w:r>
    </w:p>
    <w:p w14:paraId="7BD8BB72" w14:textId="709C39AE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49BFB8D" w14:textId="28C38403" w:rsidR="000B317F" w:rsidRPr="00DD2739" w:rsidRDefault="00381EE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2F0E22DF" w14:textId="329D2C1F" w:rsidR="000B317F" w:rsidRPr="00DD2739" w:rsidRDefault="00381EEE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52B25DA7" wp14:editId="6EB11737">
            <wp:extent cx="2286000" cy="21336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23"/>
                    <a:srcRect t="9443" r="9796" b="6037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5C85E6" w14:textId="293079D4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0595/2 است (جدول شماره 2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</w:t>
      </w:r>
      <w:r w:rsidRPr="00DD2739">
        <w:rPr>
          <w:rFonts w:eastAsiaTheme="minorEastAsia"/>
          <w:rtl/>
        </w:rPr>
        <w:t>.</w:t>
      </w:r>
    </w:p>
    <w:p w14:paraId="1489ADF0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0E27A74" w14:textId="42A749F1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Nelson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var.equal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</w:t>
      </w:r>
      <w:r w:rsidR="002A1FB0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0B805257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-2.0212, df = 25, p-value = 0.054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6.4338      0.06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81.3800      84.5667</w:t>
      </w:r>
    </w:p>
    <w:p w14:paraId="54E38ECD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AEB29FB" w14:textId="77777777" w:rsidR="002A1FB0" w:rsidRPr="00DD2739" w:rsidRDefault="002A1FB0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7C52B50" w14:textId="01212B66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5" w:name="_Toc30953010"/>
      <w:r w:rsidRPr="00DD2739">
        <w:rPr>
          <w:rFonts w:hint="cs"/>
          <w:sz w:val="22"/>
          <w:rtl/>
        </w:rPr>
        <w:lastRenderedPageBreak/>
        <w:t xml:space="preserve">آزمون 9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DD2739">
        <w:rPr>
          <w:rStyle w:val="FootnoteReference"/>
          <w:sz w:val="22"/>
          <w:szCs w:val="28"/>
          <w:rtl/>
        </w:rPr>
        <w:footnoteReference w:id="35"/>
      </w:r>
      <w:r w:rsidRPr="00DD2739">
        <w:rPr>
          <w:rFonts w:hint="cs"/>
          <w:sz w:val="22"/>
          <w:rtl/>
        </w:rPr>
        <w:t xml:space="preserve"> برای میانگین‏های دو جامعه (واریانس‏های دو جامعه نامعلوم و نامساوی می‏باشند)</w:t>
      </w:r>
      <w:bookmarkEnd w:id="25"/>
    </w:p>
    <w:p w14:paraId="121B866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‏های دو جامعه با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ساو</w:t>
      </w:r>
      <w:r w:rsidRPr="00DD2739">
        <w:rPr>
          <w:rFonts w:hint="cs"/>
          <w:rtl/>
        </w:rPr>
        <w:t>ی.</w:t>
      </w:r>
    </w:p>
    <w:p w14:paraId="124BAA32" w14:textId="5E09C59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</w:p>
    <w:p w14:paraId="7BCCEDB8" w14:textId="481CC3C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7FC8967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219E3C19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</w:pPr>
      <w:r w:rsidRPr="00DD2739">
        <w:rPr>
          <w:rFonts w:hint="cs"/>
          <w:rtl/>
        </w:rPr>
        <w:t>اگر واریانس‏های دو جامعه</w:t>
      </w:r>
      <w:r w:rsidRPr="00DD2739">
        <w:rPr>
          <w:rStyle w:val="FootnoteReference"/>
          <w:rtl/>
        </w:rPr>
        <w:footnoteReference w:id="36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</w:t>
      </w:r>
    </w:p>
    <w:p w14:paraId="31D50733" w14:textId="6638F3FF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6" w:name="_Hlk29574305"/>
      <w:r w:rsidRPr="00DD2739">
        <w:rPr>
          <w:rFonts w:hint="cs"/>
          <w:rtl/>
        </w:rPr>
        <w:t xml:space="preserve">آزمون باید فقط برای فرض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 xml:space="preserve">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eastAsiaTheme="minorEastAsia" w:hint="cs"/>
          <w:rtl/>
        </w:rPr>
        <w:t>) مورد استفاده قرار بگیرد</w:t>
      </w:r>
      <w:bookmarkEnd w:id="26"/>
      <w:r w:rsidRPr="00DD2739">
        <w:rPr>
          <w:rFonts w:eastAsiaTheme="minorEastAsia" w:hint="cs"/>
          <w:rtl/>
        </w:rPr>
        <w:t>.</w:t>
      </w:r>
    </w:p>
    <w:p w14:paraId="5482085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4FC2F4D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) محاسبه می‏گردد. سپ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 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مول‏ه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7C208335" w14:textId="58CC3EAB" w:rsidR="000B317F" w:rsidRPr="00DD2739" w:rsidRDefault="00FE05CA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7241892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3E36FF6D" w14:textId="2AD1758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08A886BD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37"/>
      </w:r>
      <w:r w:rsidRPr="00DD2739">
        <w:rPr>
          <w:rFonts w:eastAsiaTheme="minorEastAsia" w:hint="cs"/>
          <w:rtl/>
        </w:rPr>
        <w:t xml:space="preserve"> با درجه‏های آزادی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5F19234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6D431BDC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w:r w:rsidRPr="00DD2739">
        <w:t>ADF</w:t>
      </w:r>
      <w:r w:rsidRPr="00DD2739">
        <w:rPr>
          <w:rFonts w:hint="cs"/>
          <w:rtl/>
        </w:rPr>
        <w:t xml:space="preserve">) با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پا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 خارجی (</w:t>
      </w:r>
      <w:r w:rsidRPr="00DD2739">
        <w:t>Nelson</w:t>
      </w:r>
      <w:r w:rsidRPr="00DD2739">
        <w:rPr>
          <w:rFonts w:hint="cs"/>
          <w:rtl/>
        </w:rPr>
        <w:t>) در شرایط مشخص (متوسط سرعت باد 3 کیلومتر بر ساعت، فشار کارکر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DD2739">
        <w:rPr>
          <w:rFonts w:hint="cs"/>
          <w:rtl/>
        </w:rPr>
        <w:t>25 متر) یکسان است یا نه؟. برای بررسی عملکرد این دو نوع آبپاش، به صورت تصادفی 18 آبپاش تولید شده توسط این شرکت (</w:t>
      </w:r>
      <w:r w:rsidRPr="00DD2739">
        <w:t>ADF</w:t>
      </w:r>
      <w:r w:rsidRPr="00DD2739">
        <w:rPr>
          <w:rFonts w:hint="cs"/>
          <w:rtl/>
        </w:rPr>
        <w:t>) و 15 آبپاش نمونه خارجی (</w:t>
      </w:r>
      <w:r w:rsidRPr="00DD2739">
        <w:t>Nelson</w:t>
      </w:r>
      <w:r w:rsidRPr="00DD2739">
        <w:rPr>
          <w:rFonts w:hint="cs"/>
          <w:rtl/>
        </w:rPr>
        <w:t xml:space="preserve">) انتخاب و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ین </w:t>
      </w:r>
      <w:r w:rsidRPr="00DD2739">
        <w:rPr>
          <w:rFonts w:hint="eastAsia"/>
          <w:rtl/>
        </w:rPr>
        <w:t>آبپا</w:t>
      </w:r>
      <w:r w:rsidRPr="00DD2739">
        <w:rPr>
          <w:rFonts w:hint="cs"/>
          <w:rtl/>
        </w:rPr>
        <w:t>ش‏ها با استفاده از ضریب یکنواختی کریستیانسن (</w:t>
      </w:r>
      <w:r w:rsidRPr="00DD2739">
        <w:t>CU</w:t>
      </w:r>
      <w:r w:rsidRPr="00DD2739">
        <w:rPr>
          <w:rFonts w:hint="cs"/>
          <w:rtl/>
        </w:rPr>
        <w:t>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حاسبه شد.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 xml:space="preserve">ی آبپاش‏های </w:t>
      </w:r>
      <w:r w:rsidRPr="00DD2739">
        <w:t>ADF</w:t>
      </w:r>
      <w:r w:rsidRPr="00DD2739">
        <w:rPr>
          <w:rFonts w:hint="cs"/>
          <w:rtl/>
        </w:rPr>
        <w:t xml:space="preserve"> و </w:t>
      </w:r>
      <w:r w:rsidRPr="00DD2739">
        <w:t>Nelson</w:t>
      </w:r>
      <w:r w:rsidRPr="00DD2739">
        <w:rPr>
          <w:rFonts w:hint="cs"/>
          <w:rtl/>
        </w:rPr>
        <w:t xml:space="preserve"> به ترتیب 38/81 و 57/84 درصد و مجموع </w:t>
      </w:r>
      <w:r w:rsidRPr="00DD2739">
        <w:rPr>
          <w:rFonts w:hint="eastAsia"/>
          <w:rtl/>
        </w:rPr>
        <w:t>توا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 xml:space="preserve"> به ترتیب 42/317 و 87/96 می‏باشد. با قبول فرض یکسان نبودن واریانس دو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2D7BCACD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lastRenderedPageBreak/>
        <w:t>ha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ata/Data_Test_09.csv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DD2739" w14:paraId="59135217" w14:textId="77777777" w:rsidTr="00013823">
        <w:tc>
          <w:tcPr>
            <w:tcW w:w="0" w:type="auto"/>
          </w:tcPr>
          <w:p w14:paraId="1C99E4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DD2739" w14:paraId="17FC1A98" w14:textId="77777777" w:rsidTr="00013823">
        <w:tc>
          <w:tcPr>
            <w:tcW w:w="0" w:type="auto"/>
          </w:tcPr>
          <w:p w14:paraId="554126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2.0</w:t>
            </w:r>
          </w:p>
        </w:tc>
      </w:tr>
      <w:tr w:rsidR="000B317F" w:rsidRPr="00DD2739" w14:paraId="150A2E42" w14:textId="77777777" w:rsidTr="00013823">
        <w:tc>
          <w:tcPr>
            <w:tcW w:w="0" w:type="auto"/>
          </w:tcPr>
          <w:p w14:paraId="3D94EF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3.8</w:t>
            </w:r>
          </w:p>
        </w:tc>
      </w:tr>
      <w:tr w:rsidR="000B317F" w:rsidRPr="00DD2739" w14:paraId="294CBC82" w14:textId="77777777" w:rsidTr="00013823">
        <w:tc>
          <w:tcPr>
            <w:tcW w:w="0" w:type="auto"/>
          </w:tcPr>
          <w:p w14:paraId="429D4D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5796BBE" w14:textId="77777777" w:rsidTr="00013823">
        <w:tc>
          <w:tcPr>
            <w:tcW w:w="0" w:type="auto"/>
          </w:tcPr>
          <w:p w14:paraId="7FE8A2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6</w:t>
            </w:r>
          </w:p>
        </w:tc>
        <w:tc>
          <w:tcPr>
            <w:tcW w:w="0" w:type="auto"/>
          </w:tcPr>
          <w:p w14:paraId="0AED5A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1.1</w:t>
            </w:r>
          </w:p>
        </w:tc>
      </w:tr>
      <w:tr w:rsidR="000B317F" w:rsidRPr="00DD2739" w14:paraId="39D740B5" w14:textId="77777777" w:rsidTr="00013823">
        <w:tc>
          <w:tcPr>
            <w:tcW w:w="0" w:type="auto"/>
          </w:tcPr>
          <w:p w14:paraId="5E2736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7</w:t>
            </w:r>
          </w:p>
        </w:tc>
        <w:tc>
          <w:tcPr>
            <w:tcW w:w="0" w:type="auto"/>
          </w:tcPr>
          <w:p w14:paraId="7E1517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5.8</w:t>
            </w:r>
          </w:p>
        </w:tc>
      </w:tr>
    </w:tbl>
    <w:p w14:paraId="11DA3BC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C33AA23" w14:textId="6A320D61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آزمون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فقط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ه صورت</w:t>
      </w:r>
      <w:r w:rsidRPr="00DD2739">
        <w:rPr>
          <w:u w:val="single"/>
          <w:rtl/>
        </w:rPr>
        <w:t xml:space="preserve"> </w:t>
      </w:r>
      <w:r w:rsidR="00CE1774" w:rsidRPr="00DD2739">
        <w:rPr>
          <w:rFonts w:hint="eastAsia"/>
          <w:u w:val="single"/>
          <w:rtl/>
        </w:rPr>
        <w:t>دو دنبال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ور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فا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قرا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د</w:t>
      </w:r>
      <w:r w:rsidRPr="00DD2739">
        <w:rPr>
          <w:rFonts w:hint="cs"/>
          <w:u w:val="single"/>
          <w:rtl/>
        </w:rPr>
        <w:t>.</w:t>
      </w:r>
    </w:p>
    <w:p w14:paraId="6512FC0B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45C319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FE7A13B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prinkl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U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oefficient of Uniformity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4214ECA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5A8E2A93" wp14:editId="1B04323B">
            <wp:extent cx="2148840" cy="2148840"/>
            <wp:effectExtent l="0" t="0" r="3810" b="381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84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93A959" w14:textId="77777777" w:rsidR="001D7E5E" w:rsidRPr="00DD2739" w:rsidRDefault="001D7E5E" w:rsidP="00380459">
      <w:pPr>
        <w:widowControl w:val="0"/>
        <w:contextualSpacing w:val="0"/>
        <w:jc w:val="left"/>
        <w:rPr>
          <w:b/>
          <w:bCs/>
          <w:u w:val="single"/>
        </w:rPr>
      </w:pPr>
    </w:p>
    <w:p w14:paraId="3CD88D0D" w14:textId="32A8C4D3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5AA7F454" w14:textId="234A900D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و نامساوی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85514BA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ADF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A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size (A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m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A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mean (A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mA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variance (A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B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Nels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B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size (Nelson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m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B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mean (Nelson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B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m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variance (Nelson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m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m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numer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denomin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f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numer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denomin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p-value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 {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73091815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-2.126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3.764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0650      2.065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440</w:t>
      </w:r>
    </w:p>
    <w:p w14:paraId="3EEDC8DA" w14:textId="45CF7868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DD2739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7CE0F3FD" w:rsidR="000B317F" w:rsidRPr="00DD2739" w:rsidRDefault="001457F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5CFD3336" wp14:editId="5CBD6EF2">
            <wp:extent cx="2286000" cy="2137834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24"/>
                    <a:srcRect t="9814" r="9796" b="5845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7EA9E1" w14:textId="71DC85B9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065/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</w:t>
      </w:r>
      <w:r w:rsidRPr="00DD2739">
        <w:rPr>
          <w:rFonts w:eastAsiaTheme="minorEastAsia"/>
          <w:rtl/>
        </w:rPr>
        <w:t>.</w:t>
      </w:r>
    </w:p>
    <w:p w14:paraId="1547DD7B" w14:textId="343C17AE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ساو</w:t>
      </w:r>
      <w:r w:rsidRPr="00DD2739">
        <w:rPr>
          <w:rFonts w:hint="cs"/>
          <w:rtl/>
        </w:rPr>
        <w:t xml:space="preserve">ی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0652AAF" w14:textId="44231F17" w:rsidR="00EF5F8D" w:rsidRPr="00DD2739" w:rsidRDefault="00EF5F8D" w:rsidP="00380459">
      <w:pPr>
        <w:widowControl w:val="0"/>
        <w:rPr>
          <w:rFonts w:eastAsiaTheme="minorEastAsia"/>
        </w:rPr>
      </w:pPr>
    </w:p>
    <w:p w14:paraId="126C92F2" w14:textId="77777777" w:rsidR="00EF5F8D" w:rsidRPr="00DD2739" w:rsidRDefault="00EF5F8D" w:rsidP="00380459">
      <w:pPr>
        <w:widowControl w:val="0"/>
        <w:rPr>
          <w:rFonts w:eastAsiaTheme="minorEastAsia"/>
          <w:rtl/>
        </w:rPr>
      </w:pPr>
    </w:p>
    <w:p w14:paraId="010868C4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ADF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lastRenderedPageBreak/>
        <w:t>y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Nels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0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8F5902"/>
          <w:szCs w:val="20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y, </w:t>
      </w:r>
      <w:proofErr w:type="spellStart"/>
      <w:r w:rsidRPr="00DD2739">
        <w:rPr>
          <w:rFonts w:ascii="Calibri" w:eastAsia="Calibri" w:hAnsi="Calibri" w:cs="Calibri"/>
          <w:color w:val="204A87"/>
          <w:szCs w:val="20"/>
          <w:lang w:bidi="ar-SA"/>
        </w:rPr>
        <w:t>var.equal</w:t>
      </w:r>
      <w:proofErr w:type="spellEnd"/>
      <w:r w:rsidRPr="00DD2739">
        <w:rPr>
          <w:rFonts w:ascii="Calibri" w:eastAsia="Calibri" w:hAnsi="Calibri" w:cs="Calibri"/>
          <w:color w:val="204A87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3AA7D9B5" w14:textId="77777777" w:rsidR="000B317F" w:rsidRPr="00DD2739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-2.1266, df = 23.765, p-value = 0.044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6.2810      -0.092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81.3800      84.5667</w:t>
      </w:r>
    </w:p>
    <w:p w14:paraId="44506060" w14:textId="60CC08D5" w:rsidR="00EF5F8D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407F59E3" w14:textId="77777777" w:rsidR="00EF5F8D" w:rsidRPr="00DD2739" w:rsidRDefault="00EF5F8D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634FF18" w14:textId="7029B88D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7" w:name="_Toc30953011"/>
      <w:r w:rsidRPr="00DD2739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DD2739">
        <w:rPr>
          <w:rStyle w:val="FootnoteReference"/>
          <w:sz w:val="22"/>
          <w:szCs w:val="28"/>
          <w:rtl/>
        </w:rPr>
        <w:footnoteReference w:id="38"/>
      </w:r>
      <w:r w:rsidRPr="00DD2739">
        <w:rPr>
          <w:rFonts w:hint="cs"/>
          <w:sz w:val="22"/>
          <w:rtl/>
        </w:rPr>
        <w:t xml:space="preserve"> برای میانگین‏های دو جامعه (روش مقایسه‏های جفت شده</w:t>
      </w:r>
      <w:r w:rsidRPr="00DD2739">
        <w:rPr>
          <w:rStyle w:val="FootnoteReference"/>
          <w:sz w:val="22"/>
          <w:rtl/>
        </w:rPr>
        <w:footnoteReference w:id="39"/>
      </w:r>
      <w:r w:rsidRPr="00DD2739">
        <w:rPr>
          <w:rFonts w:hint="cs"/>
          <w:sz w:val="22"/>
          <w:rtl/>
        </w:rPr>
        <w:t>)</w:t>
      </w:r>
      <w:bookmarkEnd w:id="27"/>
    </w:p>
    <w:p w14:paraId="2A2AFB8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1931A4F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. هیچگونه فرضی برای واریانس‏های دو جامعه وجود ندارد.</w:t>
      </w:r>
    </w:p>
    <w:p w14:paraId="27D28518" w14:textId="2D2FB18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</w:p>
    <w:p w14:paraId="5248A908" w14:textId="0DD1BB9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889846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DD2739" w:rsidRDefault="000B317F" w:rsidP="00380459">
      <w:pPr>
        <w:pStyle w:val="ListParagraph"/>
        <w:widowControl w:val="0"/>
        <w:numPr>
          <w:ilvl w:val="0"/>
          <w:numId w:val="23"/>
        </w:numPr>
      </w:pPr>
      <w:r w:rsidRPr="00DD2739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DD2739">
        <w:rPr>
          <w:rFonts w:hint="cs"/>
          <w:vanish/>
          <w:rtl/>
        </w:rPr>
        <w:t>‏آوری شده باشند.</w:t>
      </w:r>
    </w:p>
    <w:p w14:paraId="1DB6DD9E" w14:textId="53C305AA" w:rsidR="000B317F" w:rsidRPr="00DD2739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هم نباشند، آزمون باز هم تقریب خوبی به دست می‏دهد.</w:t>
      </w:r>
    </w:p>
    <w:p w14:paraId="0B60AED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79B3383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DD2739">
        <w:rPr>
          <w:rFonts w:hint="cs"/>
          <w:rtl/>
        </w:rPr>
        <w:t xml:space="preserve"> محاسبه، و سپس واریانس تفاضل‏ نمونه‏ها، با فرض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6113A2E9" w:rsidR="000B317F" w:rsidRPr="00DD2739" w:rsidRDefault="00FE05CA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nary>
        </m:oMath>
      </m:oMathPara>
    </w:p>
    <w:p w14:paraId="71143A5B" w14:textId="1DDB04F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 باشد، 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300FA4EE" w14:textId="4B04C8FA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51AE8B7F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40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41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42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43"/>
      </w:r>
      <w:r w:rsidRPr="00DD2739">
        <w:rPr>
          <w:rFonts w:hint="cs"/>
          <w:rtl/>
        </w:rPr>
        <w:t xml:space="preserve"> انجام گیرد.</w:t>
      </w:r>
    </w:p>
    <w:p w14:paraId="4F06092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359B3B99" w14:textId="1D296C3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دف از انجام آزمایش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ث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اط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ش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ژوه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لحاظ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صوص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 xml:space="preserve">دو </w:t>
      </w:r>
      <w:r w:rsidRPr="00DD2739">
        <w:rPr>
          <w:rFonts w:hint="eastAsia"/>
          <w:rtl/>
        </w:rPr>
        <w:t>ت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شاه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(</w:t>
      </w:r>
      <w:r w:rsidRPr="00DD2739">
        <w:rPr>
          <w:rFonts w:hint="eastAsia"/>
          <w:rtl/>
        </w:rPr>
        <w:t>عد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صر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صلاح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(</w:t>
      </w:r>
      <w:r w:rsidRPr="00DD2739">
        <w:rPr>
          <w:rFonts w:hint="eastAsia"/>
          <w:rtl/>
        </w:rPr>
        <w:t>اضاف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15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ص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 10 تکرار در نظر گرفته شده 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ق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لو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ق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5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نتیمت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شت</w:t>
      </w:r>
      <w:r w:rsidRPr="00DD2739">
        <w:rPr>
          <w:rFonts w:hint="cs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ض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مله</w:t>
      </w:r>
      <w:r w:rsidRPr="00DD2739">
        <w:rPr>
          <w:rtl/>
        </w:rPr>
        <w:t xml:space="preserve"> </w:t>
      </w:r>
      <w:r w:rsidRPr="00DD2739">
        <w:t>pH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ج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ح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</w:t>
      </w:r>
      <w:r w:rsidRPr="00DD2739">
        <w:rPr>
          <w:rFonts w:eastAsiaTheme="minorEastAsia"/>
        </w:rPr>
        <w:t>pH</w:t>
      </w:r>
      <w:r w:rsidRPr="00DD2739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DD2739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03654A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ggpubr", "reshape2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ata/Data_Test_10.csv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22"/>
        <w:gridCol w:w="1077"/>
      </w:tblGrid>
      <w:tr w:rsidR="000B317F" w:rsidRPr="00DD2739" w14:paraId="60F33C21" w14:textId="77777777" w:rsidTr="00013823">
        <w:tc>
          <w:tcPr>
            <w:tcW w:w="0" w:type="auto"/>
          </w:tcPr>
          <w:p w14:paraId="161B48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ontrol</w:t>
            </w:r>
          </w:p>
        </w:tc>
        <w:tc>
          <w:tcPr>
            <w:tcW w:w="0" w:type="auto"/>
          </w:tcPr>
          <w:p w14:paraId="6DFB68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reatment</w:t>
            </w:r>
          </w:p>
        </w:tc>
      </w:tr>
      <w:tr w:rsidR="000B317F" w:rsidRPr="00DD2739" w14:paraId="0FD85F50" w14:textId="77777777" w:rsidTr="00013823">
        <w:tc>
          <w:tcPr>
            <w:tcW w:w="0" w:type="auto"/>
          </w:tcPr>
          <w:p w14:paraId="6E56A7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DD2739" w14:paraId="38A43DD0" w14:textId="77777777" w:rsidTr="00013823">
        <w:tc>
          <w:tcPr>
            <w:tcW w:w="0" w:type="auto"/>
          </w:tcPr>
          <w:p w14:paraId="7ACD31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DD2739" w14:paraId="06CA593F" w14:textId="77777777" w:rsidTr="00013823">
        <w:tc>
          <w:tcPr>
            <w:tcW w:w="0" w:type="auto"/>
          </w:tcPr>
          <w:p w14:paraId="0FE439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52059B6" w14:textId="77777777" w:rsidTr="00013823">
        <w:tc>
          <w:tcPr>
            <w:tcW w:w="0" w:type="auto"/>
          </w:tcPr>
          <w:p w14:paraId="1BCE8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  <w:tc>
          <w:tcPr>
            <w:tcW w:w="0" w:type="auto"/>
          </w:tcPr>
          <w:p w14:paraId="20D81E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79</w:t>
            </w:r>
          </w:p>
        </w:tc>
        <w:tc>
          <w:tcPr>
            <w:tcW w:w="0" w:type="auto"/>
          </w:tcPr>
          <w:p w14:paraId="1E0732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.42</w:t>
            </w:r>
          </w:p>
        </w:tc>
      </w:tr>
      <w:tr w:rsidR="000B317F" w:rsidRPr="00DD2739" w14:paraId="5A5E4F48" w14:textId="77777777" w:rsidTr="00013823">
        <w:tc>
          <w:tcPr>
            <w:tcW w:w="0" w:type="auto"/>
          </w:tcPr>
          <w:p w14:paraId="151E4A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  <w:tc>
          <w:tcPr>
            <w:tcW w:w="0" w:type="auto"/>
          </w:tcPr>
          <w:p w14:paraId="1F473E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19</w:t>
            </w:r>
          </w:p>
        </w:tc>
        <w:tc>
          <w:tcPr>
            <w:tcW w:w="0" w:type="auto"/>
          </w:tcPr>
          <w:p w14:paraId="0B4468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31</w:t>
            </w:r>
          </w:p>
        </w:tc>
      </w:tr>
    </w:tbl>
    <w:p w14:paraId="6F14666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7CAA6BAA" w14:textId="77777777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مع‏آور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</w:t>
      </w:r>
      <w:r w:rsidRPr="00DD2739">
        <w:rPr>
          <w:rFonts w:hint="cs"/>
          <w:u w:val="single"/>
          <w:rtl/>
        </w:rPr>
        <w:t>ه‏اند.</w:t>
      </w:r>
    </w:p>
    <w:p w14:paraId="30F15391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351FB06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1BC01BC5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bookmarkStart w:id="28" w:name="_Hlk29578318"/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</w:t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bookmarkEnd w:id="28"/>
    </w:p>
    <w:p w14:paraId="33F603B3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695218ED" wp14:editId="0D933A81">
            <wp:extent cx="2286000" cy="22860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F8A72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60AD020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Control</w:t>
      </w:r>
      <w:proofErr w:type="spellEnd"/>
      <w:r w:rsidRPr="00DD2739">
        <w:rPr>
          <w:rFonts w:ascii="Calibri" w:hAnsi="Calibri" w:cs="Calibri"/>
        </w:rPr>
        <w:br/>
        <w:t>m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  <w:t>y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Treatment</w:t>
      </w:r>
      <w:proofErr w:type="spellEnd"/>
      <w:r w:rsidRPr="00DD2739">
        <w:rPr>
          <w:rFonts w:ascii="Calibri" w:hAnsi="Calibri" w:cs="Calibri"/>
        </w:rPr>
        <w:br/>
        <w:t>m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lastRenderedPageBreak/>
        <w:t># differences d are formed for each pair of observations</w:t>
      </w:r>
      <w:r w:rsidRPr="00DD2739">
        <w:rPr>
          <w:rFonts w:ascii="Calibri" w:hAnsi="Calibri" w:cs="Calibri"/>
        </w:rPr>
        <w:br/>
        <w:t>d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y</w:t>
      </w:r>
      <w:r w:rsidRPr="00DD2739">
        <w:rPr>
          <w:rFonts w:ascii="Calibri" w:hAnsi="Calibri" w:cs="Calibri"/>
        </w:rPr>
        <w:br/>
        <w:t>md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variance of the difference</w:t>
      </w:r>
      <w:r w:rsidRPr="00DD2739">
        <w:rPr>
          <w:rFonts w:ascii="Calibri" w:hAnsi="Calibri" w:cs="Calibri"/>
        </w:rPr>
        <w:br/>
        <w:t>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d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md) </w:t>
      </w:r>
      <w:r w:rsidRPr="00DD2739">
        <w:rPr>
          <w:rFonts w:ascii="Calibri" w:hAnsi="Calibri" w:cs="Calibri"/>
          <w:b/>
          <w:color w:val="CE5C00"/>
        </w:rPr>
        <w:t>^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>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t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m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my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qrt</w:t>
      </w:r>
      <w:r w:rsidRPr="00DD2739">
        <w:rPr>
          <w:rFonts w:ascii="Calibri" w:hAnsi="Calibri" w:cs="Calibri"/>
        </w:rPr>
        <w:t xml:space="preserve">(s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n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  <w:t>df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p-value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 {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17DF6127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231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2622      2.26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2493</w:t>
      </w:r>
    </w:p>
    <w:p w14:paraId="6F9EC80B" w14:textId="1064B60F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DD2739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2B6116AC" w:rsidR="000B317F" w:rsidRPr="00DD2739" w:rsidRDefault="00655CE8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46AF7D34" wp14:editId="625F91BE">
            <wp:extent cx="2286000" cy="2146300"/>
            <wp:effectExtent l="0" t="0" r="0" b="635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26"/>
                    <a:srcRect t="10556" r="10185" b="5466"/>
                    <a:stretch/>
                  </pic:blipFill>
                  <pic:spPr bwMode="auto">
                    <a:xfrm>
                      <a:off x="0" y="0"/>
                      <a:ext cx="228600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56993C" w14:textId="52E7F2B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622/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فاوت معنی‏داری بین میانگ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/>
        </w:rPr>
        <w:t>pH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قب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ع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ضاف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ح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57416AE9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3AF5DDD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Contro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Treatmen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air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gram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wo.sided</w:t>
      </w:r>
      <w:proofErr w:type="gram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9B0AC5E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1.2317, df = 9, p-value = 0.249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0.1556      0.527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186</w:t>
      </w:r>
    </w:p>
    <w:p w14:paraId="44E03B5C" w14:textId="53857B14" w:rsidR="00AB7381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89E4B4B" w14:textId="77777777" w:rsidR="00AB7381" w:rsidRPr="00DD2739" w:rsidRDefault="00AB738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BAF49FA" w14:textId="35FF4663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29" w:name="_Toc30953012"/>
      <w:r w:rsidRPr="00DD2739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DD2739">
        <w:rPr>
          <w:rStyle w:val="FootnoteReference"/>
          <w:sz w:val="22"/>
          <w:szCs w:val="28"/>
          <w:rtl/>
        </w:rPr>
        <w:footnoteReference w:id="44"/>
      </w:r>
      <w:r w:rsidRPr="00DD2739">
        <w:rPr>
          <w:rFonts w:hint="cs"/>
          <w:sz w:val="22"/>
          <w:rtl/>
        </w:rPr>
        <w:t xml:space="preserve"> برای ضریب رگرسیونی</w:t>
      </w:r>
      <w:r w:rsidRPr="00DD2739">
        <w:rPr>
          <w:rStyle w:val="FootnoteReference"/>
          <w:sz w:val="22"/>
          <w:rtl/>
        </w:rPr>
        <w:footnoteReference w:id="45"/>
      </w:r>
      <w:bookmarkEnd w:id="29"/>
    </w:p>
    <w:p w14:paraId="4EB5D78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57E2250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ضریب رگرسیونی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روی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>.</w:t>
      </w:r>
    </w:p>
    <w:p w14:paraId="5C4E6AD5" w14:textId="650B58F9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476544F8" w14:textId="6D0C0DB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1313C4E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پیش فرض‏های معمول برای رگرسیون باید برقرار باشد، مانند:</w:t>
      </w:r>
    </w:p>
    <w:p w14:paraId="4B01F99C" w14:textId="67A3D912" w:rsidR="000B317F" w:rsidRPr="00DD2739" w:rsidRDefault="000B317F" w:rsidP="00380459">
      <w:pPr>
        <w:pStyle w:val="ListParagraph"/>
        <w:widowControl w:val="0"/>
        <w:numPr>
          <w:ilvl w:val="0"/>
          <w:numId w:val="24"/>
        </w:numPr>
      </w:pPr>
      <w:r w:rsidRPr="00DD2739">
        <w:rPr>
          <w:rFonts w:hint="cs"/>
          <w:rtl/>
        </w:rPr>
        <w:t xml:space="preserve">متغیر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به ازای هر مقدار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44408160" w:rsidR="000B317F" w:rsidRPr="00DD2739" w:rsidRDefault="000B317F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 w:rsidRPr="00DD2739">
        <w:rPr>
          <w:rFonts w:hint="cs"/>
          <w:rtl/>
        </w:rPr>
        <w:t xml:space="preserve">به ازای هر مقدار مشخص از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واریانس مقادیر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باید ثابت باشد.</w:t>
      </w:r>
    </w:p>
    <w:p w14:paraId="7A85EC6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5D758740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ه منظور تخمین یک رابطه رگرسیون خطی به شکل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eastAsiaTheme="minorEastAsia" w:hint="cs"/>
          <w:rtl/>
        </w:rPr>
        <w:t xml:space="preserve">، نمونه‏ا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ورد نیاز است.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e>
        </m:d>
      </m:oMath>
      <w:r w:rsidRPr="00DD2739">
        <w:rPr>
          <w:rFonts w:eastAsiaTheme="minorEastAsia" w:hint="cs"/>
          <w:rtl/>
        </w:rPr>
        <w:t xml:space="preserve"> در ابتدا برآورد نمونه‏ای</w:t>
      </w:r>
      <w:r w:rsidRPr="00DD2739">
        <w:rPr>
          <w:rStyle w:val="FootnoteReference"/>
          <w:rFonts w:eastAsiaTheme="minorEastAsia"/>
          <w:rtl/>
        </w:rPr>
        <w:footnoteReference w:id="46"/>
      </w:r>
      <w:r w:rsidRPr="00DD2739">
        <w:rPr>
          <w:rFonts w:eastAsiaTheme="minorEastAsia" w:hint="cs"/>
          <w:rtl/>
        </w:rPr>
        <w:t xml:space="preserve"> زیر محاسبه می‏گردد:</w:t>
      </w:r>
    </w:p>
    <w:p w14:paraId="44FBA9C9" w14:textId="7D3590E5" w:rsidR="000B317F" w:rsidRPr="00DD2739" w:rsidRDefault="00DD2739" w:rsidP="00380459">
      <w:pPr>
        <w:widowControl w:val="0"/>
      </w:pPr>
      <m:oMathPara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6CFE7D6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واریانس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ها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ها پیرامون خط رگرسیون</w:t>
      </w:r>
      <w:r w:rsidRPr="00DD2739">
        <w:rPr>
          <w:rStyle w:val="FootnoteReference"/>
          <w:rFonts w:eastAsiaTheme="minorEastAsia"/>
          <w:rtl/>
        </w:rPr>
        <w:footnoteReference w:id="47"/>
      </w:r>
      <w:r w:rsidRPr="00DD2739">
        <w:rPr>
          <w:rFonts w:eastAsiaTheme="minorEastAsia" w:hint="cs"/>
          <w:rtl/>
        </w:rPr>
        <w:t xml:space="preserve"> به شرح زیر محاسبه می‏شوند:</w:t>
      </w:r>
    </w:p>
    <w:p w14:paraId="69973454" w14:textId="7A29EDD4" w:rsidR="000B317F" w:rsidRPr="00DD2739" w:rsidRDefault="00FE05CA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68BF7505" w14:textId="4D2F4F08" w:rsidR="000B317F" w:rsidRPr="00DD2739" w:rsidRDefault="00FE05CA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13F94059" w14:textId="6A96C632" w:rsidR="000B317F" w:rsidRPr="00DD2739" w:rsidRDefault="00FE05CA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73B634B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Pr="00DD2739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Pr="00DD2739">
        <w:rPr>
          <w:rFonts w:eastAsiaTheme="minorEastAsia" w:hint="cs"/>
          <w:rtl/>
        </w:rPr>
        <w:t xml:space="preserve"> به ترتیب میانگین‏های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ها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ها هستند. </w:t>
      </w: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44CA91C9" w14:textId="338CA4D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.</m:t>
                  </m:r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6F5DB7E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48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49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مقایسه کرد. به دلیل آنکه مقدار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ی‏تواند مثبت یا منفی باشد، </w:t>
      </w:r>
      <w:bookmarkStart w:id="30" w:name="_Hlk28627792"/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آزمون باید به صورت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50"/>
      </w:r>
      <w:r w:rsidRPr="00DD2739">
        <w:rPr>
          <w:rFonts w:hint="cs"/>
          <w:rtl/>
        </w:rPr>
        <w:t xml:space="preserve"> </w:t>
      </w:r>
      <w:bookmarkEnd w:id="30"/>
      <w:r w:rsidRPr="00DD2739">
        <w:rPr>
          <w:rFonts w:hint="cs"/>
          <w:rtl/>
        </w:rPr>
        <w:t xml:space="preserve">در نظر گرفته شود. هرچن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تواند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="00BF41B8" w:rsidRPr="00DD2739">
        <w:rPr>
          <w:rFonts w:hint="cs"/>
          <w:rtl/>
        </w:rPr>
        <w:t>یک دنبال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در نظر گرفته شود اگر </w:t>
      </w:r>
      <w:r w:rsidR="00D27E04" w:rsidRPr="00DD2739">
        <w:rPr>
          <w:rFonts w:hint="cs"/>
          <w:rtl/>
        </w:rPr>
        <w:t>فرضیه مقابل</w:t>
      </w:r>
      <w:r w:rsidRPr="00DD2739">
        <w:rPr>
          <w:rFonts w:hint="cs"/>
          <w:rtl/>
        </w:rPr>
        <w:t xml:space="preserve"> سویی</w:t>
      </w:r>
      <w:r w:rsidRPr="00DD2739">
        <w:rPr>
          <w:rStyle w:val="FootnoteReference"/>
          <w:rtl/>
        </w:rPr>
        <w:footnoteReference w:id="51"/>
      </w:r>
      <w:r w:rsidRPr="00DD2739">
        <w:rPr>
          <w:rFonts w:hint="cs"/>
          <w:rtl/>
        </w:rPr>
        <w:t xml:space="preserve"> باشد.</w:t>
      </w:r>
    </w:p>
    <w:p w14:paraId="1773D47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7DF9F1B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پژوهشی </w:t>
      </w:r>
      <w:r w:rsidR="0030071C">
        <w:rPr>
          <w:rFonts w:hint="cs"/>
          <w:rtl/>
        </w:rPr>
        <w:t xml:space="preserve">هدف ارائه </w:t>
      </w:r>
      <w:r w:rsidR="0030071C" w:rsidRPr="00DD2739">
        <w:rPr>
          <w:rFonts w:hint="cs"/>
          <w:rtl/>
        </w:rPr>
        <w:t xml:space="preserve">مدل ساده رگرسیون خطی برای برآورد </w:t>
      </w:r>
      <w:r w:rsidR="0030071C">
        <w:rPr>
          <w:rFonts w:hint="cs"/>
          <w:rtl/>
        </w:rPr>
        <w:t>غلظت اورانیوم،</w:t>
      </w:r>
      <w:r w:rsidR="0030071C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با استفاده از </w:t>
      </w:r>
      <w:r w:rsidR="0030071C">
        <w:rPr>
          <w:rFonts w:hint="cs"/>
          <w:rtl/>
        </w:rPr>
        <w:t>نمونه‏های اندازه‏گیری</w:t>
      </w:r>
      <w:r w:rsidRPr="00DD2739">
        <w:rPr>
          <w:rFonts w:hint="cs"/>
          <w:rtl/>
        </w:rPr>
        <w:t xml:space="preserve"> </w:t>
      </w:r>
      <w:r w:rsidR="0030071C">
        <w:rPr>
          <w:rFonts w:hint="cs"/>
          <w:rtl/>
        </w:rPr>
        <w:t xml:space="preserve">شده کیفیت آب زیرزمینی دشت </w:t>
      </w:r>
      <w:r w:rsidRPr="00DD2739">
        <w:rPr>
          <w:rFonts w:hint="cs"/>
          <w:rtl/>
        </w:rPr>
        <w:t>مشهد</w:t>
      </w:r>
      <w:r w:rsidR="0030071C">
        <w:rPr>
          <w:rFonts w:hint="cs"/>
          <w:rtl/>
        </w:rPr>
        <w:t xml:space="preserve"> می‏باشد</w:t>
      </w:r>
      <w:r w:rsidRPr="00DD2739">
        <w:rPr>
          <w:rFonts w:hint="cs"/>
          <w:rtl/>
        </w:rPr>
        <w:t xml:space="preserve">. بدین منظور </w:t>
      </w:r>
      <w:r w:rsidR="0030071C">
        <w:rPr>
          <w:rFonts w:hint="cs"/>
          <w:rtl/>
        </w:rPr>
        <w:t>53 نمونه کیفیت آب زیرزمینی</w:t>
      </w:r>
      <w:r w:rsidRPr="00DD2739">
        <w:rPr>
          <w:rFonts w:hint="cs"/>
          <w:rtl/>
        </w:rPr>
        <w:t xml:space="preserve"> </w:t>
      </w:r>
      <w:r w:rsidR="0030071C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</m:d>
      </m:oMath>
      <w:r w:rsidR="0030071C">
        <w:rPr>
          <w:rFonts w:hint="cs"/>
          <w:rtl/>
        </w:rPr>
        <w:t xml:space="preserve"> </w:t>
      </w:r>
      <w:r w:rsidR="005D49A7">
        <w:rPr>
          <w:rFonts w:hint="cs"/>
          <w:rtl/>
        </w:rPr>
        <w:t xml:space="preserve">آن‏ها بر </w:t>
      </w:r>
      <w:r w:rsidR="00503F6F">
        <w:rPr>
          <w:rFonts w:hint="cs"/>
          <w:rtl/>
        </w:rPr>
        <w:t>حسب میکروگرم بر لیتر و</w:t>
      </w:r>
      <w:r w:rsidR="0030071C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DS</m:t>
            </m:r>
          </m:e>
        </m:d>
      </m:oMath>
      <w:r w:rsidR="0030071C">
        <w:rPr>
          <w:rFonts w:hint="cs"/>
          <w:rtl/>
        </w:rPr>
        <w:t xml:space="preserve"> </w:t>
      </w:r>
      <w:r w:rsidR="005D49A7">
        <w:rPr>
          <w:rFonts w:hint="cs"/>
          <w:rtl/>
        </w:rPr>
        <w:t>آن‏ها بر حسب میلی‏گرم بر لیتر</w:t>
      </w:r>
      <w:r w:rsidR="0030071C">
        <w:rPr>
          <w:rFonts w:hint="cs"/>
          <w:rtl/>
        </w:rPr>
        <w:t xml:space="preserve"> اندازه‏گیری شد.</w:t>
      </w:r>
      <w:r w:rsidRPr="00DD2739">
        <w:rPr>
          <w:rFonts w:hint="cs"/>
          <w:rtl/>
        </w:rPr>
        <w:t xml:space="preserve"> بر اساس </w:t>
      </w:r>
      <w:r w:rsidR="0030071C">
        <w:rPr>
          <w:rFonts w:hint="cs"/>
          <w:rtl/>
        </w:rPr>
        <w:t>نمونه</w:t>
      </w:r>
      <w:r w:rsidRPr="00DD2739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Pr="00DD2739">
        <w:rPr>
          <w:rFonts w:hint="cs"/>
          <w:rtl/>
        </w:rPr>
        <w:t xml:space="preserve">، 5818/0،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 xml:space="preserve">، 234/4690 و واریانس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ها، 005/3597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Pr="00DD2739">
        <w:rPr>
          <w:rFonts w:eastAsiaTheme="minorEastAsia" w:hint="cs"/>
          <w:rtl/>
        </w:rPr>
        <w:t xml:space="preserve"> رابطه خطی بین بارندگی سالانه ایستگاه مشهد و سبزوار برابر با صفر بوده و رگرسیون معنی‏داری وجود ندارد) رد خواهد شد؟</w:t>
      </w:r>
    </w:p>
    <w:p w14:paraId="593D6F88" w14:textId="77777777" w:rsidR="00AB7381" w:rsidRPr="00DD2739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24EC8C4D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jtools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AB7381"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1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DD2739" w14:paraId="58C3409E" w14:textId="77777777" w:rsidTr="000B317F">
        <w:tc>
          <w:tcPr>
            <w:tcW w:w="0" w:type="auto"/>
          </w:tcPr>
          <w:p w14:paraId="73C093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4FB7C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4EEC42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DD2739" w14:paraId="6724CC2B" w14:textId="77777777" w:rsidTr="000B317F">
        <w:tc>
          <w:tcPr>
            <w:tcW w:w="0" w:type="auto"/>
          </w:tcPr>
          <w:p w14:paraId="5592DC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C7180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0960F1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DD2739" w14:paraId="17252CCE" w14:textId="77777777" w:rsidTr="000B317F">
        <w:tc>
          <w:tcPr>
            <w:tcW w:w="0" w:type="auto"/>
          </w:tcPr>
          <w:p w14:paraId="09B988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62F13AB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5B66F0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3.3</w:t>
            </w:r>
          </w:p>
        </w:tc>
      </w:tr>
      <w:tr w:rsidR="000B317F" w:rsidRPr="00DD2739" w14:paraId="3AF3A0F5" w14:textId="77777777" w:rsidTr="000B317F">
        <w:tc>
          <w:tcPr>
            <w:tcW w:w="0" w:type="auto"/>
          </w:tcPr>
          <w:p w14:paraId="083487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28BAAAD" w14:textId="77777777" w:rsidTr="000B317F">
        <w:tc>
          <w:tcPr>
            <w:tcW w:w="0" w:type="auto"/>
          </w:tcPr>
          <w:p w14:paraId="2F729F7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CC8E7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272C0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475A69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DD2739" w14:paraId="1A72608A" w14:textId="77777777" w:rsidTr="000B317F">
        <w:tc>
          <w:tcPr>
            <w:tcW w:w="0" w:type="auto"/>
          </w:tcPr>
          <w:p w14:paraId="731FA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94CDB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347EE9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03D4EC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30EE3F5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3F019339" w14:textId="1C01C30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متغ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قدا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Style w:val="FootnoteReference"/>
          <w:rtl/>
        </w:rPr>
        <w:footnoteReference w:id="52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53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3A79D3A4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the variable y follows a normal distribution for each value of x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EB8FD90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23, p-value = 0.1897</w:t>
      </w:r>
    </w:p>
    <w:p w14:paraId="49E465FD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A296B4F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16, p-value = 0.1753</w:t>
      </w:r>
    </w:p>
    <w:p w14:paraId="02068BB9" w14:textId="39223AE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Style w:val="FootnoteReference"/>
          <w:b/>
          <w:bCs/>
          <w:rtl/>
        </w:rPr>
        <w:footnoteReference w:id="54"/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</w:t>
      </w:r>
      <w:r w:rsidRPr="00DD2739">
        <w:rPr>
          <w:rFonts w:hint="cs"/>
          <w:rtl/>
        </w:rPr>
        <w:lastRenderedPageBreak/>
        <w:t xml:space="preserve">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Style w:val="FootnoteReference"/>
          <w:rtl/>
          <w:lang w:bidi="ar-SA"/>
        </w:rPr>
        <w:footnoteReference w:id="55"/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502AD966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0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431794D7" w14:textId="77777777" w:rsidTr="00646375">
        <w:trPr>
          <w:jc w:val="center"/>
        </w:trPr>
        <w:tc>
          <w:tcPr>
            <w:tcW w:w="3680" w:type="dxa"/>
          </w:tcPr>
          <w:p w14:paraId="16E309C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F07529E" wp14:editId="36F95582">
                  <wp:extent cx="2286000" cy="2286000"/>
                  <wp:effectExtent l="0" t="0" r="0" b="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EFBF5F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6523B77" wp14:editId="6BBFF289">
                  <wp:extent cx="2286000" cy="2286000"/>
                  <wp:effectExtent l="0" t="0" r="0" b="0"/>
                  <wp:docPr id="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B5D7F7" w14:textId="0BB800F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گیرد. از طرفی 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2D2B131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bookmarkStart w:id="31" w:name="_Hlk29588479"/>
      <w:r w:rsidRPr="00DD2739">
        <w:rPr>
          <w:rFonts w:asciiTheme="minorHAnsi" w:hAnsiTheme="minorHAnsi" w:cstheme="minorHAnsi"/>
          <w:color w:val="8F5902"/>
        </w:rPr>
        <w:t># visualize data using scatter plots</w:t>
      </w:r>
      <w:r w:rsidRPr="00DD2739">
        <w:rPr>
          <w:rFonts w:asciiTheme="minorHAnsi" w:hAnsiTheme="minorHAnsi" w:cstheme="minorHAnsi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ggpubr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ggscatter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ashha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y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</w:rPr>
        <w:t>"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ad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</w:rPr>
        <w:t>reg.line</w:t>
      </w:r>
      <w:proofErr w:type="spellEnd"/>
      <w:r w:rsidRPr="00DD2739">
        <w:rPr>
          <w:rFonts w:asciiTheme="minorHAnsi" w:hAnsiTheme="minorHAnsi" w:cstheme="minorHAnsi"/>
          <w:color w:val="4E9A06"/>
        </w:rPr>
        <w:t>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in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xlab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ashhad Prec. (mm)"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ylab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</w:rPr>
        <w:t xml:space="preserve"> Prec. (mm)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4E9A06"/>
        </w:rPr>
        <w:t xml:space="preserve">   </w:t>
      </w:r>
      <w:r w:rsidRPr="00DD2739">
        <w:rPr>
          <w:rFonts w:asciiTheme="minorHAnsi" w:hAnsiTheme="minorHAnsi" w:cstheme="minorHAnsi"/>
        </w:rPr>
        <w:t>ggExtra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ggMarginal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typ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boxplot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fil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gray90"</w:t>
      </w:r>
      <w:r w:rsidRPr="00DD2739">
        <w:rPr>
          <w:rFonts w:asciiTheme="minorHAnsi" w:hAnsiTheme="minorHAnsi" w:cstheme="minorHAnsi"/>
        </w:rPr>
        <w:t>)</w:t>
      </w:r>
      <w:bookmarkEnd w:id="31"/>
    </w:p>
    <w:p w14:paraId="68885D01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DC8555A" wp14:editId="497F209B">
            <wp:extent cx="2194560" cy="219456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6C3AD5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3621CB9" w14:textId="757F2E4D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bookmarkStart w:id="32" w:name="_Hlk29588791"/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method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setting initial parameter values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x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Mashhad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x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mean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x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y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abzeva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y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mean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y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n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regression coefficien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numer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y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(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y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n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denomin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(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n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b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numer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denomin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variance of 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x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variance of 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y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y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 xml:space="preserve"># variance of </w:t>
      </w:r>
      <w:proofErr w:type="spellStart"/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y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b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)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lastRenderedPageBreak/>
        <w:t># test statisti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qr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(b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degrees of freedo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df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End w:id="32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wo.sided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q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alph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p-value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t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t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lower.tail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two.sided) {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AB7381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AB7381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p_value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 { 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Test Statistic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df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Critical Values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P-value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</w:p>
    <w:p w14:paraId="65F4A86B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6.769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17      2.001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7.1315e-09</w:t>
      </w:r>
    </w:p>
    <w:p w14:paraId="75EDF675" w14:textId="41C22AC1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DD2739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1DFC86EA" w:rsidR="000B317F" w:rsidRPr="00DD2739" w:rsidRDefault="00E12E14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BD092B3" wp14:editId="5D57865C">
            <wp:extent cx="2286000" cy="2137834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30"/>
                    <a:srcRect t="9630" r="10176" b="5857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A67004" w14:textId="3A99B13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گر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ن</w:t>
      </w:r>
      <w:r w:rsidRPr="00DD2739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بط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ط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بزو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خالف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صف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گر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ین این دو ایستگاه وجود دارد</w:t>
      </w:r>
      <w:r w:rsidRPr="00DD2739">
        <w:rPr>
          <w:rFonts w:eastAsiaTheme="minorEastAsia"/>
          <w:rtl/>
        </w:rPr>
        <w:t>.</w:t>
      </w:r>
      <w:r w:rsidRPr="00DD2739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توسط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3A291A5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lm</w:t>
      </w:r>
      <w:proofErr w:type="spellEnd"/>
      <w:r w:rsidRPr="00DD2739">
        <w:rPr>
          <w:rFonts w:eastAsiaTheme="minorEastAsia" w:hint="cs"/>
          <w:rtl/>
        </w:rPr>
        <w:t xml:space="preserve"> موجود در بسته </w:t>
      </w:r>
      <w:r w:rsidRPr="00DD2739">
        <w:rPr>
          <w:rFonts w:eastAsiaTheme="minorEastAsia"/>
          <w:b/>
          <w:bCs/>
        </w:rPr>
        <w:t xml:space="preserve">stats </w:t>
      </w:r>
      <w:r w:rsidRPr="00DD2739">
        <w:rPr>
          <w:rFonts w:eastAsiaTheme="minorEastAsia" w:hint="cs"/>
          <w:rtl/>
        </w:rPr>
        <w:t>استفاده شده است.</w:t>
      </w:r>
    </w:p>
    <w:p w14:paraId="4352C1F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lm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mod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formul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~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Mashhad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jtools</w:t>
      </w:r>
      <w:proofErr w:type="spellEnd"/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od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mod)</w:t>
      </w:r>
    </w:p>
    <w:p w14:paraId="58E8141E" w14:textId="77777777" w:rsidR="000B317F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## MODEL INFO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Observations: 6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672"/>
        <w:gridCol w:w="611"/>
        <w:gridCol w:w="571"/>
      </w:tblGrid>
      <w:tr w:rsidR="000B317F" w:rsidRPr="00DD2739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DD2739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proofErr w:type="gramStart"/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  <w:proofErr w:type="gramEnd"/>
          </w:p>
        </w:tc>
        <w:tc>
          <w:tcPr>
            <w:tcW w:w="0" w:type="auto"/>
            <w:vAlign w:val="center"/>
          </w:tcPr>
          <w:p w14:paraId="599545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DD2739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39.57</w:t>
            </w:r>
          </w:p>
        </w:tc>
        <w:tc>
          <w:tcPr>
            <w:tcW w:w="0" w:type="auto"/>
            <w:vAlign w:val="center"/>
          </w:tcPr>
          <w:p w14:paraId="29985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22.06</w:t>
            </w:r>
          </w:p>
        </w:tc>
        <w:tc>
          <w:tcPr>
            <w:tcW w:w="0" w:type="auto"/>
            <w:vAlign w:val="center"/>
          </w:tcPr>
          <w:p w14:paraId="5380DB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79</w:t>
            </w:r>
          </w:p>
        </w:tc>
        <w:tc>
          <w:tcPr>
            <w:tcW w:w="0" w:type="auto"/>
            <w:vAlign w:val="center"/>
          </w:tcPr>
          <w:p w14:paraId="1178EA5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8</w:t>
            </w:r>
          </w:p>
        </w:tc>
      </w:tr>
      <w:tr w:rsidR="000B317F" w:rsidRPr="00DD2739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  <w:vAlign w:val="center"/>
          </w:tcPr>
          <w:p w14:paraId="3A912F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58</w:t>
            </w:r>
          </w:p>
        </w:tc>
        <w:tc>
          <w:tcPr>
            <w:tcW w:w="0" w:type="auto"/>
            <w:vAlign w:val="center"/>
          </w:tcPr>
          <w:p w14:paraId="6ED70F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9</w:t>
            </w:r>
          </w:p>
        </w:tc>
        <w:tc>
          <w:tcPr>
            <w:tcW w:w="0" w:type="auto"/>
            <w:vAlign w:val="center"/>
          </w:tcPr>
          <w:p w14:paraId="4B7398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6.77</w:t>
            </w:r>
          </w:p>
        </w:tc>
        <w:tc>
          <w:tcPr>
            <w:tcW w:w="0" w:type="auto"/>
            <w:vAlign w:val="center"/>
          </w:tcPr>
          <w:p w14:paraId="2CBCAC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42129C69" w14:textId="3B3CD5DC" w:rsidR="00380459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A0A502" w14:textId="77777777" w:rsidR="00380459" w:rsidRPr="00DD2739" w:rsidRDefault="00380459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D20A78B" w14:textId="375D9DAB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3" w:name="_Toc30953013"/>
      <w:r w:rsidRPr="00DD2739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DD2739">
        <w:rPr>
          <w:rStyle w:val="FootnoteReference"/>
          <w:sz w:val="22"/>
          <w:szCs w:val="28"/>
          <w:rtl/>
        </w:rPr>
        <w:footnoteReference w:id="56"/>
      </w:r>
      <w:r w:rsidRPr="00DD2739">
        <w:rPr>
          <w:rFonts w:hint="cs"/>
          <w:sz w:val="22"/>
          <w:rtl/>
        </w:rPr>
        <w:t xml:space="preserve"> یک ضریب همبستگی</w:t>
      </w:r>
      <w:r w:rsidRPr="00DD2739">
        <w:rPr>
          <w:rStyle w:val="FootnoteReference"/>
          <w:sz w:val="22"/>
          <w:rtl/>
        </w:rPr>
        <w:footnoteReference w:id="57"/>
      </w:r>
      <w:bookmarkEnd w:id="33"/>
    </w:p>
    <w:p w14:paraId="18C863C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 ضریب همبستگی یک نمونه با عدد صفر.</w:t>
      </w:r>
    </w:p>
    <w:p w14:paraId="6A826DF0" w14:textId="465BB947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28C08A3F" w14:textId="6423F9A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7D84689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BADD45B" w14:textId="615E22DF" w:rsidR="000B317F" w:rsidRPr="00DD2739" w:rsidRDefault="000B317F" w:rsidP="00380459">
      <w:pPr>
        <w:pStyle w:val="ListParagraph"/>
        <w:widowControl w:val="0"/>
        <w:numPr>
          <w:ilvl w:val="0"/>
          <w:numId w:val="25"/>
        </w:numPr>
        <w:rPr>
          <w:rtl/>
        </w:rPr>
      </w:pPr>
      <w:r w:rsidRPr="00DD2739">
        <w:rPr>
          <w:rFonts w:hint="cs"/>
          <w:rtl/>
        </w:rPr>
        <w:t xml:space="preserve">فرض می‏شود که مقاد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از یک توزیع نرمال دو متغیره</w:t>
      </w:r>
      <w:r w:rsidRPr="00DD2739">
        <w:rPr>
          <w:rStyle w:val="FootnoteReference"/>
          <w:rFonts w:eastAsiaTheme="minorEastAsia"/>
          <w:rtl/>
        </w:rPr>
        <w:footnoteReference w:id="58"/>
      </w:r>
      <w:r w:rsidRPr="00DD2739">
        <w:rPr>
          <w:rFonts w:eastAsiaTheme="minorEastAsia" w:hint="cs"/>
          <w:rtl/>
        </w:rPr>
        <w:t xml:space="preserve"> باشند و رابطه بین آن‏ها نیز به صورت خطی می‏باش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مورد نظر باشد، به آزمون 13 (آزمون </w:t>
      </w:r>
      <m:oMath>
        <m:r>
          <w:rPr>
            <w:rFonts w:ascii="Cambria Math" w:eastAsiaTheme="minorEastAsia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50773F33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با در نظ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گرفتن </w:t>
      </w:r>
      <w:r w:rsidRPr="00DD2739">
        <w:rPr>
          <w:rFonts w:eastAsiaTheme="minorEastAsia" w:hint="cs"/>
          <w:rtl/>
        </w:rPr>
        <w:t xml:space="preserve">نمونه‏ا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02E18A0F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668D258C" w14:textId="73127DCE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برای آزمو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4FE65548" w14:textId="43E76DC4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rad>
        </m:oMath>
      </m:oMathPara>
    </w:p>
    <w:p w14:paraId="52629ACC" w14:textId="68148A94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59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60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61"/>
      </w:r>
      <w:r w:rsidRPr="00DD2739">
        <w:rPr>
          <w:rFonts w:hint="cs"/>
          <w:rtl/>
        </w:rPr>
        <w:t xml:space="preserve"> در نظر گرفته می‏شود اما می‏توان آن را در شرایط خاص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="00BF41B8" w:rsidRPr="00DD2739">
        <w:rPr>
          <w:rFonts w:hint="cs"/>
          <w:rtl/>
        </w:rPr>
        <w:t>یک دنبال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یز بکار برد.</w:t>
      </w:r>
    </w:p>
    <w:p w14:paraId="2BD976A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5075342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پژوهشی، هدف بررسی همبستگی بین داده‏های بارندگی سالانه ایستگاه‏های سینوپتیک بندرانزلی و رشت می‏باشد. بدین منظور داده‏های 60 سال بارندگی سالانه (1959 تا 2018) این دو ایستگاه انتخاب </w:t>
      </w:r>
      <w:r w:rsidRPr="00DD2739">
        <w:rPr>
          <w:rFonts w:hint="cs"/>
          <w:rtl/>
        </w:rPr>
        <w:lastRenderedPageBreak/>
        <w:t xml:space="preserve">شد.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hint="cs"/>
          <w:rtl/>
        </w:rPr>
        <w:t xml:space="preserve">، 7076/0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رابر با صفر است و رابطه‏ای بین بارندگی سالانه دو ایستگاه بندرانزلی و رشت وجود ندارد) رد خواهد شد؟</w:t>
      </w:r>
    </w:p>
    <w:p w14:paraId="0BE525B7" w14:textId="77777777" w:rsidR="00380459" w:rsidRPr="00DD2739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5ADAF6B0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ist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l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ourc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muFunc.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packages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wants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acm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dply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sych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ggpub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ggExtr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erformanceAnalytics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has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wants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in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ownam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installed.packag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any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has))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install.packag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wants[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has]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acman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_load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cha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data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ata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ead.csv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data/Data_Test_12.csv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how data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sych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headTail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bott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74"/>
        <w:gridCol w:w="774"/>
      </w:tblGrid>
      <w:tr w:rsidR="000B317F" w:rsidRPr="00DD2739" w14:paraId="43336A8A" w14:textId="77777777" w:rsidTr="000B317F">
        <w:tc>
          <w:tcPr>
            <w:tcW w:w="0" w:type="auto"/>
          </w:tcPr>
          <w:p w14:paraId="2C6157F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69567B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nzali</w:t>
            </w:r>
          </w:p>
        </w:tc>
        <w:tc>
          <w:tcPr>
            <w:tcW w:w="0" w:type="auto"/>
          </w:tcPr>
          <w:p w14:paraId="35BD88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Rasht</w:t>
            </w:r>
          </w:p>
        </w:tc>
      </w:tr>
      <w:tr w:rsidR="000B317F" w:rsidRPr="00DD2739" w14:paraId="0DA03241" w14:textId="77777777" w:rsidTr="000B317F">
        <w:tc>
          <w:tcPr>
            <w:tcW w:w="0" w:type="auto"/>
          </w:tcPr>
          <w:p w14:paraId="268B0C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0E58EC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08.2</w:t>
            </w:r>
          </w:p>
        </w:tc>
        <w:tc>
          <w:tcPr>
            <w:tcW w:w="0" w:type="auto"/>
          </w:tcPr>
          <w:p w14:paraId="047813E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59.9</w:t>
            </w:r>
          </w:p>
        </w:tc>
      </w:tr>
      <w:tr w:rsidR="000B317F" w:rsidRPr="00DD2739" w14:paraId="0A20ED51" w14:textId="77777777" w:rsidTr="000B317F">
        <w:tc>
          <w:tcPr>
            <w:tcW w:w="0" w:type="auto"/>
          </w:tcPr>
          <w:p w14:paraId="55B496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4E6DFF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71.7</w:t>
            </w:r>
          </w:p>
        </w:tc>
        <w:tc>
          <w:tcPr>
            <w:tcW w:w="0" w:type="auto"/>
          </w:tcPr>
          <w:p w14:paraId="6CFEE8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148.4</w:t>
            </w:r>
          </w:p>
        </w:tc>
      </w:tr>
      <w:tr w:rsidR="000B317F" w:rsidRPr="00DD2739" w14:paraId="57D9F739" w14:textId="77777777" w:rsidTr="000B317F">
        <w:tc>
          <w:tcPr>
            <w:tcW w:w="0" w:type="auto"/>
          </w:tcPr>
          <w:p w14:paraId="2C3CFE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BE57C58" w14:textId="77777777" w:rsidTr="000B317F">
        <w:tc>
          <w:tcPr>
            <w:tcW w:w="0" w:type="auto"/>
          </w:tcPr>
          <w:p w14:paraId="5FEE24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16F764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2BD636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09</w:t>
            </w:r>
          </w:p>
        </w:tc>
        <w:tc>
          <w:tcPr>
            <w:tcW w:w="0" w:type="auto"/>
          </w:tcPr>
          <w:p w14:paraId="5405C1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31.5</w:t>
            </w:r>
          </w:p>
        </w:tc>
      </w:tr>
      <w:tr w:rsidR="000B317F" w:rsidRPr="00DD2739" w14:paraId="2C9BEECA" w14:textId="77777777" w:rsidTr="000B317F">
        <w:tc>
          <w:tcPr>
            <w:tcW w:w="0" w:type="auto"/>
          </w:tcPr>
          <w:p w14:paraId="2DE027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7966DF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AA95F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84.5</w:t>
            </w:r>
          </w:p>
        </w:tc>
        <w:tc>
          <w:tcPr>
            <w:tcW w:w="0" w:type="auto"/>
          </w:tcPr>
          <w:p w14:paraId="4ED06A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48.4</w:t>
            </w:r>
          </w:p>
        </w:tc>
      </w:tr>
    </w:tbl>
    <w:p w14:paraId="7524873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1563F591" w14:textId="1C916970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شو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تغیر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دو ایستگاه بندرانزلی و رش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62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36D07226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it is assumed that the x and y values originate from a bivariate normal distribution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nzali)</w:t>
      </w:r>
    </w:p>
    <w:p w14:paraId="75B7F7AA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Anzali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612, p-value = 0.0539</w:t>
      </w:r>
    </w:p>
    <w:p w14:paraId="2DA5291F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Rasht)</w:t>
      </w:r>
    </w:p>
    <w:p w14:paraId="3427678C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Rash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04, p-value = 0.1523</w:t>
      </w:r>
    </w:p>
    <w:p w14:paraId="66BC452B" w14:textId="0491C27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ندرانزل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ش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5FB65E42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Anzali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Anzali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Rash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Rasht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962BED9" w14:textId="77777777" w:rsidTr="00646375">
        <w:trPr>
          <w:jc w:val="center"/>
        </w:trPr>
        <w:tc>
          <w:tcPr>
            <w:tcW w:w="3680" w:type="dxa"/>
          </w:tcPr>
          <w:p w14:paraId="724AE96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7337C47" wp14:editId="2D336EE2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3EEA30E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931ABB2" wp14:editId="71948C1A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4055C3" w14:textId="0E248F8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6B26E5E4" w14:textId="70ED6CA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lastRenderedPageBreak/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4E4E43AE" w14:textId="72CC5B54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2. that the relationship is line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380459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7CDE49A3" w14:textId="77777777" w:rsidTr="000B317F">
        <w:trPr>
          <w:jc w:val="center"/>
        </w:trPr>
        <w:tc>
          <w:tcPr>
            <w:tcW w:w="3680" w:type="dxa"/>
          </w:tcPr>
          <w:p w14:paraId="2B873AC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ACFA360" wp14:editId="3ABB834D">
                  <wp:extent cx="2286000" cy="2286000"/>
                  <wp:effectExtent l="0" t="0" r="0" b="0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7DE6086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46A8EA54" wp14:editId="59326BAF">
                  <wp:extent cx="2286000" cy="2286000"/>
                  <wp:effectExtent l="0" t="0" r="0" b="0"/>
                  <wp:docPr id="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34"/>
                          <a:srcRect l="7733" t="7120" r="7096" b="7688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BBDEC8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همانطور که مشخص است رابطه بین بارندگی سالانه دو ایستگاه بندرانزلی و رشت به صورت خطی می‏باشد.</w:t>
      </w:r>
    </w:p>
    <w:p w14:paraId="205EA681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A26627A" w14:textId="421E001D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5D9CC453" w14:textId="77777777" w:rsidR="000B317F" w:rsidRPr="00DD2739" w:rsidRDefault="000B317F" w:rsidP="00380459">
      <w:pPr>
        <w:widowControl w:val="0"/>
        <w:contextualSpacing w:val="0"/>
        <w:rPr>
          <w:rtl/>
        </w:rPr>
      </w:pPr>
    </w:p>
    <w:p w14:paraId="62249478" w14:textId="77777777" w:rsidR="000B317F" w:rsidRPr="00DD2739" w:rsidRDefault="000B317F" w:rsidP="00380459">
      <w:pPr>
        <w:widowControl w:val="0"/>
        <w:contextualSpacing w:val="0"/>
      </w:pPr>
    </w:p>
    <w:p w14:paraId="3060A426" w14:textId="34C9B3CA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lastRenderedPageBreak/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nzali</w:t>
      </w:r>
      <w:proofErr w:type="spellEnd"/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x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)</w:t>
      </w:r>
      <w:r w:rsidRPr="00DD2739">
        <w:rPr>
          <w:rFonts w:asciiTheme="minorHAnsi" w:hAnsiTheme="minorHAnsi" w:cstheme="minorHAnsi"/>
        </w:rPr>
        <w:br/>
        <w:t>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Rasht</w:t>
      </w:r>
      <w:proofErr w:type="spellEnd"/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y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y)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ength</w:t>
      </w:r>
      <w:r w:rsidRPr="00DD2739">
        <w:rPr>
          <w:rFonts w:asciiTheme="minorHAnsi" w:hAnsiTheme="minorHAnsi" w:cstheme="minorHAnsi"/>
        </w:rPr>
        <w:t>(x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rrelation coefficient (r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r.numerator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xm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ym</w:t>
      </w:r>
      <w:proofErr w:type="spellEnd"/>
      <w:r w:rsidRPr="00DD2739">
        <w:rPr>
          <w:rFonts w:asciiTheme="minorHAnsi" w:hAnsiTheme="minorHAnsi" w:cstheme="minorHAnsi"/>
        </w:rPr>
        <w:t>)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r.denominator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xm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ym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)</w:t>
      </w:r>
      <w:r w:rsidRPr="00DD2739">
        <w:rPr>
          <w:rFonts w:asciiTheme="minorHAnsi" w:hAnsiTheme="minorHAnsi" w:cstheme="minorHAnsi"/>
        </w:rPr>
        <w:br/>
        <w:t>r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r.numerator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r.denominator</w:t>
      </w:r>
      <w:proofErr w:type="spellEnd"/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  <w:t>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r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r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degrees of freedom</w:t>
      </w:r>
      <w:r w:rsidRPr="00DD2739">
        <w:rPr>
          <w:rFonts w:asciiTheme="minorHAnsi" w:hAnsiTheme="minorHAnsi" w:cstheme="minorHAnsi"/>
        </w:rPr>
        <w:br/>
        <w:t>df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wo.sided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q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alph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p-value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t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t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lower.tail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two.sided) {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380459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380459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p_value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 { 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df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</w:p>
    <w:p w14:paraId="06861682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7.6264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17      2.001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2.5956e-10</w:t>
      </w:r>
    </w:p>
    <w:p w14:paraId="611A1E64" w14:textId="1618F75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DD2739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6B95E57A" w:rsidR="000B317F" w:rsidRPr="00DD2739" w:rsidRDefault="00B84AA9" w:rsidP="00380459">
      <w:pPr>
        <w:widowControl w:val="0"/>
        <w:contextualSpacing w:val="0"/>
        <w:jc w:val="center"/>
        <w:rPr>
          <w:noProof/>
        </w:rPr>
      </w:pPr>
      <w:r w:rsidRPr="00DD2739">
        <w:rPr>
          <w:noProof/>
        </w:rPr>
        <w:drawing>
          <wp:inline distT="0" distB="0" distL="0" distR="0" wp14:anchorId="70916BF5" wp14:editId="1B1D5B03">
            <wp:extent cx="2286000" cy="2129366"/>
            <wp:effectExtent l="0" t="0" r="0" b="4445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 rotWithShape="1">
                    <a:blip r:embed="rId35"/>
                    <a:srcRect t="9074" r="9250" b="6230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08E464" w14:textId="28E5BFD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همبستگی</w:t>
      </w:r>
      <w:r w:rsidRPr="00DD2739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بط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ندرانزل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ش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خالف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صف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ک ارتباط خطی بین این دو ایستگاه برقرار است</w:t>
      </w:r>
      <w:r w:rsidRPr="00DD2739">
        <w:rPr>
          <w:rFonts w:eastAsiaTheme="minorEastAsia"/>
          <w:rtl/>
        </w:rPr>
        <w:t>.</w:t>
      </w:r>
    </w:p>
    <w:p w14:paraId="4D2E8A3F" w14:textId="7B3FF46E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 xml:space="preserve">ی ضریب همبستگی یک نمونه با عدد صفر، از تابع </w:t>
      </w:r>
      <w:proofErr w:type="spellStart"/>
      <w:r w:rsidRPr="00DD2739">
        <w:rPr>
          <w:b/>
          <w:bCs/>
        </w:rPr>
        <w:t>co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 xml:space="preserve">stats </w:t>
      </w:r>
      <w:r w:rsidR="00104587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D7A7C64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</w:rPr>
        <w:t>cor.test</w:t>
      </w:r>
      <w:proofErr w:type="spellEnd"/>
      <w:r w:rsidRPr="00DD2739">
        <w:rPr>
          <w:rFonts w:asciiTheme="minorHAnsi" w:hAnsiTheme="minorHAnsi" w:cstheme="minorHAnsi"/>
          <w:color w:val="8F5902"/>
        </w:rPr>
        <w:t>" function from "stats" package</w:t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nzali</w:t>
      </w:r>
      <w:proofErr w:type="spellEnd"/>
      <w:r w:rsidRPr="00DD2739">
        <w:rPr>
          <w:rFonts w:asciiTheme="minorHAnsi" w:hAnsiTheme="minorHAnsi" w:cstheme="minorHAnsi"/>
        </w:rPr>
        <w:br/>
        <w:t>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Rasht</w:t>
      </w:r>
      <w:proofErr w:type="spellEnd"/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cor.test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r w:rsidRPr="00DD2739">
        <w:rPr>
          <w:rFonts w:asciiTheme="minorHAnsi" w:hAnsiTheme="minorHAnsi" w:cstheme="minorHAnsi"/>
          <w:color w:val="204A87"/>
        </w:rPr>
        <w:t>y =</w:t>
      </w:r>
      <w:r w:rsidRPr="00DD2739">
        <w:rPr>
          <w:rFonts w:asciiTheme="minorHAnsi" w:hAnsiTheme="minorHAnsi" w:cstheme="minorHAnsi"/>
        </w:rPr>
        <w:t xml:space="preserve"> y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gramStart"/>
      <w:r w:rsidRPr="00DD2739">
        <w:rPr>
          <w:rFonts w:asciiTheme="minorHAnsi" w:hAnsiTheme="minorHAnsi" w:cstheme="minorHAnsi"/>
          <w:color w:val="4E9A06"/>
        </w:rPr>
        <w:t>two.sided</w:t>
      </w:r>
      <w:proofErr w:type="gramEnd"/>
      <w:r w:rsidRPr="00DD2739">
        <w:rPr>
          <w:rFonts w:asciiTheme="minorHAnsi" w:hAnsiTheme="minorHAnsi" w:cstheme="minorHAnsi"/>
          <w:color w:val="4E9A06"/>
        </w:rPr>
        <w:t>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>)</w:t>
      </w:r>
    </w:p>
    <w:p w14:paraId="2F02BDAE" w14:textId="29DB876C" w:rsidR="00380459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Pearson's product-moment correlation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data: x and y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t = 7.6264, df = 58, p-value = 2.596e-1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alternative hypothesis: true correlation is not equal to 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95 percent confidence interval: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</w:r>
      <w:r w:rsidRPr="00DD2739">
        <w:rPr>
          <w:rFonts w:asciiTheme="minorHAnsi" w:hAnsiTheme="minorHAnsi" w:cstheme="minorHAnsi"/>
        </w:rPr>
        <w:tab/>
        <w:t>0.5530      0.81507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 xml:space="preserve">sample estimates: </w:t>
      </w:r>
      <w:proofErr w:type="spellStart"/>
      <w:r w:rsidRPr="00DD2739">
        <w:rPr>
          <w:rFonts w:asciiTheme="minorHAnsi" w:hAnsiTheme="minorHAnsi" w:cstheme="minorHAnsi"/>
        </w:rPr>
        <w:t>cor</w:t>
      </w:r>
      <w:proofErr w:type="spellEnd"/>
      <w:r w:rsidRPr="00DD2739">
        <w:rPr>
          <w:rFonts w:asciiTheme="minorHAnsi" w:hAnsiTheme="minorHAnsi" w:cstheme="minorHAnsi"/>
        </w:rPr>
        <w:t>: 0.7076</w:t>
      </w:r>
    </w:p>
    <w:p w14:paraId="65E70FE0" w14:textId="77777777" w:rsidR="00380459" w:rsidRPr="00DD2739" w:rsidRDefault="00380459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br w:type="page"/>
      </w:r>
    </w:p>
    <w:p w14:paraId="77F5C034" w14:textId="77777777" w:rsidR="000B317F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</w:p>
    <w:p w14:paraId="0BF8E20F" w14:textId="6EB17B0C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4" w:name="_Toc30953014"/>
      <w:r w:rsidRPr="00DD2739">
        <w:rPr>
          <w:rFonts w:hint="cs"/>
          <w:sz w:val="22"/>
          <w:rtl/>
        </w:rPr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DD2739">
        <w:rPr>
          <w:rStyle w:val="FootnoteReference"/>
          <w:sz w:val="22"/>
          <w:szCs w:val="28"/>
          <w:rtl/>
        </w:rPr>
        <w:footnoteReference w:id="63"/>
      </w:r>
      <w:r w:rsidRPr="00DD2739">
        <w:rPr>
          <w:rFonts w:hint="cs"/>
          <w:sz w:val="22"/>
          <w:rtl/>
        </w:rPr>
        <w:t xml:space="preserve"> یک ضریب همبستگی</w:t>
      </w:r>
      <w:r w:rsidRPr="00DD2739">
        <w:rPr>
          <w:rStyle w:val="FootnoteReference"/>
          <w:sz w:val="22"/>
          <w:rtl/>
        </w:rPr>
        <w:footnoteReference w:id="64"/>
      </w:r>
      <w:bookmarkEnd w:id="34"/>
    </w:p>
    <w:p w14:paraId="66050B5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A91547C" w14:textId="645FFDA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ضریب همبستگی و یک مقدار مشخص از ضریب همبستگی جامعه</w:t>
      </w:r>
      <w:r w:rsidRPr="00DD2739">
        <w:rPr>
          <w:rStyle w:val="FootnoteReference"/>
          <w:rtl/>
        </w:rPr>
        <w:footnoteReference w:id="65"/>
      </w:r>
      <w:r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>).</w:t>
      </w:r>
    </w:p>
    <w:p w14:paraId="6462FC40" w14:textId="56130319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 w:cs="Cambria Math" w:hint="cs"/>
            <w:rtl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44740FF9" w14:textId="1559EA9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 w:cs="Cambria Math" w:hint="cs"/>
            <w:rtl/>
          </w:rPr>
          <m:t>ρ</m:t>
        </m:r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33958C7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B397B62" w14:textId="7232750D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</w:pP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</w:p>
    <w:p w14:paraId="373F1826" w14:textId="17389F62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</w:pP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مست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0A8E3077" w14:textId="446A3EB6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0BE603B9" w14:textId="12ED6DF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شرایط فوق محقق نشده باشد، باید از آزمون همبستگی رتبه‏ای کندال</w:t>
      </w:r>
      <w:r w:rsidRPr="00DD2739">
        <w:rPr>
          <w:rStyle w:val="FootnoteReference"/>
          <w:rtl/>
        </w:rPr>
        <w:footnoteReference w:id="66"/>
      </w:r>
      <w:r w:rsidRPr="00DD2739">
        <w:rPr>
          <w:rFonts w:hint="cs"/>
          <w:rtl/>
        </w:rPr>
        <w:t xml:space="preserve"> استفاده کرد.</w:t>
      </w:r>
    </w:p>
    <w:p w14:paraId="1229966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07C41EA" w14:textId="148E952F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با ضریب همبستگی نمونه‏ای</w:t>
      </w:r>
      <w:r w:rsidRPr="00DD2739">
        <w:rPr>
          <w:rStyle w:val="FootnoteReference"/>
          <w:rtl/>
        </w:rPr>
        <w:footnoteReference w:id="67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</m:oMath>
      <w:r w:rsidRPr="00DD2739">
        <w:rPr>
          <w:rFonts w:hint="cs"/>
          <w:rtl/>
        </w:rPr>
        <w:t xml:space="preserve">، و استفاده از </w:t>
      </w:r>
      <w:r w:rsidRPr="00DD2739">
        <w:rPr>
          <w:rFonts w:eastAsiaTheme="minorEastAsia" w:hint="cs"/>
          <w:rtl/>
        </w:rPr>
        <w:t xml:space="preserve">تبدیل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فیشر</w:t>
      </w:r>
      <w:r w:rsidRPr="00DD2739">
        <w:rPr>
          <w:rStyle w:val="FootnoteReference"/>
          <w:rFonts w:eastAsiaTheme="minorEastAsia"/>
          <w:rtl/>
        </w:rPr>
        <w:footnoteReference w:id="68"/>
      </w:r>
      <w:r w:rsidRPr="00DD2739">
        <w:rPr>
          <w:rFonts w:eastAsiaTheme="minorEastAsia" w:hint="cs"/>
          <w:rtl/>
        </w:rPr>
        <w:t xml:space="preserve"> می‏توان نوشت:</w:t>
      </w:r>
    </w:p>
    <w:p w14:paraId="19F98CF2" w14:textId="38790DDE" w:rsidR="000B317F" w:rsidRPr="00DD2739" w:rsidRDefault="00FE05C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r>
                        <w:rPr>
                          <w:rFonts w:ascii="Cambria Math" w:hAnsi="Cambria Math"/>
                        </w:rPr>
                        <m:t>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r>
                        <w:rPr>
                          <w:rFonts w:ascii="Cambria Math" w:hAnsi="Cambria Math"/>
                        </w:rPr>
                        <m:t>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15A0D8B6" w14:textId="5C114D3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56A68BD1" w14:textId="0C75E48A" w:rsidR="000B317F" w:rsidRPr="00DD2739" w:rsidRDefault="00FE05C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E4EB8A0" w14:textId="4293C995" w:rsidR="000B317F" w:rsidRPr="00DD2739" w:rsidRDefault="00FE05C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D0DBAF3" w14:textId="05F01E7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با استفاده از معادله زیر محاسبه می‏گردد:</w:t>
      </w:r>
    </w:p>
    <w:p w14:paraId="52C9DA89" w14:textId="07C84615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24D1A6F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A614850" w14:textId="027A5A6E" w:rsidR="00DA023C" w:rsidRDefault="0071458B" w:rsidP="0071458B">
      <w:pPr>
        <w:widowControl w:val="0"/>
        <w:rPr>
          <w:rtl/>
        </w:rPr>
      </w:pPr>
      <w:r>
        <w:rPr>
          <w:rFonts w:hint="cs"/>
          <w:rtl/>
        </w:rPr>
        <w:t xml:space="preserve">در منابع، ضریب همبستگی بین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بر حسب تن در هکتار، 75/0 </w:t>
      </w:r>
      <w:r w:rsidR="003B043E">
        <w:rPr>
          <w:rFonts w:hint="cs"/>
          <w:rtl/>
        </w:rPr>
        <w:t>گزارش شده</w:t>
      </w:r>
      <w:r>
        <w:rPr>
          <w:rFonts w:hint="cs"/>
          <w:rtl/>
        </w:rPr>
        <w:t xml:space="preserve"> است. به منظور بررسی این موضوع،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20 مزرعه جمع‏آوری</w:t>
      </w:r>
      <w:r w:rsidR="003B043E">
        <w:rPr>
          <w:rFonts w:hint="cs"/>
          <w:rtl/>
        </w:rPr>
        <w:t xml:space="preserve"> و</w:t>
      </w:r>
      <w:r>
        <w:rPr>
          <w:rFonts w:hint="cs"/>
          <w:rtl/>
        </w:rPr>
        <w:t xml:space="preserve"> </w:t>
      </w:r>
      <w:r w:rsidRPr="0071458B">
        <w:rPr>
          <w:rFonts w:hint="eastAsia"/>
          <w:rtl/>
        </w:rPr>
        <w:t>ضر</w:t>
      </w:r>
      <w:r w:rsidRPr="0071458B">
        <w:rPr>
          <w:rFonts w:hint="cs"/>
          <w:rtl/>
        </w:rPr>
        <w:t>ی</w:t>
      </w:r>
      <w:r w:rsidRPr="0071458B">
        <w:rPr>
          <w:rFonts w:hint="eastAsia"/>
          <w:rtl/>
        </w:rPr>
        <w:t>ب</w:t>
      </w:r>
      <w:r w:rsidRPr="0071458B">
        <w:rPr>
          <w:rtl/>
        </w:rPr>
        <w:t xml:space="preserve"> </w:t>
      </w:r>
      <w:r w:rsidRPr="0071458B">
        <w:rPr>
          <w:rFonts w:hint="eastAsia"/>
          <w:rtl/>
        </w:rPr>
        <w:t>همبستگ</w:t>
      </w:r>
      <w:r w:rsidRPr="0071458B">
        <w:rPr>
          <w:rFonts w:hint="cs"/>
          <w:rtl/>
        </w:rPr>
        <w:t>ی</w:t>
      </w:r>
      <w:r w:rsidRPr="0071458B">
        <w:rPr>
          <w:rtl/>
        </w:rPr>
        <w:t xml:space="preserve"> </w:t>
      </w:r>
      <w:r>
        <w:rPr>
          <w:rFonts w:hint="cs"/>
          <w:rtl/>
        </w:rPr>
        <w:t>داده‏های</w:t>
      </w:r>
      <w:r w:rsidR="003B043E">
        <w:rPr>
          <w:rFonts w:hint="cs"/>
          <w:rtl/>
        </w:rPr>
        <w:t xml:space="preserve"> این</w:t>
      </w:r>
      <w:r>
        <w:rPr>
          <w:rFonts w:hint="cs"/>
          <w:rtl/>
        </w:rPr>
        <w:t xml:space="preserve"> 20 مزرعه، 81/0 بدست آمد. </w:t>
      </w:r>
      <w:r w:rsidRPr="00DD2739">
        <w:rPr>
          <w:rFonts w:hint="cs"/>
          <w:rtl/>
        </w:rPr>
        <w:t xml:space="preserve">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.75 </m:t>
            </m:r>
          </m:e>
        </m:d>
      </m:oMath>
      <w:r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</w:t>
      </w:r>
      <w:r w:rsidR="003B043E">
        <w:rPr>
          <w:rFonts w:hint="cs"/>
          <w:rtl/>
        </w:rPr>
        <w:t>تفاوتی با عدد</w:t>
      </w:r>
      <w:r w:rsidRPr="00DD2739">
        <w:rPr>
          <w:rFonts w:eastAsiaTheme="minorEastAsia" w:hint="cs"/>
          <w:rtl/>
        </w:rPr>
        <w:t xml:space="preserve"> </w:t>
      </w:r>
      <w:r>
        <w:rPr>
          <w:rFonts w:eastAsiaTheme="minorEastAsia" w:hint="cs"/>
          <w:rtl/>
        </w:rPr>
        <w:t xml:space="preserve">75/0 </w:t>
      </w:r>
      <w:r w:rsidR="003B043E">
        <w:rPr>
          <w:rFonts w:eastAsiaTheme="minorEastAsia" w:hint="cs"/>
          <w:rtl/>
        </w:rPr>
        <w:t>ندارد</w:t>
      </w:r>
      <w:r w:rsidRPr="00DD2739">
        <w:rPr>
          <w:rFonts w:eastAsiaTheme="minorEastAsia" w:hint="cs"/>
          <w:rtl/>
        </w:rPr>
        <w:t>) رد خواهد شد؟</w:t>
      </w:r>
    </w:p>
    <w:p w14:paraId="7FB2E238" w14:textId="77777777" w:rsidR="0071458B" w:rsidRPr="0071458B" w:rsidRDefault="0071458B" w:rsidP="0071458B"/>
    <w:p w14:paraId="48B65626" w14:textId="6835FE15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13D1F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16AA243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DF9A4A" w14:textId="0120305C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m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list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l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sourc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muFunc.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acman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dply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sych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ggpub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ggExtra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 xml:space="preserve">                 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erformanceAnalytics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misco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%in%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ownam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nstalled.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any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nstall.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has]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p_load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char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data</w:t>
      </w:r>
      <w:proofErr w:type="spellEnd"/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ead.csv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data/Data_Test_13.csv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header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show data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headTail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top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 w:val="22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bottom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 w:val="22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757"/>
      </w:tblGrid>
      <w:tr w:rsidR="000B317F" w:rsidRPr="00DD2739" w14:paraId="168ADAA5" w14:textId="77777777" w:rsidTr="000B317F">
        <w:tc>
          <w:tcPr>
            <w:tcW w:w="0" w:type="auto"/>
          </w:tcPr>
          <w:p w14:paraId="172EDA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7AB35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D3FD16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501A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10187D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orbat</w:t>
            </w:r>
            <w:proofErr w:type="spellEnd"/>
          </w:p>
        </w:tc>
      </w:tr>
      <w:tr w:rsidR="000B317F" w:rsidRPr="00DD2739" w14:paraId="37FBF539" w14:textId="77777777" w:rsidTr="000B317F">
        <w:tc>
          <w:tcPr>
            <w:tcW w:w="0" w:type="auto"/>
          </w:tcPr>
          <w:p w14:paraId="67F2BB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050D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E62C5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1B3F2B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6184A0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58.7</w:t>
            </w:r>
          </w:p>
        </w:tc>
      </w:tr>
      <w:tr w:rsidR="000B317F" w:rsidRPr="00DD2739" w14:paraId="37F96485" w14:textId="77777777" w:rsidTr="000B317F">
        <w:tc>
          <w:tcPr>
            <w:tcW w:w="0" w:type="auto"/>
          </w:tcPr>
          <w:p w14:paraId="57FB6C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8D30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A982D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B064B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3B7FFC2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63.7</w:t>
            </w:r>
          </w:p>
        </w:tc>
      </w:tr>
      <w:tr w:rsidR="000B317F" w:rsidRPr="00DD2739" w14:paraId="1B012E34" w14:textId="77777777" w:rsidTr="000B317F">
        <w:tc>
          <w:tcPr>
            <w:tcW w:w="0" w:type="auto"/>
          </w:tcPr>
          <w:p w14:paraId="759221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2C52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95C09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AF607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B98AB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919EB5B" w14:textId="77777777" w:rsidTr="000B317F">
        <w:tc>
          <w:tcPr>
            <w:tcW w:w="0" w:type="auto"/>
          </w:tcPr>
          <w:p w14:paraId="175651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8A99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112135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21A80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DD0AA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0.9</w:t>
            </w:r>
          </w:p>
        </w:tc>
      </w:tr>
      <w:tr w:rsidR="000B317F" w:rsidRPr="00DD2739" w14:paraId="7230034E" w14:textId="77777777" w:rsidTr="000B317F">
        <w:tc>
          <w:tcPr>
            <w:tcW w:w="0" w:type="auto"/>
          </w:tcPr>
          <w:p w14:paraId="1266C1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2C44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C5EE44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1F68D0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132449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.3</w:t>
            </w:r>
          </w:p>
        </w:tc>
      </w:tr>
    </w:tbl>
    <w:p w14:paraId="36FBAC4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00C79F4" w14:textId="442C11E5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 می‏شود 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‏ه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lastRenderedPageBreak/>
        <w:t>آیا داده‏های بارندگی سالانه دو ایستگاه مشهد و تربت‏حیدری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69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29AF69E5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the x and y values originate from normal distributions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97E5187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23, p-value = 0.1897</w:t>
      </w:r>
    </w:p>
    <w:p w14:paraId="0E0A91FF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Torba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468F90F8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Torba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664, p-value = 0.0974</w:t>
      </w:r>
    </w:p>
    <w:p w14:paraId="0CB94FD1" w14:textId="154AA81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3C37B09C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0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0538B887" w14:textId="77777777" w:rsidTr="00646375">
        <w:trPr>
          <w:jc w:val="center"/>
        </w:trPr>
        <w:tc>
          <w:tcPr>
            <w:tcW w:w="3680" w:type="dxa"/>
          </w:tcPr>
          <w:p w14:paraId="3F7F268A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6B14A448" wp14:editId="11EF6149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0BF65C1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773DC34" wp14:editId="22D37096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0BCD69" w14:textId="2B40DA72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1BD42218" w14:textId="201CE524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فرض می‏شود که واریانس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>.</w:t>
      </w:r>
    </w:p>
    <w:p w14:paraId="342CAA64" w14:textId="23322EE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این دو ایستگاه، نمودار پراکندگی</w:t>
      </w:r>
      <w:r w:rsidRPr="00DD2739">
        <w:rPr>
          <w:rStyle w:val="FootnoteReference"/>
          <w:rtl/>
        </w:rPr>
        <w:footnoteReference w:id="70"/>
      </w:r>
      <w:r w:rsidRPr="00DD2739">
        <w:rPr>
          <w:rFonts w:hint="cs"/>
          <w:rtl/>
        </w:rPr>
        <w:t xml:space="preserve">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راک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ده‏ت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‏ه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تبا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ص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ائ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ب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گاه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ق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فت</w:t>
      </w:r>
      <w:r w:rsidRPr="00DD2739">
        <w:rPr>
          <w:rFonts w:hint="cs"/>
          <w:rtl/>
        </w:rPr>
        <w:t>.</w:t>
      </w:r>
    </w:p>
    <w:p w14:paraId="30919698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2. that the relationship is line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215382F" w14:textId="77777777" w:rsidTr="000B317F">
        <w:trPr>
          <w:jc w:val="center"/>
        </w:trPr>
        <w:tc>
          <w:tcPr>
            <w:tcW w:w="3680" w:type="dxa"/>
          </w:tcPr>
          <w:p w14:paraId="5C4B1E02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2492FF17" wp14:editId="3650CB9B">
                  <wp:extent cx="2286000" cy="2286000"/>
                  <wp:effectExtent l="0" t="0" r="0" b="0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8CB15EE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49FC044" wp14:editId="0F9FCB12">
                  <wp:extent cx="2286000" cy="2286000"/>
                  <wp:effectExtent l="0" t="0" r="0" b="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8"/>
                          <a:srcRect l="7936" t="7461" r="7767" b="7600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192C0D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همانطور که مشخص است رابطه بین بارندگی سالانه دو ایستگاه مشهد و تربت‏حیدریه به صورت خطی می‏باشد.</w:t>
      </w:r>
    </w:p>
    <w:p w14:paraId="27BBEBC8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F511146" w14:textId="0E0C5646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4109E6C" w14:textId="73A474D6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filte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ea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004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Mashhad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orbat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pecified value of correlation coefficien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ho0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69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numer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denomin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numer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denomin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lastRenderedPageBreak/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he distribution of Z1 is approximately normal with 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ho0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ho0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and standard deviation: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Z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Z1.sd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DA023C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DA023C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C9A4F9A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1.891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585</w:t>
      </w:r>
    </w:p>
    <w:p w14:paraId="26ECB3E5" w14:textId="0224219B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1BE0FB6" w14:textId="2DF7E84F" w:rsidR="000B317F" w:rsidRPr="00DD2739" w:rsidRDefault="00AB52CC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536DA9CF" w14:textId="55704D98" w:rsidR="000B317F" w:rsidRPr="00DD2739" w:rsidRDefault="00AB52CC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505DA6B8" wp14:editId="51093515">
            <wp:extent cx="2286000" cy="2154767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 rotWithShape="1">
                    <a:blip r:embed="rId39"/>
                    <a:srcRect t="10185" r="9806" b="5156"/>
                    <a:stretch/>
                  </pic:blipFill>
                  <pic:spPr bwMode="auto">
                    <a:xfrm>
                      <a:off x="0" y="0"/>
                      <a:ext cx="2286000" cy="2154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184B3C" w14:textId="42CDEBFD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بدان </w:t>
      </w:r>
      <w:r w:rsidR="006A2814" w:rsidRPr="00DD2739">
        <w:rPr>
          <w:rFonts w:eastAsiaTheme="minorEastAsia" w:hint="cs"/>
          <w:rtl/>
        </w:rPr>
        <w:t>معنا است</w:t>
      </w:r>
      <w:r w:rsidRPr="00DD2739">
        <w:rPr>
          <w:rFonts w:eastAsiaTheme="minorEastAsia" w:hint="cs"/>
          <w:rtl/>
        </w:rPr>
        <w:t xml:space="preserve"> که می‏توان یک ضریب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 واحد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د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وپ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ر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ح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1959 </w:t>
      </w:r>
      <w:r w:rsidRPr="00DD2739">
        <w:rPr>
          <w:rFonts w:eastAsiaTheme="minorEastAsia" w:hint="eastAsia"/>
          <w:rtl/>
        </w:rPr>
        <w:t>ت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2018 ارائه کرد</w:t>
      </w:r>
      <w:r w:rsidRPr="00DD2739">
        <w:rPr>
          <w:rFonts w:eastAsiaTheme="minorEastAsia"/>
          <w:rtl/>
        </w:rPr>
        <w:t>.</w:t>
      </w:r>
    </w:p>
    <w:p w14:paraId="0C0AF8E5" w14:textId="7777777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از تابع </w:t>
      </w:r>
      <w:proofErr w:type="spellStart"/>
      <w:r w:rsidRPr="00DD2739">
        <w:rPr>
          <w:b/>
          <w:bCs/>
        </w:rPr>
        <w:t>test.cor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miscor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BFB103B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co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Mashhad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Torbat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nrow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ho0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69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0"/>
          <w:lang w:bidi="ar-SA"/>
        </w:rPr>
        <w:t>test.cor</w:t>
      </w:r>
      <w:proofErr w:type="spellEnd"/>
      <w:r w:rsidRPr="00DD2739">
        <w:rPr>
          <w:rFonts w:ascii="Calibri" w:hAnsi="Calibri" w:cs="Calibri"/>
          <w:color w:val="8F5902"/>
          <w:szCs w:val="20"/>
          <w:lang w:bidi="ar-SA"/>
        </w:rPr>
        <w:t>" function from "miscor" packag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bookmarkStart w:id="35" w:name="_Hlk29639775"/>
      <w:r w:rsidRPr="00DD2739">
        <w:rPr>
          <w:rFonts w:ascii="Calibri" w:hAnsi="Calibri" w:cs="Calibri"/>
          <w:color w:val="auto"/>
          <w:szCs w:val="20"/>
          <w:lang w:bidi="ar-SA"/>
        </w:rPr>
        <w:t>miscor</w:t>
      </w:r>
      <w:bookmarkEnd w:id="35"/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test.co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r, </w:t>
      </w:r>
      <w:r w:rsidRPr="00DD2739">
        <w:rPr>
          <w:rFonts w:ascii="Calibri" w:hAnsi="Calibri" w:cs="Calibri"/>
          <w:color w:val="204A87"/>
          <w:szCs w:val="20"/>
          <w:lang w:bidi="ar-SA"/>
        </w:rPr>
        <w:t>n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0"/>
          <w:lang w:bidi="ar-SA"/>
        </w:rPr>
        <w:t>rho0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rho0, </w:t>
      </w:r>
      <w:r w:rsidRPr="00DD2739">
        <w:rPr>
          <w:rFonts w:ascii="Calibri" w:hAnsi="Calibri" w:cs="Calibri"/>
          <w:color w:val="204A87"/>
          <w:szCs w:val="20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90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reduce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09AA7344" w14:textId="149EC674" w:rsidR="00DA023C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t>## Statistical test for the product-moment correlation coefficient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 xml:space="preserve">H0: rho == 0.69   versus   H1: </w:t>
      </w:r>
      <w:proofErr w:type="gramStart"/>
      <w:r w:rsidRPr="00DD2739">
        <w:rPr>
          <w:rFonts w:ascii="Calibri" w:hAnsi="Calibri" w:cs="Calibri"/>
        </w:rPr>
        <w:t>rho !</w:t>
      </w:r>
      <w:proofErr w:type="gramEnd"/>
      <w:r w:rsidRPr="00DD2739">
        <w:rPr>
          <w:rFonts w:ascii="Calibri" w:hAnsi="Calibri" w:cs="Calibri"/>
        </w:rPr>
        <w:t>= 0.69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z = 1.892, p-value = 0.0585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ample estimate r: 0.884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Two-sided 90% CI: [0.726, 0.953]</w:t>
      </w:r>
    </w:p>
    <w:p w14:paraId="2A3019DF" w14:textId="77777777" w:rsidR="00DA023C" w:rsidRPr="00DD2739" w:rsidRDefault="00DA023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br w:type="page"/>
      </w:r>
    </w:p>
    <w:p w14:paraId="56316276" w14:textId="55936798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6" w:name="_Toc30953015"/>
      <w:r w:rsidRPr="00DD2739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DD2739">
        <w:rPr>
          <w:rStyle w:val="FootnoteReference"/>
          <w:sz w:val="16"/>
          <w:rtl/>
        </w:rPr>
        <w:footnoteReference w:id="71"/>
      </w:r>
      <w:r w:rsidRPr="00DD2739">
        <w:rPr>
          <w:rFonts w:hint="cs"/>
          <w:sz w:val="22"/>
          <w:rtl/>
        </w:rPr>
        <w:t xml:space="preserve"> برای دو ضریب همبستگی</w:t>
      </w:r>
      <w:r w:rsidRPr="00DD2739">
        <w:rPr>
          <w:rStyle w:val="FootnoteReference"/>
          <w:sz w:val="22"/>
          <w:rtl/>
        </w:rPr>
        <w:footnoteReference w:id="72"/>
      </w:r>
      <w:bookmarkEnd w:id="36"/>
    </w:p>
    <w:p w14:paraId="3F9B222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33485A6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>.</w:t>
      </w:r>
    </w:p>
    <w:p w14:paraId="396088C1" w14:textId="53A6CF7F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76B1FB7" w14:textId="7500D1F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6D289D65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</w:pP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</w:p>
    <w:p w14:paraId="54A43AEA" w14:textId="0F00CA7D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</w:pP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مست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3B7506AA" w14:textId="09062400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138D719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4CF376A3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ضریب همبستگی نمونه‏ای</w:t>
      </w:r>
      <w:r w:rsidRPr="00DD2739">
        <w:rPr>
          <w:rStyle w:val="FootnoteReference"/>
          <w:rtl/>
        </w:rPr>
        <w:footnoteReference w:id="73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</m:oMath>
      <w:r w:rsidRPr="00DD2739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299AE8FF" w:rsidR="000B317F" w:rsidRPr="00DD2739" w:rsidRDefault="00FE05C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42E519B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532BA2A4" w14:textId="181B2A65" w:rsidR="000B317F" w:rsidRPr="00DD2739" w:rsidRDefault="00FE05C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79F5BA9D" w:rsidR="000B317F" w:rsidRPr="00DD2739" w:rsidRDefault="00FE05C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و همچنین برای نمونه دوم:</w:t>
      </w:r>
    </w:p>
    <w:p w14:paraId="2FA744A1" w14:textId="0941576C" w:rsidR="000B317F" w:rsidRPr="00DD2739" w:rsidRDefault="00FE05C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7672DDA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135E558B" w14:textId="190A21BD" w:rsidR="000B317F" w:rsidRPr="00DD2739" w:rsidRDefault="00FE05C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4BD68021" w:rsidR="000B317F" w:rsidRPr="00DD2739" w:rsidRDefault="00FE05C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7D900B99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آماره آزمون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با استفاده از معادله زیر محاسبه می‏گردد:</w:t>
      </w:r>
    </w:p>
    <w:p w14:paraId="159E5B59" w14:textId="56D3879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در آن:</w:t>
      </w:r>
    </w:p>
    <w:p w14:paraId="1B7B0C58" w14:textId="377FA590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 w:cs="Cambria Math" w:hint="cs"/>
              <w:rtl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7A0F999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باشد.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دارای توزیع نرمال با میانگین صفر و واریانس 1 می‏باشد.</w:t>
      </w:r>
    </w:p>
    <w:p w14:paraId="2C75F5A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BF6BED9" w:rsidR="0007787E" w:rsidRDefault="005E7DF2" w:rsidP="0007787E">
      <w:pPr>
        <w:widowControl w:val="0"/>
      </w:pPr>
      <w:r>
        <w:rPr>
          <w:rFonts w:hint="cs"/>
          <w:rtl/>
        </w:rPr>
        <w:t xml:space="preserve">در پژوهشی روی </w:t>
      </w:r>
      <w:r w:rsidR="0007787E">
        <w:rPr>
          <w:rFonts w:hint="cs"/>
          <w:rtl/>
        </w:rPr>
        <w:t xml:space="preserve">30 </w:t>
      </w:r>
      <w:r>
        <w:rPr>
          <w:rFonts w:hint="cs"/>
          <w:rtl/>
        </w:rPr>
        <w:t xml:space="preserve">نمونه تصادفی از دو رقم </w:t>
      </w:r>
      <w:r w:rsidRPr="005E7DF2">
        <w:rPr>
          <w:rFonts w:hint="eastAsia"/>
          <w:rtl/>
        </w:rPr>
        <w:t>لوب</w:t>
      </w:r>
      <w:r w:rsidRPr="005E7DF2">
        <w:rPr>
          <w:rFonts w:hint="cs"/>
          <w:rtl/>
        </w:rPr>
        <w:t>ی</w:t>
      </w:r>
      <w:r w:rsidRPr="005E7DF2">
        <w:rPr>
          <w:rFonts w:hint="eastAsia"/>
          <w:rtl/>
        </w:rPr>
        <w:t>ا</w:t>
      </w:r>
      <w:r w:rsidRPr="005E7DF2">
        <w:rPr>
          <w:rtl/>
        </w:rPr>
        <w:t xml:space="preserve"> </w:t>
      </w:r>
      <w:r>
        <w:rPr>
          <w:rFonts w:hint="cs"/>
          <w:rtl/>
        </w:rPr>
        <w:t xml:space="preserve">(بوفی و </w:t>
      </w:r>
      <w:r w:rsidRPr="005E7DF2">
        <w:rPr>
          <w:rFonts w:hint="eastAsia"/>
          <w:rtl/>
        </w:rPr>
        <w:t>کند</w:t>
      </w:r>
      <w:r w:rsidRPr="005E7DF2">
        <w:rPr>
          <w:rFonts w:hint="cs"/>
          <w:rtl/>
        </w:rPr>
        <w:t>ی</w:t>
      </w:r>
      <w:r>
        <w:rPr>
          <w:rFonts w:hint="cs"/>
          <w:rtl/>
        </w:rPr>
        <w:t xml:space="preserve">)، </w:t>
      </w:r>
      <w:r w:rsidRPr="005E7DF2">
        <w:rPr>
          <w:rFonts w:hint="eastAsia"/>
          <w:rtl/>
        </w:rPr>
        <w:t>ضر</w:t>
      </w:r>
      <w:r w:rsidRPr="005E7DF2">
        <w:rPr>
          <w:rFonts w:hint="cs"/>
          <w:rtl/>
        </w:rPr>
        <w:t>ی</w:t>
      </w:r>
      <w:r w:rsidRPr="005E7DF2">
        <w:rPr>
          <w:rFonts w:hint="eastAsia"/>
          <w:rtl/>
        </w:rPr>
        <w:t>ب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همبستگ</w:t>
      </w:r>
      <w:r w:rsidRPr="005E7DF2">
        <w:rPr>
          <w:rFonts w:hint="cs"/>
          <w:rtl/>
        </w:rPr>
        <w:t>ی</w:t>
      </w:r>
      <w:r>
        <w:rPr>
          <w:rFonts w:hint="cs"/>
          <w:rtl/>
        </w:rPr>
        <w:t xml:space="preserve"> بین </w:t>
      </w:r>
      <w:r w:rsidR="00EE4D4A">
        <w:rPr>
          <w:rFonts w:hint="cs"/>
          <w:rtl/>
        </w:rPr>
        <w:t>درصد</w:t>
      </w:r>
      <w:r>
        <w:rPr>
          <w:rFonts w:hint="cs"/>
          <w:rtl/>
        </w:rPr>
        <w:t xml:space="preserve"> سوختگی برگ‏ها </w:t>
      </w:r>
      <w:r w:rsidR="0007787E">
        <w:rPr>
          <w:rFonts w:hint="cs"/>
          <w:rtl/>
        </w:rPr>
        <w:t>و مقدار سدیم آب آبیاری</w:t>
      </w:r>
      <w:r>
        <w:rPr>
          <w:rFonts w:hint="cs"/>
          <w:rtl/>
        </w:rPr>
        <w:t xml:space="preserve"> بررسی شده است.</w:t>
      </w:r>
      <w:r w:rsidR="0007787E">
        <w:rPr>
          <w:rFonts w:hint="cs"/>
          <w:rtl/>
        </w:rPr>
        <w:t xml:space="preserve"> </w:t>
      </w:r>
      <w:r w:rsidR="000B317F" w:rsidRPr="00DD2739">
        <w:rPr>
          <w:rFonts w:hint="cs"/>
          <w:rtl/>
        </w:rPr>
        <w:t>ضریب همبستگی برای</w:t>
      </w:r>
      <w:r>
        <w:rPr>
          <w:rFonts w:hint="cs"/>
          <w:rtl/>
        </w:rPr>
        <w:t xml:space="preserve"> رقم </w:t>
      </w:r>
      <w:r w:rsidR="0007787E">
        <w:rPr>
          <w:rFonts w:hint="cs"/>
          <w:rtl/>
        </w:rPr>
        <w:t>بوفی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و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کند</w:t>
      </w:r>
      <w:r w:rsidRPr="005E7DF2">
        <w:rPr>
          <w:rFonts w:hint="cs"/>
          <w:rtl/>
        </w:rPr>
        <w:t>ی</w:t>
      </w:r>
      <w:r w:rsidR="000B317F" w:rsidRPr="00DD2739">
        <w:rPr>
          <w:rFonts w:hint="cs"/>
          <w:rtl/>
        </w:rPr>
        <w:t xml:space="preserve"> به ترتیب </w:t>
      </w:r>
      <w:r w:rsidR="003106BE">
        <w:rPr>
          <w:rFonts w:hint="cs"/>
          <w:rtl/>
        </w:rPr>
        <w:t>46</w:t>
      </w:r>
      <w:r w:rsidR="000B317F" w:rsidRPr="00DD2739">
        <w:rPr>
          <w:rFonts w:hint="cs"/>
          <w:rtl/>
        </w:rPr>
        <w:t xml:space="preserve">/0 و </w:t>
      </w:r>
      <w:r w:rsidR="003106BE">
        <w:rPr>
          <w:rFonts w:hint="cs"/>
          <w:rtl/>
        </w:rPr>
        <w:t>74</w:t>
      </w:r>
      <w:r w:rsidR="000B317F" w:rsidRPr="00DD2739">
        <w:rPr>
          <w:rFonts w:hint="cs"/>
          <w:rtl/>
        </w:rPr>
        <w:t xml:space="preserve">/0 </w:t>
      </w:r>
      <w:r w:rsidR="0007787E">
        <w:rPr>
          <w:rFonts w:hint="cs"/>
          <w:rtl/>
        </w:rPr>
        <w:t>بدست آمد</w:t>
      </w:r>
      <w:r w:rsidR="000B317F" w:rsidRPr="00DD2739">
        <w:rPr>
          <w:rFonts w:hint="cs"/>
          <w:rtl/>
        </w:rPr>
        <w:t xml:space="preserve">. </w:t>
      </w:r>
      <w:r w:rsidR="0007787E" w:rsidRPr="00DD2739">
        <w:rPr>
          <w:rFonts w:hint="cs"/>
          <w:rtl/>
        </w:rPr>
        <w:t xml:space="preserve">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DD2739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  <w:iCs/>
                  </w:rPr>
                </m:ctrlP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  <w:iCs/>
                  </w:rPr>
                </m:ctrlP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DD2739">
        <w:rPr>
          <w:rFonts w:eastAsiaTheme="minorEastAsia" w:hint="cs"/>
          <w:rtl/>
        </w:rPr>
        <w:t xml:space="preserve"> </w:t>
      </w:r>
      <w:r w:rsidR="0007787E">
        <w:rPr>
          <w:rFonts w:hint="cs"/>
          <w:rtl/>
        </w:rPr>
        <w:t xml:space="preserve">بین </w:t>
      </w:r>
      <w:r w:rsidR="003106BE">
        <w:rPr>
          <w:rFonts w:hint="cs"/>
          <w:rtl/>
        </w:rPr>
        <w:t>درصد</w:t>
      </w:r>
      <w:r w:rsidR="0007787E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DD2739">
        <w:rPr>
          <w:rFonts w:eastAsiaTheme="minorEastAsia" w:hint="cs"/>
          <w:rtl/>
        </w:rPr>
        <w:t>) رد خواهد شد؟</w:t>
      </w:r>
    </w:p>
    <w:p w14:paraId="2655B149" w14:textId="77777777" w:rsidR="00DA023C" w:rsidRPr="00DD2739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5D5FCA90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remove all variabl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m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lis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l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function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ourc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uFunc.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wants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acma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ply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sych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gpub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gExtra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erformanceAnalytics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isco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cocor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has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in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ownam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nstalled.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any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nstall.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wants[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has]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p_load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cha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wants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data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ead.csv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ata/Data_Test_14.csv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heade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show data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psych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headTail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o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bottom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1109"/>
        <w:gridCol w:w="1320"/>
        <w:gridCol w:w="1078"/>
        <w:gridCol w:w="1289"/>
      </w:tblGrid>
      <w:tr w:rsidR="000B317F" w:rsidRPr="00DD2739" w14:paraId="25F28A5E" w14:textId="77777777" w:rsidTr="000B317F">
        <w:tc>
          <w:tcPr>
            <w:tcW w:w="0" w:type="auto"/>
          </w:tcPr>
          <w:p w14:paraId="256F49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A7475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proofErr w:type="gram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.mashhad</w:t>
            </w:r>
            <w:proofErr w:type="spellEnd"/>
            <w:proofErr w:type="gramEnd"/>
          </w:p>
        </w:tc>
        <w:tc>
          <w:tcPr>
            <w:tcW w:w="0" w:type="auto"/>
          </w:tcPr>
          <w:p w14:paraId="30CF04F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SH.mashhad</w:t>
            </w:r>
            <w:proofErr w:type="spellEnd"/>
          </w:p>
        </w:tc>
        <w:tc>
          <w:tcPr>
            <w:tcW w:w="0" w:type="auto"/>
          </w:tcPr>
          <w:p w14:paraId="10FDF7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proofErr w:type="gram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.sabzevar</w:t>
            </w:r>
            <w:proofErr w:type="spellEnd"/>
            <w:proofErr w:type="gramEnd"/>
          </w:p>
        </w:tc>
        <w:tc>
          <w:tcPr>
            <w:tcW w:w="0" w:type="auto"/>
          </w:tcPr>
          <w:p w14:paraId="7A017B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SH.sabzevar</w:t>
            </w:r>
            <w:proofErr w:type="spellEnd"/>
          </w:p>
        </w:tc>
      </w:tr>
      <w:tr w:rsidR="000B317F" w:rsidRPr="00DD2739" w14:paraId="283AB53D" w14:textId="77777777" w:rsidTr="000B317F">
        <w:tc>
          <w:tcPr>
            <w:tcW w:w="0" w:type="auto"/>
          </w:tcPr>
          <w:p w14:paraId="64B30E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5F54B5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.42</w:t>
            </w:r>
          </w:p>
        </w:tc>
        <w:tc>
          <w:tcPr>
            <w:tcW w:w="0" w:type="auto"/>
          </w:tcPr>
          <w:p w14:paraId="4FC122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27</w:t>
            </w:r>
          </w:p>
        </w:tc>
        <w:tc>
          <w:tcPr>
            <w:tcW w:w="0" w:type="auto"/>
          </w:tcPr>
          <w:p w14:paraId="3F54F3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47</w:t>
            </w:r>
          </w:p>
        </w:tc>
        <w:tc>
          <w:tcPr>
            <w:tcW w:w="0" w:type="auto"/>
          </w:tcPr>
          <w:p w14:paraId="392053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06</w:t>
            </w:r>
          </w:p>
        </w:tc>
      </w:tr>
      <w:tr w:rsidR="000B317F" w:rsidRPr="00DD2739" w14:paraId="684BE30C" w14:textId="77777777" w:rsidTr="000B317F">
        <w:tc>
          <w:tcPr>
            <w:tcW w:w="0" w:type="auto"/>
          </w:tcPr>
          <w:p w14:paraId="6F47A4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8362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73E36E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3.87</w:t>
            </w:r>
          </w:p>
        </w:tc>
        <w:tc>
          <w:tcPr>
            <w:tcW w:w="0" w:type="auto"/>
          </w:tcPr>
          <w:p w14:paraId="7724EF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64</w:t>
            </w:r>
          </w:p>
        </w:tc>
        <w:tc>
          <w:tcPr>
            <w:tcW w:w="0" w:type="auto"/>
          </w:tcPr>
          <w:p w14:paraId="5F0869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68</w:t>
            </w:r>
          </w:p>
        </w:tc>
        <w:tc>
          <w:tcPr>
            <w:tcW w:w="0" w:type="auto"/>
          </w:tcPr>
          <w:p w14:paraId="60C107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69</w:t>
            </w:r>
          </w:p>
        </w:tc>
      </w:tr>
      <w:tr w:rsidR="000B317F" w:rsidRPr="00DD2739" w14:paraId="648D8F97" w14:textId="77777777" w:rsidTr="000B317F">
        <w:tc>
          <w:tcPr>
            <w:tcW w:w="0" w:type="auto"/>
          </w:tcPr>
          <w:p w14:paraId="425224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7E62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690273A1" w14:textId="77777777" w:rsidTr="000B317F">
        <w:tc>
          <w:tcPr>
            <w:tcW w:w="0" w:type="auto"/>
          </w:tcPr>
          <w:p w14:paraId="25CA84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A2CD66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6529AD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.28</w:t>
            </w:r>
          </w:p>
        </w:tc>
        <w:tc>
          <w:tcPr>
            <w:tcW w:w="0" w:type="auto"/>
          </w:tcPr>
          <w:p w14:paraId="0AFA3B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61</w:t>
            </w:r>
          </w:p>
        </w:tc>
        <w:tc>
          <w:tcPr>
            <w:tcW w:w="0" w:type="auto"/>
          </w:tcPr>
          <w:p w14:paraId="3CBDAE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8</w:t>
            </w:r>
          </w:p>
        </w:tc>
        <w:tc>
          <w:tcPr>
            <w:tcW w:w="0" w:type="auto"/>
          </w:tcPr>
          <w:p w14:paraId="53D68D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.08</w:t>
            </w:r>
          </w:p>
        </w:tc>
      </w:tr>
      <w:tr w:rsidR="000B317F" w:rsidRPr="00DD2739" w14:paraId="68FA7A39" w14:textId="77777777" w:rsidTr="000B317F">
        <w:tc>
          <w:tcPr>
            <w:tcW w:w="0" w:type="auto"/>
          </w:tcPr>
          <w:p w14:paraId="1E1AD3E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6F73F0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4DE6548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.51</w:t>
            </w:r>
          </w:p>
        </w:tc>
        <w:tc>
          <w:tcPr>
            <w:tcW w:w="0" w:type="auto"/>
          </w:tcPr>
          <w:p w14:paraId="184593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91</w:t>
            </w:r>
          </w:p>
        </w:tc>
        <w:tc>
          <w:tcPr>
            <w:tcW w:w="0" w:type="auto"/>
          </w:tcPr>
          <w:p w14:paraId="404370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.13</w:t>
            </w:r>
          </w:p>
        </w:tc>
        <w:tc>
          <w:tcPr>
            <w:tcW w:w="0" w:type="auto"/>
          </w:tcPr>
          <w:p w14:paraId="76424FC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39</w:t>
            </w:r>
          </w:p>
        </w:tc>
      </w:tr>
    </w:tbl>
    <w:p w14:paraId="6C2FD81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0282B099" w14:textId="7939AC5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>فرض می‏شود 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‏ه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متوسط دمای سالانه و متوسط ساعات آفتاب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74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6ABD8BF6" w14:textId="77777777" w:rsidR="000B317F" w:rsidRPr="00DD2739" w:rsidRDefault="000B317F" w:rsidP="00380459">
      <w:pPr>
        <w:widowControl w:val="0"/>
        <w:jc w:val="center"/>
        <w:rPr>
          <w:u w:val="single"/>
        </w:rPr>
      </w:pPr>
      <w:r w:rsidRPr="00DD2739">
        <w:rPr>
          <w:rFonts w:hint="cs"/>
          <w:u w:val="single"/>
          <w:rtl/>
        </w:rPr>
        <w:t>ایستگاه مشهد</w:t>
      </w:r>
    </w:p>
    <w:p w14:paraId="04AF46EC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assumption checking: mashhad station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1. the x and y values originate from normal distributions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53407B17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T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87, p-value = 0.3271</w:t>
      </w:r>
    </w:p>
    <w:p w14:paraId="178C8C4A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05EEACA8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SSH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729, p-value = 0.4416</w:t>
      </w:r>
    </w:p>
    <w:p w14:paraId="48C5D5EC" w14:textId="77777777" w:rsidR="000B317F" w:rsidRPr="00DD2739" w:rsidRDefault="000B317F" w:rsidP="00380459">
      <w:pPr>
        <w:widowControl w:val="0"/>
        <w:jc w:val="center"/>
        <w:rPr>
          <w:u w:val="single"/>
        </w:rPr>
      </w:pPr>
      <w:r w:rsidRPr="00DD2739">
        <w:rPr>
          <w:rFonts w:hint="cs"/>
          <w:u w:val="single"/>
          <w:rtl/>
        </w:rPr>
        <w:t>ایستگاه سبزوار</w:t>
      </w:r>
    </w:p>
    <w:p w14:paraId="68ACAC6D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T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35FCECE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T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713, p-value = 0.3949</w:t>
      </w:r>
    </w:p>
    <w:p w14:paraId="4D8D7C51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lastRenderedPageBreak/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SSH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7E7143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SSH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84, p-value = 0.3196</w:t>
      </w:r>
    </w:p>
    <w:p w14:paraId="06FEF47F" w14:textId="782D14C9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چهار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داده‏های متوسط دمای سالانه و متوسط ساعات آفتاب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DF66B4C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مشهد</w:t>
      </w:r>
    </w:p>
    <w:p w14:paraId="717F4788" w14:textId="77777777" w:rsidR="000B317F" w:rsidRPr="00DD2739" w:rsidRDefault="000B317F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color w:val="8F5902"/>
          <w:sz w:val="20"/>
          <w:szCs w:val="20"/>
        </w:rPr>
        <w:t># normality plot</w:t>
      </w:r>
      <w:r w:rsidRPr="00DD2739">
        <w:rPr>
          <w:rFonts w:ascii="Calibri" w:eastAsia="Calibri" w:hAnsi="Calibri" w:cs="Calibri"/>
          <w:sz w:val="20"/>
          <w:szCs w:val="20"/>
        </w:rPr>
        <w:br/>
      </w:r>
      <w:proofErr w:type="gramStart"/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proofErr w:type="gramEnd"/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T.mashhad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ashhad Temp. (C)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SSH.mashhad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ashhad Sunshine (h)"</w:t>
      </w:r>
      <w:r w:rsidRPr="00DD2739">
        <w:rPr>
          <w:rFonts w:ascii="Calibri" w:hAnsi="Calibri" w:cs="Calibri"/>
          <w:sz w:val="20"/>
          <w:szCs w:val="20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77A37A16" w14:textId="77777777" w:rsidTr="000B317F">
        <w:trPr>
          <w:jc w:val="center"/>
        </w:trPr>
        <w:tc>
          <w:tcPr>
            <w:tcW w:w="3685" w:type="dxa"/>
            <w:vAlign w:val="center"/>
          </w:tcPr>
          <w:p w14:paraId="3AE80F3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02E67F2" wp14:editId="6F56A97F">
                  <wp:extent cx="2286000" cy="2286000"/>
                  <wp:effectExtent l="0" t="0" r="0" b="0"/>
                  <wp:docPr id="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739D611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AB14D44" wp14:editId="2EEE2BB4">
                  <wp:extent cx="2286000" cy="2286000"/>
                  <wp:effectExtent l="0" t="0" r="0" b="0"/>
                  <wp:docPr id="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58F9534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</w:p>
    <w:p w14:paraId="005BC56F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سبزوار</w:t>
      </w:r>
    </w:p>
    <w:p w14:paraId="5BB1E91F" w14:textId="77777777" w:rsidR="000B317F" w:rsidRPr="00DD2739" w:rsidRDefault="000B317F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normality plot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proofErr w:type="gramStart"/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>T.sabzevar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 w:val="20"/>
          <w:szCs w:val="20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  <w:sz w:val="20"/>
          <w:szCs w:val="20"/>
        </w:rPr>
        <w:t xml:space="preserve"> Temp. (C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  <w:r w:rsidRPr="00DD2739">
        <w:rPr>
          <w:rFonts w:asciiTheme="minorHAnsi" w:hAnsiTheme="minorHAnsi" w:cstheme="minorHAnsi"/>
          <w:sz w:val="20"/>
          <w:szCs w:val="20"/>
          <w:rtl/>
        </w:rPr>
        <w:br/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>SSH.sabzevar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 w:val="20"/>
          <w:szCs w:val="20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  <w:sz w:val="20"/>
          <w:szCs w:val="20"/>
        </w:rPr>
        <w:t xml:space="preserve"> Sunshine (h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5C53830F" w14:textId="77777777" w:rsidTr="000B317F">
        <w:trPr>
          <w:jc w:val="center"/>
        </w:trPr>
        <w:tc>
          <w:tcPr>
            <w:tcW w:w="3685" w:type="dxa"/>
            <w:vAlign w:val="center"/>
          </w:tcPr>
          <w:p w14:paraId="5349342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020F77DA" wp14:editId="2675A968">
                  <wp:extent cx="2286000" cy="2286000"/>
                  <wp:effectExtent l="0" t="0" r="0" b="0"/>
                  <wp:docPr id="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3A61FDD4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AF0D201" wp14:editId="53B524F6">
                  <wp:extent cx="2286000" cy="2286000"/>
                  <wp:effectExtent l="0" t="0" r="0" b="0"/>
                  <wp:docPr id="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D7B683" w14:textId="5E5145B4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10816DD3" w14:textId="41D1107A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فرض می‏شود که واریانس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>.</w:t>
      </w:r>
    </w:p>
    <w:p w14:paraId="505EEDE6" w14:textId="5AF6BB1A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م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ع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فتا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 هر دو ایستگاه، نمودار پراکندگی</w:t>
      </w:r>
      <w:r w:rsidRPr="00DD2739">
        <w:rPr>
          <w:rStyle w:val="FootnoteReference"/>
          <w:rtl/>
        </w:rPr>
        <w:footnoteReference w:id="75"/>
      </w:r>
      <w:r w:rsidRPr="00DD2739">
        <w:rPr>
          <w:rFonts w:hint="cs"/>
          <w:rtl/>
        </w:rPr>
        <w:t xml:space="preserve">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64D97DE0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مشهد</w:t>
      </w:r>
    </w:p>
    <w:p w14:paraId="06BED4BE" w14:textId="475BC85B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2. the relationships are linear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erformanceAnalytic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[,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]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visualize data using scatter plot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ggpubr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reg.line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conf.in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ashhad Temp. (C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ashhad Sunshine (h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="00733D86"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ggExtr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yp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boxplot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ray90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3555"/>
      </w:tblGrid>
      <w:tr w:rsidR="000B317F" w:rsidRPr="00DD2739" w14:paraId="221D8A19" w14:textId="77777777" w:rsidTr="000B317F">
        <w:trPr>
          <w:jc w:val="center"/>
        </w:trPr>
        <w:tc>
          <w:tcPr>
            <w:tcW w:w="3685" w:type="dxa"/>
          </w:tcPr>
          <w:p w14:paraId="61F432B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  <w:rtl/>
              </w:rPr>
              <w:lastRenderedPageBreak/>
              <w:drawing>
                <wp:inline distT="0" distB="0" distL="0" distR="0" wp14:anchorId="6757DED6" wp14:editId="310CA00B">
                  <wp:extent cx="2286000" cy="2286000"/>
                  <wp:effectExtent l="0" t="0" r="0" b="0"/>
                  <wp:docPr id="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704BAC4A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4C6499D7" wp14:editId="4A6EB0C3">
                  <wp:extent cx="2011680" cy="2286000"/>
                  <wp:effectExtent l="0" t="0" r="7620" b="0"/>
                  <wp:docPr id="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168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479442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سبزوار</w:t>
      </w:r>
    </w:p>
    <w:p w14:paraId="6F0F8423" w14:textId="155AFECB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2. the relationships are linear.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T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SH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T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SH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 xml:space="preserve"> Temp. (C)"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 xml:space="preserve"> Sunshine (h)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="00733D86" w:rsidRPr="00DD2739">
        <w:rPr>
          <w:rFonts w:ascii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5069A2D7" w14:textId="77777777" w:rsidTr="000B317F">
        <w:trPr>
          <w:jc w:val="center"/>
        </w:trPr>
        <w:tc>
          <w:tcPr>
            <w:tcW w:w="3685" w:type="dxa"/>
          </w:tcPr>
          <w:p w14:paraId="414D1C97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37FF2A6" wp14:editId="2E8C7A8F">
                  <wp:extent cx="2286000" cy="2286000"/>
                  <wp:effectExtent l="0" t="0" r="0" b="0"/>
                  <wp:docPr id="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464E99A8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E4698E3" wp14:editId="55642D9B">
                  <wp:extent cx="2286000" cy="2286000"/>
                  <wp:effectExtent l="0" t="0" r="0" b="0"/>
                  <wp:docPr id="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98DFA7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همانطور که مشخص است رابطه بین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م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ع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فتا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Fonts w:hint="cs"/>
          <w:rtl/>
        </w:rPr>
        <w:t xml:space="preserve"> به صورت خطی می‏باشد.</w:t>
      </w:r>
    </w:p>
    <w:p w14:paraId="26C909C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31904474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فاوت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01745D2" w14:textId="5FC5EE25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ashhad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.numer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y1.m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.denomin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y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1.numerato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1.denominato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mashha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1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1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tandard devi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.mashha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 xml:space="preserve"># </w:t>
      </w:r>
      <w:proofErr w:type="spellStart"/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sabzevar</w:t>
      </w:r>
      <w:proofErr w:type="spellEnd"/>
      <w:r w:rsidRPr="00DD2739">
        <w:rPr>
          <w:rFonts w:asciiTheme="minorHAnsi" w:hAnsiTheme="minorHAnsi" w:cstheme="minorHAnsi"/>
          <w:color w:val="8F5902"/>
          <w:szCs w:val="20"/>
          <w:lang w:bidi="ar-SA"/>
        </w:rPr>
        <w:t xml:space="preserve">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.sabzeva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2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SH.sabzeva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2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.numer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y2.m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.denomin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y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2.numerato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2.denominato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lastRenderedPageBreak/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abzeva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2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2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tandard devi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.sabzeva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sigm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Z1.sd.mashhad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.sd.sabzeva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.mashhad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Z1.sabzevar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igm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733D86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733D86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17DE2889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2.415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157</w:t>
      </w:r>
    </w:p>
    <w:p w14:paraId="40C5DFCB" w14:textId="04687DB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DD2739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0CDD3E91" w:rsidR="000B317F" w:rsidRPr="00DD2739" w:rsidRDefault="00F32755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1EB60251" wp14:editId="39CBFA4F">
            <wp:extent cx="2286000" cy="2146300"/>
            <wp:effectExtent l="0" t="0" r="0" b="635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 rotWithShape="1">
                    <a:blip r:embed="rId48"/>
                    <a:srcRect t="10556" r="9630" b="5466"/>
                    <a:stretch/>
                  </pic:blipFill>
                  <pic:spPr bwMode="auto">
                    <a:xfrm>
                      <a:off x="0" y="0"/>
                      <a:ext cx="228600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B3CBB1" w14:textId="0BA9C01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این بدان </w:t>
      </w:r>
      <w:r w:rsidR="006A2814" w:rsidRPr="00DD2739">
        <w:rPr>
          <w:rFonts w:eastAsiaTheme="minorEastAsia" w:hint="cs"/>
          <w:rtl/>
        </w:rPr>
        <w:t>معنا است</w:t>
      </w:r>
      <w:r w:rsidRPr="00DD2739">
        <w:rPr>
          <w:rFonts w:eastAsiaTheme="minorEastAsia" w:hint="cs"/>
          <w:rtl/>
        </w:rPr>
        <w:t xml:space="preserve"> که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ا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دو ایستگاه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ظ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ند</w:t>
      </w:r>
      <w:r w:rsidRPr="00DD2739">
        <w:rPr>
          <w:rFonts w:eastAsiaTheme="minorEastAsia"/>
          <w:rtl/>
        </w:rPr>
        <w:t>.</w:t>
      </w:r>
    </w:p>
    <w:p w14:paraId="3D9A2B34" w14:textId="7777777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از تابع </w:t>
      </w:r>
      <w:proofErr w:type="spellStart"/>
      <w:r w:rsidRPr="00DD2739">
        <w:rPr>
          <w:b/>
          <w:bCs/>
        </w:rPr>
        <w:t>test.cor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miscor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E7844ED" w14:textId="4C397978" w:rsidR="000B317F" w:rsidRPr="00DD2739" w:rsidRDefault="000B317F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r1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r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T.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SH.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r2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r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T.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SH.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cocor.indep.groups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>" function from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cocor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>" packag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cor.indep.groups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r1.jk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r1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estimate, </w:t>
      </w:r>
      <w:r w:rsidRPr="00DD2739">
        <w:rPr>
          <w:rFonts w:ascii="Calibri" w:hAnsi="Calibri" w:cs="Calibri"/>
          <w:color w:val="204A87"/>
          <w:szCs w:val="22"/>
          <w:lang w:bidi="ar-SA"/>
        </w:rPr>
        <w:t>n1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1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r2.hm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r2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estimate, </w:t>
      </w:r>
      <w:r w:rsidRPr="00DD2739">
        <w:rPr>
          <w:rFonts w:ascii="Calibri" w:hAnsi="Calibri" w:cs="Calibri"/>
          <w:color w:val="204A87"/>
          <w:szCs w:val="22"/>
          <w:lang w:bidi="ar-SA"/>
        </w:rPr>
        <w:t>n2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2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46F92C89" w14:textId="0D637EF8" w:rsidR="00FE5790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Comparison between r1.jk = 0.6997 and r2.hm = 0.295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ifference: r1.jk - r2.hm = 0.403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Group sizes: n1 = 40, n2 = 4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Null hypothesis: r1.jk is equal to r2.hm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r1.jk is not equal to r2.hm (two-sided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 fisher1925: Fisher's z (1925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4159, p-value = 0.015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Null hypothesis rejected</w:t>
      </w:r>
    </w:p>
    <w:p w14:paraId="3D0ABA6C" w14:textId="77777777" w:rsidR="00FE5790" w:rsidRPr="00DD2739" w:rsidRDefault="00FE5790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</w:pPr>
      <w:r w:rsidRPr="00DD2739">
        <w:rPr>
          <w:rFonts w:asciiTheme="majorHAnsi" w:hAnsiTheme="majorHAnsi" w:cstheme="minorBidi"/>
          <w:color w:val="auto"/>
          <w:szCs w:val="22"/>
          <w:lang w:bidi="ar-SA"/>
        </w:rPr>
        <w:br w:type="page"/>
      </w:r>
    </w:p>
    <w:p w14:paraId="4CB819F1" w14:textId="45E68A8C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37" w:name="_Toc30953016"/>
      <w:r w:rsidRPr="00DD2739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2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2"/>
              </w:rPr>
              <m:t>2</m:t>
            </m:r>
          </m:sup>
        </m:sSup>
      </m:oMath>
      <w:r w:rsidRPr="00DD2739">
        <w:rPr>
          <w:rStyle w:val="FootnoteReference"/>
          <w:sz w:val="22"/>
          <w:szCs w:val="28"/>
          <w:rtl/>
        </w:rPr>
        <w:footnoteReference w:id="76"/>
      </w:r>
      <w:r w:rsidRPr="00DD2739">
        <w:rPr>
          <w:rFonts w:hint="cs"/>
          <w:sz w:val="22"/>
          <w:rtl/>
        </w:rPr>
        <w:t xml:space="preserve"> برای واریانس یک جامعه</w:t>
      </w:r>
      <w:bookmarkEnd w:id="37"/>
    </w:p>
    <w:p w14:paraId="4DC816B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590E93D7" w:rsidR="000B317F" w:rsidRPr="00DD2739" w:rsidRDefault="000B317F" w:rsidP="00380459">
      <w:pPr>
        <w:widowControl w:val="0"/>
        <w:rPr>
          <w:rtl/>
        </w:rPr>
      </w:pPr>
      <w:bookmarkStart w:id="38" w:name="_Hlk29665014"/>
      <w:r w:rsidRPr="00DD2739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و واریانس مفروض یک جامعه </w:t>
      </w:r>
      <w:bookmarkEnd w:id="38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DD2739">
        <w:rPr>
          <w:rFonts w:eastAsiaTheme="minorEastAsia" w:hint="cs"/>
          <w:rtl/>
        </w:rPr>
        <w:t>.</w:t>
      </w:r>
    </w:p>
    <w:p w14:paraId="3D9D304D" w14:textId="1EC2655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5BE5D54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DD2739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DD2739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17EA4C0F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DD2739">
        <w:rPr>
          <w:rFonts w:eastAsiaTheme="minorEastAsia" w:hint="cs"/>
          <w:rtl/>
        </w:rPr>
        <w:t xml:space="preserve"> در نظر گرفته شده، و روابط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3026CF6B" w14:textId="382ABD32" w:rsidR="000B317F" w:rsidRPr="00DD2739" w:rsidRDefault="00FE05CA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74611427" w:rsidR="000B317F" w:rsidRPr="00DD2739" w:rsidRDefault="00FE05CA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08146B4" w14:textId="1F2E37F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فرضیه صفر آزمون که واریانس جامعه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برابر است با </w:t>
      </w:r>
      <w:r w:rsidRPr="00DD2739">
        <w:rPr>
          <w:rFonts w:hint="cs"/>
          <w:rtl/>
        </w:rPr>
        <w:t>آماره آزمون زیر مورد بررسی قرار می‏گردد:</w:t>
      </w:r>
    </w:p>
    <w:p w14:paraId="1A821F97" w14:textId="52008030" w:rsidR="000B317F" w:rsidRPr="00DD2739" w:rsidRDefault="00FE05CA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31030B3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می‏توان آماره آزمون را با توزیع خی‏دو</w:t>
      </w:r>
      <w:r w:rsidRPr="00DD2739">
        <w:rPr>
          <w:rStyle w:val="FootnoteReference"/>
          <w:rFonts w:eastAsiaTheme="minorEastAsia"/>
          <w:rtl/>
        </w:rPr>
        <w:footnoteReference w:id="77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78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79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80"/>
      </w:r>
      <w:r w:rsidRPr="00DD2739">
        <w:rPr>
          <w:rFonts w:hint="cs"/>
          <w:rtl/>
        </w:rPr>
        <w:t xml:space="preserve"> انجام گیرد.</w:t>
      </w:r>
    </w:p>
    <w:p w14:paraId="38C79A4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6660701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DD2739">
        <w:rPr>
          <w:rFonts w:ascii="Cambria" w:hAnsi="Cambria" w:cs="Cambria" w:hint="cs"/>
          <w:rtl/>
        </w:rPr>
        <w:t>±</w:t>
      </w:r>
      <w:r w:rsidRPr="00DD2739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نمونه‏های انتخابی به ترتیب برابر است با 125/191 گرم و 549/295 می‏باشد. با قبول فرض نرمال بودن </w:t>
      </w:r>
      <w:r w:rsidRPr="00DD2739">
        <w:rPr>
          <w:rFonts w:hint="cs"/>
          <w:rtl/>
        </w:rPr>
        <w:lastRenderedPageBreak/>
        <w:t xml:space="preserve">توزیع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DD2739">
        <w:rPr>
          <w:rFonts w:ascii="Cambria" w:eastAsiaTheme="minorEastAsia" w:hAnsi="Cambria" w:cs="Cambria" w:hint="cs"/>
          <w:rtl/>
        </w:rPr>
        <w:t>±</w:t>
      </w:r>
      <w:r w:rsidRPr="00DD2739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DD2739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FCD51A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77777777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t># remove all variable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rm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lis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functions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sourc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uFunc.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packages</w:t>
      </w:r>
      <w:r w:rsidRPr="00DD2739">
        <w:rPr>
          <w:rFonts w:ascii="Calibri" w:hAnsi="Calibri" w:cs="Calibri"/>
        </w:rPr>
        <w:br/>
        <w:t>want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pacm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dplyr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psych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plot2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Extra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</w:t>
      </w:r>
      <w:proofErr w:type="spellStart"/>
      <w:r w:rsidRPr="00DD2739">
        <w:rPr>
          <w:rFonts w:ascii="Calibri" w:hAnsi="Calibri" w:cs="Calibri"/>
          <w:color w:val="4E9A06"/>
        </w:rPr>
        <w:t>TeachingDemos</w:t>
      </w:r>
      <w:proofErr w:type="spellEnd"/>
      <w:r w:rsidRPr="00DD2739">
        <w:rPr>
          <w:rFonts w:ascii="Calibri" w:hAnsi="Calibri" w:cs="Calibri"/>
          <w:color w:val="4E9A06"/>
        </w:rPr>
        <w:t>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ha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wants </w:t>
      </w:r>
      <w:r w:rsidRPr="00DD2739">
        <w:rPr>
          <w:rFonts w:ascii="Calibri" w:hAnsi="Calibri" w:cs="Calibri"/>
          <w:b/>
          <w:color w:val="CE5C00"/>
        </w:rPr>
        <w:t>%in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ownames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stalled.package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n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 xml:space="preserve">has)) </w:t>
      </w:r>
      <w:r w:rsidRPr="00DD2739">
        <w:rPr>
          <w:rFonts w:ascii="Calibri" w:hAnsi="Calibri" w:cs="Calibri"/>
          <w:b/>
          <w:color w:val="204A87"/>
        </w:rPr>
        <w:t>install.packages</w:t>
      </w:r>
      <w:r w:rsidRPr="00DD2739">
        <w:rPr>
          <w:rFonts w:ascii="Calibri" w:hAnsi="Calibri" w:cs="Calibri"/>
        </w:rPr>
        <w:t>(wants[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>has])</w:t>
      </w:r>
      <w:r w:rsidRPr="00DD2739">
        <w:rPr>
          <w:rFonts w:ascii="Calibri" w:hAnsi="Calibri" w:cs="Calibri"/>
        </w:rPr>
        <w:br/>
        <w:t>pacman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p_load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char =</w:t>
      </w:r>
      <w:r w:rsidRPr="00DD2739">
        <w:rPr>
          <w:rFonts w:ascii="Calibri" w:hAnsi="Calibri" w:cs="Calibri"/>
        </w:rPr>
        <w:t xml:space="preserve"> wants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data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data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ead.csv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data/Data_Test_15.csv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head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how data</w:t>
      </w:r>
      <w:r w:rsidRPr="00DD2739">
        <w:rPr>
          <w:rFonts w:ascii="Calibri" w:hAnsi="Calibri" w:cs="Calibri"/>
        </w:rPr>
        <w:br/>
        <w:t>psych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headTai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, </w:t>
      </w:r>
      <w:r w:rsidRPr="00DD2739">
        <w:rPr>
          <w:rFonts w:ascii="Calibri" w:hAnsi="Calibri" w:cs="Calibri"/>
          <w:color w:val="204A87"/>
        </w:rPr>
        <w:t>top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botto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DD2739" w14:paraId="4DDBAD13" w14:textId="77777777" w:rsidTr="00013823">
        <w:tc>
          <w:tcPr>
            <w:tcW w:w="0" w:type="auto"/>
          </w:tcPr>
          <w:p w14:paraId="189387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DD2739" w14:paraId="1E2BC248" w14:textId="77777777" w:rsidTr="00013823">
        <w:tc>
          <w:tcPr>
            <w:tcW w:w="0" w:type="auto"/>
          </w:tcPr>
          <w:p w14:paraId="7F8B84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DD2739" w14:paraId="53FBD193" w14:textId="77777777" w:rsidTr="00013823">
        <w:tc>
          <w:tcPr>
            <w:tcW w:w="0" w:type="auto"/>
          </w:tcPr>
          <w:p w14:paraId="0FC90A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DD2739" w14:paraId="4E41C9FA" w14:textId="77777777" w:rsidTr="00013823">
        <w:tc>
          <w:tcPr>
            <w:tcW w:w="0" w:type="auto"/>
          </w:tcPr>
          <w:p w14:paraId="7EA3C7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F8A9642" w14:textId="77777777" w:rsidTr="00013823">
        <w:tc>
          <w:tcPr>
            <w:tcW w:w="0" w:type="auto"/>
          </w:tcPr>
          <w:p w14:paraId="4CEE50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DD2739" w14:paraId="5E38E495" w14:textId="77777777" w:rsidTr="00013823">
        <w:tc>
          <w:tcPr>
            <w:tcW w:w="0" w:type="auto"/>
          </w:tcPr>
          <w:p w14:paraId="02B368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>1- فرض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شو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خراج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د.</w:t>
      </w:r>
    </w:p>
    <w:p w14:paraId="221444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گه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E906AB2" w14:textId="45DB34BF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es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eight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C36223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eom_box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xlab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ab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amp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ylab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Weig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C36223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hem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panel.background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ement_rec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whit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colour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ey5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5A1B9D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3B7E7253" wp14:editId="7CF49DBC">
            <wp:extent cx="1828800" cy="18288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E20DB4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1904D1E5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B77E5C1" w14:textId="7D52FD26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Weight</w:t>
      </w:r>
      <w:proofErr w:type="spellEnd"/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m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^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population variance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sigmasq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25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chi2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sigmasq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  <w:t>df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lastRenderedPageBreak/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compute the critical values and p-value</w:t>
      </w:r>
      <w:r w:rsidRPr="00DD2739">
        <w:rPr>
          <w:rFonts w:ascii="Calibri" w:hAnsi="Calibri" w:cs="Calibri"/>
        </w:rPr>
        <w:br/>
        <w:t>alph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0.05</w:t>
      </w:r>
      <w:r w:rsidRPr="00DD2739">
        <w:rPr>
          <w:rFonts w:ascii="Calibri" w:hAnsi="Calibri" w:cs="Calibri"/>
        </w:rPr>
        <w:br/>
        <w:t>alternative 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alternative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t>) {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p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q =</w:t>
      </w:r>
      <w:r w:rsidRPr="00DD2739">
        <w:rPr>
          <w:rFonts w:ascii="Calibri" w:hAnsi="Calibri" w:cs="Calibri"/>
        </w:rPr>
        <w:t xml:space="preserve"> chi2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witc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EXPR =</w:t>
      </w:r>
      <w:r w:rsidRPr="00DD2739">
        <w:rPr>
          <w:rFonts w:ascii="Calibri" w:hAnsi="Calibri" w:cs="Calibri"/>
        </w:rPr>
        <w:t xml:space="preserve"> alternative,</w:t>
      </w:r>
      <w:r w:rsidRPr="00DD2739">
        <w:rPr>
          <w:rFonts w:ascii="Calibri" w:hAnsi="Calibri" w:cs="Calibri"/>
        </w:rPr>
        <w:br/>
        <w:t xml:space="preserve"> 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</w:t>
      </w:r>
      <w:r w:rsidRPr="00DD2739">
        <w:rPr>
          <w:rFonts w:ascii="Calibri" w:hAnsi="Calibri" w:cs="Calibri"/>
          <w:color w:val="204A87"/>
        </w:rPr>
        <w:t>two.side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in</w:t>
      </w:r>
      <w:r w:rsidRPr="00DD2739">
        <w:rPr>
          <w:rFonts w:ascii="Calibri" w:hAnsi="Calibri" w:cs="Calibri"/>
        </w:rPr>
        <w:t xml:space="preserve">(p_value,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,</w:t>
      </w:r>
      <w:r w:rsidRPr="00DD2739">
        <w:rPr>
          <w:rFonts w:ascii="Calibri" w:hAnsi="Calibri" w:cs="Calibri"/>
        </w:rPr>
        <w:br/>
        <w:t xml:space="preserve">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</w:t>
      </w:r>
      <w:r w:rsidRPr="00DD2739">
        <w:rPr>
          <w:rFonts w:ascii="Calibri" w:hAnsi="Calibri" w:cs="Calibri"/>
          <w:color w:val="204A87"/>
        </w:rPr>
        <w:t>less =</w:t>
      </w:r>
      <w:r w:rsidRPr="00DD2739">
        <w:rPr>
          <w:rFonts w:ascii="Calibri" w:hAnsi="Calibri" w:cs="Calibri"/>
        </w:rPr>
        <w:t xml:space="preserve"> p_value,</w:t>
      </w:r>
      <w:r w:rsidRPr="00DD2739">
        <w:rPr>
          <w:rFonts w:ascii="Calibri" w:hAnsi="Calibri" w:cs="Calibri"/>
        </w:rPr>
        <w:br/>
        <w:t xml:space="preserve">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</w:t>
      </w:r>
      <w:r w:rsidRPr="00DD2739">
        <w:rPr>
          <w:rFonts w:ascii="Calibri" w:hAnsi="Calibri" w:cs="Calibri"/>
          <w:color w:val="204A87"/>
        </w:rPr>
        <w:t>great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</w:t>
      </w:r>
      <w:r w:rsidRPr="00DD2739">
        <w:rPr>
          <w:rFonts w:ascii="Calibri" w:hAnsi="Calibri" w:cs="Calibri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1B60E41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1139DE33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</w:t>
      </w:r>
      <w:r w:rsidRPr="00DD2739">
        <w:rPr>
          <w:rFonts w:hint="eastAsia"/>
          <w:rtl/>
          <w:lang w:bidi="ar-SA"/>
        </w:rPr>
        <w:t>توز</w:t>
      </w:r>
      <w:r w:rsidRPr="00DD2739">
        <w:rPr>
          <w:rFonts w:hint="cs"/>
          <w:rtl/>
          <w:lang w:bidi="ar-SA"/>
        </w:rPr>
        <w:t>ی</w:t>
      </w:r>
      <w:r w:rsidRPr="00DD2739">
        <w:rPr>
          <w:rFonts w:hint="eastAsia"/>
          <w:rtl/>
          <w:lang w:bidi="ar-SA"/>
        </w:rPr>
        <w:t>ع</w:t>
      </w:r>
      <w:r w:rsidRPr="00DD2739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0A1FA31" w14:textId="1DAAB615" w:rsidR="000B317F" w:rsidRPr="00DD2739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chisq</w:t>
      </w:r>
      <w:proofErr w:type="spellEnd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0A817C9F" w:rsidR="000B317F" w:rsidRPr="00DD2739" w:rsidRDefault="004918E7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24969078" wp14:editId="37798262">
            <wp:extent cx="2286000" cy="21336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50"/>
                    <a:srcRect t="10285" r="10198" b="5981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BD6A73" w14:textId="440FADC2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36/73 و 42/128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77D3C6ED" w14:textId="77777777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Weigh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igma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2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igma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eachingDemos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igma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sigmasq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igma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128375C0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DD2739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AA83BD8" w14:textId="77777777" w:rsidR="00E00CFE" w:rsidRPr="00DD2739" w:rsidRDefault="00E00CFE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06B8ED7" w14:textId="45C8A41A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39" w:name="_Toc30953017"/>
      <w:r w:rsidRPr="00DD2739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Style w:val="FootnoteReference"/>
          <w:sz w:val="28"/>
          <w:szCs w:val="28"/>
          <w:rtl/>
        </w:rPr>
        <w:footnoteReference w:id="81"/>
      </w:r>
      <w:r w:rsidRPr="00DD2739">
        <w:rPr>
          <w:rFonts w:hint="cs"/>
          <w:sz w:val="28"/>
          <w:rtl/>
        </w:rPr>
        <w:t xml:space="preserve"> برای واریانس‏های دو جامعه (آزمون نسبت واریانس‏ها</w:t>
      </w:r>
      <w:r w:rsidRPr="00DD2739">
        <w:rPr>
          <w:rStyle w:val="FootnoteReference"/>
          <w:sz w:val="28"/>
          <w:szCs w:val="28"/>
          <w:rtl/>
        </w:rPr>
        <w:footnoteReference w:id="82"/>
      </w:r>
      <w:r w:rsidRPr="00DD2739">
        <w:rPr>
          <w:rFonts w:hint="cs"/>
          <w:sz w:val="28"/>
          <w:rtl/>
        </w:rPr>
        <w:t>)</w:t>
      </w:r>
      <w:bookmarkEnd w:id="39"/>
    </w:p>
    <w:p w14:paraId="1953AEF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واریانس‏های دو جامعه.</w:t>
      </w:r>
    </w:p>
    <w:p w14:paraId="00E9F59C" w14:textId="6D9EC4D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1D3E4AF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DD2739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DD2739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005BAAC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DD2739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45BFC138" w:rsidR="000B317F" w:rsidRPr="00DD2739" w:rsidRDefault="00FE05CA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6BCC0CF8" w:rsidR="000B317F" w:rsidRPr="00DD2739" w:rsidRDefault="00FE05CA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نتیجه آماره آزمون برابر است با:</w:t>
      </w:r>
    </w:p>
    <w:p w14:paraId="460BC5EA" w14:textId="68DAA419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19AA923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83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84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85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86"/>
      </w:r>
      <w:r w:rsidRPr="00DD2739">
        <w:rPr>
          <w:rFonts w:hint="cs"/>
          <w:rtl/>
        </w:rPr>
        <w:t xml:space="preserve"> انجام گیرد.</w:t>
      </w:r>
    </w:p>
    <w:p w14:paraId="41A1554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4974F6A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Style w:val="FootnoteReference"/>
          <w:rtl/>
        </w:rPr>
        <w:footnoteReference w:id="87"/>
      </w:r>
      <w:r w:rsidRPr="00DD2739">
        <w:rPr>
          <w:rFonts w:hint="cs"/>
          <w:rtl/>
        </w:rPr>
        <w:t>، 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ط</w:t>
      </w:r>
      <w:r w:rsidRPr="00DD2739">
        <w:rPr>
          <w:rtl/>
        </w:rPr>
        <w:t xml:space="preserve"> </w:t>
      </w:r>
      <w:proofErr w:type="spellStart"/>
      <w:r w:rsidRPr="00DD2739">
        <w:rPr>
          <w:rFonts w:hint="eastAsia"/>
          <w:rtl/>
        </w:rPr>
        <w:t>رانلد</w:t>
      </w:r>
      <w:proofErr w:type="spellEnd"/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۱۹۳۶ </w:t>
      </w:r>
      <w:r w:rsidRPr="00DD2739">
        <w:rPr>
          <w:rFonts w:hint="eastAsia"/>
          <w:rtl/>
        </w:rPr>
        <w:t>معر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3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گ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lastRenderedPageBreak/>
        <w:t>setosa</w:t>
      </w:r>
      <w:r w:rsidRPr="00DD2739">
        <w:rPr>
          <w:rFonts w:hint="eastAsia"/>
          <w:rtl/>
        </w:rPr>
        <w:t>،</w:t>
      </w:r>
      <w:r w:rsidRPr="00DD2739">
        <w:t>versicolo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بارت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ا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برگ</w:t>
      </w:r>
      <w:r w:rsidRPr="00DD2739">
        <w:rPr>
          <w:rStyle w:val="FootnoteReference"/>
          <w:rtl/>
        </w:rPr>
        <w:footnoteReference w:id="88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اسبرگ</w:t>
      </w:r>
      <w:r w:rsidRPr="00DD2739">
        <w:rPr>
          <w:rStyle w:val="FootnoteReference"/>
          <w:rtl/>
        </w:rPr>
        <w:footnoteReference w:id="89"/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50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ناب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150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ن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ا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محققی در نظر دارد برابری واریانس‏های عرض کاسبرگ دو گونه 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irginica</w:t>
      </w:r>
      <w:r w:rsidRPr="00DD2739">
        <w:rPr>
          <w:rFonts w:hint="cs"/>
          <w:rtl/>
        </w:rPr>
        <w:t xml:space="preserve"> را مورد آزمون قرار دهد. واریانس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ونه</w:t>
      </w:r>
      <w:r w:rsidRPr="00DD2739">
        <w:rPr>
          <w:rtl/>
        </w:rPr>
        <w:t xml:space="preserve"> </w:t>
      </w:r>
      <w:r w:rsidRPr="00DD2739">
        <w:t>setos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Fonts w:hint="cs"/>
          <w:rtl/>
        </w:rPr>
        <w:t xml:space="preserve"> به ترتیب برابر با 14/0 و 10/0 سانتیمتر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40" w:name="_Hlk29678603"/>
      <w:r w:rsidRPr="00DD2739">
        <w:rPr>
          <w:rFonts w:eastAsiaTheme="minorEastAsia" w:hint="cs"/>
          <w:rtl/>
        </w:rPr>
        <w:t xml:space="preserve">تفاوتی بین واریانس‏های </w:t>
      </w:r>
      <w:r w:rsidRPr="00DD2739">
        <w:rPr>
          <w:rFonts w:eastAsiaTheme="minorEastAsia" w:hint="eastAsia"/>
          <w:rtl/>
        </w:rPr>
        <w:t>ع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سبرگ</w:t>
      </w:r>
      <w:r w:rsidRPr="00DD2739">
        <w:rPr>
          <w:rFonts w:eastAsiaTheme="minorEastAsia" w:hint="cs"/>
          <w:rtl/>
        </w:rPr>
        <w:t xml:space="preserve"> این دو گونه از گل زنبق وجود ندارد</w:t>
      </w:r>
      <w:bookmarkEnd w:id="40"/>
      <w:r w:rsidRPr="00DD2739">
        <w:rPr>
          <w:rFonts w:eastAsiaTheme="minorEastAsia" w:hint="cs"/>
          <w:rtl/>
        </w:rPr>
        <w:t>) رد خواهد شد؟</w:t>
      </w:r>
    </w:p>
    <w:p w14:paraId="03F1F61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41660C13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6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DD2739" w14:paraId="06F1189F" w14:textId="77777777" w:rsidTr="00BC4A81">
        <w:tc>
          <w:tcPr>
            <w:tcW w:w="0" w:type="auto"/>
          </w:tcPr>
          <w:p w14:paraId="2D373C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044F040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665994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15AB48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  <w:tc>
          <w:tcPr>
            <w:tcW w:w="0" w:type="auto"/>
          </w:tcPr>
          <w:p w14:paraId="6706B23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DD2739" w14:paraId="4A8D968F" w14:textId="77777777" w:rsidTr="00BC4A81">
        <w:tc>
          <w:tcPr>
            <w:tcW w:w="0" w:type="auto"/>
          </w:tcPr>
          <w:p w14:paraId="6A4A37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4205ECFC" w14:textId="77777777" w:rsidTr="00BC4A81">
        <w:tc>
          <w:tcPr>
            <w:tcW w:w="0" w:type="auto"/>
          </w:tcPr>
          <w:p w14:paraId="34D5DB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6D7F4472" w14:textId="77777777" w:rsidTr="00BC4A81">
        <w:tc>
          <w:tcPr>
            <w:tcW w:w="0" w:type="auto"/>
          </w:tcPr>
          <w:p w14:paraId="786152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2043339A" w14:textId="77777777" w:rsidTr="00BC4A81">
        <w:tc>
          <w:tcPr>
            <w:tcW w:w="0" w:type="auto"/>
          </w:tcPr>
          <w:p w14:paraId="4671B9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DD2739" w14:paraId="21332182" w14:textId="77777777" w:rsidTr="00BC4A81">
        <w:tc>
          <w:tcPr>
            <w:tcW w:w="0" w:type="auto"/>
          </w:tcPr>
          <w:p w14:paraId="4D1F6C6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300B3D93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3A460B9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C377BDE" w14:textId="7EA2245B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ersicolo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pecies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Sepal.Width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</w:t>
      </w:r>
      <w:r w:rsidR="00E00CFE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epal Width (c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97CF95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2CD9ABCC" wp14:editId="35A084A8">
            <wp:extent cx="2286000" cy="22860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3827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19AE2A5D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B0DACB9" w14:textId="6326A041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setos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Sepal.Width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var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Sepal.Width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y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lastRenderedPageBreak/>
        <w:t>y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y.v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var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FF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y.v</w:t>
      </w:r>
      <w:proofErr w:type="spellEnd"/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  <w:t>df1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n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  <w:t>df2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y.n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compute the critical values and p-value</w:t>
      </w:r>
      <w:r w:rsidRPr="00DD2739">
        <w:rPr>
          <w:rFonts w:ascii="Calibri" w:hAnsi="Calibri" w:cs="Calibri"/>
        </w:rPr>
        <w:br/>
        <w:t>alph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0.05</w:t>
      </w:r>
      <w:r w:rsidRPr="00DD2739">
        <w:rPr>
          <w:rFonts w:ascii="Calibri" w:hAnsi="Calibri" w:cs="Calibri"/>
        </w:rPr>
        <w:br/>
        <w:t>alternative 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alternative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t>) {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pf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q =</w:t>
      </w:r>
      <w:r w:rsidRPr="00DD2739">
        <w:rPr>
          <w:rFonts w:ascii="Calibri" w:hAnsi="Calibri" w:cs="Calibri"/>
        </w:rPr>
        <w:t xml:space="preserve"> FF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witc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EXPR =</w:t>
      </w:r>
      <w:r w:rsidRPr="00DD2739">
        <w:rPr>
          <w:rFonts w:ascii="Calibri" w:hAnsi="Calibri" w:cs="Calibri"/>
        </w:rPr>
        <w:t xml:space="preserve"> alternative,</w:t>
      </w:r>
      <w:r w:rsidRPr="00DD2739">
        <w:rPr>
          <w:rFonts w:ascii="Calibri" w:hAnsi="Calibri" w:cs="Calibri"/>
        </w:rPr>
        <w:br/>
        <w:t xml:space="preserve"> 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</w:t>
      </w:r>
      <w:r w:rsidRPr="00DD2739">
        <w:rPr>
          <w:rFonts w:ascii="Calibri" w:hAnsi="Calibri" w:cs="Calibri"/>
          <w:color w:val="204A87"/>
        </w:rPr>
        <w:t>two.side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in</w:t>
      </w:r>
      <w:r w:rsidRPr="00DD2739">
        <w:rPr>
          <w:rFonts w:ascii="Calibri" w:hAnsi="Calibri" w:cs="Calibri"/>
        </w:rPr>
        <w:t xml:space="preserve">(p_value,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,</w:t>
      </w:r>
      <w:r w:rsidRPr="00DD2739">
        <w:rPr>
          <w:rFonts w:ascii="Calibri" w:hAnsi="Calibri" w:cs="Calibri"/>
        </w:rPr>
        <w:br/>
        <w:t xml:space="preserve"> 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</w:t>
      </w:r>
      <w:r w:rsidRPr="00DD2739">
        <w:rPr>
          <w:rFonts w:ascii="Calibri" w:hAnsi="Calibri" w:cs="Calibri"/>
          <w:color w:val="204A87"/>
        </w:rPr>
        <w:t>less =</w:t>
      </w:r>
      <w:r w:rsidRPr="00DD2739">
        <w:rPr>
          <w:rFonts w:ascii="Calibri" w:hAnsi="Calibri" w:cs="Calibri"/>
        </w:rPr>
        <w:t xml:space="preserve"> p_value,</w:t>
      </w:r>
      <w:r w:rsidRPr="00DD2739">
        <w:rPr>
          <w:rFonts w:ascii="Calibri" w:hAnsi="Calibri" w:cs="Calibri"/>
        </w:rPr>
        <w:br/>
        <w:t xml:space="preserve">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 </w:t>
      </w:r>
      <w:r w:rsidRPr="00DD2739">
        <w:rPr>
          <w:rFonts w:ascii="Calibri" w:hAnsi="Calibri" w:cs="Calibri"/>
          <w:color w:val="204A87"/>
        </w:rPr>
        <w:t>great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FF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c(df1, df2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26A7EB15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239960D0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DD2739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7E964D7D" w:rsidR="000B317F" w:rsidRPr="00DD2739" w:rsidRDefault="00177A73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6727B4E9" wp14:editId="06543457">
            <wp:extent cx="2286000" cy="21336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52"/>
                    <a:srcRect t="10000" r="9814" b="6000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694006" w14:textId="080AE9D2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6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57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س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سبر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در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و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زنب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18C9F648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، از تابع </w:t>
      </w:r>
      <w:proofErr w:type="spellStart"/>
      <w:r w:rsidRPr="00DD2739">
        <w:rPr>
          <w:b/>
          <w:bCs/>
        </w:rPr>
        <w:t>va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6F9E24E" w14:textId="77777777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setos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epal.Width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epal.Width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var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.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0B6B7C04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F = 1.3816, num df = 49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enom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df = 49, p-value = 0.26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63B8272F" w14:textId="09A5E5F7" w:rsidR="00E00CFE" w:rsidRPr="00DD2739" w:rsidRDefault="000B317F" w:rsidP="003B0645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  <w:r w:rsidR="00E00CFE" w:rsidRPr="00DD2739">
        <w:rPr>
          <w:rFonts w:eastAsiaTheme="minorEastAsia"/>
          <w:rtl/>
        </w:rPr>
        <w:br w:type="page"/>
      </w:r>
    </w:p>
    <w:p w14:paraId="2A3DA144" w14:textId="3F83D17C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1" w:name="_Toc30953018"/>
      <w:r w:rsidRPr="00DD2739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Style w:val="FootnoteReference"/>
          <w:sz w:val="28"/>
          <w:szCs w:val="28"/>
          <w:rtl/>
        </w:rPr>
        <w:footnoteReference w:id="90"/>
      </w:r>
      <w:r w:rsidRPr="00DD2739">
        <w:rPr>
          <w:rFonts w:hint="cs"/>
          <w:sz w:val="28"/>
          <w:rtl/>
        </w:rPr>
        <w:t xml:space="preserve"> برای واریانس‏های دو جامعه (با مشاهدات همبسته</w:t>
      </w:r>
      <w:r w:rsidRPr="00DD2739">
        <w:rPr>
          <w:rStyle w:val="FootnoteReference"/>
          <w:sz w:val="28"/>
          <w:szCs w:val="28"/>
          <w:rtl/>
        </w:rPr>
        <w:footnoteReference w:id="91"/>
      </w:r>
      <w:r w:rsidRPr="00DD2739">
        <w:rPr>
          <w:rFonts w:hint="cs"/>
          <w:sz w:val="28"/>
          <w:rtl/>
        </w:rPr>
        <w:t>)</w:t>
      </w:r>
      <w:bookmarkEnd w:id="41"/>
    </w:p>
    <w:p w14:paraId="19607AA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واریانس‏های دو جامعه، هنگامیکه بین جفت مشاهدات همبستگی وجود داشته باشد.</w:t>
      </w:r>
    </w:p>
    <w:p w14:paraId="471672D1" w14:textId="1279105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33F9670" w14:textId="46CFDAF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0890C9" w14:textId="77777777" w:rsidR="000B317F" w:rsidRPr="00DD2739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DD2739">
        <w:rPr>
          <w:rFonts w:hint="cs"/>
          <w:rtl/>
        </w:rPr>
        <w:t>فرض بر این است که مشاهدات به صورت زوجی جمع‏آوری شده‏اند و بین آن‏ها همبستگی وجود دارد. دو جامعه نیز باید از توزیع نرمال پیروی کنند.</w:t>
      </w:r>
    </w:p>
    <w:p w14:paraId="11A71A6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5FC782B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انتخاب می‏گردد. نسبت واریانس </w:t>
      </w:r>
      <m:oMath>
        <m:r>
          <w:rPr>
            <w:rFonts w:ascii="Cambria Math" w:eastAsiaTheme="minorEastAsia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52F57968" w:rsidR="000B317F" w:rsidRPr="00DD2739" w:rsidRDefault="00FE05CA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737A933B" w:rsidR="000B317F" w:rsidRPr="00DD2739" w:rsidRDefault="00FE05CA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11501994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05413D0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همچنین ضریب همبستگی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6C982355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4C33FEDF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نتیجه آماره آزمون برابر است با:</w:t>
      </w:r>
    </w:p>
    <w:p w14:paraId="01C57FEA" w14:textId="6A3FAC5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γ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10C8F1C0" w14:textId="47BB2DD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آماره آزمون را با </w:t>
      </w:r>
      <w:r w:rsidRPr="00DD2739">
        <w:rPr>
          <w:rFonts w:eastAsiaTheme="minorEastAsia" w:hint="cs"/>
          <w:rtl/>
        </w:rPr>
        <w:t>درجه‏های آزادی</w:t>
      </w:r>
      <w:r w:rsidRPr="00DD2739">
        <w:rPr>
          <w:rStyle w:val="FootnoteReference"/>
          <w:rFonts w:eastAsiaTheme="minorEastAsia"/>
          <w:rtl/>
        </w:rPr>
        <w:footnoteReference w:id="92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و مقادیر بحرانی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از جدول 6 مقایسه کرد. </w:t>
      </w:r>
      <w:r w:rsidRPr="00DD2739">
        <w:rPr>
          <w:rFonts w:hint="cs"/>
          <w:rtl/>
        </w:rPr>
        <w:t xml:space="preserve">در اینجا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hint="cs"/>
          <w:rtl/>
        </w:rPr>
        <w:t xml:space="preserve">، هنگامیکه ضریب همبستگی جامعه مخالف صفر باشد. مقدار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BAB9B41" w14:textId="3106156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تر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سم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وستایی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لاقه‌مند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شنائ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ناوری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فز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هره‏و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آم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تق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طح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کنندگ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هدا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ستائ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0C27213F" w:rsidR="000B317F" w:rsidRPr="00DD2739" w:rsidRDefault="000B317F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EnvStats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7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DD2739" w14:paraId="28203C61" w14:textId="77777777" w:rsidTr="00BC4A81">
        <w:tc>
          <w:tcPr>
            <w:tcW w:w="0" w:type="auto"/>
          </w:tcPr>
          <w:p w14:paraId="09856C3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DD2739" w14:paraId="055186FC" w14:textId="77777777" w:rsidTr="00BC4A81">
        <w:tc>
          <w:tcPr>
            <w:tcW w:w="0" w:type="auto"/>
          </w:tcPr>
          <w:p w14:paraId="77B919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DD2739" w14:paraId="5BB969CC" w14:textId="77777777" w:rsidTr="00BC4A81">
        <w:tc>
          <w:tcPr>
            <w:tcW w:w="0" w:type="auto"/>
          </w:tcPr>
          <w:p w14:paraId="23B4158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EAA23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DD2739" w14:paraId="219F0BE0" w14:textId="77777777" w:rsidTr="00BC4A81">
        <w:tc>
          <w:tcPr>
            <w:tcW w:w="0" w:type="auto"/>
          </w:tcPr>
          <w:p w14:paraId="731C8F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9C38E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3BBC3C1" w14:textId="77777777" w:rsidTr="00BC4A81">
        <w:tc>
          <w:tcPr>
            <w:tcW w:w="0" w:type="auto"/>
          </w:tcPr>
          <w:p w14:paraId="6D974C3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DD2739" w14:paraId="0E5E5C59" w14:textId="77777777" w:rsidTr="00BC4A81">
        <w:tc>
          <w:tcPr>
            <w:tcW w:w="0" w:type="auto"/>
          </w:tcPr>
          <w:p w14:paraId="255188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66699E56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زوج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مع‏آور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‏اند</w:t>
      </w:r>
      <w:r w:rsidRPr="00DD2739">
        <w:rPr>
          <w:rFonts w:hint="cs"/>
          <w:u w:val="single"/>
          <w:rtl/>
        </w:rPr>
        <w:t>.</w:t>
      </w:r>
    </w:p>
    <w:p w14:paraId="7CEC30DD" w14:textId="77777777" w:rsidR="000B317F" w:rsidRPr="00DD2739" w:rsidRDefault="000B317F" w:rsidP="00380459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0C1B9682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 xml:space="preserve">3- </w:t>
      </w:r>
      <w:r w:rsidRPr="00DD2739">
        <w:rPr>
          <w:rFonts w:hint="eastAsia"/>
          <w:u w:val="single"/>
          <w:rtl/>
        </w:rPr>
        <w:t>ب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 xml:space="preserve">زوج مشاهدات </w:t>
      </w:r>
      <w:r w:rsidRPr="00DD2739">
        <w:rPr>
          <w:rFonts w:hint="eastAsia"/>
          <w:u w:val="single"/>
          <w:rtl/>
        </w:rPr>
        <w:t>همبستگ</w:t>
      </w:r>
      <w:r w:rsidRPr="00DD2739">
        <w:rPr>
          <w:rFonts w:hint="cs"/>
          <w:u w:val="single"/>
          <w:rtl/>
        </w:rPr>
        <w:t>ی وجود دارد.</w:t>
      </w:r>
    </w:p>
    <w:p w14:paraId="1969B56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منظور تجسم رابطه بین زوج مشاهدات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0760B810" w14:textId="77777777" w:rsidR="000B317F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correlation exists between the paired observa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efor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ft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ggpubr</w:t>
      </w:r>
      <w:r w:rsidRPr="00DD2739">
        <w:rPr>
          <w:rFonts w:ascii="Calibri" w:hAnsi="Calibri" w:cs="Calibri"/>
          <w:b/>
          <w:color w:val="CE5C00"/>
        </w:rPr>
        <w:t>::</w:t>
      </w:r>
      <w:proofErr w:type="spellStart"/>
      <w:r w:rsidRPr="00DD2739">
        <w:rPr>
          <w:rFonts w:ascii="Calibri" w:hAnsi="Calibri" w:cs="Calibri"/>
          <w:b/>
          <w:color w:val="204A87"/>
        </w:rPr>
        <w:t>ggscatter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Befor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After"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ad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</w:t>
      </w:r>
      <w:proofErr w:type="spellStart"/>
      <w:r w:rsidRPr="00DD2739">
        <w:rPr>
          <w:rFonts w:ascii="Calibri" w:hAnsi="Calibri" w:cs="Calibri"/>
          <w:color w:val="4E9A06"/>
        </w:rPr>
        <w:t>reg.line</w:t>
      </w:r>
      <w:proofErr w:type="spellEnd"/>
      <w:r w:rsidRPr="00DD2739">
        <w:rPr>
          <w:rFonts w:ascii="Calibri" w:hAnsi="Calibri" w:cs="Calibri"/>
          <w:color w:val="4E9A06"/>
        </w:rPr>
        <w:t>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conf.in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x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Income - Before (Million Rial)"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y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Income - After (Million Rial)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4E9A06"/>
        </w:rPr>
        <w:t xml:space="preserve">         </w:t>
      </w:r>
      <w:r w:rsidRPr="00DD2739">
        <w:rPr>
          <w:rFonts w:ascii="Calibri" w:hAnsi="Calibri" w:cs="Calibri"/>
        </w:rPr>
        <w:t>ggExtra</w:t>
      </w:r>
      <w:r w:rsidRPr="00DD2739">
        <w:rPr>
          <w:rFonts w:ascii="Calibri" w:hAnsi="Calibri" w:cs="Calibri"/>
          <w:b/>
          <w:color w:val="CE5C00"/>
        </w:rPr>
        <w:t>::</w:t>
      </w:r>
      <w:proofErr w:type="spellStart"/>
      <w:r w:rsidRPr="00DD2739">
        <w:rPr>
          <w:rFonts w:ascii="Calibri" w:hAnsi="Calibri" w:cs="Calibri"/>
          <w:b/>
          <w:color w:val="204A87"/>
        </w:rPr>
        <w:t>ggMarginal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typ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boxplot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fil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gray90"</w:t>
      </w:r>
      <w:r w:rsidRPr="00DD2739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5785075" w14:textId="77777777" w:rsidTr="000B317F">
        <w:trPr>
          <w:jc w:val="center"/>
        </w:trPr>
        <w:tc>
          <w:tcPr>
            <w:tcW w:w="3680" w:type="dxa"/>
          </w:tcPr>
          <w:p w14:paraId="24820585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20E5188" wp14:editId="4A5A7DE9">
                  <wp:extent cx="2286000" cy="2286000"/>
                  <wp:effectExtent l="0" t="0" r="0" b="0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2B1A92A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C9D33A2" wp14:editId="05D2751E">
                  <wp:extent cx="2286000" cy="2286000"/>
                  <wp:effectExtent l="0" t="0" r="0" b="0"/>
                  <wp:docPr id="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54"/>
                          <a:srcRect t="7577" r="816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B358C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7CCE0BF9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D013F40" w14:textId="6E968024" w:rsidR="000B317F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Befor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f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n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nrow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rrelation coefficient (r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numer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denomin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numer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denomin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ariance ratio (F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amma.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F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(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4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r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amma.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3E4622C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0.867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2768C4DC" w:rsidR="00641CC9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r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294/0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294/-0) است (جدول شماره 6). مقدار محاسبه شده برای </w:t>
      </w:r>
      <m:oMath>
        <m:r>
          <w:rPr>
            <w:rFonts w:ascii="Cambria Math" w:hAnsi="Cambria Math" w:cs="Cambria Math" w:hint="cs"/>
            <w:rtl/>
          </w:rPr>
          <m:t>γ</m:t>
        </m:r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زرگتر از </w:t>
      </w:r>
      <w:r w:rsidRPr="00DD2739">
        <w:rPr>
          <w:rFonts w:eastAsiaTheme="minorEastAsia" w:hint="eastAsia"/>
          <w:rtl/>
        </w:rPr>
        <w:lastRenderedPageBreak/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آم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شاورزا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قب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ع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جر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نام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ر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ج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د</w:t>
      </w:r>
      <w:r w:rsidRPr="00DD2739">
        <w:rPr>
          <w:rFonts w:eastAsiaTheme="minorEastAsia"/>
          <w:rtl/>
        </w:rPr>
        <w:t>.</w:t>
      </w:r>
    </w:p>
    <w:p w14:paraId="4BF43F74" w14:textId="77777777" w:rsidR="00641CC9" w:rsidRPr="00DD2739" w:rsidRDefault="00641CC9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F497CC7" w14:textId="35760C2B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2" w:name="_Toc30953019"/>
      <w:r w:rsidRPr="00DD2739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DD2739">
        <w:rPr>
          <w:rFonts w:hint="cs"/>
          <w:sz w:val="28"/>
          <w:rtl/>
        </w:rPr>
        <w:t xml:space="preserve"> هتلینگ</w:t>
      </w:r>
      <w:r w:rsidRPr="00DD2739">
        <w:rPr>
          <w:rStyle w:val="FootnoteReference"/>
          <w:sz w:val="28"/>
          <w:szCs w:val="28"/>
          <w:rtl/>
        </w:rPr>
        <w:footnoteReference w:id="93"/>
      </w:r>
      <w:r w:rsidRPr="00DD2739">
        <w:rPr>
          <w:rFonts w:hint="cs"/>
          <w:sz w:val="28"/>
          <w:rtl/>
        </w:rPr>
        <w:t xml:space="preserve"> برای دو سری از میانگین‏های جامعه</w:t>
      </w:r>
      <w:bookmarkEnd w:id="42"/>
    </w:p>
    <w:p w14:paraId="0144B72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آزمایش اول با الگوی میانگی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آزمایش دوم توافق دارد؟</w:t>
      </w:r>
    </w:p>
    <w:p w14:paraId="0284D8FF" w14:textId="1978455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42AFBB5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77777777" w:rsidR="000B317F" w:rsidRPr="00DD2739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DD2739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</w:t>
      </w:r>
      <w:r w:rsidRPr="00DD2739">
        <w:rPr>
          <w:rStyle w:val="FootnoteReference"/>
          <w:rtl/>
        </w:rPr>
        <w:footnoteReference w:id="94"/>
      </w:r>
      <w:r w:rsidRPr="00DD2739">
        <w:rPr>
          <w:rFonts w:hint="cs"/>
          <w:rtl/>
        </w:rPr>
        <w:t xml:space="preserve"> هستند).</w:t>
      </w:r>
    </w:p>
    <w:p w14:paraId="1ECF48E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362B1950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نتایج دو آزمایش با </w:t>
      </w:r>
      <m:oMath>
        <m:r>
          <w:rPr>
            <w:rFonts w:ascii="Cambria Math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Pr="00DD2739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5F2A1CC3" w:rsidR="000B317F" w:rsidRPr="00DD2739" w:rsidRDefault="00DD2739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1A4E8813" w:rsidR="000B317F" w:rsidRPr="00DD2739" w:rsidRDefault="00DD2739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22203B53" w:rsidR="000B317F" w:rsidRPr="00DD2739" w:rsidRDefault="00DD2739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در آن:</w:t>
      </w:r>
    </w:p>
    <w:p w14:paraId="25AC3821" w14:textId="7F6692BB" w:rsidR="000B317F" w:rsidRPr="00DD2739" w:rsidRDefault="00FE05CA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برای سایر جملات نیز تعاریف مشابهی وجود دارد.</w:t>
      </w:r>
    </w:p>
    <w:p w14:paraId="12085F39" w14:textId="124F81BF" w:rsidR="000B317F" w:rsidRPr="00DD2739" w:rsidRDefault="00FE05CA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DD2739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7D9AD211" w:rsidR="000B317F" w:rsidRPr="00DD2739" w:rsidRDefault="00FE05CA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 xml:space="preserve">+ </m:t>
          </m:r>
          <m:r>
            <w:rPr>
              <w:rFonts w:ascii="Cambria Math" w:eastAsiaTheme="minorEastAsia" w:hAnsi="Cambria Math"/>
            </w:rPr>
            <m:t>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و در نهایت آماره آزمون برابر است با:</w:t>
      </w:r>
    </w:p>
    <w:p w14:paraId="264BA474" w14:textId="3AB3B36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703AF3FC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95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96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 در اینجا </w:t>
      </w:r>
      <m:oMath>
        <m:r>
          <w:rPr>
            <w:rFonts w:ascii="Cambria Math" w:eastAsiaTheme="minorEastAsia" w:hAnsi="Cambria Math"/>
          </w:rPr>
          <m:t>p</m:t>
        </m:r>
      </m:oMath>
      <w:r w:rsidRPr="00DD2739">
        <w:rPr>
          <w:rFonts w:eastAsiaTheme="minorEastAsia" w:hint="cs"/>
          <w:rtl/>
        </w:rPr>
        <w:t>، تعداد متغیرها می‏باشد</w:t>
      </w:r>
      <w:r w:rsidRPr="00DD2739">
        <w:rPr>
          <w:rFonts w:hint="cs"/>
          <w:rtl/>
        </w:rPr>
        <w:t>.</w:t>
      </w:r>
    </w:p>
    <w:p w14:paraId="33AD4CC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ین مثال هم از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Style w:val="FootnoteReference"/>
          <w:rtl/>
        </w:rPr>
        <w:footnoteReference w:id="97"/>
      </w:r>
      <w:r w:rsidRPr="00DD2739">
        <w:rPr>
          <w:rFonts w:hint="cs"/>
          <w:rtl/>
        </w:rPr>
        <w:t xml:space="preserve"> استفاده می‏شو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3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گ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t>setosa</w:t>
      </w:r>
      <w:r w:rsidRPr="00DD2739">
        <w:rPr>
          <w:rFonts w:hint="eastAsia"/>
          <w:rtl/>
        </w:rPr>
        <w:t>،</w:t>
      </w:r>
      <w:bookmarkStart w:id="43" w:name="_Hlk29752937"/>
      <w:r w:rsidRPr="00DD2739">
        <w:t>versicolor</w:t>
      </w:r>
      <w:r w:rsidRPr="00DD2739">
        <w:rPr>
          <w:rtl/>
        </w:rPr>
        <w:t xml:space="preserve"> </w:t>
      </w:r>
      <w:bookmarkEnd w:id="43"/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بارت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ا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برگ</w:t>
      </w:r>
      <w:r w:rsidRPr="00DD2739">
        <w:rPr>
          <w:rStyle w:val="FootnoteReference"/>
          <w:rtl/>
        </w:rPr>
        <w:footnoteReference w:id="98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اسبرگ</w:t>
      </w:r>
      <w:r w:rsidRPr="00DD2739">
        <w:rPr>
          <w:rStyle w:val="FootnoteReference"/>
          <w:rtl/>
        </w:rPr>
        <w:footnoteReference w:id="99"/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50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ناب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150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ن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ا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 (متغیر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محققی در نظر دارد بداند که آیا دو گونه 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ersicolo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DD2739" w:rsidRDefault="00641CC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C466030" w14:textId="2FC4FCF2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1760A67B" w:rsidR="00641CC9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="00641CC9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="00641CC9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MVTests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data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8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="008C6FFA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lastRenderedPageBreak/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data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DD2739" w14:paraId="478DA528" w14:textId="77777777" w:rsidTr="00BC4A81">
        <w:tc>
          <w:tcPr>
            <w:tcW w:w="0" w:type="auto"/>
          </w:tcPr>
          <w:p w14:paraId="2C0B6F8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56446B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19E65E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35BC504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  <w:tc>
          <w:tcPr>
            <w:tcW w:w="0" w:type="auto"/>
          </w:tcPr>
          <w:p w14:paraId="146025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DD2739" w14:paraId="47401C4E" w14:textId="77777777" w:rsidTr="00BC4A81">
        <w:tc>
          <w:tcPr>
            <w:tcW w:w="0" w:type="auto"/>
          </w:tcPr>
          <w:p w14:paraId="2005D0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5F6863A4" w14:textId="77777777" w:rsidTr="00BC4A81">
        <w:tc>
          <w:tcPr>
            <w:tcW w:w="0" w:type="auto"/>
          </w:tcPr>
          <w:p w14:paraId="018AA4A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180BFF43" w14:textId="77777777" w:rsidTr="00BC4A81">
        <w:tc>
          <w:tcPr>
            <w:tcW w:w="0" w:type="auto"/>
          </w:tcPr>
          <w:p w14:paraId="42C3665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B5B66C9" w14:textId="77777777" w:rsidTr="00BC4A81">
        <w:tc>
          <w:tcPr>
            <w:tcW w:w="0" w:type="auto"/>
          </w:tcPr>
          <w:p w14:paraId="1F4C6A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DD2739" w14:paraId="315A834C" w14:textId="77777777" w:rsidTr="00BC4A81">
        <w:tc>
          <w:tcPr>
            <w:tcW w:w="0" w:type="auto"/>
          </w:tcPr>
          <w:p w14:paraId="1C8300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5B35462C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25D1E4C5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00422ACB" w14:textId="77777777" w:rsidR="000B317F" w:rsidRPr="00DD2739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proofErr w:type="spellStart"/>
      <w:r w:rsidRPr="00DD2739">
        <w:rPr>
          <w:rFonts w:ascii="Calibri" w:hAnsi="Calibri" w:cs="Calibri"/>
        </w:rPr>
        <w:t>dataPlot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4E9A06"/>
        </w:rPr>
        <w:t xml:space="preserve">   </w:t>
      </w:r>
      <w:r w:rsidRPr="00DD2739">
        <w:rPr>
          <w:rFonts w:ascii="Calibri" w:hAnsi="Calibri" w:cs="Calibri"/>
        </w:rPr>
        <w:t>reshape2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melt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  <w:color w:val="204A87"/>
        </w:rPr>
        <w:t>id.vars</w:t>
      </w:r>
      <w:proofErr w:type="spellEnd"/>
      <w:r w:rsidRPr="00DD2739">
        <w:rPr>
          <w:rFonts w:ascii="Calibri" w:hAnsi="Calibri" w:cs="Calibri"/>
          <w:color w:val="204A87"/>
        </w:rPr>
        <w:t xml:space="preserve">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Species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visualizing samples with box plots</w:t>
      </w:r>
      <w:r w:rsidRPr="00DD2739">
        <w:rPr>
          <w:rFonts w:ascii="Calibri" w:hAnsi="Calibri" w:cs="Calibri"/>
        </w:rPr>
        <w:br/>
        <w:t>ggpubr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ggboxplo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data =</w:t>
      </w:r>
      <w:r w:rsidRPr="00DD2739">
        <w:rPr>
          <w:rFonts w:ascii="Calibri" w:hAnsi="Calibri" w:cs="Calibri"/>
        </w:rPr>
        <w:t xml:space="preserve"> </w:t>
      </w:r>
      <w:proofErr w:type="spellStart"/>
      <w:r w:rsidRPr="00DD2739">
        <w:rPr>
          <w:rFonts w:ascii="Calibri" w:hAnsi="Calibri" w:cs="Calibri"/>
        </w:rPr>
        <w:t>dataPlot</w:t>
      </w:r>
      <w:proofErr w:type="spellEnd"/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Species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lu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colo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riabl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</w:rPr>
        <w:br/>
        <w:t xml:space="preserve">                                  </w:t>
      </w:r>
      <w:r w:rsidRPr="00DD2739">
        <w:rPr>
          <w:rFonts w:ascii="Calibri" w:hAnsi="Calibri" w:cs="Calibri"/>
          <w:color w:val="204A87"/>
        </w:rPr>
        <w:t>ad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e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riable (cm)"</w:t>
      </w:r>
      <w:r w:rsidRPr="00DD2739">
        <w:rPr>
          <w:rFonts w:ascii="Calibri" w:hAnsi="Calibri" w:cs="Calibri"/>
        </w:rPr>
        <w:t>)</w:t>
      </w:r>
    </w:p>
    <w:p w14:paraId="05705D54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784197DF" wp14:editId="076C3EF3">
            <wp:extent cx="2286000" cy="22860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55"/>
                    <a:srcRect t="10092" b="1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B9201B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توافق بین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61F5BC65" w14:textId="251EAC58" w:rsidR="000B317F" w:rsidRPr="00DD2739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lastRenderedPageBreak/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X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unction</w:t>
      </w:r>
      <w:r w:rsidRPr="00DD2739">
        <w:rPr>
          <w:rFonts w:asciiTheme="minorHAnsi" w:hAnsiTheme="minorHAnsi" w:cstheme="minorHAnsi"/>
        </w:rPr>
        <w:t>(X, Y) {</w:t>
      </w:r>
      <w:r w:rsidRPr="00DD2739">
        <w:rPr>
          <w:rFonts w:asciiTheme="minorHAnsi" w:hAnsiTheme="minorHAnsi" w:cstheme="minorHAnsi"/>
        </w:rPr>
        <w:br/>
        <w:t xml:space="preserve">         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)</w:t>
      </w:r>
      <w:r w:rsidRPr="00DD2739">
        <w:rPr>
          <w:rFonts w:asciiTheme="minorHAnsi" w:hAnsiTheme="minorHAnsi" w:cstheme="minorHAnsi"/>
        </w:rPr>
        <w:br/>
        <w:t xml:space="preserve">         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Y)</w:t>
      </w:r>
      <w:r w:rsidRPr="00DD2739">
        <w:rPr>
          <w:rFonts w:asciiTheme="minorHAnsi" w:hAnsiTheme="minorHAnsi" w:cstheme="minorHAnsi"/>
        </w:rPr>
        <w:br/>
        <w:t xml:space="preserve">         resul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 xml:space="preserve">(X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Y)))</w:t>
      </w:r>
      <w:r w:rsidRPr="00DD2739">
        <w:rPr>
          <w:rFonts w:asciiTheme="minorHAnsi" w:hAnsiTheme="minorHAnsi" w:cstheme="minorHAnsi"/>
        </w:rPr>
        <w:br/>
        <w:t xml:space="preserve">         </w:t>
      </w:r>
      <w:r w:rsidRPr="00DD2739">
        <w:rPr>
          <w:rFonts w:asciiTheme="minorHAnsi" w:hAnsiTheme="minorHAnsi" w:cstheme="minorHAnsi"/>
          <w:b/>
          <w:color w:val="204A87"/>
        </w:rPr>
        <w:t>return</w:t>
      </w:r>
      <w:r w:rsidRPr="00DD2739">
        <w:rPr>
          <w:rFonts w:asciiTheme="minorHAnsi" w:hAnsiTheme="minorHAnsi" w:cstheme="minorHAnsi"/>
        </w:rPr>
        <w:t>(result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virginica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setosa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</w:rPr>
        <w:t>Species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A.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colMeans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nrow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  <w:t>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versicolor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</w:rPr>
        <w:t>Species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B.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colMeans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B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nrow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B)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br/>
        <w:t>p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nco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olve the equations to find the statistics a, b, c and d (AA * x = BB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</w:t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j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         </w:t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>, (</w:t>
      </w:r>
      <w:r w:rsidRPr="00DD2739">
        <w:rPr>
          <w:rFonts w:asciiTheme="minorHAnsi" w:hAnsiTheme="minorHAnsi" w:cstheme="minorHAnsi"/>
          <w:b/>
          <w:color w:val="204A87"/>
        </w:rPr>
        <w:t>XY</w:t>
      </w:r>
      <w:r w:rsidRPr="00DD2739">
        <w:rPr>
          <w:rFonts w:asciiTheme="minorHAnsi" w:hAnsiTheme="minorHAnsi" w:cstheme="minorHAnsi"/>
        </w:rPr>
        <w:t>(A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, A[j])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XY</w:t>
      </w:r>
      <w:r w:rsidRPr="00DD2739">
        <w:rPr>
          <w:rFonts w:asciiTheme="minorHAnsi" w:hAnsiTheme="minorHAnsi" w:cstheme="minorHAnsi"/>
        </w:rPr>
        <w:t>(B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>], B[j])))</w:t>
      </w:r>
      <w:r w:rsidRPr="00DD2739">
        <w:rPr>
          <w:rFonts w:asciiTheme="minorHAnsi" w:hAnsiTheme="minorHAnsi" w:cstheme="minorHAnsi"/>
        </w:rPr>
        <w:br/>
        <w:t xml:space="preserve">         }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A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arra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data =</w:t>
      </w:r>
      <w:r w:rsidRPr="00DD2739">
        <w:rPr>
          <w:rFonts w:asciiTheme="minorHAnsi" w:hAnsiTheme="minorHAnsi" w:cstheme="minorHAnsi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di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p, p))</w:t>
      </w:r>
      <w:r w:rsidRPr="00DD2739">
        <w:rPr>
          <w:rFonts w:asciiTheme="minorHAnsi" w:hAnsiTheme="minorHAnsi" w:cstheme="minorHAnsi"/>
        </w:rPr>
        <w:br/>
        <w:t>B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B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 xml:space="preserve">(BB, (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>]))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coef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olv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a =</w:t>
      </w:r>
      <w:r w:rsidRPr="00DD2739">
        <w:rPr>
          <w:rFonts w:asciiTheme="minorHAnsi" w:hAnsiTheme="minorHAnsi" w:cstheme="minorHAnsi"/>
        </w:rPr>
        <w:t xml:space="preserve"> AA, </w:t>
      </w:r>
      <w:r w:rsidRPr="00DD2739">
        <w:rPr>
          <w:rFonts w:asciiTheme="minorHAnsi" w:hAnsiTheme="minorHAnsi" w:cstheme="minorHAnsi"/>
          <w:color w:val="204A87"/>
        </w:rPr>
        <w:t>b =</w:t>
      </w:r>
      <w:r w:rsidRPr="00DD2739">
        <w:rPr>
          <w:rFonts w:asciiTheme="minorHAnsi" w:hAnsiTheme="minorHAnsi" w:cstheme="minorHAnsi"/>
        </w:rPr>
        <w:t xml:space="preserve"> BB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 xml:space="preserve"># </w:t>
      </w:r>
      <w:proofErr w:type="spellStart"/>
      <w:r w:rsidRPr="00DD2739">
        <w:rPr>
          <w:rFonts w:asciiTheme="minorHAnsi" w:hAnsiTheme="minorHAnsi" w:cstheme="minorHAnsi"/>
          <w:color w:val="8F5902"/>
        </w:rPr>
        <w:t>Hotelling’s</w:t>
      </w:r>
      <w:proofErr w:type="spellEnd"/>
      <w:r w:rsidRPr="00DD2739">
        <w:rPr>
          <w:rFonts w:asciiTheme="minorHAnsi" w:hAnsiTheme="minorHAnsi" w:cstheme="minorHAnsi"/>
          <w:color w:val="8F5902"/>
        </w:rPr>
        <w:t xml:space="preserve"> T2</w:t>
      </w:r>
      <w:r w:rsidRPr="00DD2739">
        <w:rPr>
          <w:rFonts w:asciiTheme="minorHAnsi" w:hAnsiTheme="minorHAnsi" w:cstheme="minorHAnsi"/>
        </w:rPr>
        <w:br/>
        <w:t>T2.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T2.b, (</w:t>
      </w:r>
      <w:proofErr w:type="spellStart"/>
      <w:r w:rsidRPr="00DD2739">
        <w:rPr>
          <w:rFonts w:asciiTheme="minorHAnsi" w:hAnsiTheme="minorHAnsi" w:cstheme="minorHAnsi"/>
        </w:rPr>
        <w:t>coef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>]))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>(T2.b)</w:t>
      </w:r>
      <w:r w:rsidRPr="00DD2739">
        <w:rPr>
          <w:rFonts w:asciiTheme="minorHAnsi" w:hAnsiTheme="minorHAnsi" w:cstheme="minorHAnsi"/>
        </w:rPr>
        <w:br/>
        <w:t>T2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T2.a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T2.b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lastRenderedPageBreak/>
        <w:t xml:space="preserve"># test statistic </w:t>
      </w:r>
      <w:r w:rsidRPr="00DD2739">
        <w:rPr>
          <w:rFonts w:asciiTheme="minorHAnsi" w:hAnsiTheme="minorHAnsi" w:cstheme="minorHAnsi"/>
        </w:rPr>
        <w:br/>
        <w:t>FF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p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T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degrees of freedom</w:t>
      </w:r>
      <w:r w:rsidRPr="00DD2739">
        <w:rPr>
          <w:rFonts w:asciiTheme="minorHAnsi" w:hAnsiTheme="minorHAnsi" w:cstheme="minorHAnsi"/>
        </w:rPr>
        <w:br/>
        <w:t>df1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</w:t>
      </w:r>
      <w:r w:rsidRPr="00DD2739">
        <w:rPr>
          <w:rFonts w:asciiTheme="minorHAnsi" w:hAnsiTheme="minorHAnsi" w:cstheme="minorHAnsi"/>
        </w:rPr>
        <w:br/>
        <w:t>df2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f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FF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Hotelling</w:t>
      </w:r>
      <w:proofErr w:type="spellEnd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 xml:space="preserve"> T </w:t>
      </w:r>
      <w:proofErr w:type="spellStart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Sqaure</w:t>
      </w:r>
      <w:proofErr w:type="spellEnd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 xml:space="preserve">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2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FF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df1, df2),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lower.critical, upper.critical),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2B495725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Hotelling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T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Sqaure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Statistic: 2580.83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71D28C6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DD2739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1760A08A" w:rsidR="000B317F" w:rsidRPr="00DD2739" w:rsidRDefault="000552C6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0FB929D" wp14:editId="636D5289">
            <wp:extent cx="2286000" cy="2137834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56"/>
                    <a:srcRect t="9445" r="9620" b="5870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5FFBA5" w14:textId="659554E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92/2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12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وافق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لگ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ز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و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لگ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ز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3D45D091" w14:textId="268CA16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bookmarkStart w:id="44" w:name="_Hlk29755611"/>
      <w:r w:rsidRPr="00DD2739">
        <w:rPr>
          <w:rFonts w:hint="eastAsia"/>
          <w:rtl/>
        </w:rPr>
        <w:t>تواف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bookmarkEnd w:id="44"/>
      <w:r w:rsidRPr="00DD2739">
        <w:rPr>
          <w:rFonts w:hint="cs"/>
          <w:rtl/>
        </w:rPr>
        <w:t xml:space="preserve">، از تابع </w:t>
      </w:r>
      <w:r w:rsidRPr="00DD2739">
        <w:rPr>
          <w:b/>
          <w:bCs/>
        </w:rPr>
        <w:t>MVTest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TwoSamplesHT2</w:t>
      </w:r>
      <w:r w:rsidRPr="00DD2739">
        <w:rPr>
          <w:rFonts w:eastAsiaTheme="minorEastAsia" w:hint="cs"/>
          <w:rtl/>
        </w:rPr>
        <w:t xml:space="preserve"> استفاده شده است.</w:t>
      </w:r>
    </w:p>
    <w:p w14:paraId="3A5F2C88" w14:textId="77777777" w:rsidR="000B317F" w:rsidRPr="00DD2739" w:rsidRDefault="000B317F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Specie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rou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TwoSamplesHT2" function from "MVTes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esul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VTest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woSamplesHT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ou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group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ph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Homogenity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mar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obje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result)</w:t>
      </w:r>
    </w:p>
    <w:p w14:paraId="703C3FC9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 xml:space="preserve">## Two Independent Samples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Square Test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Sqaure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Statistic = 2580.839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173D0666" w14:textId="77777777" w:rsidR="00FF6D88" w:rsidRPr="00DD2739" w:rsidRDefault="00FF6D88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067C16B" w14:textId="122CDC90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5" w:name="_Toc30953020"/>
      <w:r w:rsidRPr="00DD2739">
        <w:rPr>
          <w:rFonts w:hint="cs"/>
          <w:sz w:val="28"/>
          <w:rtl/>
        </w:rPr>
        <w:lastRenderedPageBreak/>
        <w:t>آزمون 19: آزمون تشخیصی</w:t>
      </w:r>
      <w:r w:rsidRPr="00DD2739">
        <w:rPr>
          <w:rStyle w:val="FootnoteReference"/>
          <w:sz w:val="28"/>
          <w:rtl/>
        </w:rPr>
        <w:footnoteReference w:id="100"/>
      </w:r>
      <w:r w:rsidRPr="00DD2739">
        <w:rPr>
          <w:rFonts w:hint="cs"/>
          <w:sz w:val="28"/>
          <w:rtl/>
        </w:rPr>
        <w:t xml:space="preserve"> برای منشا 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DD2739">
        <w:rPr>
          <w:rFonts w:hint="cs"/>
          <w:sz w:val="28"/>
          <w:rtl/>
        </w:rPr>
        <w:t xml:space="preserve"> تایی</w:t>
      </w:r>
      <w:bookmarkEnd w:id="45"/>
    </w:p>
    <w:p w14:paraId="577425F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1374AD94" w:rsidR="000B317F" w:rsidRPr="00DD2739" w:rsidRDefault="000B317F" w:rsidP="00380459">
      <w:pPr>
        <w:widowControl w:val="0"/>
      </w:pPr>
      <w:bookmarkStart w:id="46" w:name="_Hlk29830239"/>
      <w:r w:rsidRPr="00DD2739">
        <w:rPr>
          <w:rFonts w:hint="cs"/>
          <w:rtl/>
        </w:rPr>
        <w:t xml:space="preserve">به منظور تعیین منشا یک سری از مقادیر </w:t>
      </w:r>
      <m:oMath>
        <m:r>
          <w:rPr>
            <w:rFonts w:ascii="Cambria Math" w:hAnsi="Cambria Math"/>
          </w:rPr>
          <m:t>p</m:t>
        </m:r>
      </m:oMath>
      <w:r w:rsidRPr="00DD2739">
        <w:rPr>
          <w:rFonts w:eastAsiaTheme="minorEastAsia" w:hint="cs"/>
          <w:rtl/>
        </w:rPr>
        <w:t xml:space="preserve"> متغیر تصادفی</w:t>
      </w:r>
      <w:bookmarkEnd w:id="46"/>
      <w:r w:rsidRPr="00DD2739">
        <w:rPr>
          <w:rFonts w:eastAsiaTheme="minorEastAsia" w:hint="cs"/>
          <w:rtl/>
        </w:rPr>
        <w:t>، هنگامیکه این سری قطعا از یکی از دو جامعه انتخاب شده باشند.</w:t>
      </w:r>
    </w:p>
    <w:p w14:paraId="190ECEA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534EE23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هتلینگ (آزمون 18) دارد</w:t>
      </w:r>
      <w:r w:rsidRPr="00DD2739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7939E9A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با توجه به نمادهای استفاد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هتلینگ، نمونه‏ای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A</m:t>
        </m:r>
        <m:r>
          <m:rPr>
            <m:sty m:val="p"/>
          </m:rPr>
          <w:rPr>
            <w:rFonts w:ascii="Cambria Math" w:eastAsiaTheme="minorEastAsia" w:hAnsi="Cambria Math"/>
          </w:rPr>
          <m:t xml:space="preserve">, 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5F264B48" w:rsidR="000B317F" w:rsidRPr="00DD2739" w:rsidRDefault="00FE05CA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76C9252A" w:rsidR="000B317F" w:rsidRPr="00DD2739" w:rsidRDefault="00FE05CA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2E36E48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w:rPr>
            <w:rFonts w:ascii="Cambria Math" w:eastAsiaTheme="minorEastAsia" w:hAnsi="Cambria Math"/>
          </w:rPr>
          <m:t>S</m:t>
        </m:r>
      </m:oMath>
      <w:r w:rsidRPr="00DD2739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78F54B92" w:rsidR="000B317F" w:rsidRPr="00DD2739" w:rsidRDefault="00FE05CA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03426AB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ersicolor</w:t>
      </w:r>
      <w:r w:rsidRPr="00DD2739">
        <w:rPr>
          <w:rFonts w:hint="cs"/>
          <w:rtl/>
        </w:rPr>
        <w:t>) تعلق دارند؟</w:t>
      </w:r>
    </w:p>
    <w:p w14:paraId="2776632F" w14:textId="77777777" w:rsidR="00D5304D" w:rsidRPr="00DD2739" w:rsidRDefault="00D5304D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C5F67E" w14:textId="464D8865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3EF35671" w:rsidR="000B317F" w:rsidRPr="00DD2739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MVTests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data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8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data_s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9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_s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DD2739" w14:paraId="2BAA57D4" w14:textId="77777777" w:rsidTr="00BC4A81">
        <w:tc>
          <w:tcPr>
            <w:tcW w:w="0" w:type="auto"/>
          </w:tcPr>
          <w:p w14:paraId="4E4D6FA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5595DD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716F4D8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55FED1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</w:tr>
      <w:tr w:rsidR="000B317F" w:rsidRPr="00DD2739" w14:paraId="5CD5219F" w14:textId="77777777" w:rsidTr="00BC4A81">
        <w:tc>
          <w:tcPr>
            <w:tcW w:w="0" w:type="auto"/>
          </w:tcPr>
          <w:p w14:paraId="40F81C4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DD2739" w14:paraId="30E8F8CC" w14:textId="77777777" w:rsidTr="00BC4A81">
        <w:tc>
          <w:tcPr>
            <w:tcW w:w="0" w:type="auto"/>
          </w:tcPr>
          <w:p w14:paraId="7777BC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DD2739" w14:paraId="522B87AF" w14:textId="77777777" w:rsidTr="00BC4A81">
        <w:tc>
          <w:tcPr>
            <w:tcW w:w="0" w:type="auto"/>
          </w:tcPr>
          <w:p w14:paraId="749D88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CEC8D7E" w14:textId="77777777" w:rsidTr="00BC4A81">
        <w:tc>
          <w:tcPr>
            <w:tcW w:w="0" w:type="auto"/>
          </w:tcPr>
          <w:p w14:paraId="6B01196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DD2739" w14:paraId="330B2A06" w14:textId="77777777" w:rsidTr="00BC4A81">
        <w:tc>
          <w:tcPr>
            <w:tcW w:w="0" w:type="auto"/>
          </w:tcPr>
          <w:p w14:paraId="39FCCD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8084252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5FE512FD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2164D86" w14:textId="77777777" w:rsidR="000B317F" w:rsidRPr="00DD2739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_s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</w:t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lu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                                 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 (c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CA8F0CF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1EFA0A4C" wp14:editId="6E4C16DF">
            <wp:extent cx="2011680" cy="2011680"/>
            <wp:effectExtent l="0" t="0" r="7620" b="762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08B8AF9E" w14:textId="07B52147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تع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ش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p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ادف</w:t>
      </w:r>
      <w:r w:rsidRPr="00DD2739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ید</w:t>
      </w:r>
      <w:r w:rsidRPr="00DD2739">
        <w:t>.</w:t>
      </w:r>
    </w:p>
    <w:p w14:paraId="05B74353" w14:textId="77777777" w:rsidR="00AA58DC" w:rsidRPr="00DD2739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unction</w:t>
      </w:r>
      <w:r w:rsidRPr="00DD2739">
        <w:rPr>
          <w:rFonts w:ascii="Calibri" w:hAnsi="Calibri" w:cs="Calibri"/>
        </w:rPr>
        <w:t>(X, Y) {</w:t>
      </w:r>
      <w:r w:rsidRPr="00DD2739">
        <w:rPr>
          <w:rFonts w:ascii="Calibri" w:hAnsi="Calibri" w:cs="Calibri"/>
        </w:rPr>
        <w:br/>
        <w:t xml:space="preserve">         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  <w:t xml:space="preserve">         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  <w:t xml:space="preserve">         result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 xml:space="preserve">(X)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Y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Y)))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return</w:t>
      </w:r>
      <w:r w:rsidRPr="00DD2739">
        <w:rPr>
          <w:rFonts w:ascii="Calibri" w:hAnsi="Calibri" w:cs="Calibri"/>
        </w:rPr>
        <w:t>(result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dat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setos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</w:rPr>
        <w:t>Species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A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colMeans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A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versicolor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</w:rPr>
        <w:t>Species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B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colMeans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B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B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B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A.n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+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B.n</w:t>
      </w:r>
      <w:proofErr w:type="spellEnd"/>
      <w:r w:rsidRPr="00DD2739">
        <w:rPr>
          <w:rFonts w:ascii="Calibri" w:hAnsi="Calibri" w:cs="Calibri"/>
        </w:rPr>
        <w:br/>
        <w:t>p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co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olve the equations to find the statistics a, b, c and d (AA * x = BB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</w:r>
      <w:r w:rsidR="00AA58DC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j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  <w:t xml:space="preserve">                  </w:t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>, (</w:t>
      </w:r>
      <w:r w:rsidRPr="00DD2739">
        <w:rPr>
          <w:rFonts w:ascii="Calibri" w:hAnsi="Calibri" w:cs="Calibri"/>
          <w:b/>
          <w:color w:val="204A87"/>
        </w:rPr>
        <w:t>XY</w:t>
      </w:r>
      <w:r w:rsidRPr="00DD2739">
        <w:rPr>
          <w:rFonts w:ascii="Calibri" w:hAnsi="Calibri" w:cs="Calibri"/>
        </w:rPr>
        <w:t>(A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], A[j]) </w:t>
      </w:r>
      <w:r w:rsidRPr="00DD2739">
        <w:rPr>
          <w:rFonts w:ascii="Calibri" w:hAnsi="Calibri" w:cs="Calibri"/>
          <w:b/>
          <w:color w:val="CE5C00"/>
        </w:rPr>
        <w:t>+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XY</w:t>
      </w:r>
      <w:r w:rsidRPr="00DD2739">
        <w:rPr>
          <w:rFonts w:ascii="Calibri" w:hAnsi="Calibri" w:cs="Calibri"/>
        </w:rPr>
        <w:t>(B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>], B[j])))</w:t>
      </w:r>
      <w:r w:rsidRPr="00DD2739">
        <w:rPr>
          <w:rFonts w:ascii="Calibri" w:hAnsi="Calibri" w:cs="Calibri"/>
        </w:rPr>
        <w:br/>
        <w:t xml:space="preserve">         }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A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arra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data =</w:t>
      </w:r>
      <w:r w:rsidRPr="00DD2739">
        <w:rPr>
          <w:rFonts w:ascii="Calibri" w:hAnsi="Calibri" w:cs="Calibri"/>
        </w:rPr>
        <w:t xml:space="preserve"> </w:t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di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p, p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B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  <w:t xml:space="preserve">         B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 xml:space="preserve">(BB, (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A.m</w:t>
      </w:r>
      <w:proofErr w:type="spellEnd"/>
      <w:r w:rsidRPr="00DD2739">
        <w:rPr>
          <w:rFonts w:ascii="Calibri" w:hAnsi="Calibri" w:cs="Calibri"/>
        </w:rPr>
        <w:t>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]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B.m</w:t>
      </w:r>
      <w:proofErr w:type="spellEnd"/>
      <w:r w:rsidRPr="00DD2739">
        <w:rPr>
          <w:rFonts w:ascii="Calibri" w:hAnsi="Calibri" w:cs="Calibri"/>
        </w:rPr>
        <w:t>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>])))</w:t>
      </w:r>
      <w:r w:rsidRPr="00DD2739">
        <w:rPr>
          <w:rFonts w:ascii="Calibri" w:hAnsi="Calibri" w:cs="Calibri"/>
        </w:rPr>
        <w:br/>
        <w:t>}</w:t>
      </w:r>
    </w:p>
    <w:p w14:paraId="740FCCF4" w14:textId="77777777" w:rsidR="00AA58DC" w:rsidRPr="00DD2739" w:rsidRDefault="00AA58D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br w:type="page"/>
      </w:r>
    </w:p>
    <w:p w14:paraId="1FB4773E" w14:textId="1D3691B9" w:rsidR="000B317F" w:rsidRPr="00DD2739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proofErr w:type="spellStart"/>
      <w:r w:rsidRPr="00DD2739">
        <w:rPr>
          <w:rFonts w:ascii="Calibri" w:hAnsi="Calibri" w:cs="Calibri"/>
        </w:rPr>
        <w:lastRenderedPageBreak/>
        <w:t>coef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olv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a =</w:t>
      </w:r>
      <w:r w:rsidRPr="00DD2739">
        <w:rPr>
          <w:rFonts w:ascii="Calibri" w:hAnsi="Calibri" w:cs="Calibri"/>
        </w:rPr>
        <w:t xml:space="preserve"> AA, </w:t>
      </w:r>
      <w:r w:rsidRPr="00DD2739">
        <w:rPr>
          <w:rFonts w:ascii="Calibri" w:hAnsi="Calibri" w:cs="Calibri"/>
          <w:color w:val="204A87"/>
        </w:rPr>
        <w:t>b =</w:t>
      </w:r>
      <w:r w:rsidRPr="00DD2739">
        <w:rPr>
          <w:rFonts w:ascii="Calibri" w:hAnsi="Calibri" w:cs="Calibri"/>
        </w:rPr>
        <w:t xml:space="preserve"> BB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iscriminant test</w:t>
      </w:r>
      <w:r w:rsidRPr="00DD2739">
        <w:rPr>
          <w:rFonts w:ascii="Calibri" w:hAnsi="Calibri" w:cs="Calibri"/>
        </w:rPr>
        <w:br/>
        <w:t>D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coef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A.m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D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coef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B.m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S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_s</w:t>
      </w:r>
      <w:proofErr w:type="spellEnd"/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S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colMeans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S)</w:t>
      </w:r>
      <w:r w:rsidRPr="00DD2739">
        <w:rPr>
          <w:rFonts w:ascii="Calibri" w:hAnsi="Calibri" w:cs="Calibri"/>
        </w:rPr>
        <w:br/>
        <w:t>D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coef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S.m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bs</w:t>
      </w:r>
      <w:r w:rsidRPr="00DD2739">
        <w:rPr>
          <w:rFonts w:ascii="Calibri" w:hAnsi="Calibri" w:cs="Calibri"/>
        </w:rPr>
        <w:t xml:space="preserve">(DA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S) </w:t>
      </w:r>
      <w:r w:rsidRPr="00DD2739">
        <w:rPr>
          <w:rFonts w:ascii="Calibri" w:hAnsi="Calibri" w:cs="Calibri"/>
          <w:b/>
          <w:color w:val="CE5C00"/>
        </w:rPr>
        <w:t>&lt;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abs</w:t>
      </w:r>
      <w:r w:rsidRPr="00DD2739">
        <w:rPr>
          <w:rFonts w:ascii="Calibri" w:hAnsi="Calibri" w:cs="Calibri"/>
        </w:rPr>
        <w:t xml:space="preserve">(DB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DS)) {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ca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S Series Belongs to Population A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ca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S Series Belongs to Population B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</w:p>
    <w:p w14:paraId="694F36E6" w14:textId="79AC5C4E" w:rsidR="00AA58DC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645E17AB" w14:textId="77777777" w:rsidR="00AA58DC" w:rsidRPr="00DD2739" w:rsidRDefault="00AA58DC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szCs w:val="20"/>
        </w:rPr>
        <w:br w:type="page"/>
      </w:r>
    </w:p>
    <w:p w14:paraId="5B9E0360" w14:textId="17A37A84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7" w:name="_Toc30953021"/>
      <w:r w:rsidRPr="00DD2739">
        <w:rPr>
          <w:rFonts w:hint="cs"/>
          <w:sz w:val="28"/>
          <w:rtl/>
        </w:rPr>
        <w:lastRenderedPageBreak/>
        <w:t>آزمون 2</w:t>
      </w:r>
      <w:r w:rsidR="00880C6D" w:rsidRPr="00DD2739">
        <w:rPr>
          <w:rFonts w:hint="cs"/>
          <w:sz w:val="28"/>
          <w:rtl/>
        </w:rPr>
        <w:t>0</w:t>
      </w:r>
      <w:r w:rsidRPr="00DD2739">
        <w:rPr>
          <w:rFonts w:hint="cs"/>
          <w:sz w:val="28"/>
          <w:rtl/>
        </w:rPr>
        <w:t>: آزمون دیکسون</w:t>
      </w:r>
      <w:r w:rsidRPr="00DD2739">
        <w:rPr>
          <w:rStyle w:val="FootnoteReference"/>
          <w:sz w:val="28"/>
          <w:rtl/>
        </w:rPr>
        <w:footnoteReference w:id="101"/>
      </w:r>
      <w:r w:rsidRPr="00DD2739">
        <w:rPr>
          <w:rFonts w:hint="cs"/>
          <w:sz w:val="28"/>
          <w:rtl/>
        </w:rPr>
        <w:t xml:space="preserve"> برای نقاط دورافتاده</w:t>
      </w:r>
      <w:r w:rsidRPr="00DD2739">
        <w:rPr>
          <w:rStyle w:val="FootnoteReference"/>
          <w:sz w:val="28"/>
          <w:rtl/>
        </w:rPr>
        <w:footnoteReference w:id="102"/>
      </w:r>
      <w:bookmarkEnd w:id="47"/>
    </w:p>
    <w:p w14:paraId="57F468C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یک </w:t>
      </w:r>
      <w:bookmarkStart w:id="48" w:name="_Hlk29840926"/>
      <w:r w:rsidRPr="00DD2739">
        <w:rPr>
          <w:rFonts w:hint="cs"/>
          <w:rtl/>
        </w:rPr>
        <w:t>مقدار حدی</w:t>
      </w:r>
      <w:r w:rsidRPr="00DD2739">
        <w:rPr>
          <w:rStyle w:val="FootnoteReference"/>
          <w:rtl/>
        </w:rPr>
        <w:footnoteReference w:id="103"/>
      </w:r>
      <w:r w:rsidRPr="00DD2739">
        <w:rPr>
          <w:rFonts w:hint="cs"/>
          <w:rtl/>
        </w:rPr>
        <w:t xml:space="preserve"> (بیش از حد) مشکوک </w:t>
      </w:r>
      <w:bookmarkEnd w:id="48"/>
      <w:r w:rsidRPr="00DD2739">
        <w:rPr>
          <w:rFonts w:hint="cs"/>
          <w:rtl/>
        </w:rPr>
        <w:t>و سایر مقادیر، در یک نمونه.</w:t>
      </w:r>
    </w:p>
    <w:p w14:paraId="5A4B9DD5" w14:textId="7E5837E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مقدار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حد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شکوک</w:t>
      </w:r>
      <w:r w:rsidR="000B317F" w:rsidRPr="00DD2739">
        <w:rPr>
          <w:rFonts w:hint="cs"/>
          <w:rtl/>
        </w:rPr>
        <w:t xml:space="preserve"> نمونه، متعلق به جامعه مورد بررسی می‏باشد.</w:t>
      </w:r>
    </w:p>
    <w:p w14:paraId="21F2DF27" w14:textId="43E4F11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eastAsia"/>
          <w:rtl/>
        </w:rPr>
        <w:t>مقدار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حد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شکوک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مونه</w:t>
      </w:r>
      <w:r w:rsidR="000B317F" w:rsidRPr="00DD2739">
        <w:rPr>
          <w:rFonts w:hint="cs"/>
          <w:rtl/>
        </w:rPr>
        <w:t>، یک مشاهده دورافتاده می‏باشد.</w:t>
      </w:r>
    </w:p>
    <w:p w14:paraId="7D67AEC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1- حجم نمونه باید بزرگتر از 3 باشد.</w:t>
      </w:r>
    </w:p>
    <w:p w14:paraId="328DD09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2- جامعه‏ای که نمونه از آن انتخاب شده است باید دارای توزیع نرمال باشد.</w:t>
      </w:r>
    </w:p>
    <w:p w14:paraId="058833A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4B60B6C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نمونه‏ا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انتخاب می‏شو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DD2739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رابر است با:</w:t>
      </w:r>
    </w:p>
    <w:p w14:paraId="32CC9ED3" w14:textId="40FD87C8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3&lt;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7</m:t>
              </m:r>
            </m:den>
          </m:f>
        </m:oMath>
      </m:oMathPara>
    </w:p>
    <w:p w14:paraId="6EF5DFFD" w14:textId="462D0535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8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0</m:t>
              </m:r>
            </m:den>
          </m:f>
        </m:oMath>
      </m:oMathPara>
    </w:p>
    <w:p w14:paraId="699ED6DB" w14:textId="33CEB973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1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3</m:t>
              </m:r>
            </m:den>
          </m:f>
        </m:oMath>
      </m:oMathPara>
    </w:p>
    <w:p w14:paraId="0DA589C5" w14:textId="3D1D35F3" w:rsidR="000B317F" w:rsidRPr="00DD2739" w:rsidRDefault="00DD2739" w:rsidP="00380459">
      <w:pPr>
        <w:widowControl w:val="0"/>
        <w:bidi w:val="0"/>
        <w:jc w:val="left"/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4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25</m:t>
              </m:r>
            </m:den>
          </m:f>
        </m:oMath>
      </m:oMathPara>
    </w:p>
    <w:p w14:paraId="22A307DC" w14:textId="30B7CE0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از جدول 8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7777777" w:rsidR="000B317F" w:rsidRPr="00DD2739" w:rsidRDefault="000B317F" w:rsidP="00880C6D">
      <w:pPr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>محققی از مجموعه داده‏های بارش سالانه ایستگاه سینوپتیک اهواز نمونه‏ای کاملا تصادفی با حجم 24 سال انتخاب کرده است. این محقق در نظر دارد بررسی کند که آیا کمترین و بیشترین مقدار بارش سالانه در این نمونه، مشاهده دورافتاده می‏باشند یا خیر؟</w:t>
      </w:r>
    </w:p>
    <w:p w14:paraId="108170A7" w14:textId="0F014C3C" w:rsidR="00880C6D" w:rsidRPr="00DD2739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FD659F0" w14:textId="77777777" w:rsidR="00880C6D" w:rsidRPr="00DD2739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outliers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data/Data_Test_21.csv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set.see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sampl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sample_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siz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4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95"/>
        <w:gridCol w:w="672"/>
      </w:tblGrid>
      <w:tr w:rsidR="000B317F" w:rsidRPr="00DD2739" w14:paraId="5971647C" w14:textId="77777777" w:rsidTr="00BC4A81">
        <w:tc>
          <w:tcPr>
            <w:tcW w:w="0" w:type="auto"/>
          </w:tcPr>
          <w:p w14:paraId="0BC6BA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AFF391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1C3CFF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DD2739" w14:paraId="4B40B554" w14:textId="77777777" w:rsidTr="00BC4A81">
        <w:tc>
          <w:tcPr>
            <w:tcW w:w="0" w:type="auto"/>
          </w:tcPr>
          <w:p w14:paraId="6E28C9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A488E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3C94B3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2FBB9B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DD2739" w14:paraId="0D5F3408" w14:textId="77777777" w:rsidTr="00BC4A81">
        <w:tc>
          <w:tcPr>
            <w:tcW w:w="0" w:type="auto"/>
          </w:tcPr>
          <w:p w14:paraId="0C793C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E205B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A6AE9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628117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DD2739" w14:paraId="6F674ECD" w14:textId="77777777" w:rsidTr="00BC4A81">
        <w:tc>
          <w:tcPr>
            <w:tcW w:w="0" w:type="auto"/>
          </w:tcPr>
          <w:p w14:paraId="185BE1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CB307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BA7D1E5" w14:textId="77777777" w:rsidTr="00BC4A81">
        <w:tc>
          <w:tcPr>
            <w:tcW w:w="0" w:type="auto"/>
          </w:tcPr>
          <w:p w14:paraId="6946FB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06451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539AC9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74285D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DD2739" w14:paraId="2D615175" w14:textId="77777777" w:rsidTr="00BC4A81">
        <w:tc>
          <w:tcPr>
            <w:tcW w:w="0" w:type="auto"/>
          </w:tcPr>
          <w:p w14:paraId="002C09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759E8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F2BDB3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508585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097ECA2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601EDD90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حج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ید بزرگت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3 </w:t>
      </w:r>
      <w:r w:rsidRPr="00DD2739">
        <w:rPr>
          <w:rFonts w:hint="cs"/>
          <w:u w:val="single"/>
          <w:rtl/>
        </w:rPr>
        <w:t>‏باشد.</w:t>
      </w:r>
    </w:p>
    <w:p w14:paraId="1B26C684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assumption checking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1. the sample size should be greater than 3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Sample Size Greater Than 3: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 (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ample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99A6A54" w14:textId="77777777" w:rsidR="000B317F" w:rsidRPr="00DD2739" w:rsidRDefault="000B317F" w:rsidP="00380459">
      <w:pPr>
        <w:widowControl w:val="0"/>
        <w:bidi w:val="0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ample Size Greater Than 3: TRUE</w:t>
      </w:r>
    </w:p>
    <w:p w14:paraId="73EDF114" w14:textId="77777777" w:rsidR="000B317F" w:rsidRPr="00DD2739" w:rsidRDefault="000B317F" w:rsidP="00380459">
      <w:pPr>
        <w:widowControl w:val="0"/>
        <w:bidi w:val="0"/>
        <w:rPr>
          <w:rtl/>
        </w:rPr>
      </w:pPr>
    </w:p>
    <w:p w14:paraId="0A4680EF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جامعه‏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ی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ایستگاه اهو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rtl/>
        </w:rPr>
        <w:t>«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لک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4DCCFD42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2. the population which is being sampled is assumed normal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rec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1C9BCD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Prec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96, p-value = 0.1389</w:t>
      </w:r>
    </w:p>
    <w:p w14:paraId="77FC060A" w14:textId="710941D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</w:rPr>
        <w:t>p</w:t>
      </w:r>
      <w:r w:rsidR="006A2814" w:rsidRPr="00DD2739">
        <w:rPr>
          <w:rFonts w:hint="cs"/>
          <w:rtl/>
        </w:rPr>
        <w:t>-مقدار</w:t>
      </w:r>
      <w:r w:rsidRPr="00DD2739">
        <w:rPr>
          <w:rFonts w:hint="cs"/>
          <w:rtl/>
        </w:rPr>
        <w:t xml:space="preserve">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هو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1A80B7E1" w14:textId="77777777" w:rsidR="000B317F" w:rsidRPr="00DD2739" w:rsidRDefault="000B317F" w:rsidP="00880C6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color w:val="8F5902"/>
          <w:sz w:val="20"/>
          <w:szCs w:val="20"/>
        </w:rPr>
        <w:t># normality plot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Prec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visualize data using density plot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 w:val="20"/>
          <w:szCs w:val="20"/>
        </w:rPr>
        <w:t>ggdensity</w:t>
      </w:r>
      <w:proofErr w:type="spellEnd"/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data, 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</w:t>
      </w:r>
      <w:proofErr w:type="spellStart"/>
      <w:r w:rsidRPr="00DD2739">
        <w:rPr>
          <w:rFonts w:ascii="Calibri" w:hAnsi="Calibri" w:cs="Calibri"/>
          <w:color w:val="4E9A06"/>
          <w:sz w:val="20"/>
          <w:szCs w:val="20"/>
        </w:rPr>
        <w:t>Prec</w:t>
      </w:r>
      <w:proofErr w:type="spellEnd"/>
      <w:r w:rsidRPr="00DD2739">
        <w:rPr>
          <w:rFonts w:ascii="Calibri" w:hAnsi="Calibri" w:cs="Calibri"/>
          <w:color w:val="4E9A06"/>
          <w:sz w:val="20"/>
          <w:szCs w:val="20"/>
        </w:rPr>
        <w:t>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fil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gray"</w:t>
      </w:r>
      <w:r w:rsidRPr="00DD2739">
        <w:rPr>
          <w:rFonts w:ascii="Calibri" w:hAnsi="Calibri" w:cs="Calibri"/>
          <w:sz w:val="20"/>
          <w:szCs w:val="20"/>
        </w:rPr>
        <w:t>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x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ad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mean"</w:t>
      </w:r>
      <w:r w:rsidRPr="00DD2739">
        <w:rPr>
          <w:rFonts w:ascii="Calibri" w:hAnsi="Calibri" w:cs="Calibr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075E901" w14:textId="77777777" w:rsidTr="000B317F">
        <w:trPr>
          <w:jc w:val="center"/>
        </w:trPr>
        <w:tc>
          <w:tcPr>
            <w:tcW w:w="3680" w:type="dxa"/>
          </w:tcPr>
          <w:p w14:paraId="571AF6B2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53047B7" wp14:editId="783BF4FE">
                  <wp:extent cx="2286000" cy="22860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077013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F32B959" wp14:editId="47FD5596">
                  <wp:extent cx="2286000" cy="2286000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789F49" w14:textId="6E934F9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4C8377C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6A96F956" w14:textId="070EE92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کو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اد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CE85599" w14:textId="0E42377A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or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elect typ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7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7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3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p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Lowest Value:"</w:t>
      </w:r>
      <w:r w:rsidRPr="00DD2739">
        <w:rPr>
          <w:rFonts w:ascii="Calibri" w:hAnsi="Calibri" w:cs="Calibri"/>
          <w:color w:val="auto"/>
          <w:szCs w:val="22"/>
          <w:lang w:bidi="ar-SA"/>
        </w:rPr>
        <w:t>, 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3828A400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0.186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8998</w:t>
      </w:r>
    </w:p>
    <w:p w14:paraId="0A28708A" w14:textId="4EA5DC7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452/0 است (جدول شماره 8). مقدار محاسبه شده برای آماره آزمون، 186/0 </w:t>
      </w:r>
      <w:r w:rsidRPr="00DD2739">
        <w:rPr>
          <w:rFonts w:eastAsiaTheme="minorEastAsia" w:hint="cs"/>
          <w:rtl/>
        </w:rPr>
        <w:t xml:space="preserve">کوچک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حرانی بوده (</w:t>
      </w:r>
      <w:r w:rsidR="006A2814" w:rsidRPr="00DD2739">
        <w:rPr>
          <w:rFonts w:eastAsiaTheme="minorEastAsia" w:hint="cs"/>
        </w:rPr>
        <w:t>p</w:t>
      </w:r>
      <w:r w:rsidR="006A2814" w:rsidRPr="00DD2739">
        <w:rPr>
          <w:rFonts w:eastAsiaTheme="minorEastAsia" w:hint="cs"/>
          <w:rtl/>
        </w:rPr>
        <w:t>-مقدار</w:t>
      </w:r>
      <w:r w:rsidRPr="00DD2739">
        <w:rPr>
          <w:rFonts w:eastAsiaTheme="minorEastAsia" w:hint="cs"/>
          <w:rtl/>
        </w:rPr>
        <w:t xml:space="preserve"> بزرگتر از 05/0 می‏باشد)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ه کمتر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مون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عل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و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رس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وده و مشاهده دورافتاده نمی‏باشد</w:t>
      </w:r>
      <w:r w:rsidRPr="00DD2739">
        <w:rPr>
          <w:rFonts w:eastAsiaTheme="minorEastAsia"/>
          <w:rtl/>
        </w:rPr>
        <w:t>.</w:t>
      </w:r>
    </w:p>
    <w:p w14:paraId="4C721E1F" w14:textId="469E000E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hAnsi="Calibri" w:cs="Calibri"/>
          <w:color w:val="8F5902"/>
          <w:szCs w:val="22"/>
          <w:lang w:bidi="ar-SA"/>
        </w:rPr>
        <w:br/>
        <w:t># check not the value with larg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p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Highest Value: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x[n]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0FA69BF" w14:textId="77777777" w:rsidR="000B317F" w:rsidRPr="00DD2739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Highest Value: 498.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0.456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0464</w:t>
      </w:r>
    </w:p>
    <w:p w14:paraId="31B7A01A" w14:textId="2AF241D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452/0 است (جدول شماره 8). مقدار محاسبه شده برای آماره آزمون، 456/0 </w:t>
      </w:r>
      <w:r w:rsidRPr="00DD2739">
        <w:rPr>
          <w:rFonts w:eastAsiaTheme="minorEastAsia" w:hint="cs"/>
          <w:rtl/>
        </w:rPr>
        <w:t xml:space="preserve">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حرانی بوده (</w:t>
      </w:r>
      <w:r w:rsidR="006A2814" w:rsidRPr="00DD2739">
        <w:rPr>
          <w:rFonts w:eastAsiaTheme="minorEastAsia" w:hint="cs"/>
        </w:rPr>
        <w:t>p</w:t>
      </w:r>
      <w:r w:rsidR="006A2814" w:rsidRPr="00DD2739">
        <w:rPr>
          <w:rFonts w:eastAsiaTheme="minorEastAsia" w:hint="cs"/>
          <w:rtl/>
        </w:rPr>
        <w:t>-مقدار</w:t>
      </w:r>
      <w:r w:rsidRPr="00DD2739">
        <w:rPr>
          <w:rFonts w:eastAsiaTheme="minorEastAsia" w:hint="cs"/>
          <w:rtl/>
        </w:rPr>
        <w:t xml:space="preserve"> کمتر از 05/0 می‏باشد)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ه بیشتر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مون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عل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و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رس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بوده و مشاهده دورافتاده می‏باشد</w:t>
      </w:r>
      <w:r w:rsidRPr="00DD2739">
        <w:rPr>
          <w:rFonts w:eastAsiaTheme="minorEastAsia"/>
          <w:rtl/>
        </w:rPr>
        <w:t>.</w:t>
      </w:r>
    </w:p>
    <w:p w14:paraId="6C85C58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 xml:space="preserve">مشاهدات دورافتاده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خارج از محدوده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62F6F1AD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visualizing samples with box plot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ggpubr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boxplo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sample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Statio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Prec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ray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ea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recipitation (mm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6A277F4" w14:textId="77777777" w:rsidR="000B317F" w:rsidRPr="00DD2739" w:rsidRDefault="000B317F" w:rsidP="00380459">
      <w:pPr>
        <w:widowControl w:val="0"/>
        <w:jc w:val="center"/>
        <w:rPr>
          <w:rFonts w:eastAsiaTheme="minorEastAsia"/>
          <w:rtl/>
        </w:rPr>
      </w:pPr>
      <w:r w:rsidRPr="00DD2739">
        <w:rPr>
          <w:noProof/>
        </w:rPr>
        <w:drawing>
          <wp:inline distT="0" distB="0" distL="0" distR="0" wp14:anchorId="5CC9358E" wp14:editId="38E937ED">
            <wp:extent cx="1828800" cy="1645920"/>
            <wp:effectExtent l="0" t="0" r="0" b="0"/>
            <wp:docPr id="6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21_files/figure-docx/Step_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0"/>
                    <a:srcRect t="3148" b="6853"/>
                    <a:stretch/>
                  </pic:blipFill>
                  <pic:spPr bwMode="auto">
                    <a:xfrm>
                      <a:off x="0" y="0"/>
                      <a:ext cx="182880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E09A0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کو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اد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، از تابع </w:t>
      </w:r>
      <w:proofErr w:type="spellStart"/>
      <w:r w:rsidRPr="00DD2739">
        <w:rPr>
          <w:b/>
          <w:bCs/>
        </w:rPr>
        <w:t>dixon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outlier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70816524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dixon.test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>" function from "outliers" packag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opposit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2F12002E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Q = 0.1864, p-value = 0.899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opposit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Q = 0.45603, p-value = 0.0464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highest value 498.8 is an outlier</w:t>
      </w:r>
    </w:p>
    <w:p w14:paraId="38905C43" w14:textId="14D9A61A" w:rsidR="00880C6D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0B1E6F0" w14:textId="77777777" w:rsidR="00880C6D" w:rsidRPr="00DD2739" w:rsidRDefault="00880C6D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9069BED" w14:textId="66D0E1B3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9" w:name="_Toc30953022"/>
      <w:r w:rsidRPr="00DD2739">
        <w:rPr>
          <w:rFonts w:hint="cs"/>
          <w:sz w:val="28"/>
          <w:rtl/>
        </w:rPr>
        <w:lastRenderedPageBreak/>
        <w:t>آزمون 2</w:t>
      </w:r>
      <w:r w:rsidR="000B16EE" w:rsidRPr="00DD2739">
        <w:rPr>
          <w:rFonts w:hint="cs"/>
          <w:sz w:val="28"/>
          <w:rtl/>
        </w:rPr>
        <w:t>1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Z</m:t>
        </m:r>
      </m:oMath>
      <w:r w:rsidRPr="00DD2739">
        <w:rPr>
          <w:rFonts w:hint="cs"/>
          <w:sz w:val="28"/>
          <w:rtl/>
        </w:rPr>
        <w:t xml:space="preserve"> برای نسبت‏های همبسته</w:t>
      </w:r>
      <w:r w:rsidRPr="00DD2739">
        <w:rPr>
          <w:rStyle w:val="FootnoteReference"/>
          <w:sz w:val="28"/>
          <w:rtl/>
        </w:rPr>
        <w:footnoteReference w:id="104"/>
      </w:r>
      <w:bookmarkEnd w:id="49"/>
    </w:p>
    <w:p w14:paraId="0D98CBF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585DA4A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دو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سب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بسته</w:t>
      </w:r>
      <w:r w:rsidR="000B317F" w:rsidRPr="00DD2739">
        <w:rPr>
          <w:rFonts w:hint="cs"/>
          <w:rtl/>
        </w:rPr>
        <w:t xml:space="preserve"> </w:t>
      </w:r>
      <w:r w:rsidR="000B317F" w:rsidRPr="00DD2739">
        <w:rPr>
          <w:rFonts w:hint="eastAsia"/>
          <w:rtl/>
        </w:rPr>
        <w:t>تفاو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عن</w:t>
      </w:r>
      <w:r w:rsidR="000B317F" w:rsidRPr="00DD2739">
        <w:rPr>
          <w:rFonts w:hint="cs"/>
          <w:rtl/>
        </w:rPr>
        <w:t>ی‏</w:t>
      </w:r>
      <w:r w:rsidR="000B317F" w:rsidRPr="00DD2739">
        <w:rPr>
          <w:rFonts w:hint="eastAsia"/>
          <w:rtl/>
        </w:rPr>
        <w:t>دار</w:t>
      </w:r>
      <w:r w:rsidR="000B317F" w:rsidRPr="00DD2739">
        <w:rPr>
          <w:rFonts w:hint="cs"/>
          <w:rtl/>
        </w:rPr>
        <w:t>ی با هم ندارند.</w:t>
      </w:r>
    </w:p>
    <w:p w14:paraId="6EC43A1F" w14:textId="141309B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دو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سب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بسته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تفاو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عن</w:t>
      </w:r>
      <w:r w:rsidR="000B317F" w:rsidRPr="00DD2739">
        <w:rPr>
          <w:rFonts w:hint="cs"/>
          <w:rtl/>
        </w:rPr>
        <w:t>ی‏</w:t>
      </w:r>
      <w:r w:rsidR="000B317F" w:rsidRPr="00DD2739">
        <w:rPr>
          <w:rFonts w:hint="eastAsia"/>
          <w:rtl/>
        </w:rPr>
        <w:t>دار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با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دارند</w:t>
      </w:r>
      <w:r w:rsidR="000B317F" w:rsidRPr="00DD2739">
        <w:rPr>
          <w:rtl/>
        </w:rPr>
        <w:t>.</w:t>
      </w:r>
    </w:p>
    <w:p w14:paraId="78F6A99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از افراد مشابه در دو زمان، بر اساس بلی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77777777" w:rsidR="000B317F" w:rsidRPr="00DD2739" w:rsidRDefault="000B317F" w:rsidP="00380459">
      <w:pPr>
        <w:widowControl w:val="0"/>
        <w:rPr>
          <w:rtl/>
        </w:rPr>
      </w:pPr>
      <w:r w:rsidRPr="00DD2739">
        <w:t>N</w:t>
      </w:r>
      <w:r w:rsidRPr="00DD2739">
        <w:rPr>
          <w:rFonts w:hint="cs"/>
          <w:rtl/>
        </w:rPr>
        <w:t xml:space="preserve"> نفر به سوالی، قبل و بعد از یک برنامه خاص،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DD2739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DD2739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DD2739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DD2739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DD2739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DD2739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DD2739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DD2739" w:rsidRDefault="000B317F" w:rsidP="00380459">
      <w:pPr>
        <w:widowControl w:val="0"/>
      </w:pPr>
    </w:p>
    <w:p w14:paraId="6F72162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ه منظور تصمیم‏گیری برای این که آیا این برنامه خاص تغی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معنی‏داری در نسبت پاسخ‏های بلی داشته است یا خیر، آماره آزمون زیر محاسبه می‏گردد:</w:t>
      </w:r>
    </w:p>
    <w:p w14:paraId="06C7EDDF" w14:textId="63949B35" w:rsidR="000B317F" w:rsidRPr="00DD2739" w:rsidRDefault="00DD2739" w:rsidP="00380459">
      <w:pPr>
        <w:widowControl w:val="0"/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که در آن</w:t>
      </w:r>
    </w:p>
    <w:p w14:paraId="142C7DBD" w14:textId="520D8DF7" w:rsidR="000B317F" w:rsidRPr="00DD2739" w:rsidRDefault="00DD2739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σ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</m:t>
                      </m:r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)</m:t>
                  </m:r>
                </m:den>
              </m:f>
            </m:e>
          </m:rad>
        </m:oMath>
      </m:oMathPara>
    </w:p>
    <w:p w14:paraId="09E07E46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می‏باشد.</w:t>
      </w:r>
    </w:p>
    <w:p w14:paraId="0459094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</w:t>
      </w:r>
      <w:r w:rsidRPr="00DD2739">
        <w:rPr>
          <w:rtl/>
        </w:rPr>
        <w:t xml:space="preserve">171 </w:t>
      </w:r>
      <w:r w:rsidRPr="00DD2739">
        <w:rPr>
          <w:rFonts w:hint="eastAsia"/>
          <w:rtl/>
        </w:rPr>
        <w:t>نف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وض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ر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صفه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هارمح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خت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ذش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دخ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ه‌ا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اض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کنند</w:t>
      </w:r>
      <w:r w:rsidRPr="00DD2739">
        <w:rPr>
          <w:rFonts w:hint="cs"/>
          <w:rtl/>
        </w:rPr>
        <w:t xml:space="preserve">، در مورد </w:t>
      </w:r>
      <w:r w:rsidRPr="00DD2739">
        <w:rPr>
          <w:rFonts w:hint="eastAsia"/>
          <w:rtl/>
        </w:rPr>
        <w:t>محد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ستفاده از </w:t>
      </w:r>
      <w:r w:rsidRPr="00DD2739">
        <w:rPr>
          <w:rFonts w:hint="eastAsia"/>
          <w:rtl/>
        </w:rPr>
        <w:t>مناب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DD2739">
        <w:rPr>
          <w:rFonts w:hint="eastAsia"/>
          <w:rtl/>
        </w:rPr>
        <w:t>ق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Fonts w:hint="cs"/>
          <w:rtl/>
        </w:rPr>
        <w:t>ی تاثیرگذار بوده است یا خیر؟</w:t>
      </w:r>
    </w:p>
    <w:p w14:paraId="7EE3BCD6" w14:textId="77777777" w:rsidR="000B16EE" w:rsidRPr="00DD2739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69E54B41" w:rsidR="000B317F" w:rsidRPr="00DD2739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3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DD2739" w14:paraId="289A2D7C" w14:textId="77777777" w:rsidTr="00BC4A81">
        <w:tc>
          <w:tcPr>
            <w:tcW w:w="0" w:type="auto"/>
          </w:tcPr>
          <w:p w14:paraId="52838A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  <w:proofErr w:type="spellEnd"/>
          </w:p>
        </w:tc>
        <w:tc>
          <w:tcPr>
            <w:tcW w:w="0" w:type="auto"/>
          </w:tcPr>
          <w:p w14:paraId="637B54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DD2739" w14:paraId="4745B0B2" w14:textId="77777777" w:rsidTr="00BC4A81">
        <w:tc>
          <w:tcPr>
            <w:tcW w:w="0" w:type="auto"/>
          </w:tcPr>
          <w:p w14:paraId="3DCFBD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DD2739" w14:paraId="2FB64FA6" w14:textId="77777777" w:rsidTr="00BC4A81">
        <w:tc>
          <w:tcPr>
            <w:tcW w:w="0" w:type="auto"/>
          </w:tcPr>
          <w:p w14:paraId="579868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DD2739" w14:paraId="6A39C965" w14:textId="77777777" w:rsidTr="00BC4A81">
        <w:tc>
          <w:tcPr>
            <w:tcW w:w="0" w:type="auto"/>
          </w:tcPr>
          <w:p w14:paraId="001A65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9819BFD" w14:textId="77777777" w:rsidTr="00BC4A81">
        <w:tc>
          <w:tcPr>
            <w:tcW w:w="0" w:type="auto"/>
          </w:tcPr>
          <w:p w14:paraId="45F01E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DD2739" w14:paraId="08E623A8" w14:textId="77777777" w:rsidTr="00BC4A81">
        <w:tc>
          <w:tcPr>
            <w:tcW w:w="0" w:type="auto"/>
          </w:tcPr>
          <w:p w14:paraId="4C49E9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حج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‏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</w:t>
      </w:r>
      <w:r w:rsidRPr="00DD2739">
        <w:rPr>
          <w:rFonts w:hint="eastAsia"/>
          <w:u w:val="single"/>
          <w:rtl/>
        </w:rPr>
        <w:t>باشد</w:t>
      </w:r>
      <w:r w:rsidRPr="00DD2739">
        <w:rPr>
          <w:rFonts w:hint="cs"/>
          <w:u w:val="single"/>
          <w:rtl/>
        </w:rPr>
        <w:t>.</w:t>
      </w:r>
    </w:p>
    <w:p w14:paraId="5498F9CD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3B17E7A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712FC82" w14:textId="1DCB557B" w:rsidR="000B317F" w:rsidRPr="00DD2739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wo-way table</w:t>
      </w:r>
      <w:r w:rsidRPr="00DD2739">
        <w:rPr>
          <w:rFonts w:asciiTheme="minorHAnsi" w:hAnsiTheme="minorHAnsi" w:cstheme="minorHAnsi"/>
        </w:rPr>
        <w:br/>
        <w:t>resul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table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Before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fter</w:t>
      </w:r>
      <w:proofErr w:type="spellEnd"/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number of people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>(result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  <w:t>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c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d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sigm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((b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((b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N)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)))</w:t>
      </w:r>
      <w:r w:rsidRPr="00DD2739">
        <w:rPr>
          <w:rFonts w:asciiTheme="minorHAnsi" w:hAnsiTheme="minorHAnsi" w:cstheme="minorHAnsi"/>
        </w:rPr>
        <w:br/>
        <w:t>Z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b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sigma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Z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wo-way Tabl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  <w:t>resul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lower.critical, upper.critical),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4E6DD5FA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DD2739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6AD7BEF0" w:rsidR="000B317F" w:rsidRPr="00DD2739" w:rsidRDefault="00A15464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71C4E509" wp14:editId="00218702">
            <wp:extent cx="2286000" cy="21209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61"/>
                    <a:srcRect t="10000" r="10000" b="6500"/>
                    <a:stretch/>
                  </pic:blipFill>
                  <pic:spPr bwMode="auto">
                    <a:xfrm>
                      <a:off x="0" y="0"/>
                      <a:ext cx="2286000" cy="212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A61F7" w14:textId="0BB9656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96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96/1-)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س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ند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نام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وزش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غ</w:t>
      </w:r>
      <w:r w:rsidRPr="00DD2739">
        <w:rPr>
          <w:rFonts w:eastAsiaTheme="minorEastAsia" w:hint="cs"/>
          <w:rtl/>
        </w:rPr>
        <w:t>ی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اسخ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شاورزان،</w:t>
      </w:r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تاث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گذ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 w:hint="cs"/>
          <w:rtl/>
        </w:rPr>
        <w:t>.</w:t>
      </w:r>
    </w:p>
    <w:p w14:paraId="19CD1F98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mcnema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6D41BC0B" w14:textId="77777777" w:rsidR="000B317F" w:rsidRPr="00DD2739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mcnemar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bookmarkStart w:id="50" w:name="_Hlk29856298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0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cnemar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 xml:space="preserve">##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Chi-squared test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>data: result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chi-squared = 1.1739, df = 1, p-value = 0.2786</w:t>
      </w:r>
    </w:p>
    <w:p w14:paraId="2F3FCE0A" w14:textId="0E7CF4DB" w:rsidR="00D41261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5DED3B41" w14:textId="77777777" w:rsidR="00D41261" w:rsidRPr="00DD2739" w:rsidRDefault="00D41261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5CFF94DE" w14:textId="706021F2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1" w:name="_Toc30953023"/>
      <w:r w:rsidRPr="00DD2739">
        <w:rPr>
          <w:rFonts w:hint="cs"/>
          <w:sz w:val="28"/>
          <w:rtl/>
        </w:rPr>
        <w:lastRenderedPageBreak/>
        <w:t xml:space="preserve">آزمون </w:t>
      </w:r>
      <w:r w:rsidR="00851E0C" w:rsidRPr="00DD2739">
        <w:rPr>
          <w:rFonts w:hint="cs"/>
          <w:sz w:val="28"/>
          <w:rtl/>
        </w:rPr>
        <w:t>22</w:t>
      </w:r>
      <w:r w:rsidRPr="00DD2739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DD2739">
        <w:rPr>
          <w:rFonts w:hint="cs"/>
          <w:sz w:val="28"/>
          <w:rtl/>
        </w:rPr>
        <w:t xml:space="preserve"> (خی‏دو) برای یک مقدار فرض شده به عنوان واریانس جامعه</w:t>
      </w:r>
      <w:bookmarkEnd w:id="51"/>
    </w:p>
    <w:p w14:paraId="53FEF42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363D6F39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ین واریانس جامعه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و ی</w:t>
      </w:r>
      <w:r w:rsidRPr="00DD2739">
        <w:rPr>
          <w:rFonts w:eastAsiaTheme="minorEastAsia" w:hint="eastAsia"/>
          <w:rtl/>
        </w:rPr>
        <w:t>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ده</w:t>
      </w:r>
      <w:r w:rsidRPr="00DD2739">
        <w:rPr>
          <w:rFonts w:eastAsiaTheme="minorEastAsia" w:hint="cs"/>
          <w:rtl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hint="cs"/>
          <w:rtl/>
        </w:rPr>
        <w:t>.</w:t>
      </w:r>
    </w:p>
    <w:p w14:paraId="0B574838" w14:textId="1D56AD8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346B82F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DD2739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DD2739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واریانس نمونه با استفاده از معادله زیر محاسبه می‏گردد:</w:t>
      </w:r>
    </w:p>
    <w:p w14:paraId="6EEFC83B" w14:textId="6FB5C7CA" w:rsidR="000B317F" w:rsidRPr="00DD2739" w:rsidRDefault="00FE05CA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FE1640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>:</w:t>
      </w:r>
    </w:p>
    <w:p w14:paraId="04C8918F" w14:textId="7302A3E1" w:rsidR="000B317F" w:rsidRPr="00DD2739" w:rsidRDefault="00FE05CA" w:rsidP="00380459">
      <w:pPr>
        <w:widowControl w:val="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1)</m:t>
          </m:r>
        </m:oMath>
      </m:oMathPara>
    </w:p>
    <w:p w14:paraId="1D84C30A" w14:textId="1C0239AB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Style w:val="FootnoteReference"/>
          <w:rFonts w:eastAsiaTheme="minorEastAsia"/>
          <w:rtl/>
        </w:rPr>
        <w:footnoteReference w:id="105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106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7E40E78E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اندازه‏گی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زت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م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مواج</w:t>
      </w:r>
      <w:r w:rsidRPr="00DD2739">
        <w:rPr>
          <w:rFonts w:hint="cs"/>
          <w:rtl/>
        </w:rPr>
        <w:t xml:space="preserve"> (</w:t>
      </w:r>
      <w:r w:rsidRPr="00DD2739">
        <w:t>TDR</w:t>
      </w:r>
      <w:r w:rsidRPr="00DD2739">
        <w:rPr>
          <w:rFonts w:hint="cs"/>
          <w:rtl/>
        </w:rPr>
        <w:t>) ی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غیرمستقیم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خط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ری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ثا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الکتريك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</w:t>
      </w:r>
      <w:r w:rsidRPr="00DD2739">
        <w:rPr>
          <w:rFonts w:hint="cs"/>
          <w:rtl/>
        </w:rPr>
        <w:t xml:space="preserve"> می‏نمای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ای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م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عارف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تای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ا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ب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ه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م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تایج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ای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تعار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جمله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شو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ر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Fonts w:hint="cs"/>
          <w:rtl/>
        </w:rPr>
        <w:t>. شرکت دانش بنیانی مدعی شده است که حسگ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تدفینی برای روش </w:t>
      </w:r>
      <w:r w:rsidRPr="00DD2739">
        <w:t>TDR</w:t>
      </w:r>
      <w:r w:rsidRPr="00DD2739">
        <w:rPr>
          <w:rFonts w:hint="cs"/>
          <w:rtl/>
        </w:rPr>
        <w:t xml:space="preserve"> طراحی کرده است دار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ق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سیار بالایی در </w:t>
      </w:r>
      <w:r w:rsidRPr="00DD2739">
        <w:rPr>
          <w:rFonts w:hint="eastAsia"/>
          <w:rtl/>
        </w:rPr>
        <w:t>برآ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فت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تل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DD2739">
        <w:rPr>
          <w:rFonts w:hint="eastAsia"/>
          <w:rtl/>
        </w:rPr>
        <w:t>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Fonts w:hint="cs"/>
          <w:rtl/>
        </w:rPr>
        <w:t xml:space="preserve"> </w:t>
      </w:r>
      <w:r w:rsidRPr="00DD2739">
        <w:t>TDR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زن</w:t>
      </w:r>
      <w:r w:rsidRPr="00DD2739">
        <w:rPr>
          <w:rFonts w:hint="cs"/>
          <w:rtl/>
        </w:rPr>
        <w:t>ی (به عنوان رطوبت واقعی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زمان</w:t>
      </w:r>
      <w:r w:rsidRPr="00DD2739">
        <w:rPr>
          <w:rFonts w:hint="cs"/>
          <w:rtl/>
        </w:rPr>
        <w:t xml:space="preserve"> در این نقا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دازه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گي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این نمونه‏ها دارای میانگین خطای </w:t>
      </w:r>
      <w:r w:rsidRPr="00DD2739">
        <w:rPr>
          <w:rFonts w:hint="cs"/>
          <w:rtl/>
        </w:rPr>
        <w:lastRenderedPageBreak/>
        <w:t xml:space="preserve">43/0 درصد و واریانس خطای 8/18 درصد می‏باشن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رطوبت خاک‏های اندازه‏گیری شده با دستگاه </w:t>
      </w:r>
      <w:r w:rsidRPr="00DD2739">
        <w:rPr>
          <w:rFonts w:eastAsiaTheme="minorEastAsia"/>
        </w:rPr>
        <w:t>TDR</w:t>
      </w:r>
      <w:r w:rsidRPr="00DD2739">
        <w:rPr>
          <w:rFonts w:eastAsiaTheme="minorEastAsia" w:hint="cs"/>
          <w:rtl/>
        </w:rPr>
        <w:t xml:space="preserve"> دارای واریانس خطای 10 درصد می‏باشند) رد خواهد شد؟</w:t>
      </w:r>
    </w:p>
    <w:p w14:paraId="06E75A95" w14:textId="77777777" w:rsidR="00851E0C" w:rsidRPr="00DD2739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EnvStats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4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DD2739" w14:paraId="684F34DD" w14:textId="77777777" w:rsidTr="00BC4A81">
        <w:tc>
          <w:tcPr>
            <w:tcW w:w="0" w:type="auto"/>
          </w:tcPr>
          <w:p w14:paraId="4A035CC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DD2739" w14:paraId="2228FEE6" w14:textId="77777777" w:rsidTr="00BC4A81">
        <w:tc>
          <w:tcPr>
            <w:tcW w:w="0" w:type="auto"/>
          </w:tcPr>
          <w:p w14:paraId="41ABF57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DD2739" w14:paraId="040CC704" w14:textId="77777777" w:rsidTr="00BC4A81">
        <w:tc>
          <w:tcPr>
            <w:tcW w:w="0" w:type="auto"/>
          </w:tcPr>
          <w:p w14:paraId="19C78B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DD2739" w14:paraId="49BFA1DD" w14:textId="77777777" w:rsidTr="00BC4A81">
        <w:tc>
          <w:tcPr>
            <w:tcW w:w="0" w:type="auto"/>
          </w:tcPr>
          <w:p w14:paraId="793B892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5137185" w14:textId="77777777" w:rsidTr="00BC4A81">
        <w:tc>
          <w:tcPr>
            <w:tcW w:w="0" w:type="auto"/>
          </w:tcPr>
          <w:p w14:paraId="57B18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DD2739" w14:paraId="0A875658" w14:textId="77777777" w:rsidTr="00BC4A81">
        <w:tc>
          <w:tcPr>
            <w:tcW w:w="0" w:type="auto"/>
          </w:tcPr>
          <w:p w14:paraId="05F6DE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59E7114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 می‏شود جامعه‏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.</w:t>
      </w:r>
    </w:p>
    <w:p w14:paraId="4A64C74F" w14:textId="7777777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نظ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ج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 مقدار اندازه‏گیر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قطه‏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بع</w:t>
      </w:r>
      <w:r w:rsidRPr="00DD2739">
        <w:rPr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b/>
          <w:bCs/>
        </w:rPr>
        <w:t>ggpub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>.</w:t>
      </w:r>
    </w:p>
    <w:p w14:paraId="173F00A3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DD2739" w:rsidRDefault="000B317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70EC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0071325A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 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شد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5AED6574" w14:textId="766E8314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ravimetric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TD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ample varian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chi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chi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chi2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0EF352F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DD2739">
        <w:rPr>
          <w:rFonts w:eastAsiaTheme="minorEastAsia" w:hint="cs"/>
          <w:rtl/>
          <w:lang w:bidi="ar-SA"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DD2739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DD2739">
        <w:rPr>
          <w:rStyle w:val="NormalTok"/>
          <w:rFonts w:ascii="Calibri" w:hAnsi="Calibri" w:cs="Calibri"/>
          <w:shd w:val="clear" w:color="auto" w:fill="auto"/>
        </w:rPr>
        <w:t>(</w:t>
      </w:r>
      <w:proofErr w:type="gramEnd"/>
      <w:r w:rsidRPr="00DD2739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StringTok"/>
          <w:rFonts w:ascii="Calibri" w:hAnsi="Calibri" w:cs="Calibri"/>
          <w:shd w:val="clear" w:color="auto" w:fill="auto"/>
        </w:rPr>
        <w:t>"</w:t>
      </w:r>
      <w:proofErr w:type="spellStart"/>
      <w:r w:rsidRPr="00DD2739">
        <w:rPr>
          <w:rStyle w:val="StringTok"/>
          <w:rFonts w:ascii="Calibri" w:hAnsi="Calibri" w:cs="Calibri"/>
          <w:shd w:val="clear" w:color="auto" w:fill="auto"/>
        </w:rPr>
        <w:t>chisq</w:t>
      </w:r>
      <w:proofErr w:type="spellEnd"/>
      <w:r w:rsidRPr="00DD2739">
        <w:rPr>
          <w:rStyle w:val="StringTok"/>
          <w:rFonts w:ascii="Calibri" w:hAnsi="Calibri" w:cs="Calibri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DD2739">
        <w:rPr>
          <w:rStyle w:val="DataTypeTok"/>
          <w:rFonts w:ascii="Calibri" w:hAnsi="Calibri" w:cs="Calibri"/>
          <w:shd w:val="clear" w:color="auto" w:fill="auto"/>
        </w:rPr>
        <w:t>df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DD2739">
        <w:rPr>
          <w:rStyle w:val="DataTypeTok"/>
          <w:rFonts w:ascii="Calibri" w:hAnsi="Calibri" w:cs="Calibri"/>
          <w:shd w:val="clear" w:color="auto" w:fill="auto"/>
        </w:rPr>
        <w:t>alpha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FloatTok"/>
          <w:rFonts w:ascii="Calibri" w:hAnsi="Calibri" w:cs="Calibri"/>
          <w:shd w:val="clear" w:color="auto" w:fill="auto"/>
        </w:rPr>
        <w:t>0.05</w:t>
      </w:r>
      <w:r w:rsidRPr="00DD2739">
        <w:rPr>
          <w:rStyle w:val="NormalTok"/>
          <w:rFonts w:ascii="Calibri" w:hAnsi="Calibri" w:cs="Calibri"/>
          <w:shd w:val="clear" w:color="auto" w:fill="auto"/>
        </w:rPr>
        <w:t>,</w:t>
      </w:r>
      <w:r w:rsidRPr="00DD2739">
        <w:rPr>
          <w:rFonts w:ascii="Calibri" w:hAnsi="Calibri" w:cs="Calibri"/>
        </w:rPr>
        <w:br/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DD2739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StringTok"/>
          <w:rFonts w:ascii="Calibri" w:hAnsi="Calibri" w:cs="Calibri"/>
          <w:shd w:val="clear" w:color="auto" w:fill="auto"/>
        </w:rPr>
        <w:t>"two.sided"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from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hd w:val="clear" w:color="auto" w:fill="auto"/>
        </w:rPr>
        <w:t>10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to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hd w:val="clear" w:color="auto" w:fill="auto"/>
        </w:rPr>
        <w:t>60</w:t>
      </w:r>
      <w:r w:rsidRPr="00DD2739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50517532" w:rsidR="000B317F" w:rsidRPr="00DD2739" w:rsidRDefault="00234B57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6009F254" wp14:editId="45D829DD">
            <wp:extent cx="2070100" cy="1913467"/>
            <wp:effectExtent l="0" t="0" r="635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63"/>
                    <a:srcRect t="9814" r="9426" b="6464"/>
                    <a:stretch/>
                  </pic:blipFill>
                  <pic:spPr bwMode="auto">
                    <a:xfrm>
                      <a:off x="0" y="0"/>
                      <a:ext cx="2070530" cy="1913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96764" w14:textId="5A2BEF0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2/45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05/16)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طو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اک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ندازه‏گیر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ش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/>
        </w:rPr>
        <w:t>TDR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ا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اریان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طای بیشتری از</w:t>
      </w:r>
      <w:r w:rsidRPr="00DD2739">
        <w:rPr>
          <w:rFonts w:eastAsiaTheme="minorEastAsia"/>
          <w:rtl/>
        </w:rPr>
        <w:t xml:space="preserve"> 10 </w:t>
      </w:r>
      <w:r w:rsidRPr="00DD2739">
        <w:rPr>
          <w:rFonts w:eastAsiaTheme="minorEastAsia" w:hint="cs"/>
          <w:rtl/>
        </w:rPr>
        <w:t>درص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‏باشند و ادعای شرکت رد می‏گردد.</w:t>
      </w:r>
    </w:p>
    <w:p w14:paraId="17D02453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شده، از تابع </w:t>
      </w:r>
      <w:proofErr w:type="spellStart"/>
      <w:r w:rsidRPr="00DD2739">
        <w:rPr>
          <w:b/>
          <w:bCs/>
        </w:rPr>
        <w:t>var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proofErr w:type="spellStart"/>
      <w:r w:rsidRPr="00DD2739">
        <w:rPr>
          <w:rFonts w:eastAsiaTheme="minorEastAsia"/>
          <w:b/>
          <w:bCs/>
        </w:rPr>
        <w:t>EnvStats</w:t>
      </w:r>
      <w:proofErr w:type="spellEnd"/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270E3216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</w:rPr>
        <w:t>varTest</w:t>
      </w:r>
      <w:proofErr w:type="spellEnd"/>
      <w:r w:rsidRPr="00DD2739">
        <w:rPr>
          <w:rFonts w:asciiTheme="minorHAnsi" w:hAnsiTheme="minorHAnsi" w:cstheme="minorHAnsi"/>
          <w:color w:val="8F5902"/>
        </w:rPr>
        <w:t>" function from "</w:t>
      </w:r>
      <w:proofErr w:type="spellStart"/>
      <w:r w:rsidRPr="00DD2739">
        <w:rPr>
          <w:rFonts w:asciiTheme="minorHAnsi" w:hAnsiTheme="minorHAnsi" w:cstheme="minorHAnsi"/>
          <w:color w:val="8F5902"/>
        </w:rPr>
        <w:t>EnvStats</w:t>
      </w:r>
      <w:proofErr w:type="spellEnd"/>
      <w:r w:rsidRPr="00DD2739">
        <w:rPr>
          <w:rFonts w:asciiTheme="minorHAnsi" w:hAnsiTheme="minorHAnsi" w:cstheme="minorHAnsi"/>
          <w:color w:val="8F5902"/>
        </w:rPr>
        <w:t xml:space="preserve">" package </w:t>
      </w:r>
      <w:r w:rsidRPr="00DD2739">
        <w:rPr>
          <w:rFonts w:asciiTheme="minorHAnsi" w:hAnsiTheme="minorHAnsi" w:cstheme="minorHAnsi"/>
        </w:rPr>
        <w:br/>
      </w:r>
      <w:proofErr w:type="spellStart"/>
      <w:proofErr w:type="gramStart"/>
      <w:r w:rsidRPr="00DD2739">
        <w:rPr>
          <w:rFonts w:asciiTheme="minorHAnsi" w:hAnsiTheme="minorHAnsi" w:cstheme="minorHAnsi"/>
        </w:rPr>
        <w:t>p.v</w:t>
      </w:r>
      <w:proofErr w:type="spellEnd"/>
      <w:proofErr w:type="gram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EnvStats</w:t>
      </w:r>
      <w:proofErr w:type="spellEnd"/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varTest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proofErr w:type="spellStart"/>
      <w:r w:rsidRPr="00DD2739">
        <w:rPr>
          <w:rFonts w:asciiTheme="minorHAnsi" w:hAnsiTheme="minorHAnsi" w:cstheme="minorHAnsi"/>
          <w:color w:val="204A87"/>
        </w:rPr>
        <w:t>sigma.squared</w:t>
      </w:r>
      <w:proofErr w:type="spellEnd"/>
      <w:r w:rsidRPr="00DD2739">
        <w:rPr>
          <w:rFonts w:asciiTheme="minorHAnsi" w:hAnsiTheme="minorHAnsi" w:cstheme="minorHAnsi"/>
          <w:color w:val="204A87"/>
        </w:rPr>
        <w:t xml:space="preserve"> =</w:t>
      </w:r>
      <w:r w:rsidRPr="00DD2739">
        <w:rPr>
          <w:rFonts w:asciiTheme="minorHAnsi" w:hAnsiTheme="minorHAnsi" w:cstheme="minorHAnsi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p.v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wo.side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>)</w:t>
      </w:r>
    </w:p>
    <w:p w14:paraId="66A436BA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data: x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44A90405" w14:textId="77777777" w:rsidR="00851E0C" w:rsidRPr="00DD2739" w:rsidRDefault="00851E0C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569739AD" w14:textId="74E5A324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2" w:name="_Toc30953024"/>
      <w:r w:rsidRPr="00DD2739">
        <w:rPr>
          <w:rFonts w:hint="cs"/>
          <w:sz w:val="28"/>
          <w:rtl/>
        </w:rPr>
        <w:lastRenderedPageBreak/>
        <w:t>آزمون 2</w:t>
      </w:r>
      <w:r w:rsidR="00851E0C" w:rsidRPr="00DD2739">
        <w:rPr>
          <w:rFonts w:hint="cs"/>
          <w:sz w:val="28"/>
          <w:rtl/>
        </w:rPr>
        <w:t>3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Fonts w:hint="cs"/>
          <w:sz w:val="28"/>
          <w:rtl/>
        </w:rPr>
        <w:t xml:space="preserve"> برای دو مقدار شمارشی (توزیع پواسون</w:t>
      </w:r>
      <w:r w:rsidRPr="00DD2739">
        <w:rPr>
          <w:rStyle w:val="FootnoteReference"/>
          <w:sz w:val="28"/>
          <w:rtl/>
        </w:rPr>
        <w:footnoteReference w:id="107"/>
      </w:r>
      <w:r w:rsidRPr="00DD2739">
        <w:rPr>
          <w:rFonts w:hint="cs"/>
          <w:sz w:val="28"/>
          <w:rtl/>
        </w:rPr>
        <w:t>)</w:t>
      </w:r>
      <w:bookmarkEnd w:id="52"/>
    </w:p>
    <w:p w14:paraId="028C8CE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 دو مقدار شمارش شده (بر اساس یک توزیع پواسون).</w:t>
      </w:r>
    </w:p>
    <w:p w14:paraId="5905BCEA" w14:textId="3206F015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06B56CB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DD2739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DD2739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‏اند.</w:t>
      </w:r>
    </w:p>
    <w:p w14:paraId="1BA2EE3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49950FA" w14:textId="46F958CC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/>
        </w:rPr>
        <w:t xml:space="preserve"> </w:t>
      </w:r>
      <w:r w:rsidRPr="00DD2739">
        <w:rPr>
          <w:rFonts w:eastAsiaTheme="minorEastAsia" w:hint="cs"/>
          <w:rtl/>
        </w:rPr>
        <w:t xml:space="preserve">تعداد مقادیر شمارش شده باشند. به منظور آزمون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>، آماره آزمون برابر است با:</w:t>
      </w:r>
    </w:p>
    <w:p w14:paraId="18C46BFA" w14:textId="6251815F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7FF1A06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با هم مقایسه شوند. از این رو آماره آزمون در حالت برابر است با:</w:t>
      </w:r>
    </w:p>
    <w:p w14:paraId="3A00AC0E" w14:textId="46466D1A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6CB7AAEC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این است که آیا تعداد روزهای کاملا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D0E7AFB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5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DD2739" w14:paraId="5A5F7403" w14:textId="77777777" w:rsidTr="00BC4A81">
        <w:tc>
          <w:tcPr>
            <w:tcW w:w="0" w:type="auto"/>
          </w:tcPr>
          <w:p w14:paraId="3F90DB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DD2739" w14:paraId="7884C0AD" w14:textId="77777777" w:rsidTr="00BC4A81">
        <w:tc>
          <w:tcPr>
            <w:tcW w:w="0" w:type="auto"/>
          </w:tcPr>
          <w:p w14:paraId="1AF26F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DD2739" w14:paraId="03B0BED2" w14:textId="77777777" w:rsidTr="00BC4A81">
        <w:tc>
          <w:tcPr>
            <w:tcW w:w="0" w:type="auto"/>
          </w:tcPr>
          <w:p w14:paraId="17E0AB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DD2739" w14:paraId="31961413" w14:textId="77777777" w:rsidTr="00BC4A81">
        <w:tc>
          <w:tcPr>
            <w:tcW w:w="0" w:type="auto"/>
          </w:tcPr>
          <w:p w14:paraId="2E953B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D595A29" w14:textId="77777777" w:rsidTr="00BC4A81">
        <w:tc>
          <w:tcPr>
            <w:tcW w:w="0" w:type="auto"/>
          </w:tcPr>
          <w:p w14:paraId="658CE28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DD2739" w14:paraId="2CCC4A85" w14:textId="77777777" w:rsidTr="00BC4A81">
        <w:tc>
          <w:tcPr>
            <w:tcW w:w="0" w:type="auto"/>
          </w:tcPr>
          <w:p w14:paraId="67E4D7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06AB499D" w14:textId="38F51023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مقا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مارش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واسون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را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ط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به‏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="000D6B08" w:rsidRPr="00DD2739">
        <w:rPr>
          <w:rFonts w:hint="eastAsia"/>
          <w:u w:val="single"/>
          <w:rtl/>
        </w:rPr>
        <w:t>به د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آمده‏اند</w:t>
      </w:r>
      <w:r w:rsidRPr="00DD2739">
        <w:rPr>
          <w:rFonts w:hint="cs"/>
          <w:u w:val="single"/>
          <w:rtl/>
        </w:rPr>
        <w:t>.</w:t>
      </w:r>
    </w:p>
    <w:p w14:paraId="7433D011" w14:textId="7777777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نظ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ج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 مقدار شمارش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دار</w:t>
      </w:r>
      <w:r w:rsidRPr="00DD2739">
        <w:rPr>
          <w:rtl/>
        </w:rPr>
        <w:t xml:space="preserve"> </w:t>
      </w:r>
      <w:proofErr w:type="spellStart"/>
      <w:r w:rsidRPr="00DD2739">
        <w:rPr>
          <w:rFonts w:hint="cs"/>
          <w:rtl/>
        </w:rPr>
        <w:t>موزاییکی</w:t>
      </w:r>
      <w:proofErr w:type="spellEnd"/>
      <w:r w:rsidRPr="00DD2739">
        <w:rPr>
          <w:rStyle w:val="FootnoteReference"/>
          <w:rtl/>
        </w:rPr>
        <w:footnoteReference w:id="108"/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بع</w:t>
      </w:r>
      <w:r w:rsidRPr="00DD2739">
        <w:rPr>
          <w:rtl/>
        </w:rPr>
        <w:t xml:space="preserve"> </w:t>
      </w:r>
      <w:proofErr w:type="spellStart"/>
      <w:r w:rsidRPr="00DD2739">
        <w:rPr>
          <w:b/>
          <w:bCs/>
        </w:rPr>
        <w:t>mosaicplo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b/>
          <w:bCs/>
        </w:rPr>
        <w:t>graph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>ر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عدد 1 نشان دهنده روز کاملا ابری و عدد صفر نشان دهنده روزی که کاملا ابری نبوده است.</w:t>
      </w:r>
    </w:p>
    <w:p w14:paraId="02C219AF" w14:textId="165EE8FB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3" w:name="_Hlk29929388"/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3"/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DD2739" w:rsidRDefault="000B317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64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10922F60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مار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66FBDFF9" w14:textId="738122DD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.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.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x.t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y.t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x.t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y.t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74A5E797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  <w:lang w:bidi="ar-SA"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DD2739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140AC90C" w:rsidR="000B317F" w:rsidRPr="00DD2739" w:rsidRDefault="000121C1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CCF9AB6" wp14:editId="33F472E7">
            <wp:extent cx="2286000" cy="214206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65"/>
                    <a:srcRect t="10742" r="10361" b="5620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61C4D" w14:textId="2B26D609" w:rsidR="00914DD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37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73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ن دو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مل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ب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واشنا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ش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مسر</w:t>
      </w:r>
      <w:r w:rsidRPr="00DD2739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5A590208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4AB7FECE" w14:textId="6A2519AA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4" w:name="_Toc30953025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4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w/s</m:t>
        </m:r>
      </m:oMath>
      <w:r w:rsidRPr="00DD2739">
        <w:rPr>
          <w:rFonts w:hint="cs"/>
          <w:sz w:val="28"/>
          <w:rtl/>
        </w:rPr>
        <w:t xml:space="preserve"> برای بررسی نرمال بودن یک جامعه</w:t>
      </w:r>
      <w:bookmarkEnd w:id="54"/>
    </w:p>
    <w:p w14:paraId="0FB709C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77777777" w:rsidR="000B317F" w:rsidRPr="00DD2739" w:rsidRDefault="000B317F" w:rsidP="00380459">
      <w:pPr>
        <w:widowControl w:val="0"/>
        <w:rPr>
          <w:rtl/>
        </w:rPr>
      </w:pPr>
      <w:bookmarkStart w:id="55" w:name="_Hlk29986149"/>
      <w:r w:rsidRPr="00DD2739">
        <w:rPr>
          <w:rFonts w:hint="cs"/>
          <w:rtl/>
        </w:rPr>
        <w:t>بررسی معنی‏دار بودن تفاوت بین یک توزیع فراوانی بر اساس یک نمونه گرفته شده و توزیع فراوانی نرمال</w:t>
      </w:r>
      <w:bookmarkEnd w:id="55"/>
      <w:r w:rsidRPr="00DD2739">
        <w:rPr>
          <w:rStyle w:val="FootnoteReference"/>
          <w:rtl/>
        </w:rPr>
        <w:footnoteReference w:id="109"/>
      </w:r>
      <w:r w:rsidRPr="00DD2739">
        <w:rPr>
          <w:rFonts w:hint="cs"/>
          <w:rtl/>
        </w:rPr>
        <w:t>.</w:t>
      </w:r>
    </w:p>
    <w:p w14:paraId="6B507386" w14:textId="5ED30A9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نمونه از یک جامعه با توزیع فراوانی نرمال گرفته شده است.</w:t>
      </w:r>
    </w:p>
    <w:p w14:paraId="086CBB11" w14:textId="6B41305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7777777" w:rsidR="000B317F" w:rsidRPr="00DD2739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DD2739">
        <w:rPr>
          <w:rFonts w:hint="cs"/>
          <w:rtl/>
        </w:rPr>
        <w:t>این آزمون موقعی کاربردی می‏باشد که نمونه از جامعه‏ای با توزیع پیوسته</w:t>
      </w:r>
      <w:r w:rsidRPr="00DD2739">
        <w:rPr>
          <w:rStyle w:val="FootnoteReference"/>
          <w:rtl/>
        </w:rPr>
        <w:footnoteReference w:id="110"/>
      </w:r>
      <w:r w:rsidRPr="00DD2739">
        <w:rPr>
          <w:rFonts w:hint="cs"/>
          <w:rtl/>
        </w:rPr>
        <w:t xml:space="preserve"> گرفته شده باشد.</w:t>
      </w:r>
    </w:p>
    <w:p w14:paraId="2911481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1A00149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ین آزمون بسیار ساده‏تر از آزمون گشتاور فیشر (آزمون 20) می‏باشد. در ابتدا انحراف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w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محاسبه می‏گردد.</w:t>
      </w:r>
    </w:p>
    <w:p w14:paraId="18E3DB95" w14:textId="67E7C0F2" w:rsidR="000B317F" w:rsidRPr="00DD2739" w:rsidRDefault="00DD2739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rad>
        </m:oMath>
      </m:oMathPara>
    </w:p>
    <w:p w14:paraId="786BA091" w14:textId="10192D21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آماره آزمون (دامنه استیودنت شده) برابر است با:</w:t>
      </w:r>
    </w:p>
    <w:p w14:paraId="7FB83F1A" w14:textId="2A19C86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1871FAB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q</m:t>
        </m:r>
      </m:oMath>
      <w:r w:rsidRPr="00DD2739">
        <w:rPr>
          <w:rFonts w:eastAsiaTheme="minorEastAsia" w:hint="cs"/>
          <w:rtl/>
        </w:rPr>
        <w:t xml:space="preserve"> از جدول 14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>نمونه از یک جامعه با توزیع فراوانی نرمال گرفته شده است</w:t>
      </w:r>
      <w:r w:rsidRPr="00DD2739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w:rPr>
            <w:rFonts w:ascii="Cambria Math" w:eastAsiaTheme="minorEastAsia" w:hAnsi="Cambria Math"/>
          </w:rPr>
          <m:t>q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خارج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حد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حر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جدول</w:t>
      </w:r>
      <w:r w:rsidRPr="00DD2739">
        <w:rPr>
          <w:rFonts w:eastAsiaTheme="minorEastAsia"/>
          <w:rtl/>
        </w:rPr>
        <w:t xml:space="preserve"> 14 </w:t>
      </w:r>
      <w:r w:rsidRPr="00DD2739">
        <w:rPr>
          <w:rFonts w:eastAsiaTheme="minorEastAsia" w:hint="eastAsia"/>
          <w:rtl/>
        </w:rPr>
        <w:t>باشد</w:t>
      </w:r>
      <w:r w:rsidRPr="00DD2739">
        <w:rPr>
          <w:rFonts w:eastAsiaTheme="minorEastAsia" w:hint="cs"/>
          <w:rtl/>
        </w:rPr>
        <w:t>.</w:t>
      </w:r>
    </w:p>
    <w:p w14:paraId="4278EE5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>محققی در نظر دارد بررسی کند که آیا مجموعه 113 سال داده‏های مجموع بارش سالانه ایستگاه پاریس فرانسه، از توزیع نرمال پیروی میکند یا خیر؟</w:t>
      </w:r>
    </w:p>
    <w:p w14:paraId="571470AA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2DD039BF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3476B5BD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33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Table_14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622"/>
        <w:gridCol w:w="795"/>
        <w:gridCol w:w="672"/>
      </w:tblGrid>
      <w:tr w:rsidR="000B317F" w:rsidRPr="00DD2739" w14:paraId="600ECDFC" w14:textId="77777777" w:rsidTr="00BC4A81">
        <w:tc>
          <w:tcPr>
            <w:tcW w:w="0" w:type="auto"/>
          </w:tcPr>
          <w:p w14:paraId="05F4D5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9558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287465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DD2739" w14:paraId="35B43428" w14:textId="77777777" w:rsidTr="00BC4A81">
        <w:tc>
          <w:tcPr>
            <w:tcW w:w="0" w:type="auto"/>
          </w:tcPr>
          <w:p w14:paraId="330115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DAC99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00</w:t>
            </w:r>
          </w:p>
        </w:tc>
        <w:tc>
          <w:tcPr>
            <w:tcW w:w="0" w:type="auto"/>
          </w:tcPr>
          <w:p w14:paraId="118400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100BF4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0B317F" w:rsidRPr="00DD2739" w14:paraId="16E32396" w14:textId="77777777" w:rsidTr="00BC4A81">
        <w:tc>
          <w:tcPr>
            <w:tcW w:w="0" w:type="auto"/>
          </w:tcPr>
          <w:p w14:paraId="5D41A5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3A03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01</w:t>
            </w:r>
          </w:p>
        </w:tc>
        <w:tc>
          <w:tcPr>
            <w:tcW w:w="0" w:type="auto"/>
          </w:tcPr>
          <w:p w14:paraId="48B543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6CE7E2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0B317F" w:rsidRPr="00DD2739" w14:paraId="00ACE0E4" w14:textId="77777777" w:rsidTr="00BC4A81">
        <w:tc>
          <w:tcPr>
            <w:tcW w:w="0" w:type="auto"/>
          </w:tcPr>
          <w:p w14:paraId="22D8EE4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4EB6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5E966BF8" w14:textId="77777777" w:rsidTr="00BC4A81">
        <w:tc>
          <w:tcPr>
            <w:tcW w:w="0" w:type="auto"/>
          </w:tcPr>
          <w:p w14:paraId="033C47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2</w:t>
            </w:r>
          </w:p>
        </w:tc>
        <w:tc>
          <w:tcPr>
            <w:tcW w:w="0" w:type="auto"/>
          </w:tcPr>
          <w:p w14:paraId="1141A1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6</w:t>
            </w:r>
          </w:p>
        </w:tc>
        <w:tc>
          <w:tcPr>
            <w:tcW w:w="0" w:type="auto"/>
          </w:tcPr>
          <w:p w14:paraId="1DE652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27E6DC1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57.4</w:t>
            </w:r>
          </w:p>
        </w:tc>
      </w:tr>
      <w:tr w:rsidR="000B317F" w:rsidRPr="00DD2739" w14:paraId="3923CFEF" w14:textId="77777777" w:rsidTr="00BC4A81">
        <w:tc>
          <w:tcPr>
            <w:tcW w:w="0" w:type="auto"/>
          </w:tcPr>
          <w:p w14:paraId="4BB8EE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3</w:t>
            </w:r>
          </w:p>
        </w:tc>
        <w:tc>
          <w:tcPr>
            <w:tcW w:w="0" w:type="auto"/>
          </w:tcPr>
          <w:p w14:paraId="1B35E0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7CF9A17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0FB54B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40.8</w:t>
            </w:r>
          </w:p>
        </w:tc>
      </w:tr>
    </w:tbl>
    <w:p w14:paraId="2DECD93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256FC0F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‏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شد</w:t>
      </w:r>
      <w:r w:rsidRPr="00DD2739">
        <w:rPr>
          <w:rFonts w:hint="cs"/>
          <w:u w:val="single"/>
          <w:rtl/>
        </w:rPr>
        <w:t>.</w:t>
      </w:r>
    </w:p>
    <w:p w14:paraId="0E10B1C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  <w:lang w:bidi="ar-SA"/>
        </w:rPr>
        <w:t>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و </w:t>
      </w:r>
      <w:proofErr w:type="spellStart"/>
      <w:r w:rsidRPr="00DD2739">
        <w:rPr>
          <w:b/>
          <w:bCs/>
        </w:rPr>
        <w:t>ggdensity</w:t>
      </w:r>
      <w:proofErr w:type="spellEnd"/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3181E41C" w14:textId="4926E76E" w:rsidR="000B317F" w:rsidRPr="00DD2739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color w:val="8F5902"/>
          <w:sz w:val="20"/>
          <w:szCs w:val="20"/>
        </w:rPr>
        <w:t># normality plot</w:t>
      </w:r>
      <w:r w:rsidRPr="00DD2739">
        <w:rPr>
          <w:rFonts w:asciiTheme="minorHAnsi" w:hAnsiTheme="minorHAnsi" w:cstheme="minorHAnsi"/>
          <w:sz w:val="20"/>
          <w:szCs w:val="20"/>
        </w:rPr>
        <w:br/>
        <w:t>ggpubr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color w:val="8F5902"/>
          <w:sz w:val="20"/>
          <w:szCs w:val="20"/>
        </w:rPr>
        <w:t># visualize data using density plot</w:t>
      </w:r>
      <w:r w:rsidRPr="00DD2739">
        <w:rPr>
          <w:rFonts w:asciiTheme="minorHAnsi" w:hAnsiTheme="minorHAnsi" w:cstheme="minorHAnsi"/>
          <w:sz w:val="20"/>
          <w:szCs w:val="20"/>
        </w:rPr>
        <w:br/>
        <w:t>ggpubr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density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data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fill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gray"</w:t>
      </w:r>
      <w:r w:rsidRPr="00DD2739">
        <w:rPr>
          <w:rFonts w:asciiTheme="minorHAnsi" w:hAnsiTheme="minorHAnsi" w:cstheme="minorHAnsi"/>
          <w:sz w:val="20"/>
          <w:szCs w:val="20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  <w:t xml:space="preserve">                                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x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add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c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mean"</w:t>
      </w:r>
      <w:r w:rsidRPr="00DD2739">
        <w:rPr>
          <w:rFonts w:asciiTheme="minorHAnsi" w:hAnsiTheme="minorHAnsi" w:cstheme="minorHAns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66312523" w14:textId="77777777" w:rsidTr="000B317F">
        <w:trPr>
          <w:jc w:val="center"/>
        </w:trPr>
        <w:tc>
          <w:tcPr>
            <w:tcW w:w="3680" w:type="dxa"/>
          </w:tcPr>
          <w:p w14:paraId="5F18C975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5282FD2A" wp14:editId="0637130C">
                  <wp:extent cx="2286000" cy="2286000"/>
                  <wp:effectExtent l="0" t="0" r="0" b="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54F56BB0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9E25E39" wp14:editId="4C456049">
                  <wp:extent cx="2286000" cy="22860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6AA6A1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0B2E0F2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rec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standard deviation (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)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 xml:space="preserve"># </w:t>
      </w:r>
      <w:proofErr w:type="spellStart"/>
      <w:r w:rsidRPr="00DD2739">
        <w:rPr>
          <w:rFonts w:ascii="Calibri" w:eastAsia="Calibri" w:hAnsi="Calibri" w:cs="Calibri"/>
          <w:color w:val="8F5902"/>
          <w:szCs w:val="20"/>
          <w:lang w:bidi="ar-SA"/>
        </w:rPr>
        <w:t>x.s</w:t>
      </w:r>
      <w:proofErr w:type="spellEnd"/>
      <w:r w:rsidRPr="00DD2739">
        <w:rPr>
          <w:rFonts w:ascii="Calibri" w:eastAsia="Calibri" w:hAnsi="Calibri" w:cs="Calibri"/>
          <w:color w:val="8F5902"/>
          <w:szCs w:val="20"/>
          <w:lang w:bidi="ar-SA"/>
        </w:rPr>
        <w:t xml:space="preserve"> = </w:t>
      </w:r>
      <w:proofErr w:type="spellStart"/>
      <w:r w:rsidRPr="00DD2739">
        <w:rPr>
          <w:rFonts w:ascii="Calibri" w:eastAsia="Calibri" w:hAnsi="Calibri" w:cs="Calibri"/>
          <w:color w:val="8F5902"/>
          <w:szCs w:val="20"/>
          <w:lang w:bidi="ar-SA"/>
        </w:rPr>
        <w:t>sd</w:t>
      </w:r>
      <w:proofErr w:type="spellEnd"/>
      <w:r w:rsidRPr="00DD2739">
        <w:rPr>
          <w:rFonts w:ascii="Calibri" w:eastAsia="Calibri" w:hAnsi="Calibri" w:cs="Calibri"/>
          <w:color w:val="8F5902"/>
          <w:szCs w:val="20"/>
          <w:lang w:bidi="ar-SA"/>
        </w:rPr>
        <w:t>(x = 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range (w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r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ecreasing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[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]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q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0.05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lastRenderedPageBreak/>
        <w:t>cv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alpha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0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00, b00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05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05, b005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1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10, b01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25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25, b025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5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50, b05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10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100, b10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5.660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4.59      6.1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Accept H0: Sample Distribution Can Be Considered as a Normal Distribution</w:t>
      </w:r>
    </w:p>
    <w:p w14:paraId="0F2D28CD" w14:textId="57563B4C" w:rsidR="00914DD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ادی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18/6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59/4) است (جدول شماره 14). مقدار محاسبه شده برای آماره آزمون، 66/5، </w:t>
      </w:r>
      <w:r w:rsidRPr="00DD2739">
        <w:rPr>
          <w:rFonts w:eastAsiaTheme="minorEastAsia" w:hint="cs"/>
          <w:rtl/>
        </w:rPr>
        <w:t xml:space="preserve">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که </w:t>
      </w:r>
      <w:r w:rsidRPr="00DD2739">
        <w:rPr>
          <w:rFonts w:eastAsiaTheme="minorEastAsia" w:hint="eastAsia"/>
          <w:rtl/>
        </w:rPr>
        <w:t>مجموعه</w:t>
      </w:r>
      <w:r w:rsidRPr="00DD2739">
        <w:rPr>
          <w:rFonts w:eastAsiaTheme="minorEastAsia"/>
          <w:rtl/>
        </w:rPr>
        <w:t xml:space="preserve"> 113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د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نس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وز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رم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بعی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ند</w:t>
      </w:r>
      <w:r w:rsidRPr="00DD2739">
        <w:rPr>
          <w:rFonts w:eastAsiaTheme="minorEastAsia" w:hint="cs"/>
          <w:rtl/>
        </w:rPr>
        <w:t>.</w:t>
      </w:r>
    </w:p>
    <w:p w14:paraId="706EC0EC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7680558" w14:textId="7D7FF458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6" w:name="_Toc30953026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5</w:t>
      </w:r>
      <w:r w:rsidRPr="00DD2739">
        <w:rPr>
          <w:rFonts w:hint="cs"/>
          <w:sz w:val="28"/>
          <w:rtl/>
        </w:rPr>
        <w:t>: آزمون کوکران</w:t>
      </w:r>
      <w:r w:rsidRPr="00DD2739">
        <w:rPr>
          <w:rStyle w:val="FootnoteReference"/>
          <w:sz w:val="28"/>
          <w:rtl/>
        </w:rPr>
        <w:footnoteReference w:id="111"/>
      </w:r>
      <w:r w:rsidRPr="00DD2739">
        <w:rPr>
          <w:rFonts w:hint="cs"/>
          <w:sz w:val="28"/>
          <w:rtl/>
        </w:rPr>
        <w:t xml:space="preserve"> برای نقاط دورافتاده واریانس</w:t>
      </w:r>
      <w:r w:rsidRPr="00DD2739">
        <w:rPr>
          <w:rStyle w:val="FootnoteReference"/>
          <w:sz w:val="28"/>
          <w:rtl/>
        </w:rPr>
        <w:footnoteReference w:id="112"/>
      </w:r>
      <w:bookmarkEnd w:id="56"/>
    </w:p>
    <w:p w14:paraId="1CA1EDC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78D6BA12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.</w:t>
      </w:r>
    </w:p>
    <w:p w14:paraId="167BD2BE" w14:textId="308B59B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</w:t>
      </w:r>
      <w:r w:rsidR="000B317F" w:rsidRPr="00DD2739">
        <w:t xml:space="preserve"> </w:t>
      </w:r>
      <w:r w:rsidR="000B317F" w:rsidRPr="00DD2739">
        <w:rPr>
          <w:rFonts w:hint="cs"/>
          <w:rtl/>
        </w:rPr>
        <w:t>همه مقادیر واریانس‏ها با هم برابر هستند.</w:t>
      </w:r>
    </w:p>
    <w:p w14:paraId="27507CF2" w14:textId="3F5DF9EA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7D8500D1" w:rsidR="00914DD5" w:rsidRPr="00DD2739" w:rsidRDefault="000B317F" w:rsidP="008B77E8">
      <w:pPr>
        <w:pStyle w:val="ListParagraph"/>
        <w:widowControl w:val="0"/>
        <w:numPr>
          <w:ilvl w:val="0"/>
          <w:numId w:val="34"/>
        </w:numPr>
      </w:pPr>
      <w:r w:rsidRPr="00DD2739">
        <w:rPr>
          <w:rFonts w:hint="cs"/>
          <w:rtl/>
        </w:rPr>
        <w:t xml:space="preserve">فرض می‏شود که </w:t>
      </w:r>
      <m:oMath>
        <m:r>
          <w:rPr>
            <w:rFonts w:ascii="Cambria Math" w:hAnsi="Cambria Math"/>
          </w:rPr>
          <m:t>K</m:t>
        </m:r>
      </m:oMath>
      <w:r w:rsidRPr="00DD2739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4AB96546" w:rsidR="000B317F" w:rsidRPr="00DD2739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DD2739">
        <w:rPr>
          <w:rFonts w:eastAsiaTheme="minorEastAsia" w:hint="cs"/>
          <w:rtl/>
        </w:rPr>
        <w:t xml:space="preserve">حجم </w:t>
      </w:r>
      <m:oMath>
        <m:r>
          <w:rPr>
            <w:rFonts w:ascii="Cambria Math" w:eastAsiaTheme="minorEastAsia" w:hAnsi="Cambria Math"/>
          </w:rPr>
          <m:t>K</m:t>
        </m:r>
      </m:oMath>
      <w:r w:rsidRPr="00DD2739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آماره آزمون برابر است با:</w:t>
      </w:r>
    </w:p>
    <w:p w14:paraId="4C6F2807" w14:textId="3C39785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Larges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th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u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l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4012E6D8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نشان دهنده واریانس </w:t>
      </w:r>
      <m:oMath>
        <m:r>
          <w:rPr>
            <w:rFonts w:ascii="Cambria Math" w:eastAsiaTheme="minorEastAsia" w:hAnsi="Cambria Math"/>
          </w:rPr>
          <m:t>i</m:t>
        </m:r>
      </m:oMath>
      <w:r w:rsidRPr="00DD2739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0E6F9200" w:rsidR="000B317F" w:rsidRPr="00DD2739" w:rsidRDefault="00FE05CA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A1AE210" w14:textId="76E21E4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از جدول 15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اگر مقدار آماره آزمون محاسبه شده بزرگتر از مقادیر بحرانی باشد،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7E930A05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FD42663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4CD8FFB3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C7A81D4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outliers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34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DD2739" w14:paraId="41E6F8E6" w14:textId="77777777" w:rsidTr="00BC4A81">
        <w:tc>
          <w:tcPr>
            <w:tcW w:w="0" w:type="auto"/>
          </w:tcPr>
          <w:p w14:paraId="22D35D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DD2739" w14:paraId="52D7D513" w14:textId="77777777" w:rsidTr="00BC4A81">
        <w:tc>
          <w:tcPr>
            <w:tcW w:w="0" w:type="auto"/>
          </w:tcPr>
          <w:p w14:paraId="54E768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DD2739" w14:paraId="01578CD0" w14:textId="77777777" w:rsidTr="00BC4A81">
        <w:tc>
          <w:tcPr>
            <w:tcW w:w="0" w:type="auto"/>
          </w:tcPr>
          <w:p w14:paraId="3D161C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DD2739" w14:paraId="6C3FA200" w14:textId="77777777" w:rsidTr="00BC4A81">
        <w:tc>
          <w:tcPr>
            <w:tcW w:w="0" w:type="auto"/>
          </w:tcPr>
          <w:p w14:paraId="16C1BB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DD549AB" w14:textId="77777777" w:rsidTr="00BC4A81">
        <w:tc>
          <w:tcPr>
            <w:tcW w:w="0" w:type="auto"/>
          </w:tcPr>
          <w:p w14:paraId="6036CC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DD2739" w14:paraId="1C223D47" w14:textId="77777777" w:rsidTr="00BC4A81">
        <w:tc>
          <w:tcPr>
            <w:tcW w:w="0" w:type="auto"/>
          </w:tcPr>
          <w:p w14:paraId="0A77F87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D77656F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K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وامع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 و حجم آن‏ها نیز با هم برابر است.</w:t>
      </w:r>
    </w:p>
    <w:p w14:paraId="787B2033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68F2C4E" w14:textId="77777777" w:rsidR="000B317F" w:rsidRPr="00DD2739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spellStart"/>
      <w:r w:rsidRPr="00DD2739">
        <w:rPr>
          <w:rFonts w:ascii="Calibri" w:hAnsi="Calibri" w:cs="Calibri"/>
          <w:sz w:val="20"/>
          <w:szCs w:val="20"/>
        </w:rPr>
        <w:t>dataPlot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dat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reshape</w:t>
      </w:r>
      <w:proofErr w:type="gramStart"/>
      <w:r w:rsidRPr="00DD2739">
        <w:rPr>
          <w:rFonts w:ascii="Calibri" w:hAnsi="Calibri" w:cs="Calibri"/>
          <w:sz w:val="20"/>
          <w:szCs w:val="20"/>
        </w:rPr>
        <w:t>2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gramEnd"/>
      <w:r w:rsidRPr="00DD2739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DD2739">
        <w:rPr>
          <w:rFonts w:ascii="Calibri" w:hAnsi="Calibri" w:cs="Calibri"/>
          <w:sz w:val="20"/>
          <w:szCs w:val="20"/>
        </w:rPr>
        <w:t>(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Plot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variable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value"</w:t>
      </w:r>
      <w:r w:rsidRPr="00DD2739">
        <w:rPr>
          <w:rFonts w:ascii="Calibri" w:hAnsi="Calibri" w:cs="Calibri"/>
          <w:sz w:val="20"/>
          <w:szCs w:val="20"/>
        </w:rPr>
        <w:t>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lastRenderedPageBreak/>
        <w:t xml:space="preserve">   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ad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ean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x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Station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Yield (kg/ha)"</w:t>
      </w:r>
      <w:r w:rsidRPr="00DD2739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09BD0BF3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4F4CB646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4881A514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دار بحران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33/0 است (جدول شماره 15). مقدار محاسبه شده برا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اریانس عملکرد گندم در نمونه شهرستان نیشابور با بقیه شهرستان‏ها تفاوت دارد (واریانس‏ها همگن نیستند)</w:t>
      </w:r>
      <w:r w:rsidRPr="00DD2739">
        <w:rPr>
          <w:rFonts w:eastAsiaTheme="minorEastAsia"/>
          <w:rtl/>
        </w:rPr>
        <w:t>.</w:t>
      </w:r>
    </w:p>
    <w:p w14:paraId="6F8510F7" w14:textId="4183F553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cochran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outlier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EE8D0DC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cochran.test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" function from "outliers" packag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data: v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1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2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3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4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897858.2</w:t>
      </w:r>
      <w:r w:rsidRPr="00DD2739">
        <w:rPr>
          <w:rFonts w:asciiTheme="minorHAnsi" w:hAnsiTheme="minorHAnsi" w:cstheme="minorHAnsi"/>
          <w:sz w:val="20"/>
          <w:szCs w:val="20"/>
        </w:rPr>
        <w:tab/>
        <w:t>2180636.2</w:t>
      </w:r>
      <w:r w:rsidRPr="00DD2739">
        <w:rPr>
          <w:rFonts w:asciiTheme="minorHAnsi" w:hAnsiTheme="minorHAnsi" w:cstheme="minorHAnsi"/>
          <w:sz w:val="20"/>
          <w:szCs w:val="20"/>
        </w:rPr>
        <w:tab/>
        <w:t>314530.0</w:t>
      </w:r>
      <w:r w:rsidRPr="00DD2739">
        <w:rPr>
          <w:rFonts w:asciiTheme="minorHAnsi" w:hAnsiTheme="minorHAnsi" w:cstheme="minorHAnsi"/>
          <w:sz w:val="20"/>
          <w:szCs w:val="20"/>
        </w:rPr>
        <w:tab/>
        <w:t>3372150</w:t>
      </w:r>
      <w:r w:rsidRPr="00DD2739">
        <w:rPr>
          <w:rFonts w:asciiTheme="minorHAnsi" w:hAnsiTheme="minorHAnsi" w:cstheme="minorHAnsi"/>
          <w:sz w:val="20"/>
          <w:szCs w:val="20"/>
        </w:rPr>
        <w:tab/>
        <w:t>4</w:t>
      </w:r>
      <w:r w:rsidRPr="00DD2739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0DC1B5A7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0F8B370" w14:textId="598CDCC6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7" w:name="_Toc30953027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6</w:t>
      </w:r>
      <w:r w:rsidRPr="00DD2739">
        <w:rPr>
          <w:rFonts w:hint="cs"/>
          <w:sz w:val="28"/>
          <w:rtl/>
        </w:rPr>
        <w:t>: آزمون وارون ویلکاکسون</w:t>
      </w:r>
      <w:r w:rsidRPr="00DD2739">
        <w:rPr>
          <w:rStyle w:val="FootnoteReference"/>
          <w:sz w:val="28"/>
          <w:rtl/>
        </w:rPr>
        <w:footnoteReference w:id="113"/>
      </w:r>
      <w:r w:rsidRPr="00DD2739">
        <w:rPr>
          <w:rFonts w:hint="cs"/>
          <w:sz w:val="28"/>
          <w:rtl/>
        </w:rPr>
        <w:t xml:space="preserve">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DD2739">
        <w:rPr>
          <w:rFonts w:hint="cs"/>
          <w:sz w:val="28"/>
          <w:rtl/>
        </w:rPr>
        <w:t>)</w:t>
      </w:r>
      <w:bookmarkEnd w:id="57"/>
    </w:p>
    <w:p w14:paraId="0008911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6E995C85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توزیع فراوانی دو جامعه یکسان است.</w:t>
      </w:r>
    </w:p>
    <w:p w14:paraId="75E0EEC5" w14:textId="600B2B2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DD2739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DD2739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2541562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126925A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U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رابر است کوچکترین مقدار از بین تعداد وارون‏ها و تعداد غیر وارون‏ها.</w:t>
      </w:r>
    </w:p>
    <w:p w14:paraId="0E1907D2" w14:textId="3F46C85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Fonts w:hint="cs"/>
          <w:rtl/>
        </w:rPr>
        <w:t xml:space="preserve">، اگر مقدار آماره آزمون از مقدار حد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0 بیشتر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می‏گردد.</w:t>
      </w:r>
    </w:p>
    <w:p w14:paraId="714DBD4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574D9C5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متوسط سالانه دمای خاک دو ایستگاه مشهد (40 سال) و کرمان (30 سال) محاسبه شده 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bookmarkStart w:id="58" w:name="_Hlk30156534"/>
      <w:r w:rsidRPr="00DD2739">
        <w:rPr>
          <w:rFonts w:eastAsiaTheme="minorEastAsia" w:hint="eastAsia"/>
          <w:rtl/>
        </w:rPr>
        <w:t>توز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یستگاه‏های مشهد و کرمان ی</w:t>
      </w:r>
      <w:r w:rsidRPr="00DD2739">
        <w:rPr>
          <w:rFonts w:eastAsiaTheme="minorEastAsia" w:hint="eastAsia"/>
          <w:rtl/>
        </w:rPr>
        <w:t>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bookmarkEnd w:id="58"/>
      <w:r w:rsidRPr="00DD2739">
        <w:rPr>
          <w:rFonts w:eastAsiaTheme="minorEastAsia" w:hint="cs"/>
          <w:rtl/>
        </w:rPr>
        <w:t>) رد خواهد شد؟</w:t>
      </w:r>
    </w:p>
    <w:p w14:paraId="57AAF98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77777777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lastRenderedPageBreak/>
        <w:t># remove all variable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rm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lis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functions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sourc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uFunc.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packages</w:t>
      </w:r>
      <w:r w:rsidRPr="00DD2739">
        <w:rPr>
          <w:rFonts w:ascii="Calibri" w:hAnsi="Calibri" w:cs="Calibri"/>
        </w:rPr>
        <w:br/>
        <w:t>want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pacm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dplyr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psych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pub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ha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wants </w:t>
      </w:r>
      <w:r w:rsidRPr="00DD2739">
        <w:rPr>
          <w:rFonts w:ascii="Calibri" w:hAnsi="Calibri" w:cs="Calibri"/>
          <w:b/>
          <w:color w:val="CE5C00"/>
        </w:rPr>
        <w:t>%in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ownames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stalled.package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n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 xml:space="preserve">has)) </w:t>
      </w:r>
      <w:r w:rsidRPr="00DD2739">
        <w:rPr>
          <w:rFonts w:ascii="Calibri" w:hAnsi="Calibri" w:cs="Calibri"/>
          <w:b/>
          <w:color w:val="204A87"/>
        </w:rPr>
        <w:t>install.packages</w:t>
      </w:r>
      <w:r w:rsidRPr="00DD2739">
        <w:rPr>
          <w:rFonts w:ascii="Calibri" w:hAnsi="Calibri" w:cs="Calibri"/>
        </w:rPr>
        <w:t>(wants[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>has])</w:t>
      </w:r>
      <w:r w:rsidRPr="00DD2739">
        <w:rPr>
          <w:rFonts w:ascii="Calibri" w:hAnsi="Calibri" w:cs="Calibri"/>
        </w:rPr>
        <w:br/>
        <w:t>pacman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p_load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char =</w:t>
      </w:r>
      <w:r w:rsidRPr="00DD2739">
        <w:rPr>
          <w:rFonts w:ascii="Calibri" w:hAnsi="Calibri" w:cs="Calibri"/>
        </w:rPr>
        <w:t xml:space="preserve"> wants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data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data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ead.csv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data/Data_Test_49.csv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head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how data</w:t>
      </w:r>
      <w:r w:rsidRPr="00DD2739">
        <w:rPr>
          <w:rFonts w:ascii="Calibri" w:hAnsi="Calibri" w:cs="Calibri"/>
        </w:rPr>
        <w:br/>
        <w:t>psych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headTai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, </w:t>
      </w:r>
      <w:r w:rsidRPr="00DD2739">
        <w:rPr>
          <w:rFonts w:ascii="Calibri" w:hAnsi="Calibri" w:cs="Calibri"/>
          <w:color w:val="204A87"/>
        </w:rPr>
        <w:t>top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botto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850"/>
      </w:tblGrid>
      <w:tr w:rsidR="000B317F" w:rsidRPr="00DD2739" w14:paraId="581306BB" w14:textId="77777777" w:rsidTr="00BC4A81">
        <w:tc>
          <w:tcPr>
            <w:tcW w:w="0" w:type="auto"/>
          </w:tcPr>
          <w:p w14:paraId="229507D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1A900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7B827D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</w:tr>
      <w:tr w:rsidR="000B317F" w:rsidRPr="00DD2739" w14:paraId="59FEB1DB" w14:textId="77777777" w:rsidTr="00BC4A81">
        <w:tc>
          <w:tcPr>
            <w:tcW w:w="0" w:type="auto"/>
          </w:tcPr>
          <w:p w14:paraId="6CF6141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90041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DD2739" w14:paraId="5CBDE2DD" w14:textId="77777777" w:rsidTr="00BC4A81">
        <w:tc>
          <w:tcPr>
            <w:tcW w:w="0" w:type="auto"/>
          </w:tcPr>
          <w:p w14:paraId="1AF9FC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6B110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DD2739" w14:paraId="00D18A15" w14:textId="77777777" w:rsidTr="00BC4A81">
        <w:tc>
          <w:tcPr>
            <w:tcW w:w="0" w:type="auto"/>
          </w:tcPr>
          <w:p w14:paraId="7BB52EA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7E7E4DB" w14:textId="77777777" w:rsidTr="00BC4A81">
        <w:tc>
          <w:tcPr>
            <w:tcW w:w="0" w:type="auto"/>
          </w:tcPr>
          <w:p w14:paraId="01AAEFC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5133A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3DA811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  <w:tc>
          <w:tcPr>
            <w:tcW w:w="0" w:type="auto"/>
          </w:tcPr>
          <w:p w14:paraId="73BA29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83</w:t>
            </w:r>
          </w:p>
        </w:tc>
      </w:tr>
      <w:tr w:rsidR="000B317F" w:rsidRPr="00DD2739" w14:paraId="18A59F78" w14:textId="77777777" w:rsidTr="00BC4A81">
        <w:tc>
          <w:tcPr>
            <w:tcW w:w="0" w:type="auto"/>
          </w:tcPr>
          <w:p w14:paraId="26438B6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2CFE10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9CA89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05</w:t>
            </w:r>
          </w:p>
        </w:tc>
        <w:tc>
          <w:tcPr>
            <w:tcW w:w="0" w:type="auto"/>
          </w:tcPr>
          <w:p w14:paraId="59F7F6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98</w:t>
            </w:r>
          </w:p>
        </w:tc>
      </w:tr>
    </w:tbl>
    <w:p w14:paraId="24E371E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4962E78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1- 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فراوان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پیوس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</w:t>
      </w:r>
      <w:r w:rsidRPr="00DD2739">
        <w:rPr>
          <w:u w:val="single"/>
        </w:rPr>
        <w:t>.</w:t>
      </w:r>
    </w:p>
    <w:p w14:paraId="5081933A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2- 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دیگ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ند</w:t>
      </w:r>
      <w:r w:rsidRPr="00DD2739">
        <w:rPr>
          <w:u w:val="single"/>
          <w:rtl/>
        </w:rPr>
        <w:t>.</w:t>
      </w:r>
    </w:p>
    <w:p w14:paraId="15F9E58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EE7FEA8" w14:textId="77777777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i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ea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riabl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na.omi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Box Plot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oil Temp. (C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152141DC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4B1294C" wp14:editId="0B8A1BB5">
            <wp:extent cx="2286000" cy="2286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84BB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صادف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زی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او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س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2EDCE626" w14:textId="002DAA5E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Ker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ank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x, y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r[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q_along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along.with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]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p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}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74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Pr="00DD2739">
        <w:rPr>
          <w:rFonts w:ascii="Calibri" w:hAnsi="Calibri" w:cs="Calibri"/>
          <w:color w:val="auto"/>
          <w:szCs w:val="22"/>
          <w:lang w:bidi="ar-SA"/>
        </w:rPr>
        <w:t>435      76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8</w:t>
      </w:r>
    </w:p>
    <w:p w14:paraId="2D7D7835" w14:textId="6CF4F0D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ویلکاکسون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DD2739" w:rsidRDefault="000B317F" w:rsidP="00380459">
      <w:pPr>
        <w:widowControl w:val="0"/>
        <w:rPr>
          <w:lang w:bidi="ar-SA"/>
        </w:rPr>
      </w:pPr>
    </w:p>
    <w:p w14:paraId="68E6E0DF" w14:textId="3F8FDFC1" w:rsidR="000B317F" w:rsidRPr="00DD2739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wilcox</w:t>
      </w:r>
      <w:proofErr w:type="spellEnd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x.n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y.n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0B5D051D" w:rsidR="000B317F" w:rsidRPr="00DD2739" w:rsidRDefault="00C12FC1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A99F2F8" wp14:editId="644244E2">
            <wp:extent cx="2286000" cy="214206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0"/>
                    <a:srcRect t="10370" r="9981" b="5643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F02BE1" w14:textId="3B763EF4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W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65 - 435) </w:t>
      </w:r>
      <w:r w:rsidRPr="00DD2739">
        <w:rPr>
          <w:rFonts w:hint="cs"/>
          <w:rtl/>
        </w:rPr>
        <w:lastRenderedPageBreak/>
        <w:t xml:space="preserve">است (جدول شماره 20). مقدار محاسبه شده برای </w:t>
      </w:r>
      <m:oMath>
        <m:r>
          <w:rPr>
            <w:rFonts w:ascii="Cambria Math" w:hAnsi="Cambria Math"/>
          </w:rPr>
          <m:t>W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وزی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فراوان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م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یستگاه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رم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</w:t>
      </w:r>
      <w:r w:rsidRPr="00DD2739">
        <w:rPr>
          <w:rFonts w:eastAsiaTheme="minorEastAsia"/>
          <w:rtl/>
        </w:rPr>
        <w:t>.</w:t>
      </w:r>
    </w:p>
    <w:p w14:paraId="34D03AC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صادف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زی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او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س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اشند، از تابع </w:t>
      </w:r>
      <w:proofErr w:type="spellStart"/>
      <w:r w:rsidRPr="00DD2739">
        <w:rPr>
          <w:b/>
          <w:bCs/>
        </w:rPr>
        <w:t>wilcox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336B5DDA" w14:textId="51A64172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wilcox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9" w:name="_Hlk30156568"/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wilcox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bookmarkEnd w:id="59"/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</w:rPr>
        <w:t>## Wilcoxon rank sum test with continuity correction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data:  x and y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W = 748, p-value = 0.08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6A0B10D" w14:textId="77777777" w:rsidR="00F83A05" w:rsidRPr="00DD2739" w:rsidRDefault="00F83A0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891CABC" w14:textId="6886CE1D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0" w:name="_Toc30953028"/>
      <w:r w:rsidRPr="00DD2739">
        <w:rPr>
          <w:rFonts w:hint="cs"/>
          <w:sz w:val="28"/>
          <w:rtl/>
        </w:rPr>
        <w:lastRenderedPageBreak/>
        <w:t xml:space="preserve">آزمون </w:t>
      </w:r>
      <w:r w:rsidR="004F1931" w:rsidRPr="00DD2739">
        <w:rPr>
          <w:rFonts w:hint="cs"/>
          <w:sz w:val="28"/>
          <w:rtl/>
        </w:rPr>
        <w:t>27</w:t>
      </w:r>
      <w:r w:rsidRPr="00DD2739">
        <w:rPr>
          <w:rFonts w:hint="cs"/>
          <w:sz w:val="28"/>
          <w:rtl/>
        </w:rPr>
        <w:t xml:space="preserve">: آزمون مجموع رتبه‏های ویلکاکسون </w:t>
      </w:r>
      <w:r w:rsidRPr="00DD2739">
        <w:rPr>
          <w:rFonts w:ascii="Times New Roman" w:hAnsi="Times New Roman" w:cs="Times New Roman" w:hint="cs"/>
          <w:sz w:val="28"/>
          <w:rtl/>
        </w:rPr>
        <w:t>–</w:t>
      </w:r>
      <w:r w:rsidRPr="00DD2739">
        <w:rPr>
          <w:rFonts w:hint="cs"/>
          <w:sz w:val="28"/>
          <w:rtl/>
        </w:rPr>
        <w:t xml:space="preserve"> من </w:t>
      </w:r>
      <w:r w:rsidRPr="00DD2739">
        <w:rPr>
          <w:rFonts w:ascii="Times New Roman" w:hAnsi="Times New Roman" w:cs="Times New Roman" w:hint="cs"/>
          <w:sz w:val="28"/>
          <w:rtl/>
        </w:rPr>
        <w:t>–</w:t>
      </w:r>
      <w:r w:rsidRPr="00DD2739">
        <w:rPr>
          <w:rFonts w:hint="cs"/>
          <w:sz w:val="28"/>
          <w:rtl/>
        </w:rPr>
        <w:t xml:space="preserve"> ویتنی</w:t>
      </w:r>
      <w:r w:rsidRPr="00DD2739">
        <w:rPr>
          <w:rStyle w:val="FootnoteReference"/>
          <w:sz w:val="28"/>
          <w:rtl/>
        </w:rPr>
        <w:footnoteReference w:id="114"/>
      </w:r>
      <w:r w:rsidRPr="00DD2739">
        <w:rPr>
          <w:rFonts w:hint="cs"/>
          <w:sz w:val="28"/>
          <w:rtl/>
        </w:rPr>
        <w:t xml:space="preserve"> برای دو جامعه</w:t>
      </w:r>
      <w:bookmarkEnd w:id="60"/>
    </w:p>
    <w:p w14:paraId="0C1B73D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ای آزمون کردن اینکه آیا دو نمونه تصادفی انتخاب شده می‏توانند از دو جامعه با میانگین مساوی باشند.</w:t>
      </w:r>
    </w:p>
    <w:p w14:paraId="27438E2C" w14:textId="1978728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میانگین دو جامعه یکسان است.</w:t>
      </w:r>
    </w:p>
    <w:p w14:paraId="65B1E5CE" w14:textId="03794A0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DD2739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DD2739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7F85898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در نظر گرفته می‏شود. از طرف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نشان دهنده مجموع حجم دو نمونه، و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3A8996F2" w:rsidR="000B317F" w:rsidRPr="00DD2739" w:rsidRDefault="00FE05CA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R</m:t>
          </m:r>
        </m:oMath>
      </m:oMathPara>
    </w:p>
    <w:p w14:paraId="35223E3A" w14:textId="3F6955F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مقادیر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DD2739">
        <w:rPr>
          <w:rFonts w:eastAsiaTheme="minorEastAsia" w:hint="cs"/>
          <w:rtl/>
        </w:rPr>
        <w:t xml:space="preserve"> با مقادیر بحرانی جدول 21 مقایسه می‏شوند. اگر مقدار بحرانی جدول 21 از هر یک از دو کمیت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DD2739">
        <w:rPr>
          <w:rFonts w:eastAsiaTheme="minorEastAsia" w:hint="cs"/>
          <w:rtl/>
        </w:rPr>
        <w:t xml:space="preserve"> بزرگتر باشد،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 w:hint="cs"/>
          <w:rtl/>
        </w:rPr>
        <w:t>، رد خواهد شد.</w:t>
      </w:r>
    </w:p>
    <w:p w14:paraId="7DBA176D" w14:textId="05985400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05BA948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A</m:t>
            </m:r>
          </m:e>
        </m:d>
      </m:oMath>
      <w:r w:rsidRPr="00DD2739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B</m:t>
            </m:r>
          </m:e>
        </m:d>
      </m:oMath>
      <w:r w:rsidRPr="00DD2739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10 مزرعه گندم که از تیپ نوع </w:t>
      </w:r>
      <m:oMath>
        <m: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 انتخاب می‏گرد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 xml:space="preserve">فرضیه </w:t>
      </w:r>
      <w:r w:rsidR="00D27E04" w:rsidRPr="00DD2739">
        <w:rPr>
          <w:rFonts w:eastAsiaTheme="minorEastAsia" w:hint="cs"/>
          <w:rtl/>
        </w:rPr>
        <w:lastRenderedPageBreak/>
        <w:t>صفر</w:t>
      </w:r>
      <w:r w:rsidRPr="00DD2739">
        <w:rPr>
          <w:rFonts w:eastAsiaTheme="minorEastAsia" w:hint="cs"/>
          <w:rtl/>
        </w:rPr>
        <w:t xml:space="preserve"> (</w:t>
      </w:r>
      <w:bookmarkStart w:id="61" w:name="_Hlk30162139"/>
      <w:r w:rsidRPr="00DD2739">
        <w:rPr>
          <w:rFonts w:eastAsiaTheme="minorEastAsia" w:hint="cs"/>
          <w:rtl/>
        </w:rPr>
        <w:t>تفاوتی بین 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جود ندارد</w:t>
      </w:r>
      <w:bookmarkEnd w:id="61"/>
      <w:r w:rsidRPr="00DD2739">
        <w:rPr>
          <w:rFonts w:eastAsiaTheme="minorEastAsia" w:hint="cs"/>
          <w:rtl/>
        </w:rPr>
        <w:t>) رد خواهد شد (با فرض اینکه همه شرایط یکسان باشد)؟</w:t>
      </w:r>
    </w:p>
    <w:p w14:paraId="2302B9A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77777777" w:rsidR="000B317F" w:rsidRPr="00DD2739" w:rsidRDefault="000B317F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data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52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4E9A06"/>
        </w:rPr>
        <w:t xml:space="preserve">         </w:t>
      </w:r>
      <w:r w:rsidRPr="00DD2739">
        <w:rPr>
          <w:rFonts w:asciiTheme="minorHAnsi" w:hAnsiTheme="minorHAnsi" w:cstheme="minorHAnsi"/>
        </w:rPr>
        <w:t>reshape2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mel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variable.nam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ape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value.nam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Yield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 xml:space="preserve">%&gt;%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na.omit</w:t>
      </w:r>
      <w:proofErr w:type="spellEnd"/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data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DD2739" w14:paraId="6267EC5C" w14:textId="77777777" w:rsidTr="00BC4A81">
        <w:tc>
          <w:tcPr>
            <w:tcW w:w="0" w:type="auto"/>
          </w:tcPr>
          <w:p w14:paraId="58FBD7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4BC2F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17883208" w14:textId="77777777" w:rsidTr="00BC4A81">
        <w:tc>
          <w:tcPr>
            <w:tcW w:w="0" w:type="auto"/>
          </w:tcPr>
          <w:p w14:paraId="47E35F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04F71F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</w:tr>
      <w:tr w:rsidR="000B317F" w:rsidRPr="00DD2739" w14:paraId="19F8D411" w14:textId="77777777" w:rsidTr="00BC4A81">
        <w:tc>
          <w:tcPr>
            <w:tcW w:w="0" w:type="auto"/>
          </w:tcPr>
          <w:p w14:paraId="5EF417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F584FC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398</w:t>
            </w:r>
          </w:p>
        </w:tc>
      </w:tr>
      <w:tr w:rsidR="000B317F" w:rsidRPr="00DD2739" w14:paraId="5F1636E3" w14:textId="77777777" w:rsidTr="00BC4A81">
        <w:tc>
          <w:tcPr>
            <w:tcW w:w="0" w:type="auto"/>
          </w:tcPr>
          <w:p w14:paraId="79EC5D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1D48B3D" w14:textId="77777777" w:rsidTr="00BC4A81">
        <w:tc>
          <w:tcPr>
            <w:tcW w:w="0" w:type="auto"/>
          </w:tcPr>
          <w:p w14:paraId="72448DF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0A7B5A7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394A48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40</w:t>
            </w:r>
          </w:p>
        </w:tc>
      </w:tr>
      <w:tr w:rsidR="000B317F" w:rsidRPr="00DD2739" w14:paraId="3B69A91A" w14:textId="77777777" w:rsidTr="00BC4A81">
        <w:tc>
          <w:tcPr>
            <w:tcW w:w="0" w:type="auto"/>
          </w:tcPr>
          <w:p w14:paraId="01EE9F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442A61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8EA31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73</w:t>
            </w:r>
          </w:p>
        </w:tc>
      </w:tr>
    </w:tbl>
    <w:p w14:paraId="5F89264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B8F72B3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فراوان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ک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راکنش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کسان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باش</w:t>
      </w:r>
      <w:r w:rsidRPr="00DD2739">
        <w:rPr>
          <w:rFonts w:hint="cs"/>
          <w:u w:val="single"/>
          <w:rtl/>
        </w:rPr>
        <w:t>د</w:t>
      </w:r>
      <w:r w:rsidRPr="00DD2739">
        <w:rPr>
          <w:u w:val="single"/>
          <w:rtl/>
        </w:rPr>
        <w:t>.</w:t>
      </w:r>
    </w:p>
    <w:p w14:paraId="39301A3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lastRenderedPageBreak/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056B6E81" w14:textId="4AE2CBAC" w:rsidR="000B317F" w:rsidRPr="00DD2739" w:rsidRDefault="000B317F" w:rsidP="0056137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ap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iel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56137A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56137A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7B0443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092690AD" wp14:editId="2788E28A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F370F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6ED0278B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اد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40156AF3" w14:textId="1D3B8DEE" w:rsidR="000B317F" w:rsidRPr="00DD2739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lastRenderedPageBreak/>
        <w:t># rank sum R of the smaller sample and n denote the size of the smaller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n2: 1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R: 120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R': 140</w:t>
      </w:r>
    </w:p>
    <w:p w14:paraId="045D44D7" w14:textId="0B8005D1" w:rsidR="0056137A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استفاده از جدول 21، مقدار بحرانی آزمون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برابر با 94 است. مقدار محاسبه شده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زارع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وع</w:t>
      </w:r>
      <w:r w:rsidRPr="00DD2739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فا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ه‏ان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س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زارع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وع</w:t>
      </w:r>
      <w:r w:rsidRPr="00DD2739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فا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ه‏ان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 w:hint="cs"/>
          <w:rtl/>
        </w:rPr>
        <w:t>.</w:t>
      </w:r>
    </w:p>
    <w:p w14:paraId="46E03DB7" w14:textId="77777777" w:rsidR="0056137A" w:rsidRPr="00DD2739" w:rsidRDefault="0056137A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0A0C892" w14:textId="00DB38B8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2" w:name="_Toc30953029"/>
      <w:r w:rsidRPr="00DD2739">
        <w:rPr>
          <w:rFonts w:hint="cs"/>
          <w:sz w:val="28"/>
          <w:rtl/>
        </w:rPr>
        <w:lastRenderedPageBreak/>
        <w:t xml:space="preserve">آزمون </w:t>
      </w:r>
      <w:r w:rsidR="00320C2E" w:rsidRPr="00DD2739">
        <w:rPr>
          <w:rFonts w:hint="cs"/>
          <w:sz w:val="28"/>
          <w:rtl/>
        </w:rPr>
        <w:t>2</w:t>
      </w:r>
      <w:r w:rsidRPr="00DD2739">
        <w:rPr>
          <w:rFonts w:hint="cs"/>
          <w:sz w:val="28"/>
          <w:rtl/>
        </w:rPr>
        <w:t>8: آزمون همبستگی رتبه‏ای اسپیرمن</w:t>
      </w:r>
      <w:r w:rsidRPr="00DD2739">
        <w:rPr>
          <w:rStyle w:val="FootnoteReference"/>
          <w:sz w:val="28"/>
          <w:rtl/>
        </w:rPr>
        <w:footnoteReference w:id="115"/>
      </w:r>
      <w:r w:rsidRPr="00DD2739">
        <w:rPr>
          <w:rFonts w:hint="cs"/>
          <w:sz w:val="28"/>
          <w:rtl/>
        </w:rPr>
        <w:t xml:space="preserve"> (برای مشاهدات جفت شده)</w:t>
      </w:r>
      <w:bookmarkEnd w:id="62"/>
    </w:p>
    <w:p w14:paraId="533B4F5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5590AFC7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عدم همبستگی بین دو سری از مشاهدات جفت شده.</w:t>
      </w:r>
    </w:p>
    <w:p w14:paraId="0A3B2D14" w14:textId="711F143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وجود همبستگی بین دو سری از مشاهدات جفت شده</w:t>
      </w:r>
      <w:r w:rsidR="000B317F" w:rsidRPr="00DD2739">
        <w:rPr>
          <w:rFonts w:eastAsiaTheme="minorEastAsia" w:hint="cs"/>
          <w:rtl/>
        </w:rPr>
        <w:t>.</w:t>
      </w:r>
    </w:p>
    <w:p w14:paraId="1B3CFC1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6FAEBDED" w:rsidR="000B317F" w:rsidRPr="00DD2739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DD2739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556E3B9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، تعیین می‏شود. در اینصورت کمیت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رابر است با:</w:t>
      </w:r>
    </w:p>
    <w:p w14:paraId="2A5482B2" w14:textId="6C54F4E4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352C85FC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DD2739">
        <w:rPr>
          <w:rFonts w:eastAsiaTheme="minorEastAsia" w:hint="cs"/>
          <w:rtl/>
        </w:rPr>
        <w:t xml:space="preserve"> آماره آزمون برابر است با:</w:t>
      </w:r>
    </w:p>
    <w:p w14:paraId="741E6D42" w14:textId="1ABB6318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</m:t>
              </m:r>
              <m:r>
                <w:rPr>
                  <w:rFonts w:ascii="Cambria Math" w:eastAsiaTheme="minorEastAsia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</m:oMath>
      </m:oMathPara>
    </w:p>
    <w:p w14:paraId="4E526CD8" w14:textId="38F738E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DD2739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116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117"/>
      </w:r>
      <w:r w:rsidRPr="00DD2739">
        <w:rPr>
          <w:rFonts w:hint="cs"/>
          <w:rtl/>
        </w:rPr>
        <w:t xml:space="preserve"> انجام گیرد. برای نمونه‏های کوچک، آماره آزمون برابر است با:</w:t>
      </w:r>
    </w:p>
    <w:p w14:paraId="4B267BA6" w14:textId="7610121A" w:rsidR="000B317F" w:rsidRPr="00DD2739" w:rsidRDefault="00FE05C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0A41F8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6 مقا</w:t>
      </w:r>
      <w:r w:rsidRPr="00DD2739">
        <w:rPr>
          <w:rFonts w:eastAsiaTheme="minorEastAsia" w:hint="cs"/>
          <w:rtl/>
        </w:rPr>
        <w:t>یسه کرد.</w:t>
      </w:r>
    </w:p>
    <w:p w14:paraId="43C9BB30" w14:textId="2A1C5FE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عدم همبستگی بین دو سری </w:t>
      </w:r>
      <w:r w:rsidRPr="00DD2739">
        <w:rPr>
          <w:rFonts w:hint="cs"/>
          <w:rtl/>
        </w:rPr>
        <w:lastRenderedPageBreak/>
        <w:t>از مشاهدات جفت شده، رد می‏شود.</w:t>
      </w:r>
    </w:p>
    <w:p w14:paraId="2D1EED0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68D17D9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وجود همبستگی بین مجموع بارندگی سالانه دو ایستگاه آبادان و اهواز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>عدم همبستگی بین مجموع بارندگی سالانه دو ایستگاه آبادان و اهواز</w:t>
      </w:r>
      <w:r w:rsidRPr="00DD2739">
        <w:rPr>
          <w:rFonts w:eastAsiaTheme="minorEastAsia" w:hint="cs"/>
          <w:rtl/>
        </w:rPr>
        <w:t>) رد خواهد شد؟</w:t>
      </w:r>
    </w:p>
    <w:p w14:paraId="013742F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77777777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0"/>
          <w:lang w:bidi="ar-SA"/>
        </w:rPr>
        <w:t>pspearman</w:t>
      </w:r>
      <w:proofErr w:type="spellEnd"/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erformanceAnalytics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58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DD2739" w14:paraId="357F9104" w14:textId="77777777" w:rsidTr="00BC4A81">
        <w:tc>
          <w:tcPr>
            <w:tcW w:w="0" w:type="auto"/>
          </w:tcPr>
          <w:p w14:paraId="217B17E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C3CC8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22E490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DD2739" w14:paraId="34F88030" w14:textId="77777777" w:rsidTr="00BC4A81">
        <w:tc>
          <w:tcPr>
            <w:tcW w:w="0" w:type="auto"/>
          </w:tcPr>
          <w:p w14:paraId="79EB1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7C5EC4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2.3</w:t>
            </w:r>
          </w:p>
        </w:tc>
        <w:tc>
          <w:tcPr>
            <w:tcW w:w="0" w:type="auto"/>
          </w:tcPr>
          <w:p w14:paraId="5AA2DCA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DD2739" w14:paraId="4EA67E1D" w14:textId="77777777" w:rsidTr="00BC4A81">
        <w:tc>
          <w:tcPr>
            <w:tcW w:w="0" w:type="auto"/>
          </w:tcPr>
          <w:p w14:paraId="3C5A72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9CBF9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7</w:t>
            </w:r>
          </w:p>
        </w:tc>
        <w:tc>
          <w:tcPr>
            <w:tcW w:w="0" w:type="auto"/>
          </w:tcPr>
          <w:p w14:paraId="113C3A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DD2739" w14:paraId="152865E2" w14:textId="77777777" w:rsidTr="00BC4A81">
        <w:tc>
          <w:tcPr>
            <w:tcW w:w="0" w:type="auto"/>
          </w:tcPr>
          <w:p w14:paraId="6440F8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3287D93A" w14:textId="77777777" w:rsidTr="00BC4A81">
        <w:tc>
          <w:tcPr>
            <w:tcW w:w="0" w:type="auto"/>
          </w:tcPr>
          <w:p w14:paraId="49D949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45D7F8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09709B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3.7</w:t>
            </w:r>
          </w:p>
        </w:tc>
        <w:tc>
          <w:tcPr>
            <w:tcW w:w="0" w:type="auto"/>
          </w:tcPr>
          <w:p w14:paraId="400C4A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DD2739" w14:paraId="175F02DD" w14:textId="77777777" w:rsidTr="00BC4A81">
        <w:tc>
          <w:tcPr>
            <w:tcW w:w="0" w:type="auto"/>
          </w:tcPr>
          <w:p w14:paraId="20A557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36AE48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6CCCB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2.8</w:t>
            </w:r>
          </w:p>
        </w:tc>
        <w:tc>
          <w:tcPr>
            <w:tcW w:w="0" w:type="auto"/>
          </w:tcPr>
          <w:p w14:paraId="19ACDB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32FDA08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703C5B0" w14:textId="722D8AC0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lastRenderedPageBreak/>
        <w:t>شده‏اند</w:t>
      </w:r>
      <w:r w:rsidRPr="00DD2739">
        <w:rPr>
          <w:u w:val="single"/>
          <w:rtl/>
        </w:rPr>
        <w:t>.</w:t>
      </w:r>
    </w:p>
    <w:p w14:paraId="76C3D3B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519D1693" w14:textId="77777777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visualize data using scatter plot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erformanceAnalytic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chart.Correlatio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[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"</w:t>
      </w:r>
      <w:r w:rsidRPr="00DD2739">
        <w:rPr>
          <w:rFonts w:ascii="Calibri" w:hAnsi="Calibri" w:cs="Calibri"/>
          <w:color w:val="auto"/>
          <w:szCs w:val="20"/>
          <w:lang w:bidi="ar-SA"/>
        </w:rPr>
        <w:t>)]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metho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ggscatte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"</w:t>
      </w:r>
      <w:r w:rsidRPr="00DD2739">
        <w:rPr>
          <w:rFonts w:ascii="Calibri" w:hAnsi="Calibri" w:cs="Calibri"/>
          <w:color w:val="auto"/>
          <w:szCs w:val="20"/>
          <w:lang w:bidi="ar-SA"/>
        </w:rPr>
        <w:t>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ad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0"/>
          <w:lang w:bidi="ar-SA"/>
        </w:rPr>
        <w:t>reg.line</w:t>
      </w:r>
      <w:proofErr w:type="spellEnd"/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conf.in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xlab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 Prec. (mm)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 Prec. (mm)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442D72F7" w14:textId="77777777" w:rsidTr="000B317F">
        <w:trPr>
          <w:jc w:val="center"/>
        </w:trPr>
        <w:tc>
          <w:tcPr>
            <w:tcW w:w="3680" w:type="dxa"/>
          </w:tcPr>
          <w:p w14:paraId="1277E730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F01D547" wp14:editId="34600752">
                  <wp:extent cx="2286000" cy="228600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CECD17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3059873" wp14:editId="68B64E70">
                  <wp:extent cx="2286000" cy="2286000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3"/>
                          <a:srcRect l="7938" t="7460" r="6972" b="710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A03D4F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045CAF6F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8B7C5AC" w14:textId="26CA4FF5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method 1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bada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hvaz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DD2739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lastRenderedPageBreak/>
        <w:t># rank the x and y variabl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0</w:t>
      </w:r>
      <w:r w:rsidRPr="00DD2739">
        <w:rPr>
          <w:rFonts w:ascii="Calibri" w:hAnsi="Calibri" w:cs="Calibri"/>
          <w:color w:val="auto"/>
          <w:szCs w:val="20"/>
          <w:lang w:bidi="ar-SA"/>
        </w:rPr>
        <w:t>)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0"/>
          <w:lang w:bidi="ar-SA"/>
        </w:rPr>
        <w:t>)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EXP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less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-value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DD2739">
        <w:rPr>
          <w:rFonts w:asciiTheme="minorHAnsi" w:hAnsiTheme="minorHAnsi" w:cstheme="minorHAnsi"/>
        </w:rPr>
        <w:br/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Observed Value of R Statistics: 955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0.7345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Test Statistic: -5.6417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1.6842e-08</w:t>
      </w:r>
    </w:p>
    <w:p w14:paraId="64D280DB" w14:textId="24C03593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نرمال 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7AA63A61" w14:textId="372FB1AC" w:rsidR="000B317F" w:rsidRPr="00DD2739" w:rsidRDefault="00CC222A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3BBFE66E" wp14:editId="425965CA">
            <wp:extent cx="2286000" cy="2125134"/>
            <wp:effectExtent l="0" t="0" r="0" b="889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74"/>
                    <a:srcRect t="10185" r="9435" b="6321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A9FDC" w14:textId="5C7D193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lastRenderedPageBreak/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ا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هواز</w:t>
      </w:r>
      <w:r w:rsidRPr="00DD2739">
        <w:rPr>
          <w:rFonts w:eastAsiaTheme="minorEastAsia" w:hint="cs"/>
          <w:rtl/>
        </w:rPr>
        <w:t xml:space="preserve"> وجود دارد.</w:t>
      </w:r>
    </w:p>
    <w:p w14:paraId="5673A83E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co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2E0A2CE3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cor.test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 xml:space="preserve">" function from "stats" package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r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Abada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Ahvaz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metho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spearma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</w:rPr>
        <w:t>## Spearman's rank correlation rho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 xml:space="preserve">data: </w:t>
      </w:r>
      <w:proofErr w:type="spellStart"/>
      <w:r w:rsidRPr="00DD2739">
        <w:rPr>
          <w:rFonts w:ascii="Calibri" w:hAnsi="Calibri" w:cs="Calibri"/>
        </w:rPr>
        <w:t>data$Abadan</w:t>
      </w:r>
      <w:proofErr w:type="spellEnd"/>
      <w:r w:rsidRPr="00DD2739">
        <w:rPr>
          <w:rFonts w:ascii="Calibri" w:hAnsi="Calibri" w:cs="Calibri"/>
        </w:rPr>
        <w:t xml:space="preserve"> and </w:t>
      </w:r>
      <w:proofErr w:type="spellStart"/>
      <w:r w:rsidRPr="00DD2739">
        <w:rPr>
          <w:rFonts w:ascii="Calibri" w:hAnsi="Calibri" w:cs="Calibri"/>
        </w:rPr>
        <w:t>data$Ahvaz</w:t>
      </w:r>
      <w:proofErr w:type="spellEnd"/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 = 9556, p-value &lt; 2.2e-16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alternative hypothesis: true rho is not equal to 0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ample estimates: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</w:r>
      <w:r w:rsidRPr="00DD2739">
        <w:rPr>
          <w:rFonts w:ascii="Calibri" w:hAnsi="Calibri" w:cs="Calibri"/>
        </w:rPr>
        <w:tab/>
        <w:t>rho: 0.7345</w:t>
      </w:r>
    </w:p>
    <w:p w14:paraId="6CE1F020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4A56BF7" w14:textId="77777777" w:rsidR="00336494" w:rsidRPr="00DD2739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46B0AF89" w14:textId="585B3A77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3" w:name="_Toc30953030"/>
      <w:r w:rsidRPr="00DD2739">
        <w:rPr>
          <w:rFonts w:hint="cs"/>
          <w:sz w:val="28"/>
          <w:rtl/>
        </w:rPr>
        <w:lastRenderedPageBreak/>
        <w:t xml:space="preserve">آزمون </w:t>
      </w:r>
      <w:r w:rsidR="00336494" w:rsidRPr="00DD2739">
        <w:rPr>
          <w:rFonts w:hint="cs"/>
          <w:sz w:val="28"/>
          <w:rtl/>
        </w:rPr>
        <w:t>2</w:t>
      </w:r>
      <w:r w:rsidRPr="00DD2739">
        <w:rPr>
          <w:rFonts w:hint="cs"/>
          <w:sz w:val="28"/>
          <w:rtl/>
        </w:rPr>
        <w:t>9: آزمون همبستگی رتبه‏ای کندال</w:t>
      </w:r>
      <w:r w:rsidRPr="00DD2739">
        <w:rPr>
          <w:rStyle w:val="FootnoteReference"/>
          <w:sz w:val="28"/>
          <w:rtl/>
        </w:rPr>
        <w:footnoteReference w:id="118"/>
      </w:r>
      <w:r w:rsidRPr="00DD2739">
        <w:rPr>
          <w:rFonts w:hint="cs"/>
          <w:sz w:val="28"/>
          <w:rtl/>
        </w:rPr>
        <w:t xml:space="preserve"> (برای مشاهدات جفت شده)</w:t>
      </w:r>
      <w:bookmarkEnd w:id="63"/>
    </w:p>
    <w:p w14:paraId="034AF79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4B360D1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عدم همبستگی بین دو سری از مشاهدات جفت شده.</w:t>
      </w:r>
    </w:p>
    <w:p w14:paraId="663E81C2" w14:textId="426405C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وجود همبستگی بین دو سری از مشاهدات جفت شده</w:t>
      </w:r>
      <w:r w:rsidR="000B317F" w:rsidRPr="00DD2739">
        <w:rPr>
          <w:rFonts w:eastAsiaTheme="minorEastAsia" w:hint="cs"/>
          <w:rtl/>
        </w:rPr>
        <w:t>.</w:t>
      </w:r>
    </w:p>
    <w:p w14:paraId="0704E51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6DAEB0FB" w:rsidR="000B317F" w:rsidRPr="00DD2739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DD2739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346DBC6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)</m:t>
        </m:r>
      </m:oMath>
      <w:r w:rsidRPr="00DD2739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DD2739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DD2739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/>
        </w:rPr>
        <w:t xml:space="preserve"> </w:t>
      </w:r>
      <w:r w:rsidRPr="00DD2739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w:rPr>
            <w:rFonts w:ascii="Cambria Math" w:eastAsiaTheme="minorEastAsia" w:hAnsi="Cambria Math"/>
          </w:rPr>
          <m:t>S</m:t>
        </m:r>
      </m:oMath>
      <w:r w:rsidRPr="00DD2739">
        <w:rPr>
          <w:rFonts w:eastAsiaTheme="minorEastAsia" w:hint="cs"/>
          <w:rtl/>
        </w:rPr>
        <w:t xml:space="preserve"> نمایش داده می‏شود.</w:t>
      </w:r>
    </w:p>
    <w:p w14:paraId="4DF45ECC" w14:textId="33A6547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DD2739">
        <w:rPr>
          <w:rFonts w:eastAsiaTheme="minorEastAsia" w:hint="cs"/>
          <w:rtl/>
        </w:rPr>
        <w:t>، آماره آزمون برابر است با:</w:t>
      </w:r>
    </w:p>
    <w:p w14:paraId="32E5A727" w14:textId="49D5EBEB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(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)(2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5AADD77A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DD2739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119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120"/>
      </w:r>
      <w:r w:rsidRPr="00DD2739">
        <w:rPr>
          <w:rFonts w:hint="cs"/>
          <w:rtl/>
        </w:rPr>
        <w:t xml:space="preserve"> انجام گیرد. برای نمونه‏های کوچک با در نظر گرفتن </w:t>
      </w:r>
      <m:oMath>
        <m:r>
          <w:rPr>
            <w:rFonts w:ascii="Cambria Math" w:hAnsi="Cambria Math"/>
          </w:rPr>
          <m:t>S</m:t>
        </m:r>
      </m:oMath>
      <w:r w:rsidRPr="00DD2739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7 مقا</w:t>
      </w:r>
      <w:r w:rsidRPr="00DD2739">
        <w:rPr>
          <w:rFonts w:eastAsiaTheme="minorEastAsia" w:hint="cs"/>
          <w:rtl/>
        </w:rPr>
        <w:t>یسه کرد.</w:t>
      </w:r>
    </w:p>
    <w:p w14:paraId="53F89AB9" w14:textId="3802C92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F275082" w14:textId="4F9F27B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وجود همبستگی بین میانگین دمای بیشینه سالانه دو ایستگاه آبادان و اهواز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>عدم همبستگی بین میانگین دمای بیشینه سالانه دو ایستگاه آبادان و اهواز</w:t>
      </w:r>
      <w:r w:rsidRPr="00DD2739">
        <w:rPr>
          <w:rFonts w:eastAsiaTheme="minorEastAsia" w:hint="cs"/>
          <w:rtl/>
        </w:rPr>
        <w:t>) رد خواهد شد؟</w:t>
      </w:r>
    </w:p>
    <w:p w14:paraId="02487D8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81916A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6"/>
          <w:szCs w:val="18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remove all variabl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ist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function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ourc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muFunc.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wants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acm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dply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sych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ggpub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pspearman</w:t>
      </w:r>
      <w:proofErr w:type="spellEnd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erformanceAnalytics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has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in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ownam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nstalled.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any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nstall.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wants[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has]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_load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cha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wants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dat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ead.csv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data/Data_Test_59.csv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heade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how dat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headTail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data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to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botto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DD2739" w14:paraId="6588120F" w14:textId="77777777" w:rsidTr="00BC4A81">
        <w:tc>
          <w:tcPr>
            <w:tcW w:w="0" w:type="auto"/>
          </w:tcPr>
          <w:p w14:paraId="0AB478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6DB3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920B5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C93A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36C603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DD2739" w14:paraId="78551A23" w14:textId="77777777" w:rsidTr="00BC4A81">
        <w:tc>
          <w:tcPr>
            <w:tcW w:w="0" w:type="auto"/>
          </w:tcPr>
          <w:p w14:paraId="3029C0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BFAD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0750DC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59E2A5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2.44</w:t>
            </w:r>
          </w:p>
        </w:tc>
        <w:tc>
          <w:tcPr>
            <w:tcW w:w="0" w:type="auto"/>
          </w:tcPr>
          <w:p w14:paraId="2FCA20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.71</w:t>
            </w:r>
          </w:p>
        </w:tc>
      </w:tr>
      <w:tr w:rsidR="000B317F" w:rsidRPr="00DD2739" w14:paraId="1DFEE902" w14:textId="77777777" w:rsidTr="00BC4A81">
        <w:tc>
          <w:tcPr>
            <w:tcW w:w="0" w:type="auto"/>
          </w:tcPr>
          <w:p w14:paraId="73D8A9D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9F9C5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E11F2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1951E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41</w:t>
            </w:r>
          </w:p>
        </w:tc>
        <w:tc>
          <w:tcPr>
            <w:tcW w:w="0" w:type="auto"/>
          </w:tcPr>
          <w:p w14:paraId="00CEF0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56</w:t>
            </w:r>
          </w:p>
        </w:tc>
      </w:tr>
      <w:tr w:rsidR="000B317F" w:rsidRPr="00DD2739" w14:paraId="5527DB3E" w14:textId="77777777" w:rsidTr="00BC4A81">
        <w:tc>
          <w:tcPr>
            <w:tcW w:w="0" w:type="auto"/>
          </w:tcPr>
          <w:p w14:paraId="573DAA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CF2F5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58E8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E382F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A247EF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3DAC5444" w14:textId="77777777" w:rsidTr="00BC4A81">
        <w:tc>
          <w:tcPr>
            <w:tcW w:w="0" w:type="auto"/>
          </w:tcPr>
          <w:p w14:paraId="7512A9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0219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39044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091AA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52</w:t>
            </w:r>
          </w:p>
        </w:tc>
        <w:tc>
          <w:tcPr>
            <w:tcW w:w="0" w:type="auto"/>
          </w:tcPr>
          <w:p w14:paraId="2F35CA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13</w:t>
            </w:r>
          </w:p>
        </w:tc>
      </w:tr>
      <w:tr w:rsidR="000B317F" w:rsidRPr="00DD2739" w14:paraId="3F6F0B8C" w14:textId="77777777" w:rsidTr="00BC4A81">
        <w:tc>
          <w:tcPr>
            <w:tcW w:w="0" w:type="auto"/>
          </w:tcPr>
          <w:p w14:paraId="172988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5CC7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54C58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CE04B4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92</w:t>
            </w:r>
          </w:p>
        </w:tc>
        <w:tc>
          <w:tcPr>
            <w:tcW w:w="0" w:type="auto"/>
          </w:tcPr>
          <w:p w14:paraId="33B4F0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74</w:t>
            </w:r>
          </w:p>
        </w:tc>
      </w:tr>
    </w:tbl>
    <w:p w14:paraId="221AD6D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AB10644" w14:textId="5A9855D9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‏اند</w:t>
      </w:r>
      <w:r w:rsidRPr="00DD2739">
        <w:rPr>
          <w:u w:val="single"/>
          <w:rtl/>
        </w:rPr>
        <w:t>.</w:t>
      </w:r>
    </w:p>
    <w:p w14:paraId="744A4AD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61255EB0" w14:textId="0CEC9F36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visualize data using scatter plot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erformanceAnalytic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hart.Correlation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data[,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]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method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kendall</w:t>
      </w:r>
      <w:proofErr w:type="spellEnd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ggpubr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ggscatte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reg.line</w:t>
      </w:r>
      <w:proofErr w:type="spellEnd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conf.int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 Max Temp. (C)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="00336494"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Ahvaz Max Temp. (C)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0F6C6576" w14:textId="77777777" w:rsidTr="000B317F">
        <w:trPr>
          <w:jc w:val="center"/>
        </w:trPr>
        <w:tc>
          <w:tcPr>
            <w:tcW w:w="3680" w:type="dxa"/>
          </w:tcPr>
          <w:p w14:paraId="71AE5E4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AF37ED3" wp14:editId="0A5511FD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963A98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7C9FC643" wp14:editId="1885F0C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6"/>
                          <a:srcRect l="8332" t="7499" r="7223" b="819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7D0E2C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74959190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9B1BE54" w14:textId="580FCB11" w:rsidR="000B317F" w:rsidRPr="00DD2739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DD2739">
        <w:rPr>
          <w:rFonts w:ascii="Calibri" w:hAnsi="Calibri" w:cs="Calibri"/>
          <w:color w:val="8F5902"/>
          <w:sz w:val="20"/>
          <w:szCs w:val="20"/>
        </w:rPr>
        <w:t># method 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DD2739">
        <w:rPr>
          <w:rFonts w:ascii="Calibri" w:hAnsi="Calibri" w:cs="Calibri"/>
          <w:sz w:val="20"/>
          <w:szCs w:val="20"/>
        </w:rPr>
        <w:br/>
        <w:t>x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Abadan</w:t>
      </w:r>
      <w:proofErr w:type="spellEnd"/>
      <w:r w:rsidRPr="00DD2739">
        <w:rPr>
          <w:rFonts w:ascii="Calibri" w:hAnsi="Calibri" w:cs="Calibri"/>
          <w:sz w:val="20"/>
          <w:szCs w:val="20"/>
        </w:rPr>
        <w:br/>
        <w:t>y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Ahvaz</w:t>
      </w:r>
      <w:proofErr w:type="spellEnd"/>
      <w:r w:rsidRPr="00DD2739">
        <w:rPr>
          <w:rFonts w:ascii="Calibri" w:hAnsi="Calibri" w:cs="Calibri"/>
          <w:sz w:val="20"/>
          <w:szCs w:val="20"/>
        </w:rPr>
        <w:br/>
        <w:t>n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x)</w:t>
      </w:r>
      <w:r w:rsidRPr="00DD2739">
        <w:rPr>
          <w:rFonts w:ascii="Calibri" w:hAnsi="Calibri" w:cs="Calibri"/>
          <w:sz w:val="20"/>
          <w:szCs w:val="20"/>
        </w:rPr>
        <w:br/>
        <w:t>mat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nrow =</w:t>
      </w:r>
      <w:r w:rsidRPr="00DD2739">
        <w:rPr>
          <w:rFonts w:ascii="Calibri" w:hAnsi="Calibri" w:cs="Calibri"/>
          <w:sz w:val="20"/>
          <w:szCs w:val="20"/>
        </w:rPr>
        <w:t xml:space="preserve"> 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ncol =</w:t>
      </w:r>
      <w:r w:rsidRPr="00DD2739">
        <w:rPr>
          <w:rFonts w:ascii="Calibri" w:hAnsi="Calibri" w:cs="Calibri"/>
          <w:sz w:val="20"/>
          <w:szCs w:val="20"/>
        </w:rPr>
        <w:t xml:space="preserve"> 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 w:val="20"/>
          <w:szCs w:val="20"/>
        </w:rPr>
        <w:t>colnames</w:t>
      </w:r>
      <w:proofErr w:type="spellEnd"/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mat)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mat)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>n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lastRenderedPageBreak/>
        <w:t xml:space="preserve"># calculate for each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, count the number of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&gt;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(Nc: Concordant Pairs ) and 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 xml:space="preserve"># the number of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&lt;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(Nd: Discordant Pairs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DD2739">
        <w:rPr>
          <w:rFonts w:ascii="Calibri" w:hAnsi="Calibri" w:cs="Calibri"/>
          <w:sz w:val="20"/>
          <w:szCs w:val="20"/>
        </w:rPr>
        <w:t xml:space="preserve"> (j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>n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</w:t>
      </w:r>
      <w:proofErr w:type="spellStart"/>
      <w:r w:rsidRPr="00DD2739">
        <w:rPr>
          <w:rFonts w:ascii="Calibri" w:hAnsi="Calibri" w:cs="Calibri"/>
          <w:sz w:val="20"/>
          <w:szCs w:val="20"/>
        </w:rPr>
        <w:t>val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y[j]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y[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]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x[j]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x[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>])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DD2739">
        <w:rPr>
          <w:rFonts w:ascii="Calibri" w:hAnsi="Calibri" w:cs="Calibri"/>
          <w:sz w:val="20"/>
          <w:szCs w:val="20"/>
        </w:rPr>
        <w:t>val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</w:t>
      </w:r>
      <w:r w:rsidRPr="00DD2739">
        <w:rPr>
          <w:rFonts w:ascii="Calibri" w:hAnsi="Calibri" w:cs="Calibri"/>
          <w:sz w:val="20"/>
          <w:szCs w:val="20"/>
        </w:rPr>
        <w:t>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>]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DD2739">
        <w:rPr>
          <w:rFonts w:ascii="Calibri" w:hAnsi="Calibri" w:cs="Calibri"/>
          <w:sz w:val="20"/>
          <w:szCs w:val="20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>]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-1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DD2739">
        <w:rPr>
          <w:rFonts w:ascii="Calibri" w:hAnsi="Calibri" w:cs="Calibri"/>
          <w:sz w:val="20"/>
          <w:szCs w:val="20"/>
        </w:rPr>
        <w:br/>
        <w:t xml:space="preserve">         }</w:t>
      </w:r>
      <w:r w:rsidRPr="00DD2739">
        <w:rPr>
          <w:rFonts w:ascii="Calibri" w:hAnsi="Calibri" w:cs="Calibri"/>
          <w:sz w:val="20"/>
          <w:szCs w:val="20"/>
        </w:rPr>
        <w:br/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DD2739">
        <w:rPr>
          <w:rFonts w:ascii="Calibri" w:hAnsi="Calibri" w:cs="Calibri"/>
          <w:sz w:val="20"/>
          <w:szCs w:val="20"/>
        </w:rPr>
        <w:br/>
        <w:t>K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DD2739">
        <w:rPr>
          <w:rFonts w:ascii="Calibri" w:hAnsi="Calibri" w:cs="Calibri"/>
          <w:sz w:val="20"/>
          <w:szCs w:val="20"/>
        </w:rPr>
        <w:t>(mat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 xml:space="preserve">#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kendall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correlation distance</w:t>
      </w:r>
      <w:r w:rsidRPr="00DD2739">
        <w:rPr>
          <w:rFonts w:ascii="Calibri" w:hAnsi="Calibri" w:cs="Calibri"/>
          <w:sz w:val="20"/>
          <w:szCs w:val="20"/>
        </w:rPr>
        <w:br/>
        <w:t>tau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K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DD2739">
        <w:rPr>
          <w:rFonts w:ascii="Calibri" w:hAnsi="Calibri" w:cs="Calibri"/>
          <w:sz w:val="20"/>
          <w:szCs w:val="20"/>
        </w:rPr>
        <w:br/>
        <w:t>Z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K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DD2739">
        <w:rPr>
          <w:rFonts w:ascii="Calibri" w:hAnsi="Calibri" w:cs="Calibri"/>
          <w:sz w:val="20"/>
          <w:szCs w:val="20"/>
        </w:rPr>
        <w:t xml:space="preserve">(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5</w:t>
      </w:r>
      <w:r w:rsidRPr="00DD2739">
        <w:rPr>
          <w:rFonts w:ascii="Calibri" w:hAnsi="Calibri" w:cs="Calibri"/>
          <w:sz w:val="20"/>
          <w:szCs w:val="20"/>
        </w:rPr>
        <w:t xml:space="preserve">)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8</w:t>
      </w:r>
      <w:r w:rsidRPr="00DD2739">
        <w:rPr>
          <w:rFonts w:ascii="Calibri" w:hAnsi="Calibri" w:cs="Calibri"/>
          <w:sz w:val="20"/>
          <w:szCs w:val="20"/>
        </w:rPr>
        <w:t>)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DD2739">
        <w:rPr>
          <w:rFonts w:ascii="Calibri" w:hAnsi="Calibri" w:cs="Calibri"/>
          <w:sz w:val="20"/>
          <w:szCs w:val="20"/>
        </w:rPr>
        <w:br/>
        <w:t>alpha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.05</w:t>
      </w:r>
      <w:r w:rsidRPr="00DD2739">
        <w:rPr>
          <w:rFonts w:ascii="Calibri" w:hAnsi="Calibri" w:cs="Calibri"/>
          <w:sz w:val="20"/>
          <w:szCs w:val="20"/>
        </w:rPr>
        <w:br/>
        <w:t>alternativ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DD2739">
        <w:rPr>
          <w:rFonts w:ascii="Calibri" w:hAnsi="Calibri" w:cs="Calibri"/>
          <w:sz w:val="20"/>
          <w:szCs w:val="20"/>
        </w:rPr>
        <w:t xml:space="preserve"> (alternative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DD2739">
        <w:rPr>
          <w:rFonts w:ascii="Calibri" w:hAnsi="Calibri" w:cs="Calibri"/>
          <w:sz w:val="20"/>
          <w:szCs w:val="20"/>
        </w:rPr>
        <w:t>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alpha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FALS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alpha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DD2739">
        <w:rPr>
          <w:rFonts w:ascii="Calibri" w:hAnsi="Calibri" w:cs="Calibri"/>
          <w:sz w:val="20"/>
          <w:szCs w:val="20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alph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)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FALS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alph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)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  <w:t>p_valu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q =</w:t>
      </w:r>
      <w:r w:rsidRPr="00DD2739">
        <w:rPr>
          <w:rFonts w:ascii="Calibri" w:hAnsi="Calibri" w:cs="Calibri"/>
          <w:sz w:val="20"/>
          <w:szCs w:val="20"/>
        </w:rPr>
        <w:t xml:space="preserve"> Z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>p_valu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EXPR =</w:t>
      </w:r>
      <w:r w:rsidRPr="00DD2739">
        <w:rPr>
          <w:rFonts w:ascii="Calibri" w:hAnsi="Calibri" w:cs="Calibri"/>
          <w:sz w:val="20"/>
          <w:szCs w:val="20"/>
        </w:rPr>
        <w:t xml:space="preserve"> alternative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two.side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DD2739">
        <w:rPr>
          <w:rFonts w:ascii="Calibri" w:hAnsi="Calibri" w:cs="Calibri"/>
          <w:sz w:val="20"/>
          <w:szCs w:val="20"/>
        </w:rPr>
        <w:t xml:space="preserve">(p_value,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p_value)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less =</w:t>
      </w:r>
      <w:r w:rsidRPr="00DD2739">
        <w:rPr>
          <w:rFonts w:ascii="Calibri" w:hAnsi="Calibri" w:cs="Calibri"/>
          <w:sz w:val="20"/>
          <w:szCs w:val="20"/>
        </w:rPr>
        <w:t xml:space="preserve"> p_value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greater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p_valu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Nc - Nd: "</w:t>
      </w:r>
      <w:r w:rsidRPr="00DD2739">
        <w:rPr>
          <w:rFonts w:ascii="Calibri" w:hAnsi="Calibri" w:cs="Calibri"/>
          <w:sz w:val="20"/>
          <w:szCs w:val="20"/>
        </w:rPr>
        <w:t xml:space="preserve">, K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bookmarkStart w:id="64" w:name="_Hlk30178820"/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tau: "</w:t>
      </w:r>
      <w:r w:rsidRPr="00DD2739">
        <w:rPr>
          <w:rFonts w:ascii="Calibri" w:hAnsi="Calibri" w:cs="Calibri"/>
          <w:sz w:val="20"/>
          <w:szCs w:val="20"/>
        </w:rPr>
        <w:t xml:space="preserve">, tau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z-score: "</w:t>
      </w:r>
      <w:r w:rsidRPr="00DD2739">
        <w:rPr>
          <w:rFonts w:ascii="Calibri" w:hAnsi="Calibri" w:cs="Calibri"/>
          <w:sz w:val="20"/>
          <w:szCs w:val="20"/>
        </w:rPr>
        <w:t xml:space="preserve">, Z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DD2739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P-value: "</w:t>
      </w:r>
      <w:r w:rsidRPr="00DD2739">
        <w:rPr>
          <w:rFonts w:ascii="Calibri" w:hAnsi="Calibri" w:cs="Calibri"/>
          <w:sz w:val="20"/>
          <w:szCs w:val="20"/>
        </w:rPr>
        <w:t xml:space="preserve">, p_value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bookmarkEnd w:id="64"/>
    </w:p>
    <w:p w14:paraId="72DF751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 Nc - Nd: 125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au: 0.7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8.0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 1.11e-15</w:t>
      </w:r>
    </w:p>
    <w:p w14:paraId="019B74EF" w14:textId="32B856AD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نرمال 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DD2739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2D232437" w:rsidR="000B317F" w:rsidRPr="00DD2739" w:rsidRDefault="00F02583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3831296C" wp14:editId="5CA2845B">
            <wp:extent cx="2286000" cy="2129366"/>
            <wp:effectExtent l="0" t="0" r="0" b="4445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77"/>
                    <a:srcRect t="10053" r="10083" b="6164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B0643" w14:textId="389F7B2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یانگین دمای بیشینه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ا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هواز</w:t>
      </w:r>
      <w:r w:rsidRPr="00DD2739">
        <w:rPr>
          <w:rFonts w:eastAsiaTheme="minorEastAsia" w:hint="cs"/>
          <w:rtl/>
        </w:rPr>
        <w:t xml:space="preserve"> وجود دارد.</w:t>
      </w:r>
    </w:p>
    <w:p w14:paraId="376BE526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co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4142AE1C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cor.test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" function from "stats" package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or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Abad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Ahvaz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kendall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6CD1BB8" w14:textId="77777777" w:rsidR="00336494" w:rsidRPr="00DD2739" w:rsidRDefault="00336494" w:rsidP="00380459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1FF76FD9" w14:textId="77777777" w:rsidR="00336494" w:rsidRPr="00DD2739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47A4CC28" w14:textId="77777777" w:rsidR="00336494" w:rsidRPr="00DD2739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361E30B4" w14:textId="728A8888" w:rsidR="000B317F" w:rsidRPr="00DD2739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DD2739">
        <w:rPr>
          <w:rFonts w:asciiTheme="minorHAnsi" w:hAnsiTheme="minorHAnsi" w:cstheme="minorHAnsi"/>
        </w:rPr>
        <w:t>## Kendall's rank correlation tau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##</w:t>
      </w:r>
      <w:r w:rsidRPr="00DD2739">
        <w:rPr>
          <w:rFonts w:asciiTheme="minorHAnsi" w:hAnsiTheme="minorHAnsi" w:cstheme="minorHAnsi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</w:rPr>
        <w:t>data$Abadan</w:t>
      </w:r>
      <w:proofErr w:type="spellEnd"/>
      <w:r w:rsidRPr="00DD2739">
        <w:rPr>
          <w:rFonts w:asciiTheme="minorHAnsi" w:hAnsiTheme="minorHAnsi" w:cstheme="minorHAnsi"/>
        </w:rPr>
        <w:t xml:space="preserve"> and </w:t>
      </w:r>
      <w:proofErr w:type="spellStart"/>
      <w:r w:rsidRPr="00DD2739">
        <w:rPr>
          <w:rFonts w:asciiTheme="minorHAnsi" w:hAnsiTheme="minorHAnsi" w:cstheme="minorHAnsi"/>
        </w:rPr>
        <w:t>data$Ahvaz</w:t>
      </w:r>
      <w:proofErr w:type="spellEnd"/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z = 8.01, p-value = 7.049e-16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alternative hypothesis: true rho is not equal to 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sample estimates: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</w:r>
      <w:r w:rsidRPr="00DD2739">
        <w:rPr>
          <w:rFonts w:asciiTheme="minorHAnsi" w:hAnsiTheme="minorHAnsi" w:cstheme="minorHAnsi"/>
        </w:rPr>
        <w:tab/>
        <w:t>rho: 0.71</w:t>
      </w:r>
    </w:p>
    <w:p w14:paraId="78060B7C" w14:textId="4E61BF88" w:rsidR="0033649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DED40B7" w14:textId="77777777" w:rsidR="00336494" w:rsidRPr="00DD2739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1F267FDC" w14:textId="199035A6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5" w:name="_Toc30953031"/>
      <w:r w:rsidRPr="00DD2739">
        <w:rPr>
          <w:rFonts w:hint="cs"/>
          <w:sz w:val="28"/>
          <w:rtl/>
        </w:rPr>
        <w:lastRenderedPageBreak/>
        <w:t xml:space="preserve">آزمون </w:t>
      </w:r>
      <w:r w:rsidR="00CA18CE" w:rsidRPr="00DD2739">
        <w:rPr>
          <w:rFonts w:hint="cs"/>
          <w:sz w:val="28"/>
          <w:rtl/>
        </w:rPr>
        <w:t>30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Fonts w:hint="cs"/>
          <w:sz w:val="28"/>
          <w:rtl/>
        </w:rPr>
        <w:t xml:space="preserve"> برای بررسی خطی بودن رگرسیون</w:t>
      </w:r>
      <w:bookmarkEnd w:id="65"/>
    </w:p>
    <w:p w14:paraId="2303EBF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6D4F83E4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خطی بودن رگرسیون بین متغ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و متغیر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.</w:t>
      </w:r>
    </w:p>
    <w:p w14:paraId="47AB87EC" w14:textId="696AB72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1A8A31DE" w14:textId="512C24AA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2A7CFE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AE01BAD" w14:textId="6FD53215" w:rsidR="000B317F" w:rsidRPr="00DD2739" w:rsidRDefault="000B317F" w:rsidP="00380459">
      <w:pPr>
        <w:widowControl w:val="0"/>
        <w:rPr>
          <w:rFonts w:ascii="Cambria Math" w:hAnsi="Cambria Math"/>
          <w:rtl/>
        </w:rPr>
      </w:pPr>
      <w:r w:rsidRPr="00DD2739">
        <w:rPr>
          <w:rFonts w:hint="cs"/>
          <w:rtl/>
        </w:rPr>
        <w:t xml:space="preserve">به ازای مقاد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ها دارای توزیع نرمال و مستقل می‏باشند. جزء خطاها نیز دارای توزیع نرمال و مستقل با میانگین صفر می‏باشند.</w:t>
      </w:r>
    </w:p>
    <w:p w14:paraId="4292834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این آزمون خطی بودن یا نبودن</w:t>
      </w:r>
      <w:r w:rsidR="00CA18CE" w:rsidRPr="00DD2739">
        <w:rPr>
          <w:rFonts w:eastAsiaTheme="minorEastAsia" w:hint="cs"/>
          <w:rtl/>
        </w:rPr>
        <w:t xml:space="preserve"> یک رابطه رگرسیونی</w:t>
      </w:r>
      <w:r w:rsidRPr="00DD2739">
        <w:rPr>
          <w:rFonts w:eastAsiaTheme="minorEastAsia" w:hint="cs"/>
          <w:rtl/>
        </w:rPr>
        <w:t xml:space="preserve"> بررسی می‏شود. </w:t>
      </w:r>
      <w:r w:rsidR="004E7AAD" w:rsidRPr="00DD2739">
        <w:rPr>
          <w:rFonts w:eastAsiaTheme="minorEastAsia" w:hint="cs"/>
          <w:rtl/>
        </w:rPr>
        <w:t>در ابتدا</w:t>
      </w:r>
      <w:r w:rsidRPr="00DD2739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5B8BD4DF" w:rsidR="000B317F" w:rsidRPr="00DD2739" w:rsidRDefault="00FE05CA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α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,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2,…,</m:t>
          </m:r>
          <m:r>
            <w:rPr>
              <w:rFonts w:ascii="Cambria Math" w:eastAsiaTheme="minorEastAsia" w:hAnsi="Cambria Math"/>
            </w:rPr>
            <m:t>n</m:t>
          </m:r>
        </m:oMath>
      </m:oMathPara>
    </w:p>
    <w:p w14:paraId="1CB69629" w14:textId="1C316B5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ا توجه به </w:t>
      </w:r>
      <w:r w:rsidR="00D27E04" w:rsidRPr="00DD2739">
        <w:rPr>
          <w:rFonts w:eastAsiaTheme="minorEastAsia" w:hint="cs"/>
          <w:rtl/>
        </w:rPr>
        <w:t>فرضیه صفر</w:t>
      </w:r>
    </w:p>
    <w:p w14:paraId="23AB5EC4" w14:textId="4F802B50" w:rsidR="000B317F" w:rsidRPr="00DD2739" w:rsidRDefault="00FE05CA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24FD8D5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ا درجه آزادی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2752599C" w:rsidR="000B317F" w:rsidRPr="00DD2739" w:rsidRDefault="00FE05CA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با درجه آزادی یک. و در نهایت آماره آزمون، نسبت میانگین مربعات، برابر است با:</w:t>
      </w:r>
    </w:p>
    <w:p w14:paraId="78B452F8" w14:textId="5C2B0C3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36994395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121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122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,</m:t>
            </m:r>
            <m:r>
              <w:rPr>
                <w:rFonts w:ascii="Cambria Math" w:eastAsiaTheme="minorEastAsia" w:hAnsi="Cambria Math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2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پژوهشی هدف بررسی خطی بودن رابطه بین مجموع بارندگی سالانه ایستگاه‏های مشهد و سبزوار می‏باشد. در آزمون 81 وجود رابطه بین مجموع بارندگی سالانه دو ایستگاه بررسی و مشخص گردید، آیا این رابطه خطی می‏باشد؟</w:t>
      </w:r>
    </w:p>
    <w:p w14:paraId="69B1DBB0" w14:textId="77777777" w:rsidR="004E7AAD" w:rsidRPr="00DD2739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3E8E13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06712D3E" w:rsidR="000B317F" w:rsidRPr="00DD2739" w:rsidRDefault="000B317F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82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DD2739" w14:paraId="43582AEC" w14:textId="77777777" w:rsidTr="00BC4A81">
        <w:tc>
          <w:tcPr>
            <w:tcW w:w="0" w:type="auto"/>
          </w:tcPr>
          <w:p w14:paraId="4EF66B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30A0E5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27A015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DD2739" w14:paraId="70D79AB2" w14:textId="77777777" w:rsidTr="00BC4A81">
        <w:tc>
          <w:tcPr>
            <w:tcW w:w="0" w:type="auto"/>
          </w:tcPr>
          <w:p w14:paraId="28736A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BF3CA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32BF52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DD2739" w14:paraId="65532BAD" w14:textId="77777777" w:rsidTr="00BC4A81">
        <w:tc>
          <w:tcPr>
            <w:tcW w:w="0" w:type="auto"/>
          </w:tcPr>
          <w:p w14:paraId="1A5688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52ACE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063975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2.2</w:t>
            </w:r>
          </w:p>
        </w:tc>
      </w:tr>
      <w:tr w:rsidR="000B317F" w:rsidRPr="00DD2739" w14:paraId="4107C37D" w14:textId="77777777" w:rsidTr="00BC4A81">
        <w:tc>
          <w:tcPr>
            <w:tcW w:w="0" w:type="auto"/>
          </w:tcPr>
          <w:p w14:paraId="42BF847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2BFAB6F8" w14:textId="77777777" w:rsidTr="00BC4A81">
        <w:tc>
          <w:tcPr>
            <w:tcW w:w="0" w:type="auto"/>
          </w:tcPr>
          <w:p w14:paraId="61E375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2D8B27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E64C32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A9FB5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DD2739" w14:paraId="107E3E21" w14:textId="77777777" w:rsidTr="00BC4A81">
        <w:tc>
          <w:tcPr>
            <w:tcW w:w="0" w:type="auto"/>
          </w:tcPr>
          <w:p w14:paraId="4C4A0E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B442A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11BB9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3FAAA4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5622213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660779E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 xml:space="preserve">1- فرض می‏شود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قا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X</w:t>
      </w:r>
      <w:r w:rsidRPr="00DD2739">
        <w:rPr>
          <w:rFonts w:hint="eastAsia"/>
          <w:u w:val="single"/>
          <w:rtl/>
        </w:rPr>
        <w:t>،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Y</w:t>
      </w:r>
      <w:r w:rsidRPr="00DD2739">
        <w:rPr>
          <w:rFonts w:hint="eastAsia"/>
          <w:u w:val="single"/>
          <w:rtl/>
        </w:rPr>
        <w:t>ه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باشند</w:t>
      </w:r>
      <w:r w:rsidRPr="00DD2739">
        <w:rPr>
          <w:rFonts w:hint="cs"/>
          <w:u w:val="single"/>
          <w:rtl/>
        </w:rPr>
        <w:t>.</w:t>
      </w:r>
    </w:p>
    <w:p w14:paraId="6DD9DD49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.</w:t>
      </w:r>
    </w:p>
    <w:p w14:paraId="5A0B2125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visualize data using scatter plots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pub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scatter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dd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reg.line</w:t>
      </w:r>
      <w:proofErr w:type="spell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int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lab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 Prec. (mm)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lab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Prec. (mm)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Extr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Marginal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yp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oxplot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il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ay90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8036A5F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4AB2569D" wp14:editId="36B19DD3">
            <wp:extent cx="2286000" cy="2286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5AB41AE5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895FCA6" w14:textId="5C69103E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ashhad</w:t>
      </w:r>
      <w:proofErr w:type="spellEnd"/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y variabl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abzevar</w:t>
      </w:r>
      <w:proofErr w:type="spellEnd"/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sum of squares (SSR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lastRenderedPageBreak/>
        <w:t>SSE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45.830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1 5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0040      4.006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7.13e-09</w:t>
      </w:r>
    </w:p>
    <w:p w14:paraId="1B57ABF7" w14:textId="11524BDB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37AC62E" w14:textId="513B1179" w:rsidR="000B317F" w:rsidRPr="00DD2739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460B693" w:rsidR="000B317F" w:rsidRPr="00DD2739" w:rsidRDefault="008E471A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D4908E8" wp14:editId="773C91C5">
            <wp:extent cx="2286000" cy="2125134"/>
            <wp:effectExtent l="0" t="0" r="0" b="889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8"/>
                    <a:srcRect t="10370" r="9796" b="6307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44AA0" w14:textId="7E0DE8BA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00/4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00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ابطه خطی بین مجموع بارندگی سالانه ایستگاه مشهد و سبزوار برقرار است</w:t>
      </w:r>
      <w:r w:rsidRPr="00DD2739">
        <w:rPr>
          <w:rFonts w:eastAsiaTheme="minorEastAsia"/>
          <w:rtl/>
        </w:rPr>
        <w:t>.</w:t>
      </w:r>
    </w:p>
    <w:p w14:paraId="5D5FC70C" w14:textId="3F1FC1D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، از تابع </w:t>
      </w:r>
      <w:proofErr w:type="spellStart"/>
      <w:r w:rsidRPr="00DD2739">
        <w:rPr>
          <w:b/>
          <w:bCs/>
        </w:rPr>
        <w:t>lm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rtl/>
        </w:rPr>
        <w:t xml:space="preserve"> استفاده شده است.</w:t>
      </w:r>
    </w:p>
    <w:p w14:paraId="3E63F8EB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od &lt;-</w:t>
      </w:r>
      <w:r w:rsidRPr="00DD2739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proofErr w:type="gramStart"/>
      <w:r w:rsidRPr="00DD2739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proofErr w:type="spellEnd"/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>Sabzevar</w:t>
      </w:r>
      <w:proofErr w:type="spellEnd"/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Pr="00DD2739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Mashhad, </w:t>
      </w:r>
      <w:r w:rsidRPr="00DD2739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  <w:r w:rsidRPr="00DD2739">
        <w:rPr>
          <w:rFonts w:ascii="Calibri" w:eastAsia="Calibri" w:hAnsi="Calibri" w:cs="Calibri"/>
          <w:sz w:val="20"/>
          <w:szCs w:val="20"/>
        </w:rPr>
        <w:t xml:space="preserve"> ## Two Independent Samples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Square Test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Sqaure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Statistic = 2580.839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1C5115E2" w14:textId="77777777" w:rsidR="000B317F" w:rsidRPr="00DD2739" w:rsidRDefault="000B317F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## Call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l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formula =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~ Mashhad, data = 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Residual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1Q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Medi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3Q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ax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79.41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30.50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1.62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23.623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136.452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Coefficient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Estimat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Std. Erro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t 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P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&gt;|t|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(Intercept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39.5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22.06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1.7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0.0781 .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Mashh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0.5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0.0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6.7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7.13e-09 ***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igni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. codes: 0 '***' 0.001 '**' 0.01 '*' 0.05 '.' 0.1 ' '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Residual standard error: 45.21 on 58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ultiple R-squared:  0.4414, Adjusted R-squared: 0.4318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F-statistic: 45.83 on 1 and 58 DF,  p-value: 7.131e-09</w:t>
      </w:r>
    </w:p>
    <w:p w14:paraId="6DC12FA7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</w:t>
      </w:r>
      <w:proofErr w:type="gram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tes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274E0E7C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Shapiro-Wilk normality test</w:t>
      </w:r>
      <w:r w:rsidRPr="00DD2739">
        <w:rPr>
          <w:rFonts w:ascii="Calibri" w:hAnsi="Calibri" w:cs="Calibri"/>
          <w:sz w:val="20"/>
          <w:szCs w:val="20"/>
        </w:rPr>
        <w:br/>
        <w:t>##</w:t>
      </w:r>
      <w:r w:rsidRPr="00DD2739">
        <w:rPr>
          <w:rFonts w:ascii="Calibri" w:hAnsi="Calibri" w:cs="Calibri"/>
          <w:sz w:val="20"/>
          <w:szCs w:val="20"/>
        </w:rPr>
        <w:tab/>
        <w:t xml:space="preserve">data: </w:t>
      </w:r>
      <w:proofErr w:type="spellStart"/>
      <w:r w:rsidRPr="00DD2739">
        <w:rPr>
          <w:rFonts w:ascii="Calibri" w:hAnsi="Calibri" w:cs="Calibri"/>
          <w:sz w:val="20"/>
          <w:szCs w:val="20"/>
        </w:rPr>
        <w:t>mod$residuals</w:t>
      </w:r>
      <w:proofErr w:type="spellEnd"/>
      <w:r w:rsidRPr="00DD2739">
        <w:rPr>
          <w:rFonts w:ascii="Calibri" w:hAnsi="Calibri" w:cs="Calibri"/>
          <w:sz w:val="20"/>
          <w:szCs w:val="20"/>
        </w:rPr>
        <w:br/>
        <w:t>##</w:t>
      </w:r>
      <w:r w:rsidRPr="00DD2739">
        <w:rPr>
          <w:rFonts w:ascii="Calibri" w:hAnsi="Calibri" w:cs="Calibri"/>
          <w:sz w:val="20"/>
          <w:szCs w:val="20"/>
        </w:rPr>
        <w:tab/>
        <w:t>W = 0.96278, p-value = 0.06438</w:t>
      </w:r>
    </w:p>
    <w:p w14:paraId="788E656A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09D58075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[1] 7.465093e-16</w:t>
      </w:r>
    </w:p>
    <w:p w14:paraId="5EADC02D" w14:textId="6871D48B" w:rsidR="004E7AAD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29BBFA96" w14:textId="77777777" w:rsidR="00F13BE4" w:rsidRPr="00DD2739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DD2739" w:rsidSect="007642FC">
          <w:headerReference w:type="default" r:id="rId79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63889DF2" w:rsidR="00037784" w:rsidRPr="00DD2739" w:rsidRDefault="00037784" w:rsidP="00F13BE4">
      <w:pPr>
        <w:spacing w:before="0" w:after="160" w:line="259" w:lineRule="auto"/>
        <w:contextualSpacing w:val="0"/>
        <w:jc w:val="center"/>
        <w:rPr>
          <w:rFonts w:eastAsiaTheme="majorEastAsia"/>
          <w:b/>
          <w:bCs/>
          <w:sz w:val="28"/>
          <w:szCs w:val="28"/>
          <w:rtl/>
        </w:rPr>
      </w:pPr>
      <w:r w:rsidRPr="00DD2739">
        <w:rPr>
          <w:rFonts w:eastAsiaTheme="majorEastAsia"/>
          <w:b/>
          <w:bCs/>
          <w:sz w:val="24"/>
        </w:rPr>
        <w:lastRenderedPageBreak/>
        <w:t>R</w:t>
      </w:r>
      <w:r w:rsidRPr="00DD2739">
        <w:rPr>
          <w:rFonts w:eastAsiaTheme="majorEastAsia" w:hint="cs"/>
          <w:b/>
          <w:bCs/>
          <w:sz w:val="28"/>
          <w:szCs w:val="28"/>
          <w:rtl/>
        </w:rPr>
        <w:t xml:space="preserve"> مقدماتی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DD2739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DD2739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66" w:name="OLE_LINK3"/>
            <w:bookmarkStart w:id="67" w:name="OLE_LINK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DD2739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DD2739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68" w:name="OLE_LINK1"/>
      <w:bookmarkStart w:id="69" w:name="OLE_LINK2"/>
      <w:bookmarkEnd w:id="66"/>
      <w:bookmarkEnd w:id="67"/>
      <w:r w:rsidRPr="00DD2739">
        <w:rPr>
          <w:rFonts w:hint="cs"/>
          <w:b/>
          <w:bCs/>
          <w:u w:val="single"/>
          <w:rtl/>
        </w:rPr>
        <w:t>دسترسی به فایل‏های کمکی</w:t>
      </w:r>
    </w:p>
    <w:bookmarkEnd w:id="68"/>
    <w:bookmarkEnd w:id="69"/>
    <w:p w14:paraId="3DEA0AB5" w14:textId="3FB54AF4" w:rsidR="00037784" w:rsidRPr="00DD2739" w:rsidRDefault="004914EE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سه روش کلی برای استفاده از </w:t>
      </w:r>
      <w:r w:rsidRPr="00DD2739">
        <w:t>Help</w:t>
      </w:r>
      <w:r w:rsidRPr="00DD2739">
        <w:rPr>
          <w:rFonts w:hint="cs"/>
          <w:rtl/>
        </w:rPr>
        <w:t xml:space="preserve"> برنامه </w:t>
      </w:r>
      <w:r w:rsidRPr="00DD2739">
        <w:t>R</w:t>
      </w:r>
      <w:r w:rsidRPr="00DD2739">
        <w:rPr>
          <w:rFonts w:hint="cs"/>
          <w:rtl/>
        </w:rPr>
        <w:t xml:space="preserve"> وجود دارد:</w:t>
      </w:r>
    </w:p>
    <w:p w14:paraId="130D964B" w14:textId="2FCD9F3B" w:rsidR="00327BC3" w:rsidRPr="00DD2739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نیاز به کمک در مورد</w:t>
      </w:r>
      <w:r w:rsidR="006A7A82" w:rsidRPr="00DD2739">
        <w:rPr>
          <w:rFonts w:hint="cs"/>
          <w:b/>
          <w:bCs/>
          <w:rtl/>
        </w:rPr>
        <w:t xml:space="preserve"> عملکرد</w:t>
      </w:r>
      <w:r w:rsidRPr="00DD2739">
        <w:rPr>
          <w:rFonts w:hint="cs"/>
          <w:b/>
          <w:bCs/>
          <w:rtl/>
        </w:rPr>
        <w:t xml:space="preserve"> تابع</w:t>
      </w:r>
      <w:r w:rsidR="006A7A82" w:rsidRPr="00DD2739">
        <w:rPr>
          <w:rFonts w:hint="cs"/>
          <w:b/>
          <w:bCs/>
          <w:rtl/>
        </w:rPr>
        <w:t>ی</w:t>
      </w:r>
      <w:r w:rsidRPr="00DD2739">
        <w:rPr>
          <w:rFonts w:hint="cs"/>
          <w:b/>
          <w:bCs/>
          <w:rtl/>
        </w:rPr>
        <w:t xml:space="preserve"> خاص</w:t>
      </w:r>
      <w:r w:rsidR="00DE7E7C" w:rsidRPr="00DD2739">
        <w:rPr>
          <w:b/>
          <w:bCs/>
        </w:rPr>
        <w:t>:</w:t>
      </w:r>
      <w:r w:rsidR="00327BC3" w:rsidRPr="00DD2739">
        <w:rPr>
          <w:rFonts w:hint="cs"/>
          <w:rtl/>
        </w:rPr>
        <w:t xml:space="preserve"> به طور مثال نیاز است در مورد </w:t>
      </w:r>
      <w:r w:rsidR="00BD0504" w:rsidRPr="00DD2739">
        <w:rPr>
          <w:rFonts w:hint="cs"/>
          <w:rtl/>
        </w:rPr>
        <w:t>ساختار</w:t>
      </w:r>
      <w:r w:rsidR="00327BC3" w:rsidRPr="00DD2739">
        <w:rPr>
          <w:rFonts w:hint="cs"/>
          <w:rtl/>
        </w:rPr>
        <w:t xml:space="preserve"> نوشتن تابع </w:t>
      </w:r>
      <w:r w:rsidR="00327BC3" w:rsidRPr="00DD2739">
        <w:t>mean</w:t>
      </w:r>
      <w:r w:rsidR="00327BC3" w:rsidRPr="00DD2739">
        <w:rPr>
          <w:rFonts w:hint="cs"/>
          <w:rtl/>
        </w:rPr>
        <w:t xml:space="preserve"> و آرگمان‏های ورودی آن اطلاعاتی </w:t>
      </w:r>
      <w:r w:rsidR="000D6B08" w:rsidRPr="00DD2739">
        <w:rPr>
          <w:rFonts w:hint="cs"/>
          <w:rtl/>
        </w:rPr>
        <w:t>به دست</w:t>
      </w:r>
      <w:r w:rsidR="00327BC3" w:rsidRPr="00DD2739">
        <w:rPr>
          <w:rFonts w:hint="cs"/>
          <w:rtl/>
        </w:rPr>
        <w:t xml:space="preserve"> آید.</w:t>
      </w:r>
    </w:p>
    <w:p w14:paraId="1C85F467" w14:textId="77777777" w:rsidR="00327BC3" w:rsidRPr="00DD2739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gram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  <w:proofErr w:type="gramEnd"/>
    </w:p>
    <w:p w14:paraId="640DBF00" w14:textId="2BDE6E83" w:rsidR="00327BC3" w:rsidRPr="00DD2739" w:rsidRDefault="00327BC3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0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9472" w14:textId="77777777" w:rsidR="00085E45" w:rsidRPr="00DD2739" w:rsidRDefault="00085E45" w:rsidP="00380459">
      <w:pPr>
        <w:widowControl w:val="0"/>
        <w:rPr>
          <w:rtl/>
        </w:rPr>
      </w:pPr>
    </w:p>
    <w:p w14:paraId="0F426512" w14:textId="203088D5" w:rsidR="00BD0504" w:rsidRPr="00DD2739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جستجو</w:t>
      </w:r>
      <w:r w:rsidR="007377BE" w:rsidRPr="00DD2739">
        <w:rPr>
          <w:rFonts w:hint="cs"/>
          <w:b/>
          <w:bCs/>
          <w:rtl/>
        </w:rPr>
        <w:t xml:space="preserve"> برای </w:t>
      </w:r>
      <w:r w:rsidRPr="00DD2739">
        <w:rPr>
          <w:rFonts w:hint="cs"/>
          <w:b/>
          <w:bCs/>
          <w:rtl/>
        </w:rPr>
        <w:t>یک کلمه یا عبارت</w:t>
      </w:r>
      <w:r w:rsidR="006A7A82" w:rsidRPr="00DD2739">
        <w:rPr>
          <w:rFonts w:hint="cs"/>
          <w:b/>
          <w:bCs/>
          <w:rtl/>
        </w:rPr>
        <w:t>ی</w:t>
      </w:r>
      <w:r w:rsidRPr="00DD2739">
        <w:rPr>
          <w:rFonts w:hint="cs"/>
          <w:b/>
          <w:bCs/>
          <w:rtl/>
        </w:rPr>
        <w:t xml:space="preserve"> خاص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DD2739">
        <w:t>R</w:t>
      </w:r>
      <w:r w:rsidRPr="00DD2739">
        <w:rPr>
          <w:rFonts w:hint="cs"/>
          <w:rtl/>
        </w:rPr>
        <w:t xml:space="preserve"> اطلاعات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ید.</w:t>
      </w:r>
    </w:p>
    <w:p w14:paraId="5A90C63A" w14:textId="44113F59" w:rsidR="00085E45" w:rsidRPr="00DD2739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DD2739" w:rsidRDefault="00DD0B3C" w:rsidP="00380459">
      <w:pPr>
        <w:widowControl w:val="0"/>
        <w:rPr>
          <w:rtl/>
        </w:rPr>
      </w:pPr>
      <w:r w:rsidRPr="00DD2739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1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DD2739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نیاز به راهنمایی در مورد یک بسته</w:t>
      </w:r>
      <w:r w:rsidR="004F48E8" w:rsidRPr="00DD2739">
        <w:rPr>
          <w:rFonts w:hint="cs"/>
          <w:b/>
          <w:bCs/>
          <w:rtl/>
        </w:rPr>
        <w:t xml:space="preserve"> (</w:t>
      </w:r>
      <w:r w:rsidR="004F48E8" w:rsidRPr="00DD2739">
        <w:rPr>
          <w:b/>
          <w:bCs/>
        </w:rPr>
        <w:t>Package</w:t>
      </w:r>
      <w:r w:rsidR="004F48E8" w:rsidRPr="00DD2739">
        <w:rPr>
          <w:rFonts w:hint="cs"/>
          <w:b/>
          <w:bCs/>
          <w:rtl/>
        </w:rPr>
        <w:t>)</w:t>
      </w:r>
      <w:r w:rsidR="00DE7E7C" w:rsidRPr="00DD2739">
        <w:rPr>
          <w:b/>
          <w:bCs/>
        </w:rPr>
        <w:t>:</w:t>
      </w:r>
      <w:r w:rsidR="004F48E8" w:rsidRPr="00DD2739">
        <w:rPr>
          <w:rFonts w:hint="cs"/>
          <w:rtl/>
        </w:rPr>
        <w:t xml:space="preserve"> به طور مثال نیاز است در مورد بسته </w:t>
      </w:r>
      <w:r w:rsidR="004F48E8" w:rsidRPr="00DD2739">
        <w:t>dplyr</w:t>
      </w:r>
      <w:r w:rsidR="004F48E8" w:rsidRPr="00DD2739">
        <w:rPr>
          <w:rFonts w:hint="cs"/>
          <w:rtl/>
        </w:rPr>
        <w:t xml:space="preserve"> اطلاعاتی کسب شود.</w:t>
      </w:r>
    </w:p>
    <w:p w14:paraId="2C058F03" w14:textId="4FC04EA6" w:rsidR="004F48E8" w:rsidRPr="00DD2739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proofErr w:type="gramStart"/>
      <w:r w:rsidRPr="00DD2739">
        <w:rPr>
          <w:rFonts w:asciiTheme="minorHAnsi" w:hAnsiTheme="minorHAnsi"/>
          <w:b/>
          <w:color w:val="204A87"/>
        </w:rPr>
        <w:t>help</w:t>
      </w:r>
      <w:r w:rsidRPr="00DD2739">
        <w:rPr>
          <w:rFonts w:asciiTheme="minorHAnsi" w:hAnsiTheme="minorHAnsi"/>
        </w:rPr>
        <w:t>(</w:t>
      </w:r>
      <w:proofErr w:type="gramEnd"/>
      <w:r w:rsidRPr="00DD2739">
        <w:rPr>
          <w:rFonts w:asciiTheme="minorHAnsi" w:hAnsiTheme="minorHAnsi"/>
          <w:color w:val="204A87"/>
        </w:rPr>
        <w:t>package =</w:t>
      </w:r>
      <w:r w:rsidRPr="00DD2739">
        <w:rPr>
          <w:rFonts w:asciiTheme="minorHAnsi" w:hAnsiTheme="minorHAnsi"/>
        </w:rPr>
        <w:t xml:space="preserve"> </w:t>
      </w:r>
      <w:r w:rsidRPr="00DD2739">
        <w:rPr>
          <w:rFonts w:asciiTheme="minorHAnsi" w:hAnsiTheme="minorHAnsi"/>
          <w:color w:val="4E9A06"/>
        </w:rPr>
        <w:t>"dplyr"</w:t>
      </w:r>
      <w:r w:rsidRPr="00DD2739">
        <w:rPr>
          <w:rFonts w:asciiTheme="minorHAnsi" w:hAnsiTheme="minorHAnsi"/>
        </w:rPr>
        <w:t>)</w:t>
      </w:r>
    </w:p>
    <w:p w14:paraId="1F9614A4" w14:textId="5DC6169F" w:rsidR="004F48E8" w:rsidRPr="00DD2739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DD2739">
        <w:rPr>
          <w:rFonts w:asciiTheme="minorHAnsi" w:hAnsiTheme="minorHAnsi"/>
          <w:noProof/>
        </w:rPr>
        <w:lastRenderedPageBreak/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2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DD2739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 xml:space="preserve">گرفتن اطلاعات بیشتر در مورد </w:t>
      </w:r>
      <w:r w:rsidR="006A7A82" w:rsidRPr="00DD2739">
        <w:rPr>
          <w:rFonts w:hint="cs"/>
          <w:b/>
          <w:bCs/>
          <w:u w:val="single"/>
          <w:rtl/>
        </w:rPr>
        <w:t xml:space="preserve">یک </w:t>
      </w:r>
      <w:r w:rsidR="00D02EEE" w:rsidRPr="00DD2739">
        <w:rPr>
          <w:rFonts w:hint="cs"/>
          <w:b/>
          <w:bCs/>
          <w:u w:val="single"/>
          <w:rtl/>
        </w:rPr>
        <w:t>شیء</w:t>
      </w:r>
      <w:r w:rsidRPr="00DD2739">
        <w:rPr>
          <w:rFonts w:hint="cs"/>
          <w:b/>
          <w:bCs/>
          <w:u w:val="single"/>
          <w:rtl/>
        </w:rPr>
        <w:t>‏ (</w:t>
      </w:r>
      <w:r w:rsidRPr="00DD2739">
        <w:rPr>
          <w:b/>
          <w:bCs/>
          <w:u w:val="single"/>
        </w:rPr>
        <w:t>Object</w:t>
      </w:r>
      <w:r w:rsidRPr="00DD2739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DD2739" w:rsidRDefault="001225D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دریافت خلاصه‏ای از ساختار یک </w:t>
      </w:r>
      <w:r w:rsidR="00D02EEE" w:rsidRPr="00DD2739">
        <w:rPr>
          <w:rFonts w:hint="cs"/>
          <w:b/>
          <w:bCs/>
          <w:rtl/>
        </w:rPr>
        <w:t>شیء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خلاصه‏ای از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</w:t>
      </w:r>
      <w:r w:rsidR="00034E51" w:rsidRPr="00DD2739">
        <w:rPr>
          <w:rFonts w:hint="cs"/>
          <w:rtl/>
        </w:rPr>
        <w:t>ارائه شود.</w:t>
      </w:r>
    </w:p>
    <w:p w14:paraId="4F53CE96" w14:textId="77777777" w:rsidR="00034E51" w:rsidRPr="00DD2739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DD2739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## '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data.frame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':</w:t>
      </w:r>
      <w:r w:rsidRPr="00DD2739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Sepal.Leng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Sepal.Wid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Petal.Leng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Petal.Wid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DD2739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پیدا کردن کلاس یک شیء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کلاس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مشخص شود.</w:t>
      </w:r>
    </w:p>
    <w:p w14:paraId="096EF74F" w14:textId="77777777" w:rsidR="00D02EEE" w:rsidRPr="00DD2739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DD2739" w:rsidRDefault="00D02EE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"</w:t>
      </w:r>
      <w:proofErr w:type="spellStart"/>
      <w:proofErr w:type="gramStart"/>
      <w:r w:rsidRPr="00DD2739">
        <w:rPr>
          <w:rFonts w:asciiTheme="minorHAnsi" w:hAnsiTheme="minorHAnsi"/>
        </w:rPr>
        <w:t>data.frame</w:t>
      </w:r>
      <w:proofErr w:type="spellEnd"/>
      <w:proofErr w:type="gramEnd"/>
      <w:r w:rsidRPr="00DD2739">
        <w:rPr>
          <w:rFonts w:asciiTheme="minorHAnsi" w:hAnsiTheme="minorHAnsi"/>
        </w:rPr>
        <w:t>"</w:t>
      </w:r>
    </w:p>
    <w:p w14:paraId="33F08E79" w14:textId="77777777" w:rsidR="004E25E5" w:rsidRPr="00DD2739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DD2739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DD2739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0" w:name="OLE_LINK5"/>
            <w:bookmarkStart w:id="71" w:name="OLE_LINK6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استفاده از بسته‏ها</w:t>
            </w:r>
          </w:p>
        </w:tc>
      </w:tr>
    </w:tbl>
    <w:bookmarkEnd w:id="70"/>
    <w:bookmarkEnd w:id="71"/>
    <w:p w14:paraId="6C827051" w14:textId="5AF3A505" w:rsidR="0066071C" w:rsidRPr="00DD2739" w:rsidRDefault="00EF3B4B" w:rsidP="00380459">
      <w:pPr>
        <w:widowControl w:val="0"/>
        <w:rPr>
          <w:rtl/>
        </w:rPr>
      </w:pPr>
      <w:r w:rsidRPr="00DD2739">
        <w:rPr>
          <w:rFonts w:hint="cs"/>
          <w:rtl/>
        </w:rPr>
        <w:t>بی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۵,۰۰۰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زبان </w:t>
      </w:r>
      <w:r w:rsidRPr="00DD2739">
        <w:rPr>
          <w:b/>
          <w:bCs/>
        </w:rPr>
        <w:t>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نلو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 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.</w:t>
      </w:r>
    </w:p>
    <w:p w14:paraId="4C2556FC" w14:textId="15528661" w:rsidR="00EF3B4B" w:rsidRPr="00DD2739" w:rsidRDefault="00EF3B4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دانلود و نصب یک بسته از </w:t>
      </w:r>
      <w:r w:rsidRPr="00DD2739">
        <w:rPr>
          <w:b/>
          <w:bCs/>
        </w:rPr>
        <w:t>CRAN</w:t>
      </w:r>
      <w:r w:rsidRPr="00DD2739">
        <w:rPr>
          <w:rStyle w:val="FootnoteReference"/>
          <w:b/>
          <w:bCs/>
          <w:rtl/>
        </w:rPr>
        <w:footnoteReference w:id="123"/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</w:t>
      </w:r>
      <w:r w:rsidR="00DE7E7C" w:rsidRPr="00DD2739">
        <w:rPr>
          <w:rFonts w:hint="cs"/>
          <w:rtl/>
        </w:rPr>
        <w:t xml:space="preserve">در مثال زیر </w:t>
      </w:r>
      <w:r w:rsidR="006A7A82" w:rsidRPr="00DD2739">
        <w:rPr>
          <w:rFonts w:hint="cs"/>
          <w:rtl/>
        </w:rPr>
        <w:t xml:space="preserve">نحوه نصب </w:t>
      </w:r>
      <w:r w:rsidR="00DE7E7C" w:rsidRPr="00DD2739">
        <w:rPr>
          <w:rFonts w:hint="cs"/>
          <w:rtl/>
        </w:rPr>
        <w:t xml:space="preserve">بسته </w:t>
      </w:r>
      <w:r w:rsidR="00DE7E7C" w:rsidRPr="00DD2739">
        <w:rPr>
          <w:b/>
          <w:bCs/>
        </w:rPr>
        <w:t>dplyr</w:t>
      </w:r>
      <w:r w:rsidR="00DE7E7C"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>نشان داده شده است</w:t>
      </w:r>
      <w:r w:rsidR="00DE7E7C" w:rsidRPr="00DD2739">
        <w:rPr>
          <w:rFonts w:hint="cs"/>
          <w:rtl/>
        </w:rPr>
        <w:t>.</w:t>
      </w:r>
    </w:p>
    <w:p w14:paraId="0A27AC5C" w14:textId="03BCB726" w:rsidR="00EF3B4B" w:rsidRPr="00DD2739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install.packages</w:t>
      </w:r>
      <w:proofErr w:type="gramEnd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DD2739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DD2739">
        <w:rPr>
          <w:rFonts w:hint="cs"/>
          <w:b/>
          <w:bCs/>
          <w:rtl/>
        </w:rPr>
        <w:t>فراخوانی یک بسته و استفاده از تمام توابع آن:</w:t>
      </w:r>
      <w:r w:rsidRPr="00DD2739">
        <w:rPr>
          <w:rFonts w:hint="cs"/>
          <w:rtl/>
        </w:rPr>
        <w:t xml:space="preserve"> در مثال زیر بسته </w:t>
      </w:r>
      <w:r w:rsidRPr="00DD2739">
        <w:rPr>
          <w:b/>
          <w:bCs/>
        </w:rPr>
        <w:t>dplyr</w:t>
      </w:r>
      <w:r w:rsidRPr="00DD2739">
        <w:rPr>
          <w:rFonts w:hint="cs"/>
          <w:rtl/>
        </w:rPr>
        <w:t xml:space="preserve"> فراخوانی می‏شود.</w:t>
      </w:r>
    </w:p>
    <w:p w14:paraId="20EE6250" w14:textId="2FFBCD83" w:rsidR="00DE7E7C" w:rsidRPr="00DD2739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library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DD2739" w:rsidRDefault="00DE7E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ستفاده از یک تابع خاص </w:t>
      </w:r>
      <w:r w:rsidR="008939EA" w:rsidRPr="00DD2739">
        <w:rPr>
          <w:rFonts w:hint="cs"/>
          <w:b/>
          <w:bCs/>
          <w:rtl/>
        </w:rPr>
        <w:t>درون</w:t>
      </w:r>
      <w:r w:rsidR="007377BE" w:rsidRPr="00DD2739">
        <w:rPr>
          <w:rFonts w:hint="cs"/>
          <w:b/>
          <w:bCs/>
          <w:rtl/>
        </w:rPr>
        <w:t xml:space="preserve"> یک</w:t>
      </w:r>
      <w:r w:rsidR="008939EA" w:rsidRPr="00DD2739">
        <w:rPr>
          <w:rFonts w:hint="cs"/>
          <w:b/>
          <w:bCs/>
          <w:rtl/>
        </w:rPr>
        <w:t xml:space="preserve"> بسته، بدون فراخوانی بقیه توابع</w:t>
      </w:r>
      <w:r w:rsidR="007377BE" w:rsidRPr="00DD2739">
        <w:rPr>
          <w:rFonts w:hint="cs"/>
          <w:b/>
          <w:bCs/>
          <w:rtl/>
        </w:rPr>
        <w:t xml:space="preserve"> آن بسته</w:t>
      </w:r>
      <w:r w:rsidR="008939EA" w:rsidRPr="00DD2739">
        <w:rPr>
          <w:rFonts w:hint="cs"/>
          <w:b/>
          <w:bCs/>
          <w:rtl/>
        </w:rPr>
        <w:t>:</w:t>
      </w:r>
      <w:r w:rsidR="008939EA" w:rsidRPr="00DD2739">
        <w:rPr>
          <w:rFonts w:hint="cs"/>
          <w:rtl/>
        </w:rPr>
        <w:t xml:space="preserve"> در مثال زیر تابع </w:t>
      </w:r>
      <w:r w:rsidR="008939EA" w:rsidRPr="00DD2739">
        <w:rPr>
          <w:b/>
          <w:bCs/>
        </w:rPr>
        <w:t>select</w:t>
      </w:r>
      <w:r w:rsidR="008939EA" w:rsidRPr="00DD2739">
        <w:rPr>
          <w:rFonts w:hint="cs"/>
          <w:rtl/>
        </w:rPr>
        <w:t xml:space="preserve"> از بسته </w:t>
      </w:r>
      <w:r w:rsidR="008939EA" w:rsidRPr="00DD2739">
        <w:rPr>
          <w:b/>
          <w:bCs/>
        </w:rPr>
        <w:t>dplyr</w:t>
      </w:r>
      <w:r w:rsidR="008939EA" w:rsidRPr="00DD2739">
        <w:rPr>
          <w:rFonts w:hint="cs"/>
          <w:rtl/>
        </w:rPr>
        <w:t xml:space="preserve"> فراخوانی می‏شود.</w:t>
      </w:r>
    </w:p>
    <w:p w14:paraId="5B496618" w14:textId="477FE026" w:rsidR="008939EA" w:rsidRPr="00DD2739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DD2739">
        <w:rPr>
          <w:rStyle w:val="NormalTok"/>
          <w:rFonts w:asciiTheme="minorHAnsi" w:hAnsiTheme="minorHAnsi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/>
          <w:shd w:val="clear" w:color="auto" w:fill="auto"/>
        </w:rPr>
        <w:t>::</w:t>
      </w:r>
      <w:proofErr w:type="gramEnd"/>
      <w:r w:rsidRPr="00DD2739">
        <w:rPr>
          <w:rStyle w:val="KeywordTok"/>
          <w:rFonts w:asciiTheme="minorHAnsi" w:hAnsiTheme="minorHAnsi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hd w:val="clear" w:color="auto" w:fill="auto"/>
        </w:rPr>
        <w:t>.dat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DD2739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DD2739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datasets</w:t>
      </w:r>
      <w:r w:rsidRPr="00DD2739">
        <w:rPr>
          <w:rFonts w:hint="cs"/>
          <w:rtl/>
        </w:rPr>
        <w:t xml:space="preserve"> به درون محیط کاری </w:t>
      </w:r>
      <w:r w:rsidRPr="00DD2739">
        <w:rPr>
          <w:b/>
          <w:bCs/>
        </w:rPr>
        <w:t>R</w:t>
      </w:r>
      <w:r w:rsidRPr="00DD2739">
        <w:rPr>
          <w:rFonts w:hint="cs"/>
          <w:rtl/>
        </w:rPr>
        <w:t xml:space="preserve"> فراخوانی می‏شود.</w:t>
      </w:r>
    </w:p>
    <w:p w14:paraId="7A04E031" w14:textId="109DE7A1" w:rsidR="008939EA" w:rsidRPr="00DD2739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DD2739">
        <w:rPr>
          <w:rStyle w:val="KeywordTok"/>
          <w:rFonts w:asciiTheme="minorHAnsi" w:hAnsiTheme="minorHAnsi"/>
          <w:shd w:val="clear" w:color="auto" w:fill="auto"/>
        </w:rPr>
        <w:t>data</w:t>
      </w:r>
      <w:r w:rsidRPr="00DD2739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DD2739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DD2739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DD2739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DD2739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DD2739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124"/>
            </w:r>
          </w:p>
        </w:tc>
      </w:tr>
    </w:tbl>
    <w:p w14:paraId="396E8AF8" w14:textId="1DB329E4" w:rsidR="005F14D4" w:rsidRPr="00DD2739" w:rsidRDefault="004C3850" w:rsidP="00380459">
      <w:pPr>
        <w:widowControl w:val="0"/>
      </w:pPr>
      <w:r w:rsidRPr="00DD2739">
        <w:rPr>
          <w:rFonts w:hint="cs"/>
          <w:rtl/>
        </w:rPr>
        <w:t>دایرکتو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ر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ول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پیش فرض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خوان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وشت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ده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="006A7A82" w:rsidRPr="00DD2739">
        <w:rPr>
          <w:rFonts w:hint="cs"/>
          <w:rtl/>
        </w:rPr>
        <w:t>داخل آ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>.</w:t>
      </w:r>
    </w:p>
    <w:p w14:paraId="13A2262E" w14:textId="44397376" w:rsidR="005F14D4" w:rsidRPr="00DD2739" w:rsidRDefault="00C9660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نمایش دایرکتوری جاری:</w:t>
      </w:r>
      <w:r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 xml:space="preserve">با اجرای دستور زیر، </w:t>
      </w:r>
      <w:r w:rsidRPr="00DD2739">
        <w:rPr>
          <w:rFonts w:hint="cs"/>
          <w:rtl/>
        </w:rPr>
        <w:t xml:space="preserve">محل دایرکتوری جاری </w:t>
      </w:r>
      <w:r w:rsidR="006A7A82" w:rsidRPr="00DD2739">
        <w:rPr>
          <w:rFonts w:hint="cs"/>
          <w:rtl/>
        </w:rPr>
        <w:t xml:space="preserve">برنامه </w:t>
      </w:r>
      <w:r w:rsidR="006A7A82" w:rsidRPr="00DD2739">
        <w:t>R</w:t>
      </w:r>
      <w:r w:rsidR="006A7A82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>نشان داده می‏شود.</w:t>
      </w:r>
    </w:p>
    <w:p w14:paraId="08F167FD" w14:textId="2BC11B8D" w:rsidR="00C96608" w:rsidRPr="00DD2739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DD2739">
        <w:rPr>
          <w:rFonts w:asciiTheme="minorHAnsi" w:hAnsiTheme="minorHAnsi"/>
          <w:b/>
          <w:color w:val="204A87"/>
          <w:sz w:val="20"/>
          <w:szCs w:val="20"/>
        </w:rPr>
        <w:t>getwd</w:t>
      </w:r>
      <w:proofErr w:type="spellEnd"/>
      <w:r w:rsidRPr="00DD2739">
        <w:rPr>
          <w:rFonts w:asciiTheme="minorHAnsi" w:hAnsiTheme="minorHAnsi"/>
          <w:b/>
          <w:color w:val="204A87"/>
          <w:sz w:val="20"/>
          <w:szCs w:val="20"/>
        </w:rPr>
        <w:t>(</w:t>
      </w:r>
      <w:proofErr w:type="gramEnd"/>
      <w:r w:rsidRPr="00DD2739">
        <w:rPr>
          <w:rFonts w:asciiTheme="minorHAnsi" w:hAnsiTheme="minorHAnsi"/>
          <w:b/>
          <w:color w:val="204A87"/>
          <w:sz w:val="20"/>
          <w:szCs w:val="20"/>
        </w:rPr>
        <w:t>)</w:t>
      </w:r>
    </w:p>
    <w:p w14:paraId="302F00D2" w14:textId="6C3338E2" w:rsidR="00C96608" w:rsidRPr="00DD2739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DD2739" w:rsidRDefault="00C1620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تغییر دایرکتوری جاری: </w:t>
      </w:r>
      <w:r w:rsidR="006A7A82" w:rsidRPr="00DD2739">
        <w:rPr>
          <w:rFonts w:hint="cs"/>
          <w:rtl/>
        </w:rPr>
        <w:t>با اجرای دستور زیر</w:t>
      </w:r>
      <w:r w:rsidRPr="00DD2739">
        <w:rPr>
          <w:rFonts w:hint="cs"/>
          <w:rtl/>
        </w:rPr>
        <w:t xml:space="preserve"> محل دایرکتوری جاری به</w:t>
      </w:r>
      <w:r w:rsidR="006A7A82" w:rsidRPr="00DD2739">
        <w:rPr>
          <w:rFonts w:hint="cs"/>
          <w:rtl/>
        </w:rPr>
        <w:t xml:space="preserve"> آدرس</w:t>
      </w:r>
      <w:r w:rsidRPr="00DD2739">
        <w:rPr>
          <w:rFonts w:hint="cs"/>
          <w:rtl/>
        </w:rPr>
        <w:t xml:space="preserve"> </w:t>
      </w:r>
      <w:r w:rsidRPr="00DD2739">
        <w:t>“C:/Users/Pooya”</w:t>
      </w:r>
      <w:r w:rsidRPr="00DD2739">
        <w:rPr>
          <w:rFonts w:hint="cs"/>
          <w:rtl/>
        </w:rPr>
        <w:t xml:space="preserve"> تغییر پیدا می‏کند.</w:t>
      </w:r>
    </w:p>
    <w:p w14:paraId="0B0CECC0" w14:textId="024FE819" w:rsidR="00C16204" w:rsidRPr="00DD2739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setwd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spellStart"/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r</w:t>
      </w:r>
      <w:proofErr w:type="spell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DD2739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DD2739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DD2739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DD2739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125"/>
            </w:r>
          </w:p>
        </w:tc>
      </w:tr>
    </w:tbl>
    <w:p w14:paraId="78367371" w14:textId="69BA0DFC" w:rsidR="005F14D4" w:rsidRPr="00DD2739" w:rsidRDefault="008549B2" w:rsidP="00380459">
      <w:pPr>
        <w:widowControl w:val="0"/>
      </w:pP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یء‏ه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ق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ط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ت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د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ک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صو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ک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جا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ف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Fonts w:hint="cs"/>
          <w:rtl/>
        </w:rPr>
        <w:t xml:space="preserve"> </w:t>
      </w:r>
      <w:r w:rsidRPr="00DD2739">
        <w:t>c(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</w:t>
      </w:r>
      <w:r w:rsidRPr="00DD2739">
        <w:rPr>
          <w:rtl/>
        </w:rPr>
        <w:t>.</w:t>
      </w:r>
    </w:p>
    <w:p w14:paraId="155C78E5" w14:textId="0ADE4E99" w:rsidR="00664A71" w:rsidRPr="00DD2739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2" w:name="OLE_LINK7"/>
      <w:bookmarkStart w:id="73" w:name="OLE_LINK8"/>
      <w:r w:rsidRPr="00DD2739">
        <w:rPr>
          <w:rFonts w:hint="cs"/>
          <w:b/>
          <w:bCs/>
          <w:u w:val="single"/>
          <w:rtl/>
        </w:rPr>
        <w:t>ایجاد یک بردار</w:t>
      </w:r>
    </w:p>
    <w:bookmarkEnd w:id="72"/>
    <w:bookmarkEnd w:id="73"/>
    <w:p w14:paraId="4201A94F" w14:textId="4ACB1336" w:rsidR="00254631" w:rsidRPr="00DD2739" w:rsidRDefault="0025463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با استفاده از تابع </w:t>
      </w:r>
      <w:r w:rsidRPr="00DD2739">
        <w:rPr>
          <w:b/>
          <w:bCs/>
        </w:rPr>
        <w:t>c()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>با اجرای دستور زیر</w:t>
      </w:r>
      <w:r w:rsidRPr="00DD2739">
        <w:rPr>
          <w:rFonts w:hint="cs"/>
          <w:rtl/>
        </w:rPr>
        <w:t xml:space="preserve"> یک بردار با مقادیر 1، </w:t>
      </w:r>
      <w:r w:rsidR="006A7A82" w:rsidRPr="00DD2739">
        <w:rPr>
          <w:rFonts w:hint="cs"/>
          <w:rtl/>
        </w:rPr>
        <w:t>2</w:t>
      </w:r>
      <w:r w:rsidRPr="00DD2739">
        <w:rPr>
          <w:rFonts w:hint="cs"/>
          <w:rtl/>
        </w:rPr>
        <w:t xml:space="preserve">، 10 و 20 </w:t>
      </w:r>
      <w:r w:rsidR="006A7A82" w:rsidRPr="00DD2739">
        <w:rPr>
          <w:rFonts w:hint="cs"/>
          <w:rtl/>
        </w:rPr>
        <w:t xml:space="preserve">در محیط کاری برنامه </w:t>
      </w:r>
      <w:r w:rsidR="006A7A82" w:rsidRPr="00DD2739">
        <w:t>R</w:t>
      </w:r>
      <w:r w:rsidR="006A7A82" w:rsidRPr="00DD2739">
        <w:rPr>
          <w:rFonts w:hint="cs"/>
          <w:rtl/>
        </w:rPr>
        <w:t xml:space="preserve"> </w:t>
      </w:r>
      <w:r w:rsidR="006A7A82" w:rsidRPr="00DD2739">
        <w:t xml:space="preserve"> </w:t>
      </w:r>
      <w:r w:rsidRPr="00DD2739">
        <w:rPr>
          <w:rFonts w:hint="cs"/>
          <w:rtl/>
        </w:rPr>
        <w:t>ایجاد می‏شود.</w:t>
      </w:r>
    </w:p>
    <w:p w14:paraId="3632EFE9" w14:textId="47EB4FA1" w:rsidR="00254631" w:rsidRPr="00DD2739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DD2739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2</w:t>
      </w:r>
      <w:proofErr w:type="gramEnd"/>
      <w:r w:rsidRPr="00DD2739">
        <w:rPr>
          <w:rFonts w:asciiTheme="minorHAnsi" w:hAnsiTheme="minorHAnsi"/>
        </w:rPr>
        <w:t xml:space="preserve">  10  20</w:t>
      </w:r>
    </w:p>
    <w:p w14:paraId="324EC10A" w14:textId="6AB2888D" w:rsidR="00664A71" w:rsidRPr="00DD2739" w:rsidRDefault="00664A7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با استفاده از تابع </w:t>
      </w:r>
      <w:r w:rsidRPr="00DD2739">
        <w:rPr>
          <w:b/>
          <w:bCs/>
        </w:rPr>
        <w:t>c()</w:t>
      </w:r>
      <w:r w:rsidRPr="00DD2739">
        <w:rPr>
          <w:rFonts w:hint="cs"/>
          <w:b/>
          <w:bCs/>
          <w:rtl/>
        </w:rPr>
        <w:t xml:space="preserve"> که هر عنصر دارای نام باشد:</w:t>
      </w:r>
      <w:r w:rsidRPr="00DD2739">
        <w:rPr>
          <w:rFonts w:hint="cs"/>
          <w:rtl/>
        </w:rPr>
        <w:t xml:space="preserve"> در مثال زیر </w:t>
      </w:r>
      <w:r w:rsidR="006A7A82" w:rsidRPr="00DD2739">
        <w:rPr>
          <w:rFonts w:hint="cs"/>
          <w:rtl/>
        </w:rPr>
        <w:t>هدف ایجاد یک</w:t>
      </w:r>
      <w:r w:rsidRPr="00DD2739">
        <w:rPr>
          <w:rFonts w:hint="cs"/>
          <w:rtl/>
        </w:rPr>
        <w:t xml:space="preserve"> بردار با اطلاعات </w:t>
      </w:r>
      <w:r w:rsidR="006A7A82" w:rsidRPr="00DD2739">
        <w:rPr>
          <w:rFonts w:hint="cs"/>
          <w:rtl/>
        </w:rPr>
        <w:t>زیر می‏باشد</w:t>
      </w:r>
      <w:r w:rsidRPr="00DD2739">
        <w:rPr>
          <w:rFonts w:hint="cs"/>
          <w:rtl/>
        </w:rPr>
        <w:t>.</w:t>
      </w:r>
    </w:p>
    <w:p w14:paraId="5B08D584" w14:textId="20C529B3" w:rsidR="00664A71" w:rsidRPr="00DD2739" w:rsidRDefault="00664A71" w:rsidP="00380459">
      <w:pPr>
        <w:widowControl w:val="0"/>
        <w:bidi w:val="0"/>
      </w:pPr>
      <w:r w:rsidRPr="00DD2739">
        <w:t>Age = 30, ID = 12, Year = 2020</w:t>
      </w:r>
    </w:p>
    <w:p w14:paraId="12506C49" w14:textId="3B74375E" w:rsidR="00664A71" w:rsidRPr="00DD2739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DD2739" w:rsidRDefault="00640AD6" w:rsidP="00380459">
      <w:pPr>
        <w:widowControl w:val="0"/>
        <w:bidi w:val="0"/>
        <w:jc w:val="left"/>
      </w:pPr>
      <w:r w:rsidRPr="00DD2739">
        <w:rPr>
          <w:rFonts w:asciiTheme="minorHAnsi" w:hAnsiTheme="minorHAnsi"/>
        </w:rPr>
        <w:t xml:space="preserve">## </w:t>
      </w:r>
      <w:r w:rsidR="00664A71" w:rsidRPr="00DD2739">
        <w:rPr>
          <w:rFonts w:asciiTheme="minorHAnsi" w:hAnsiTheme="minorHAnsi"/>
        </w:rPr>
        <w:t>Age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ID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Year</w:t>
      </w:r>
      <w:r w:rsidR="00E469BF" w:rsidRPr="00DD2739">
        <w:rPr>
          <w:rFonts w:asciiTheme="minorHAnsi" w:hAnsiTheme="minorHAnsi"/>
        </w:rPr>
        <w:br/>
      </w:r>
      <w:r w:rsidR="00664A71" w:rsidRPr="00DD2739">
        <w:rPr>
          <w:rFonts w:asciiTheme="minorHAnsi" w:hAnsiTheme="minorHAnsi"/>
        </w:rPr>
        <w:t>## 30</w:t>
      </w:r>
      <w:r w:rsidRPr="00DD2739">
        <w:rPr>
          <w:rFonts w:asciiTheme="minorHAnsi" w:hAnsiTheme="minorHAnsi"/>
        </w:rPr>
        <w:t xml:space="preserve">        </w:t>
      </w:r>
      <w:r w:rsidR="00664A71" w:rsidRPr="00DD2739">
        <w:rPr>
          <w:rFonts w:asciiTheme="minorHAnsi" w:hAnsiTheme="minorHAnsi"/>
        </w:rPr>
        <w:t>12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2020</w:t>
      </w:r>
    </w:p>
    <w:p w14:paraId="2DA88CEB" w14:textId="197C3BD9" w:rsidR="00254631" w:rsidRPr="00DD2739" w:rsidRDefault="002A179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از توالی اعداد </w:t>
      </w:r>
      <w:r w:rsidR="00664A71" w:rsidRPr="00DD2739">
        <w:rPr>
          <w:rFonts w:hint="cs"/>
          <w:b/>
          <w:bCs/>
          <w:rtl/>
        </w:rPr>
        <w:t>با گام 1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با استفاده از عملگر </w:t>
      </w:r>
      <w:r w:rsidR="00BD2845" w:rsidRPr="00DD2739">
        <w:t>“:”</w:t>
      </w:r>
      <w:r w:rsidR="00BD2845" w:rsidRPr="00DD2739">
        <w:rPr>
          <w:rFonts w:hint="cs"/>
          <w:rtl/>
        </w:rPr>
        <w:t xml:space="preserve"> و اجرای دستور زیر </w:t>
      </w:r>
      <w:r w:rsidRPr="00DD2739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DD2739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DD2739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DD2739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DD2739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2  3</w:t>
      </w:r>
      <w:proofErr w:type="gramEnd"/>
      <w:r w:rsidRPr="00DD2739">
        <w:rPr>
          <w:rFonts w:asciiTheme="minorHAnsi" w:hAnsiTheme="minorHAnsi"/>
        </w:rPr>
        <w:t xml:space="preserve">  4  5  6  7  8</w:t>
      </w:r>
    </w:p>
    <w:p w14:paraId="0BBBBFDB" w14:textId="6A1B4907" w:rsidR="002A1798" w:rsidRPr="00DD2739" w:rsidRDefault="00752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DD2739">
        <w:rPr>
          <w:rFonts w:hint="cs"/>
          <w:b/>
          <w:bCs/>
          <w:rtl/>
        </w:rPr>
        <w:t xml:space="preserve"> با استفاده از تابع </w:t>
      </w:r>
      <w:r w:rsidR="0054102E" w:rsidRPr="00DD2739">
        <w:rPr>
          <w:b/>
          <w:bCs/>
        </w:rPr>
        <w:t>seq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</w:t>
      </w:r>
      <w:r w:rsidR="00BD2845" w:rsidRPr="00DD2739">
        <w:rPr>
          <w:rFonts w:hint="cs"/>
          <w:rtl/>
        </w:rPr>
        <w:t xml:space="preserve">هدف ایجاد </w:t>
      </w:r>
      <w:r w:rsidRPr="00DD2739">
        <w:rPr>
          <w:rFonts w:hint="cs"/>
          <w:rtl/>
        </w:rPr>
        <w:t>بردار</w:t>
      </w:r>
      <w:r w:rsidR="00BD2845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بین</w:t>
      </w:r>
      <w:r w:rsidR="00BD2845" w:rsidRPr="00DD2739">
        <w:rPr>
          <w:rFonts w:hint="cs"/>
          <w:rtl/>
        </w:rPr>
        <w:t xml:space="preserve"> اعداد</w:t>
      </w:r>
      <w:r w:rsidRPr="00DD2739">
        <w:rPr>
          <w:rFonts w:hint="cs"/>
          <w:rtl/>
        </w:rPr>
        <w:t xml:space="preserve"> 2 تا 4 با گام 5/0 با استفاده از تابع </w:t>
      </w:r>
      <w:r w:rsidRPr="00DD2739">
        <w:t>seq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>می‏باشد</w:t>
      </w:r>
      <w:r w:rsidRPr="00DD2739">
        <w:rPr>
          <w:rFonts w:hint="cs"/>
          <w:rtl/>
        </w:rPr>
        <w:t>.</w:t>
      </w:r>
    </w:p>
    <w:p w14:paraId="586328E8" w14:textId="70F50413" w:rsidR="007526E9" w:rsidRPr="00DD2739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DD2739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lastRenderedPageBreak/>
        <w:t xml:space="preserve">## </w:t>
      </w:r>
      <w:proofErr w:type="gramStart"/>
      <w:r w:rsidRPr="00DD2739">
        <w:rPr>
          <w:rFonts w:asciiTheme="minorHAnsi" w:hAnsiTheme="minorHAnsi"/>
        </w:rPr>
        <w:t>2.0  2.5</w:t>
      </w:r>
      <w:proofErr w:type="gramEnd"/>
      <w:r w:rsidRPr="00DD2739">
        <w:rPr>
          <w:rFonts w:asciiTheme="minorHAnsi" w:hAnsiTheme="minorHAnsi"/>
        </w:rPr>
        <w:t xml:space="preserve">  3.0  3.5  4.0</w:t>
      </w:r>
    </w:p>
    <w:p w14:paraId="6E6FB496" w14:textId="10D39056" w:rsidR="007526E9" w:rsidRPr="00DD2739" w:rsidRDefault="0054102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کرار یک بردار </w:t>
      </w:r>
      <w:r w:rsidR="00006D0A" w:rsidRPr="00DD2739">
        <w:rPr>
          <w:rFonts w:hint="cs"/>
          <w:b/>
          <w:bCs/>
          <w:rtl/>
        </w:rPr>
        <w:t xml:space="preserve">پشت سر هم، </w:t>
      </w:r>
      <w:r w:rsidRPr="00DD2739">
        <w:rPr>
          <w:rFonts w:hint="cs"/>
          <w:b/>
          <w:bCs/>
          <w:rtl/>
        </w:rPr>
        <w:t xml:space="preserve">به تعداد مورد نیاز با استفاده از تابع </w:t>
      </w:r>
      <w:r w:rsidRPr="00DD2739">
        <w:rPr>
          <w:b/>
          <w:bCs/>
        </w:rPr>
        <w:t>re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bookmarkStart w:id="74" w:name="_Hlk30018372"/>
      <w:r w:rsidRPr="00DD2739">
        <w:rPr>
          <w:rFonts w:hint="cs"/>
          <w:rtl/>
        </w:rPr>
        <w:t xml:space="preserve">در مثال زیر بردار </w:t>
      </w:r>
      <w:r w:rsidRPr="00DD2739">
        <w:t>1:2</w:t>
      </w:r>
      <w:r w:rsidRPr="00DD2739">
        <w:rPr>
          <w:rFonts w:hint="cs"/>
          <w:rtl/>
        </w:rPr>
        <w:t xml:space="preserve">، سه بار تکرار می‏شود و برداری جدید با </w:t>
      </w:r>
      <w:r w:rsidR="00DA3208" w:rsidRPr="00DD2739">
        <w:rPr>
          <w:rFonts w:hint="cs"/>
          <w:rtl/>
        </w:rPr>
        <w:t>شش</w:t>
      </w:r>
      <w:r w:rsidRPr="00DD2739">
        <w:rPr>
          <w:rFonts w:hint="cs"/>
          <w:rtl/>
        </w:rPr>
        <w:t xml:space="preserve"> عضو ایجاد می‏شود.</w:t>
      </w:r>
      <w:bookmarkEnd w:id="74"/>
    </w:p>
    <w:p w14:paraId="5A77890A" w14:textId="6D18E021" w:rsidR="0054102E" w:rsidRPr="00DD2739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DD2739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2</w:t>
      </w:r>
      <w:proofErr w:type="gramEnd"/>
      <w:r w:rsidRPr="00DD2739">
        <w:rPr>
          <w:rFonts w:asciiTheme="minorHAnsi" w:hAnsiTheme="minorHAnsi"/>
        </w:rPr>
        <w:t xml:space="preserve">  1  2  1  2</w:t>
      </w:r>
    </w:p>
    <w:p w14:paraId="0606BA4E" w14:textId="18A27862" w:rsidR="000C62D3" w:rsidRPr="00DD2739" w:rsidRDefault="00006D0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DD2739">
        <w:rPr>
          <w:b/>
          <w:bCs/>
        </w:rPr>
        <w:t>re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هر عنصر </w:t>
      </w:r>
      <w:r w:rsidRPr="00DD2739">
        <w:rPr>
          <w:rFonts w:hint="eastAsia"/>
          <w:rtl/>
        </w:rPr>
        <w:t>بردار</w:t>
      </w:r>
      <w:r w:rsidRPr="00DD2739">
        <w:rPr>
          <w:rFonts w:hint="cs"/>
          <w:rtl/>
        </w:rPr>
        <w:t xml:space="preserve"> </w:t>
      </w:r>
      <w:r w:rsidRPr="00DD2739">
        <w:t>1:2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ض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>.</w:t>
      </w:r>
    </w:p>
    <w:p w14:paraId="0265D5A1" w14:textId="01DD4105" w:rsidR="00006D0A" w:rsidRPr="00DD2739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DD2739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1</w:t>
      </w:r>
      <w:proofErr w:type="gramEnd"/>
      <w:r w:rsidRPr="00DD2739">
        <w:rPr>
          <w:rFonts w:asciiTheme="minorHAnsi" w:hAnsiTheme="minorHAnsi"/>
        </w:rPr>
        <w:t xml:space="preserve">  1  2  2  2</w:t>
      </w:r>
    </w:p>
    <w:p w14:paraId="1D7D4FCD" w14:textId="0936E8A0" w:rsidR="00664A71" w:rsidRPr="00DD2739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DD2739" w:rsidRDefault="005221E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رتب </w:t>
      </w:r>
      <w:r w:rsidR="00AA3027" w:rsidRPr="00DD2739">
        <w:rPr>
          <w:rFonts w:hint="cs"/>
          <w:b/>
          <w:bCs/>
          <w:rtl/>
        </w:rPr>
        <w:t>کردن</w:t>
      </w:r>
      <w:r w:rsidRPr="00DD2739">
        <w:rPr>
          <w:rFonts w:hint="cs"/>
          <w:b/>
          <w:bCs/>
          <w:rtl/>
        </w:rPr>
        <w:t xml:space="preserve"> یک بردار با استفاده از تابع </w:t>
      </w:r>
      <w:r w:rsidRPr="00DD2739">
        <w:rPr>
          <w:b/>
          <w:bCs/>
        </w:rPr>
        <w:t>sor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با استفاده از تابع </w:t>
      </w:r>
      <w:r w:rsidR="00BD2845" w:rsidRPr="00DD2739">
        <w:t>sort</w:t>
      </w:r>
      <w:r w:rsidR="00BD2845" w:rsidRPr="00DD2739">
        <w:rPr>
          <w:rFonts w:hint="cs"/>
          <w:rtl/>
        </w:rPr>
        <w:t xml:space="preserve"> می‏توان </w:t>
      </w:r>
      <w:r w:rsidRPr="00DD2739">
        <w:rPr>
          <w:rFonts w:hint="cs"/>
          <w:rtl/>
        </w:rPr>
        <w:t xml:space="preserve">عناصر بردار </w:t>
      </w:r>
      <w:r w:rsidRPr="00DD2739">
        <w:t>c(1, 5, 2, 0)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را </w:t>
      </w:r>
      <w:r w:rsidRPr="00DD2739">
        <w:rPr>
          <w:rFonts w:hint="cs"/>
          <w:rtl/>
        </w:rPr>
        <w:t xml:space="preserve">از کوچک به بزرگ مرتب </w:t>
      </w:r>
      <w:r w:rsidR="00BD2845" w:rsidRPr="00DD2739">
        <w:rPr>
          <w:rFonts w:hint="cs"/>
          <w:rtl/>
        </w:rPr>
        <w:t>کرد</w:t>
      </w:r>
      <w:r w:rsidRPr="00DD2739">
        <w:rPr>
          <w:rFonts w:hint="cs"/>
          <w:rtl/>
        </w:rPr>
        <w:t xml:space="preserve">. برای اینکه عناصر از بزرگ به کوچک مرتب شوند باید مقدار آرگمان </w:t>
      </w:r>
      <w:r w:rsidRPr="00DD2739">
        <w:t>decreasing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تابع </w:t>
      </w:r>
      <w:r w:rsidR="00BD2845" w:rsidRPr="00DD2739">
        <w:t>sort</w:t>
      </w:r>
      <w:r w:rsidR="00BD2845" w:rsidRPr="00DD2739">
        <w:rPr>
          <w:rFonts w:hint="cs"/>
          <w:rtl/>
        </w:rPr>
        <w:t>، مساوی</w:t>
      </w:r>
      <w:r w:rsidRPr="00DD2739">
        <w:rPr>
          <w:rFonts w:hint="cs"/>
          <w:rtl/>
        </w:rPr>
        <w:t xml:space="preserve"> با </w:t>
      </w:r>
      <w:r w:rsidRPr="00DD2739">
        <w:t>TRUE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>قرار گیرد</w:t>
      </w:r>
      <w:r w:rsidRPr="00DD2739">
        <w:rPr>
          <w:rFonts w:hint="cs"/>
          <w:rtl/>
        </w:rPr>
        <w:t>.</w:t>
      </w:r>
    </w:p>
    <w:p w14:paraId="4E580499" w14:textId="21B545C3" w:rsidR="000C62D3" w:rsidRPr="00DD2739" w:rsidRDefault="000C62D3" w:rsidP="00380459">
      <w:pPr>
        <w:widowControl w:val="0"/>
      </w:pPr>
    </w:p>
    <w:p w14:paraId="47294856" w14:textId="3660CAB7" w:rsidR="005221EC" w:rsidRPr="00DD2739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DD2739" w:rsidRDefault="005221EC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0  1</w:t>
      </w:r>
      <w:proofErr w:type="gramEnd"/>
      <w:r w:rsidRPr="00DD2739">
        <w:rPr>
          <w:rFonts w:asciiTheme="minorHAnsi" w:hAnsiTheme="minorHAnsi"/>
        </w:rPr>
        <w:t xml:space="preserve">  2  5</w:t>
      </w:r>
    </w:p>
    <w:p w14:paraId="405EEA67" w14:textId="3A56E437" w:rsidR="005221EC" w:rsidRPr="00DD2739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DD2739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5  2</w:t>
      </w:r>
      <w:proofErr w:type="gramEnd"/>
      <w:r w:rsidRPr="00DD2739">
        <w:rPr>
          <w:rFonts w:asciiTheme="minorHAnsi" w:hAnsiTheme="minorHAnsi"/>
        </w:rPr>
        <w:t xml:space="preserve">  1  0</w:t>
      </w:r>
    </w:p>
    <w:p w14:paraId="42421E0F" w14:textId="3492741C" w:rsidR="000C62D3" w:rsidRPr="00DD2739" w:rsidRDefault="00AA302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عکوس کردن یک بردار با استفاده از تابع </w:t>
      </w:r>
      <w:r w:rsidRPr="00DD2739">
        <w:rPr>
          <w:b/>
          <w:bCs/>
        </w:rPr>
        <w:t>re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عناصر بردار </w:t>
      </w:r>
      <w:r w:rsidRPr="00DD2739">
        <w:t>c(2, 0, 5)</w:t>
      </w:r>
      <w:r w:rsidRPr="00DD2739">
        <w:rPr>
          <w:rFonts w:hint="cs"/>
          <w:rtl/>
        </w:rPr>
        <w:t xml:space="preserve"> با استفاده از تابع </w:t>
      </w:r>
      <w:r w:rsidRPr="00DD2739">
        <w:t>rev</w:t>
      </w:r>
      <w:r w:rsidRPr="00DD2739">
        <w:rPr>
          <w:rFonts w:hint="cs"/>
          <w:rtl/>
        </w:rPr>
        <w:t xml:space="preserve"> معکوس</w:t>
      </w:r>
      <w:r w:rsidR="00BD2845" w:rsidRPr="00DD2739">
        <w:rPr>
          <w:rFonts w:hint="cs"/>
          <w:rtl/>
        </w:rPr>
        <w:t>، و برداری جدید ایجاد می‏شود</w:t>
      </w:r>
      <w:r w:rsidRPr="00DD2739">
        <w:rPr>
          <w:rFonts w:hint="cs"/>
          <w:rtl/>
        </w:rPr>
        <w:t>.</w:t>
      </w:r>
    </w:p>
    <w:p w14:paraId="1815B693" w14:textId="0D077A54" w:rsidR="00AA3027" w:rsidRPr="00DD2739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DD2739" w:rsidRDefault="00AA3027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0  2</w:t>
      </w:r>
      <w:proofErr w:type="gramEnd"/>
      <w:r w:rsidRPr="00DD2739">
        <w:rPr>
          <w:rFonts w:asciiTheme="minorHAnsi" w:hAnsiTheme="minorHAnsi"/>
        </w:rPr>
        <w:t xml:space="preserve">  5  1</w:t>
      </w:r>
    </w:p>
    <w:p w14:paraId="664B00B0" w14:textId="06334DBA" w:rsidR="000C62D3" w:rsidRPr="00DD2739" w:rsidRDefault="00AA302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DD2739">
        <w:rPr>
          <w:b/>
          <w:bCs/>
        </w:rPr>
        <w:t>uniqu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تابع </w:t>
      </w:r>
      <w:r w:rsidRPr="00DD2739">
        <w:t>uniq</w:t>
      </w:r>
      <w:r w:rsidR="009B3E0C" w:rsidRPr="00DD2739">
        <w:t>u</w:t>
      </w:r>
      <w:r w:rsidRPr="00DD2739">
        <w:t>e</w:t>
      </w:r>
      <w:r w:rsidRPr="00DD2739">
        <w:rPr>
          <w:rFonts w:hint="cs"/>
          <w:rtl/>
        </w:rPr>
        <w:t xml:space="preserve"> مقادیر تکراری بردار </w:t>
      </w:r>
      <w:r w:rsidRPr="00DD2739">
        <w:t>c(1, 2, 1, 0, 5, 5, 7, 0)</w:t>
      </w:r>
      <w:r w:rsidRPr="00DD2739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DD2739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DD2739" w:rsidRDefault="00AA3027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lastRenderedPageBreak/>
        <w:t xml:space="preserve">## </w:t>
      </w:r>
      <w:proofErr w:type="gramStart"/>
      <w:r w:rsidRPr="00DD2739">
        <w:rPr>
          <w:rFonts w:asciiTheme="minorHAnsi" w:hAnsiTheme="minorHAnsi"/>
        </w:rPr>
        <w:t>1  2</w:t>
      </w:r>
      <w:proofErr w:type="gramEnd"/>
      <w:r w:rsidRPr="00DD2739">
        <w:rPr>
          <w:rFonts w:asciiTheme="minorHAnsi" w:hAnsiTheme="minorHAnsi"/>
        </w:rPr>
        <w:t xml:space="preserve">  0  5  7</w:t>
      </w:r>
    </w:p>
    <w:p w14:paraId="005518D3" w14:textId="17FB4A06" w:rsidR="000C62D3" w:rsidRPr="00DD2739" w:rsidRDefault="009B3E0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DD2739">
        <w:rPr>
          <w:b/>
          <w:bCs/>
        </w:rPr>
        <w:t>tabl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تابع </w:t>
      </w:r>
      <w:r w:rsidRPr="00DD2739">
        <w:t>table</w:t>
      </w:r>
      <w:r w:rsidRPr="00DD2739">
        <w:rPr>
          <w:rFonts w:hint="cs"/>
          <w:rtl/>
        </w:rPr>
        <w:t xml:space="preserve"> تعداد هر عنصر منحصر به فرد در بردار </w:t>
      </w:r>
      <w:r w:rsidRPr="00DD2739">
        <w:t>c(1, 2, 1, 0, 5, 5, 7, 0)</w:t>
      </w:r>
      <w:r w:rsidRPr="00DD2739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DD2739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DD2739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DD2739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DD2739" w:rsidRDefault="00EA461C" w:rsidP="00380459">
      <w:pPr>
        <w:widowControl w:val="0"/>
      </w:pPr>
      <w:r w:rsidRPr="00DD2739">
        <w:rPr>
          <w:rFonts w:hint="cs"/>
          <w:rtl/>
        </w:rPr>
        <w:t xml:space="preserve">می‏توان عناصر موجود در یک بردار را با استفاده از </w:t>
      </w:r>
      <w:r w:rsidRPr="00DD2739">
        <w:t>[ ]</w:t>
      </w:r>
      <w:r w:rsidRPr="00DD2739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DD2739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 xml:space="preserve">انتخاب یک عنصر خاص: </w:t>
      </w:r>
      <w:r w:rsidRPr="00DD2739">
        <w:rPr>
          <w:rFonts w:hint="cs"/>
          <w:rtl/>
        </w:rPr>
        <w:t xml:space="preserve">در مثال زیر هدف انتخاب عنصر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4A5A6A77" w14:textId="74BB3C2E" w:rsidR="005617A3" w:rsidRPr="00DD2739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DD2739" w:rsidRDefault="005617A3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7</w:t>
      </w:r>
    </w:p>
    <w:p w14:paraId="4D4ABB8D" w14:textId="4D0D950C" w:rsidR="000C62D3" w:rsidRPr="00DD2739" w:rsidRDefault="005617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همه به غیر از یک عنصر خاص: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د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همه عناصر به غیر از </w:t>
      </w:r>
      <w:r w:rsidRPr="00DD2739">
        <w:rPr>
          <w:rFonts w:hint="eastAsia"/>
          <w:rtl/>
        </w:rPr>
        <w:t>عنص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هارم</w:t>
      </w:r>
      <w:r w:rsidRPr="00DD2739">
        <w:rPr>
          <w:rtl/>
        </w:rPr>
        <w:t xml:space="preserve">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3D6A8312" w14:textId="671B85B6" w:rsidR="005617A3" w:rsidRPr="00DD2739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DD2739" w:rsidRDefault="005617A3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="009A177E" w:rsidRPr="00DD2739">
        <w:rPr>
          <w:rFonts w:asciiTheme="minorHAnsi" w:hAnsiTheme="minorHAnsi"/>
        </w:rPr>
        <w:t>1  5</w:t>
      </w:r>
      <w:proofErr w:type="gramEnd"/>
      <w:r w:rsidR="009A177E" w:rsidRPr="00DD2739">
        <w:rPr>
          <w:rFonts w:asciiTheme="minorHAnsi" w:hAnsiTheme="minorHAnsi"/>
        </w:rPr>
        <w:t xml:space="preserve">  0  1  1  2</w:t>
      </w:r>
    </w:p>
    <w:p w14:paraId="623A1B6C" w14:textId="54F416A2" w:rsidR="000C62D3" w:rsidRPr="00DD2739" w:rsidRDefault="009A177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ین عنصر</w:t>
      </w:r>
      <w:r w:rsidR="00F51ECC" w:rsidRPr="00DD2739">
        <w:rPr>
          <w:rFonts w:hint="cs"/>
          <w:b/>
          <w:bCs/>
          <w:rtl/>
        </w:rPr>
        <w:t xml:space="preserve"> پشت سر هم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عناصر دوم تا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514C62F5" w14:textId="25C1D2E6" w:rsidR="009A177E" w:rsidRPr="00DD2739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DD2739" w:rsidRDefault="009A177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5  0</w:t>
      </w:r>
      <w:proofErr w:type="gramEnd"/>
      <w:r w:rsidRPr="00DD2739">
        <w:rPr>
          <w:rFonts w:asciiTheme="minorHAnsi" w:hAnsiTheme="minorHAnsi"/>
        </w:rPr>
        <w:t xml:space="preserve">  7</w:t>
      </w:r>
    </w:p>
    <w:p w14:paraId="524F7A38" w14:textId="4BB6BC27" w:rsidR="000C62D3" w:rsidRPr="00DD2739" w:rsidRDefault="009A177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همه به غیر از چند عنصر خاص</w:t>
      </w:r>
      <w:r w:rsidR="00F51ECC" w:rsidRPr="00DD2739">
        <w:rPr>
          <w:rFonts w:hint="cs"/>
          <w:b/>
          <w:bCs/>
          <w:rtl/>
        </w:rPr>
        <w:t xml:space="preserve"> پشت سر هم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3211C16E" w14:textId="1B78C9A7" w:rsidR="009A177E" w:rsidRPr="00DD2739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="00CB1D5C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DD2739" w:rsidRDefault="009A177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="00CB1D5C" w:rsidRPr="00DD2739">
        <w:rPr>
          <w:rFonts w:asciiTheme="minorHAnsi" w:hAnsiTheme="minorHAnsi"/>
        </w:rPr>
        <w:t>1  1</w:t>
      </w:r>
      <w:proofErr w:type="gramEnd"/>
      <w:r w:rsidR="00CB1D5C" w:rsidRPr="00DD2739">
        <w:rPr>
          <w:rFonts w:asciiTheme="minorHAnsi" w:hAnsiTheme="minorHAnsi"/>
        </w:rPr>
        <w:t xml:space="preserve">  1  2</w:t>
      </w:r>
    </w:p>
    <w:p w14:paraId="337AEEC7" w14:textId="346ABDAD" w:rsidR="009A177E" w:rsidRPr="00DD2739" w:rsidRDefault="00F51EC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ین عنصر همزمان:</w:t>
      </w:r>
      <w:r w:rsidRPr="00DD2739">
        <w:rPr>
          <w:rFonts w:hint="cs"/>
          <w:rtl/>
        </w:rPr>
        <w:t xml:space="preserve"> در مثال زیر هدف انتخاب عناصر اول و پنجم از بردار </w:t>
      </w:r>
      <w:r w:rsidRPr="00DD2739">
        <w:t>x</w:t>
      </w:r>
      <w:r w:rsidRPr="00DD2739">
        <w:rPr>
          <w:rFonts w:hint="cs"/>
          <w:rtl/>
        </w:rPr>
        <w:t xml:space="preserve"> می‏باشد.</w:t>
      </w:r>
    </w:p>
    <w:p w14:paraId="4C97467A" w14:textId="00D6B643" w:rsidR="00F51ECC" w:rsidRPr="00DD2739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DD2739" w:rsidRDefault="00F51ECC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1</w:t>
      </w:r>
      <w:proofErr w:type="gramEnd"/>
    </w:p>
    <w:p w14:paraId="7DFB76CD" w14:textId="7F3F1374" w:rsidR="00F51ECC" w:rsidRPr="00DD2739" w:rsidRDefault="00C52D5B" w:rsidP="00380459">
      <w:pPr>
        <w:widowControl w:val="0"/>
        <w:rPr>
          <w:rtl/>
        </w:rPr>
      </w:pPr>
      <w:r w:rsidRPr="00DD2739">
        <w:rPr>
          <w:rFonts w:hint="cs"/>
          <w:rtl/>
        </w:rPr>
        <w:t>می‏توان عناصر موجود در یک بردار را با استفاده از مقادیرشان</w:t>
      </w:r>
      <w:r w:rsidR="00DB5E15" w:rsidRPr="00DD2739">
        <w:rPr>
          <w:rFonts w:hint="cs"/>
          <w:rtl/>
        </w:rPr>
        <w:t xml:space="preserve"> نیز</w:t>
      </w:r>
      <w:r w:rsidRPr="00DD2739">
        <w:rPr>
          <w:rFonts w:hint="cs"/>
          <w:rtl/>
        </w:rPr>
        <w:t xml:space="preserve"> انتخاب کرد.</w:t>
      </w:r>
    </w:p>
    <w:p w14:paraId="7926890F" w14:textId="080C711E" w:rsidR="00F51ECC" w:rsidRPr="00DD2739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</w:t>
      </w:r>
      <w:r w:rsidR="00232E0D" w:rsidRPr="00DD2739">
        <w:rPr>
          <w:rFonts w:hint="cs"/>
          <w:b/>
          <w:bCs/>
          <w:rtl/>
        </w:rPr>
        <w:t>ی از</w:t>
      </w:r>
      <w:r w:rsidRPr="00DD2739">
        <w:rPr>
          <w:rFonts w:hint="cs"/>
          <w:b/>
          <w:bCs/>
          <w:rtl/>
        </w:rPr>
        <w:t xml:space="preserve"> یک بردار که با یک مقدار خاص برابر هستند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DD2739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DD2739" w:rsidRDefault="00720690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1</w:t>
      </w:r>
      <w:proofErr w:type="gramEnd"/>
      <w:r w:rsidRPr="00DD2739">
        <w:rPr>
          <w:rFonts w:asciiTheme="minorHAnsi" w:hAnsiTheme="minorHAnsi"/>
        </w:rPr>
        <w:t xml:space="preserve">  1</w:t>
      </w:r>
    </w:p>
    <w:p w14:paraId="0AA19260" w14:textId="7CA9926B" w:rsidR="00720690" w:rsidRPr="00DD2739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</w:t>
      </w:r>
      <w:r w:rsidR="00232E0D" w:rsidRPr="00DD2739">
        <w:rPr>
          <w:rFonts w:hint="cs"/>
          <w:b/>
          <w:bCs/>
          <w:rtl/>
        </w:rPr>
        <w:t>ی از</w:t>
      </w:r>
      <w:r w:rsidRPr="00DD2739">
        <w:rPr>
          <w:rFonts w:hint="cs"/>
          <w:b/>
          <w:bCs/>
          <w:rtl/>
        </w:rPr>
        <w:t xml:space="preserve"> یک بردار با </w:t>
      </w:r>
      <w:r w:rsidR="00232E0D" w:rsidRPr="00DD2739">
        <w:rPr>
          <w:rFonts w:hint="cs"/>
          <w:b/>
          <w:bCs/>
          <w:rtl/>
        </w:rPr>
        <w:t>اعمال</w:t>
      </w:r>
      <w:r w:rsidRPr="00DD2739">
        <w:rPr>
          <w:rFonts w:hint="cs"/>
          <w:b/>
          <w:bCs/>
          <w:rtl/>
        </w:rPr>
        <w:t xml:space="preserve"> شرط روی مقادیر </w:t>
      </w:r>
      <w:r w:rsidR="00232E0D" w:rsidRPr="00DD2739">
        <w:rPr>
          <w:rFonts w:hint="cs"/>
          <w:b/>
          <w:bCs/>
          <w:rtl/>
        </w:rPr>
        <w:t>آن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DD2739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DD2739" w:rsidRDefault="00720690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5  7</w:t>
      </w:r>
      <w:proofErr w:type="gramEnd"/>
      <w:r w:rsidRPr="00DD2739">
        <w:rPr>
          <w:rFonts w:asciiTheme="minorHAnsi" w:hAnsiTheme="minorHAnsi"/>
        </w:rPr>
        <w:t xml:space="preserve">  2</w:t>
      </w:r>
    </w:p>
    <w:p w14:paraId="27E0F61B" w14:textId="30F75777" w:rsidR="00232E0D" w:rsidRPr="00DD2739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ی از یک بردار که با ب</w:t>
      </w:r>
      <w:r w:rsidR="00DB5E15" w:rsidRPr="00DD2739">
        <w:rPr>
          <w:rFonts w:hint="cs"/>
          <w:b/>
          <w:bCs/>
          <w:rtl/>
        </w:rPr>
        <w:t>ر</w:t>
      </w:r>
      <w:r w:rsidRPr="00DD2739">
        <w:rPr>
          <w:rFonts w:hint="cs"/>
          <w:b/>
          <w:bCs/>
          <w:rtl/>
        </w:rPr>
        <w:t xml:space="preserve">دار دوم مشترک هستند: </w:t>
      </w:r>
      <w:r w:rsidRPr="00DD2739">
        <w:rPr>
          <w:rFonts w:hint="cs"/>
          <w:rtl/>
        </w:rPr>
        <w:t xml:space="preserve">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ا </w:t>
      </w:r>
      <w:r w:rsidR="00DB5E15" w:rsidRPr="00DD2739">
        <w:rPr>
          <w:rFonts w:hint="cs"/>
          <w:rtl/>
        </w:rPr>
        <w:t xml:space="preserve">مقادیر </w:t>
      </w:r>
      <w:r w:rsidRPr="00DD2739">
        <w:rPr>
          <w:rFonts w:hint="cs"/>
          <w:rtl/>
        </w:rPr>
        <w:t xml:space="preserve">بردار </w:t>
      </w:r>
      <w:r w:rsidRPr="00DD2739">
        <w:t>c(1, 7)</w:t>
      </w:r>
      <w:r w:rsidRPr="00DD2739">
        <w:rPr>
          <w:rFonts w:hint="cs"/>
          <w:rtl/>
        </w:rPr>
        <w:t xml:space="preserve"> برابر می‏باشد.</w:t>
      </w:r>
    </w:p>
    <w:p w14:paraId="0AC86FAC" w14:textId="3D452664" w:rsidR="00232E0D" w:rsidRPr="00DD2739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DD2739" w:rsidRDefault="00232E0D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7</w:t>
      </w:r>
      <w:proofErr w:type="gramEnd"/>
      <w:r w:rsidRPr="00DD2739">
        <w:rPr>
          <w:rFonts w:asciiTheme="minorHAnsi" w:hAnsiTheme="minorHAnsi"/>
        </w:rPr>
        <w:t xml:space="preserve">  1  1</w:t>
      </w:r>
    </w:p>
    <w:p w14:paraId="1145F11A" w14:textId="0B36197A" w:rsidR="009561A2" w:rsidRPr="00DD2739" w:rsidRDefault="009561A2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DD2739">
        <w:rPr>
          <w:rFonts w:hint="cs"/>
          <w:rtl/>
        </w:rPr>
        <w:t xml:space="preserve">نیز </w:t>
      </w:r>
      <w:r w:rsidRPr="00DD2739">
        <w:rPr>
          <w:rFonts w:hint="cs"/>
          <w:rtl/>
        </w:rPr>
        <w:t>انتخاب کرد.</w:t>
      </w:r>
    </w:p>
    <w:p w14:paraId="42BC3196" w14:textId="3B8A306A" w:rsidR="00F51ECC" w:rsidRPr="00DD2739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یک عنصر از یک بردار با استفاده از اسم آن عنصر:</w:t>
      </w:r>
      <w:r w:rsidRPr="00DD2739">
        <w:rPr>
          <w:rFonts w:hint="cs"/>
          <w:rtl/>
        </w:rPr>
        <w:t xml:space="preserve"> در مثال زیر هدف انتخاب عنصری از بردار </w:t>
      </w:r>
      <w:r w:rsidRPr="00DD2739">
        <w:t>x</w:t>
      </w:r>
      <w:r w:rsidRPr="00DD2739">
        <w:rPr>
          <w:rFonts w:hint="cs"/>
          <w:rtl/>
        </w:rPr>
        <w:t xml:space="preserve"> است که اسم آن برابر </w:t>
      </w:r>
      <w:r w:rsidRPr="00DD2739">
        <w:t>Year</w:t>
      </w:r>
      <w:r w:rsidRPr="00DD2739">
        <w:rPr>
          <w:rFonts w:hint="cs"/>
          <w:rtl/>
        </w:rPr>
        <w:t xml:space="preserve"> می‏باشد.</w:t>
      </w:r>
    </w:p>
    <w:p w14:paraId="6428A585" w14:textId="77777777" w:rsidR="00E469BF" w:rsidRPr="00DD2739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DD2739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Year</w:t>
      </w:r>
      <w:r w:rsidRPr="00DD2739">
        <w:rPr>
          <w:rFonts w:asciiTheme="minorHAnsi" w:hAnsiTheme="minorHAnsi"/>
        </w:rPr>
        <w:br/>
        <w:t>## 2020</w:t>
      </w:r>
    </w:p>
    <w:p w14:paraId="525DF126" w14:textId="3C1FBF12" w:rsidR="00E469BF" w:rsidRPr="00DD2739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اسم آن‏ها برابر با </w:t>
      </w:r>
      <w:r w:rsidRPr="00DD2739">
        <w:t>Age</w:t>
      </w:r>
      <w:r w:rsidRPr="00DD2739">
        <w:rPr>
          <w:rFonts w:hint="cs"/>
          <w:rtl/>
        </w:rPr>
        <w:t xml:space="preserve"> و </w:t>
      </w:r>
      <w:r w:rsidRPr="00DD2739">
        <w:t>Year</w:t>
      </w:r>
      <w:r w:rsidRPr="00DD2739">
        <w:rPr>
          <w:rFonts w:hint="cs"/>
          <w:rtl/>
        </w:rPr>
        <w:t xml:space="preserve"> می‏باشد.</w:t>
      </w:r>
    </w:p>
    <w:p w14:paraId="78F9283A" w14:textId="372F9A6B" w:rsidR="00E469BF" w:rsidRPr="00DD2739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DD2739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r w:rsidR="008E2B29" w:rsidRPr="00DD2739">
        <w:rPr>
          <w:rFonts w:asciiTheme="minorHAnsi" w:hAnsiTheme="minorHAnsi"/>
        </w:rPr>
        <w:t xml:space="preserve">Age      </w:t>
      </w:r>
      <w:r w:rsidRPr="00DD2739">
        <w:rPr>
          <w:rFonts w:asciiTheme="minorHAnsi" w:hAnsiTheme="minorHAnsi"/>
        </w:rPr>
        <w:t>Year</w:t>
      </w:r>
      <w:r w:rsidRPr="00DD2739">
        <w:rPr>
          <w:rFonts w:asciiTheme="minorHAnsi" w:hAnsiTheme="minorHAnsi"/>
        </w:rPr>
        <w:br/>
        <w:t xml:space="preserve">## </w:t>
      </w:r>
      <w:r w:rsidR="008E2B29" w:rsidRPr="00DD2739">
        <w:rPr>
          <w:rFonts w:asciiTheme="minorHAnsi" w:hAnsiTheme="minorHAnsi"/>
        </w:rPr>
        <w:t xml:space="preserve">30        </w:t>
      </w:r>
      <w:r w:rsidRPr="00DD2739">
        <w:rPr>
          <w:rFonts w:asciiTheme="minorHAnsi" w:hAnsiTheme="minorHAnsi"/>
        </w:rPr>
        <w:t>2020</w:t>
      </w:r>
    </w:p>
    <w:p w14:paraId="175FADB2" w14:textId="2E9687FB" w:rsidR="00F51ECC" w:rsidRPr="00DD2739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DD2739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DD2739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5" w:name="_Hlk30028413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75"/>
    <w:p w14:paraId="5FEB81B9" w14:textId="656B5B6D" w:rsidR="004E25E5" w:rsidRPr="00DD2739" w:rsidRDefault="007D0E5A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تری زبان </w:t>
      </w:r>
      <w:r w:rsidRPr="00DD2739">
        <w:t>R</w:t>
      </w:r>
      <w:r w:rsidRPr="00DD2739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DD2739" w:rsidRDefault="00BA0C20" w:rsidP="00380459">
      <w:pPr>
        <w:widowControl w:val="0"/>
        <w:rPr>
          <w:rtl/>
        </w:rPr>
      </w:pPr>
    </w:p>
    <w:p w14:paraId="60DC770B" w14:textId="77777777" w:rsidR="00A52623" w:rsidRPr="00DD2739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DD2739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DD2739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ستورات شرطی</w:t>
            </w:r>
          </w:p>
        </w:tc>
      </w:tr>
    </w:tbl>
    <w:p w14:paraId="0B683C0C" w14:textId="3D6BFF10" w:rsidR="007D0E5A" w:rsidRPr="00DD2739" w:rsidRDefault="00AA540B" w:rsidP="00380459">
      <w:pPr>
        <w:widowControl w:val="0"/>
        <w:rPr>
          <w:rtl/>
        </w:rPr>
      </w:pPr>
      <w:r w:rsidRPr="00DD2739">
        <w:rPr>
          <w:rFonts w:hint="eastAsia"/>
          <w:rtl/>
        </w:rPr>
        <w:t>ساختار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تلز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ن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آو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ا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ند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لخو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ا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ش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و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A0C20" w:rsidRPr="00DD2739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DD2739">
        <w:t>R</w:t>
      </w:r>
      <w:r w:rsidR="00BA0C20" w:rsidRPr="00DD2739">
        <w:rPr>
          <w:rFonts w:hint="cs"/>
          <w:rtl/>
        </w:rPr>
        <w:t xml:space="preserve"> به صورت زیر می‏باشد:</w:t>
      </w:r>
    </w:p>
    <w:p w14:paraId="3BFAD487" w14:textId="20B81A3C" w:rsidR="00A0145B" w:rsidRPr="00DD2739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DD2739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DD2739" w:rsidRDefault="00A0145B" w:rsidP="00380459">
            <w:pPr>
              <w:widowControl w:val="0"/>
              <w:bidi w:val="0"/>
              <w:jc w:val="left"/>
            </w:pPr>
            <w:bookmarkStart w:id="76" w:name="_Hlk30066164"/>
            <w:r w:rsidRPr="00DD2739">
              <w:t>if (</w:t>
            </w:r>
            <w:r w:rsidRPr="00DD2739">
              <w:rPr>
                <w:color w:val="0070C0"/>
              </w:rPr>
              <w:t>condition</w:t>
            </w:r>
            <w:r w:rsidRPr="00DD2739">
              <w:t>) {</w:t>
            </w:r>
          </w:p>
          <w:p w14:paraId="469EF848" w14:textId="782CBCF7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t>} else {</w:t>
            </w:r>
          </w:p>
          <w:p w14:paraId="4B688861" w14:textId="64498FA5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DD2739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  <w:bookmarkEnd w:id="76"/>
    </w:tbl>
    <w:p w14:paraId="1B2DF679" w14:textId="77777777" w:rsidR="00A52623" w:rsidRPr="00DD2739" w:rsidRDefault="00A52623" w:rsidP="00380459">
      <w:pPr>
        <w:widowControl w:val="0"/>
        <w:rPr>
          <w:rtl/>
        </w:rPr>
      </w:pPr>
    </w:p>
    <w:p w14:paraId="5EB8996B" w14:textId="456DAA60" w:rsidR="00BA0C20" w:rsidRPr="00DD2739" w:rsidRDefault="00BA0C20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علاوه بر این اگر دستورات قسمت </w:t>
      </w:r>
      <w:r w:rsidRPr="00DD2739">
        <w:t>if</w:t>
      </w:r>
      <w:r w:rsidRPr="00DD2739">
        <w:rPr>
          <w:rFonts w:hint="cs"/>
          <w:rtl/>
        </w:rPr>
        <w:t xml:space="preserve"> و </w:t>
      </w:r>
      <w:r w:rsidRPr="00DD2739">
        <w:t>else</w:t>
      </w:r>
      <w:r w:rsidRPr="00DD2739">
        <w:rPr>
          <w:rFonts w:hint="cs"/>
          <w:rtl/>
        </w:rPr>
        <w:t xml:space="preserve"> به صورت تک </w:t>
      </w:r>
      <w:r w:rsidR="0047570E" w:rsidRPr="00DD2739">
        <w:rPr>
          <w:rFonts w:hint="cs"/>
          <w:rtl/>
        </w:rPr>
        <w:t>دستوری</w:t>
      </w:r>
      <w:r w:rsidRPr="00DD2739">
        <w:rPr>
          <w:rFonts w:hint="cs"/>
          <w:rtl/>
        </w:rPr>
        <w:t xml:space="preserve"> باشند، می‏توان از تابع </w:t>
      </w:r>
      <w:proofErr w:type="spellStart"/>
      <w:r w:rsidRPr="00DD2739">
        <w:t>ifelse</w:t>
      </w:r>
      <w:proofErr w:type="spellEnd"/>
      <w:r w:rsidRPr="00DD2739">
        <w:rPr>
          <w:rFonts w:hint="cs"/>
          <w:rtl/>
        </w:rPr>
        <w:t xml:space="preserve"> نیز استفاده نمود. ساختار تابع </w:t>
      </w:r>
      <w:proofErr w:type="spellStart"/>
      <w:r w:rsidRPr="00DD2739">
        <w:t>ifelse</w:t>
      </w:r>
      <w:proofErr w:type="spellEnd"/>
      <w:r w:rsidRPr="00DD2739">
        <w:rPr>
          <w:rFonts w:hint="cs"/>
          <w:rtl/>
        </w:rPr>
        <w:t xml:space="preserve"> به صورت زیر می‏باشد:</w:t>
      </w:r>
    </w:p>
    <w:p w14:paraId="43AD8DAA" w14:textId="77777777" w:rsidR="00A0145B" w:rsidRPr="00DD2739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DD2739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DD2739" w:rsidRDefault="00A0145B" w:rsidP="00380459">
            <w:pPr>
              <w:widowControl w:val="0"/>
              <w:jc w:val="center"/>
              <w:rPr>
                <w:rtl/>
              </w:rPr>
            </w:pPr>
            <w:proofErr w:type="spellStart"/>
            <w:proofErr w:type="gramStart"/>
            <w:r w:rsidRPr="00DD2739">
              <w:lastRenderedPageBreak/>
              <w:t>ifelse</w:t>
            </w:r>
            <w:proofErr w:type="spellEnd"/>
            <w:r w:rsidRPr="00DD2739">
              <w:t>(</w:t>
            </w:r>
            <w:proofErr w:type="gramEnd"/>
            <w:r w:rsidRPr="00DD2739">
              <w:t xml:space="preserve">test = </w:t>
            </w:r>
            <w:r w:rsidRPr="00DD2739">
              <w:rPr>
                <w:color w:val="0070C0"/>
              </w:rPr>
              <w:t xml:space="preserve">condition, </w:t>
            </w:r>
            <w:r w:rsidRPr="00DD2739">
              <w:t xml:space="preserve">yes = </w:t>
            </w:r>
            <w:r w:rsidRPr="00DD2739">
              <w:rPr>
                <w:color w:val="00B050"/>
              </w:rPr>
              <w:t xml:space="preserve">Do Something, </w:t>
            </w:r>
            <w:r w:rsidRPr="00DD2739">
              <w:t xml:space="preserve">no = </w:t>
            </w:r>
            <w:r w:rsidRPr="00DD2739">
              <w:rPr>
                <w:color w:val="C00000"/>
              </w:rPr>
              <w:t>Do Something</w:t>
            </w:r>
            <w:r w:rsidRPr="00DD2739">
              <w:t>)</w:t>
            </w:r>
          </w:p>
        </w:tc>
      </w:tr>
    </w:tbl>
    <w:p w14:paraId="4A9F7504" w14:textId="693FBCC0" w:rsidR="00796554" w:rsidRPr="00DD2739" w:rsidRDefault="0079655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ساختارهای شرطی </w:t>
      </w:r>
      <w:r w:rsidRPr="00DD2739">
        <w:rPr>
          <w:b/>
          <w:bCs/>
        </w:rPr>
        <w:t>if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مقدار متغیر </w:t>
      </w:r>
      <w:r w:rsidRPr="00DD2739">
        <w:t>score</w:t>
      </w:r>
      <w:r w:rsidRPr="00DD2739">
        <w:rPr>
          <w:rFonts w:hint="cs"/>
          <w:rtl/>
        </w:rPr>
        <w:t xml:space="preserve"> برابر </w:t>
      </w:r>
      <w:r w:rsidR="005D1541" w:rsidRPr="00DD2739">
        <w:rPr>
          <w:rFonts w:hint="cs"/>
          <w:rtl/>
        </w:rPr>
        <w:t>15</w:t>
      </w:r>
      <w:r w:rsidRPr="00DD2739">
        <w:rPr>
          <w:rFonts w:hint="cs"/>
          <w:rtl/>
        </w:rPr>
        <w:t xml:space="preserve"> است. در ساختار دستورات شرطی اگر مقدار </w:t>
      </w:r>
      <w:r w:rsidRPr="00DD2739">
        <w:t>score</w:t>
      </w:r>
      <w:r w:rsidRPr="00DD2739">
        <w:rPr>
          <w:rFonts w:hint="cs"/>
          <w:rtl/>
        </w:rPr>
        <w:t xml:space="preserve"> بزرگتر </w:t>
      </w:r>
      <w:r w:rsidR="00F22985" w:rsidRPr="00DD2739">
        <w:rPr>
          <w:rFonts w:hint="cs"/>
          <w:rtl/>
        </w:rPr>
        <w:t xml:space="preserve">مساوی 10 باشد کلمه </w:t>
      </w:r>
      <w:r w:rsidR="00F22985" w:rsidRPr="00DD2739">
        <w:t>pass</w:t>
      </w:r>
      <w:r w:rsidR="00F22985" w:rsidRPr="00DD2739">
        <w:rPr>
          <w:rFonts w:hint="cs"/>
          <w:rtl/>
        </w:rPr>
        <w:t xml:space="preserve"> چاپ خواهد شد، در غیر اینصورت کلمه </w:t>
      </w:r>
      <w:r w:rsidR="00F22985" w:rsidRPr="00DD2739">
        <w:t>fail</w:t>
      </w:r>
      <w:r w:rsidR="00F22985" w:rsidRPr="00DD2739">
        <w:rPr>
          <w:rFonts w:hint="cs"/>
          <w:rtl/>
        </w:rPr>
        <w:t xml:space="preserve"> چاپ خواهد شد.</w:t>
      </w:r>
    </w:p>
    <w:p w14:paraId="487AD9B1" w14:textId="463E32BE" w:rsidR="00F22985" w:rsidRPr="00DD2739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DD2739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DD2739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proofErr w:type="spellStart"/>
      <w:proofErr w:type="gramStart"/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proofErr w:type="spellEnd"/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DD2739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DD2739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DD2739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حلقه‏ها</w:t>
            </w:r>
          </w:p>
        </w:tc>
      </w:tr>
    </w:tbl>
    <w:p w14:paraId="6E04EFB1" w14:textId="39F3783F" w:rsidR="00796554" w:rsidRPr="00DD2739" w:rsidRDefault="00AA540B" w:rsidP="00380459">
      <w:pPr>
        <w:widowControl w:val="0"/>
        <w:rPr>
          <w:rtl/>
        </w:rPr>
      </w:pPr>
      <w:r w:rsidRPr="00DD2739">
        <w:rPr>
          <w:rFonts w:hint="eastAsia"/>
          <w:rtl/>
        </w:rPr>
        <w:t>حلق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t>fo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t>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خش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تعد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t>for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>.</w:t>
      </w:r>
    </w:p>
    <w:p w14:paraId="4C58DF6E" w14:textId="19F0CC4D" w:rsidR="00AA540B" w:rsidRPr="00DD2739" w:rsidRDefault="00AA540B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حلقه </w:t>
      </w:r>
      <w:r w:rsidRPr="00DD2739">
        <w:rPr>
          <w:b/>
          <w:bCs/>
          <w:u w:val="single"/>
        </w:rPr>
        <w:t>for</w:t>
      </w:r>
    </w:p>
    <w:p w14:paraId="2BF7CF87" w14:textId="6E5753CD" w:rsidR="00796554" w:rsidRPr="00DD2739" w:rsidRDefault="00D826A9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حلقه </w:t>
      </w:r>
      <w:r w:rsidRPr="00DD2739">
        <w:t>for</w:t>
      </w:r>
      <w:r w:rsidRPr="00DD2739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DD2739">
        <w:rPr>
          <w:rFonts w:hint="cs"/>
          <w:rtl/>
        </w:rPr>
        <w:t xml:space="preserve">در حالت کلی ساختار حلقه‏های </w:t>
      </w:r>
      <w:r w:rsidR="00855A2F" w:rsidRPr="00DD2739">
        <w:t>for</w:t>
      </w:r>
      <w:r w:rsidR="00855A2F" w:rsidRPr="00DD2739">
        <w:rPr>
          <w:rFonts w:hint="cs"/>
          <w:rtl/>
        </w:rPr>
        <w:t xml:space="preserve"> در زبان برنامه‏نویسی </w:t>
      </w:r>
      <w:r w:rsidR="00855A2F" w:rsidRPr="00DD2739">
        <w:t>R</w:t>
      </w:r>
      <w:r w:rsidR="00855A2F" w:rsidRPr="00DD2739">
        <w:rPr>
          <w:rFonts w:hint="cs"/>
          <w:rtl/>
        </w:rPr>
        <w:t xml:space="preserve"> به صورت زیر می‏باشد:</w:t>
      </w:r>
    </w:p>
    <w:p w14:paraId="1B8ED7A1" w14:textId="466C02C3" w:rsidR="00855A2F" w:rsidRPr="00DD2739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DD2739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DD2739" w:rsidRDefault="00855A2F" w:rsidP="00380459">
            <w:pPr>
              <w:widowControl w:val="0"/>
              <w:bidi w:val="0"/>
              <w:jc w:val="left"/>
            </w:pPr>
            <w:r w:rsidRPr="00DD2739">
              <w:t>for (</w:t>
            </w:r>
            <w:r w:rsidRPr="00DD2739">
              <w:rPr>
                <w:color w:val="0070C0"/>
              </w:rPr>
              <w:t xml:space="preserve">variable </w:t>
            </w:r>
            <w:r w:rsidRPr="00DD2739">
              <w:t>in</w:t>
            </w:r>
            <w:r w:rsidRPr="00DD2739">
              <w:rPr>
                <w:color w:val="0070C0"/>
              </w:rPr>
              <w:t xml:space="preserve"> </w:t>
            </w:r>
            <w:r w:rsidRPr="00DD2739">
              <w:rPr>
                <w:color w:val="00B050"/>
              </w:rPr>
              <w:t>sequence</w:t>
            </w:r>
            <w:r w:rsidRPr="00DD2739">
              <w:t>) {</w:t>
            </w:r>
          </w:p>
          <w:p w14:paraId="6050ABCF" w14:textId="77777777" w:rsidR="00855A2F" w:rsidRPr="00DD2739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DD2739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7911961B" w14:textId="77777777" w:rsidR="00855A2F" w:rsidRPr="00DD2739" w:rsidRDefault="00855A2F" w:rsidP="00380459">
      <w:pPr>
        <w:widowControl w:val="0"/>
        <w:rPr>
          <w:rtl/>
        </w:rPr>
      </w:pPr>
    </w:p>
    <w:p w14:paraId="38B2CD81" w14:textId="32B88657" w:rsidR="00855A2F" w:rsidRPr="00DD2739" w:rsidRDefault="00855A2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r w:rsidRPr="00DD2739">
        <w:t>variable</w:t>
      </w:r>
      <w:r w:rsidRPr="00DD2739">
        <w:rPr>
          <w:rFonts w:hint="cs"/>
          <w:rtl/>
        </w:rPr>
        <w:t xml:space="preserve">، یک متغییر شمارنده، و </w:t>
      </w:r>
      <w:r w:rsidRPr="00DD2739">
        <w:t>sequence</w:t>
      </w:r>
      <w:r w:rsidRPr="00DD2739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DD2739">
        <w:t>sequence</w:t>
      </w:r>
      <w:r w:rsidRPr="00DD2739">
        <w:rPr>
          <w:rFonts w:hint="cs"/>
          <w:rtl/>
        </w:rPr>
        <w:t xml:space="preserve"> تکرار و اجرا می‏شود.</w:t>
      </w:r>
    </w:p>
    <w:p w14:paraId="6C068D3F" w14:textId="60B28C17" w:rsidR="00855A2F" w:rsidRPr="00DD2739" w:rsidRDefault="00855A2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lastRenderedPageBreak/>
        <w:t xml:space="preserve">حلقه‏های </w:t>
      </w:r>
      <w:r w:rsidRPr="00DD2739">
        <w:rPr>
          <w:b/>
          <w:bCs/>
        </w:rPr>
        <w:t>fo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دستور </w:t>
      </w:r>
      <w:r w:rsidRPr="00DD2739">
        <w:t>print</w:t>
      </w:r>
      <w:r w:rsidRPr="00DD2739">
        <w:rPr>
          <w:rFonts w:hint="cs"/>
          <w:rtl/>
        </w:rPr>
        <w:t xml:space="preserve"> چهار بار و به ازای هر </w:t>
      </w:r>
      <w:proofErr w:type="spellStart"/>
      <w:r w:rsidRPr="00DD2739">
        <w:t>i</w:t>
      </w:r>
      <w:proofErr w:type="spellEnd"/>
      <w:r w:rsidRPr="00DD2739">
        <w:rPr>
          <w:rFonts w:hint="cs"/>
          <w:rtl/>
        </w:rPr>
        <w:t xml:space="preserve"> اجرا خواهد شد.</w:t>
      </w:r>
    </w:p>
    <w:p w14:paraId="63B1E648" w14:textId="292DC9C9" w:rsidR="00855A2F" w:rsidRPr="00DD2739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DD2739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DD2739">
        <w:rPr>
          <w:rFonts w:asciiTheme="minorHAnsi" w:hAnsiTheme="minorHAnsi" w:cstheme="minorHAnsi"/>
          <w:sz w:val="20"/>
          <w:szCs w:val="20"/>
        </w:rPr>
        <w:t>1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DD2739" w:rsidRDefault="00D826A9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حلقه </w:t>
      </w:r>
      <w:r w:rsidRPr="00DD2739">
        <w:rPr>
          <w:b/>
          <w:bCs/>
          <w:u w:val="single"/>
        </w:rPr>
        <w:t>while</w:t>
      </w:r>
    </w:p>
    <w:p w14:paraId="3743FEDE" w14:textId="71AEA922" w:rsidR="00D826A9" w:rsidRPr="00DD2739" w:rsidRDefault="00880207" w:rsidP="00380459">
      <w:pPr>
        <w:widowControl w:val="0"/>
      </w:pPr>
      <w:r w:rsidRPr="00DD2739">
        <w:rPr>
          <w:rFonts w:hint="cs"/>
          <w:rtl/>
        </w:rPr>
        <w:t>حلقه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م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دام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یاب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شد</w:t>
      </w:r>
      <w:r w:rsidRPr="00DD2739">
        <w:rPr>
          <w:rtl/>
        </w:rPr>
        <w:t xml:space="preserve">. </w:t>
      </w:r>
      <w:r w:rsidR="00D826A9" w:rsidRPr="00DD2739">
        <w:rPr>
          <w:rFonts w:hint="cs"/>
          <w:rtl/>
        </w:rPr>
        <w:t xml:space="preserve">در حالت کلی ساختار حلقه‏های </w:t>
      </w:r>
      <w:r w:rsidRPr="00DD2739">
        <w:t>while</w:t>
      </w:r>
      <w:r w:rsidR="00D826A9" w:rsidRPr="00DD2739">
        <w:rPr>
          <w:rFonts w:hint="cs"/>
          <w:rtl/>
        </w:rPr>
        <w:t xml:space="preserve"> در زبان برنامه‏نویسی </w:t>
      </w:r>
      <w:r w:rsidR="00D826A9" w:rsidRPr="00DD2739">
        <w:t>R</w:t>
      </w:r>
      <w:r w:rsidR="00D826A9" w:rsidRPr="00DD2739">
        <w:rPr>
          <w:rFonts w:hint="cs"/>
          <w:rtl/>
        </w:rPr>
        <w:t xml:space="preserve"> به صورت زیر می‏باشد:</w:t>
      </w:r>
    </w:p>
    <w:p w14:paraId="1F5FB99E" w14:textId="77777777" w:rsidR="00880207" w:rsidRPr="00DD2739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DD2739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DD2739" w:rsidRDefault="00880207" w:rsidP="00380459">
            <w:pPr>
              <w:widowControl w:val="0"/>
              <w:bidi w:val="0"/>
              <w:jc w:val="left"/>
            </w:pPr>
            <w:r w:rsidRPr="00DD2739">
              <w:t>while (</w:t>
            </w:r>
            <w:r w:rsidRPr="00DD2739">
              <w:rPr>
                <w:color w:val="0070C0"/>
              </w:rPr>
              <w:t>condition</w:t>
            </w:r>
            <w:r w:rsidRPr="00DD2739">
              <w:t>) {</w:t>
            </w:r>
          </w:p>
          <w:p w14:paraId="433F027A" w14:textId="77777777" w:rsidR="00880207" w:rsidRPr="00DD2739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DD2739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5D84A4A7" w14:textId="77777777" w:rsidR="00880207" w:rsidRPr="00DD2739" w:rsidRDefault="00880207" w:rsidP="00380459">
      <w:pPr>
        <w:widowControl w:val="0"/>
      </w:pPr>
    </w:p>
    <w:p w14:paraId="3CB53ED3" w14:textId="4F7753A5" w:rsidR="00855A2F" w:rsidRPr="00DD2739" w:rsidRDefault="00880207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r w:rsidRPr="00DD2739">
        <w:t>condition</w:t>
      </w:r>
      <w:r w:rsidRPr="00DD2739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DD2739" w:rsidRDefault="0088020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لقه‏های </w:t>
      </w:r>
      <w:r w:rsidRPr="00DD2739">
        <w:rPr>
          <w:b/>
          <w:bCs/>
        </w:rPr>
        <w:t>whil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2E71A8" w:rsidRPr="00DD2739">
        <w:rPr>
          <w:rFonts w:hint="cs"/>
          <w:rtl/>
        </w:rPr>
        <w:t xml:space="preserve">تا موقعی که مقدار </w:t>
      </w:r>
      <w:proofErr w:type="spellStart"/>
      <w:r w:rsidR="002E71A8" w:rsidRPr="00DD2739">
        <w:t>i</w:t>
      </w:r>
      <w:proofErr w:type="spellEnd"/>
      <w:r w:rsidR="002E71A8" w:rsidRPr="00DD2739">
        <w:rPr>
          <w:rFonts w:hint="cs"/>
          <w:rtl/>
        </w:rPr>
        <w:t xml:space="preserve"> کوچکتر از 5 باشد، </w:t>
      </w:r>
      <w:r w:rsidRPr="00DD2739">
        <w:rPr>
          <w:rFonts w:hint="cs"/>
          <w:rtl/>
        </w:rPr>
        <w:t xml:space="preserve">دستور </w:t>
      </w:r>
      <w:r w:rsidRPr="00DD2739">
        <w:t>print</w:t>
      </w:r>
      <w:r w:rsidRPr="00DD2739">
        <w:rPr>
          <w:rFonts w:hint="cs"/>
          <w:rtl/>
        </w:rPr>
        <w:t xml:space="preserve"> اجرا خواهد شد.</w:t>
      </w:r>
    </w:p>
    <w:p w14:paraId="3397B8F2" w14:textId="6BE0A086" w:rsidR="00880207" w:rsidRPr="00DD2739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/>
          <w:sz w:val="20"/>
          <w:szCs w:val="20"/>
        </w:rPr>
        <w:br/>
      </w:r>
      <w:r w:rsidR="00E570E6"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DD2739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1</w:t>
      </w:r>
      <w:r w:rsidRPr="00DD2739">
        <w:rPr>
          <w:rFonts w:asciiTheme="minorHAnsi" w:hAnsiTheme="minorHAnsi" w:cstheme="minorHAnsi"/>
          <w:sz w:val="20"/>
          <w:szCs w:val="20"/>
        </w:rPr>
        <w:br/>
        <w:t>## 2</w:t>
      </w:r>
      <w:r w:rsidRPr="00DD2739">
        <w:rPr>
          <w:rFonts w:asciiTheme="minorHAnsi" w:hAnsiTheme="minorHAnsi" w:cstheme="minorHAnsi"/>
          <w:sz w:val="20"/>
          <w:szCs w:val="20"/>
        </w:rPr>
        <w:br/>
        <w:t>## 3</w:t>
      </w:r>
      <w:r w:rsidRPr="00DD2739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DD2739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DD2739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7" w:name="OLE_LINK9"/>
            <w:bookmarkStart w:id="78" w:name="OLE_LINK10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77"/>
    <w:bookmarkEnd w:id="78"/>
    <w:p w14:paraId="2FD0CA84" w14:textId="26696938" w:rsidR="00880207" w:rsidRPr="00DD2739" w:rsidRDefault="00564B89" w:rsidP="00380459">
      <w:pPr>
        <w:widowControl w:val="0"/>
        <w:rPr>
          <w:rtl/>
        </w:rPr>
      </w:pPr>
      <w:r w:rsidRPr="00DD2739">
        <w:rPr>
          <w:rFonts w:hint="cs"/>
          <w:rtl/>
        </w:rPr>
        <w:t>تابع یک بخشی از برنامه است که وظیفه خاصی را انجام می‏دهد. 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ال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ل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خت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اب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ب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نامه‏نویسی</w:t>
      </w:r>
      <w:r w:rsidRPr="00DD2739">
        <w:rPr>
          <w:rtl/>
        </w:rPr>
        <w:t xml:space="preserve"> </w:t>
      </w:r>
      <w:r w:rsidRPr="00DD2739">
        <w:t>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باشد</w:t>
      </w:r>
      <w:r w:rsidRPr="00DD2739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DD2739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DD2739" w:rsidRDefault="00564B89" w:rsidP="00380459">
            <w:pPr>
              <w:widowControl w:val="0"/>
              <w:bidi w:val="0"/>
              <w:jc w:val="left"/>
            </w:pPr>
            <w:proofErr w:type="spellStart"/>
            <w:r w:rsidRPr="00DD2739">
              <w:rPr>
                <w:color w:val="0070C0"/>
              </w:rPr>
              <w:lastRenderedPageBreak/>
              <w:t>function_name</w:t>
            </w:r>
            <w:proofErr w:type="spellEnd"/>
            <w:r w:rsidRPr="00DD2739">
              <w:rPr>
                <w:color w:val="0070C0"/>
              </w:rPr>
              <w:t xml:space="preserve"> </w:t>
            </w:r>
            <w:r w:rsidRPr="00DD2739">
              <w:t>= function (</w:t>
            </w:r>
            <w:r w:rsidRPr="00DD2739">
              <w:rPr>
                <w:color w:val="00B050"/>
              </w:rPr>
              <w:t>variables</w:t>
            </w:r>
            <w:r w:rsidRPr="00DD2739">
              <w:t>) {</w:t>
            </w:r>
          </w:p>
          <w:p w14:paraId="16855F29" w14:textId="25DFC0F5" w:rsidR="00564B89" w:rsidRPr="00DD2739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DD2739" w:rsidRDefault="00564B89" w:rsidP="00380459">
            <w:pPr>
              <w:widowControl w:val="0"/>
              <w:bidi w:val="0"/>
              <w:jc w:val="left"/>
            </w:pPr>
            <w:r w:rsidRPr="00DD2739">
              <w:t xml:space="preserve">         return(</w:t>
            </w:r>
            <w:proofErr w:type="spellStart"/>
            <w:r w:rsidRPr="00DD2739">
              <w:rPr>
                <w:color w:val="00B050"/>
              </w:rPr>
              <w:t>new_variable</w:t>
            </w:r>
            <w:proofErr w:type="spellEnd"/>
            <w:r w:rsidRPr="00DD2739">
              <w:t>)</w:t>
            </w:r>
          </w:p>
          <w:p w14:paraId="74E68FA1" w14:textId="77777777" w:rsidR="00564B89" w:rsidRPr="00DD2739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5F5DA225" w14:textId="26224175" w:rsidR="00564B89" w:rsidRPr="00DD2739" w:rsidRDefault="00564B89" w:rsidP="00380459">
      <w:pPr>
        <w:widowControl w:val="0"/>
        <w:rPr>
          <w:rtl/>
        </w:rPr>
      </w:pPr>
    </w:p>
    <w:p w14:paraId="029ADB90" w14:textId="6C469883" w:rsidR="005C0AAB" w:rsidRPr="00DD2739" w:rsidRDefault="005C0AAB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proofErr w:type="spellStart"/>
      <w:r w:rsidRPr="00DD2739">
        <w:t>function_name</w:t>
      </w:r>
      <w:proofErr w:type="spellEnd"/>
      <w:r w:rsidRPr="00DD2739">
        <w:rPr>
          <w:rFonts w:hint="cs"/>
          <w:rtl/>
        </w:rPr>
        <w:t xml:space="preserve">، نامی است که برای تابع انتخاب می‏شود، </w:t>
      </w:r>
      <w:r w:rsidRPr="00DD2739">
        <w:t>variables</w:t>
      </w:r>
      <w:r w:rsidRPr="00DD2739">
        <w:rPr>
          <w:rFonts w:hint="cs"/>
          <w:rtl/>
        </w:rPr>
        <w:t xml:space="preserve"> آرگمان‏های ورودی تابع و </w:t>
      </w:r>
      <w:proofErr w:type="spellStart"/>
      <w:r w:rsidRPr="00DD2739">
        <w:t>new_variable</w:t>
      </w:r>
      <w:proofErr w:type="spellEnd"/>
      <w:r w:rsidRPr="00DD2739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DD2739" w:rsidRDefault="00E570E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توابع:</w:t>
      </w:r>
      <w:r w:rsidRPr="00DD2739">
        <w:rPr>
          <w:rFonts w:hint="cs"/>
          <w:rtl/>
        </w:rPr>
        <w:t xml:space="preserve"> با اجرای دستورات زیر، تابعی با عنوان </w:t>
      </w:r>
      <w:r w:rsidRPr="00DD2739">
        <w:t>square</w:t>
      </w:r>
      <w:r w:rsidRPr="00DD2739">
        <w:rPr>
          <w:rFonts w:hint="cs"/>
          <w:rtl/>
        </w:rPr>
        <w:t xml:space="preserve">، که آرگمان </w:t>
      </w:r>
      <w:r w:rsidRPr="00DD2739">
        <w:t>x</w:t>
      </w:r>
      <w:r w:rsidRPr="00DD2739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DD2739">
        <w:t>R</w:t>
      </w:r>
      <w:r w:rsidRPr="00DD2739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DD2739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DD2739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DD2739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DD2739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DD2739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خواندن و نوشتن داده‏ها</w:t>
            </w:r>
          </w:p>
        </w:tc>
      </w:tr>
    </w:tbl>
    <w:p w14:paraId="07AFFC75" w14:textId="254DBCC4" w:rsidR="002B72BA" w:rsidRPr="00DD2739" w:rsidRDefault="002B72BA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DD2739">
        <w:rPr>
          <w:rFonts w:hint="cs"/>
          <w:b/>
          <w:bCs/>
          <w:u w:val="single"/>
          <w:rtl/>
        </w:rPr>
        <w:t>داده‏هایی</w:t>
      </w:r>
      <w:proofErr w:type="spellEnd"/>
      <w:r w:rsidRPr="00DD2739">
        <w:rPr>
          <w:rFonts w:hint="cs"/>
          <w:b/>
          <w:bCs/>
          <w:u w:val="single"/>
          <w:rtl/>
        </w:rPr>
        <w:t xml:space="preserve"> که با یک کارکتر خاص از هم</w:t>
      </w:r>
      <w:r w:rsidR="007A6B30" w:rsidRPr="00DD2739">
        <w:rPr>
          <w:rFonts w:hint="cs"/>
          <w:b/>
          <w:bCs/>
          <w:u w:val="single"/>
          <w:rtl/>
        </w:rPr>
        <w:t>دیگر</w:t>
      </w:r>
      <w:r w:rsidRPr="00DD2739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DD2739" w:rsidRDefault="002B72BA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فرض کنید داده‏های میانگین دما و مجموع بارش سالانه برای سه سال متوالی در </w:t>
      </w:r>
      <w:proofErr w:type="spellStart"/>
      <w:r w:rsidRPr="00DD2739">
        <w:rPr>
          <w:rFonts w:hint="cs"/>
          <w:rtl/>
        </w:rPr>
        <w:t>فایلی</w:t>
      </w:r>
      <w:proofErr w:type="spellEnd"/>
      <w:r w:rsidRPr="00DD2739">
        <w:rPr>
          <w:rFonts w:hint="cs"/>
          <w:rtl/>
        </w:rPr>
        <w:t xml:space="preserve"> به نام </w:t>
      </w:r>
      <w:r w:rsidRPr="00DD2739">
        <w:t>data.txt</w:t>
      </w:r>
      <w:r w:rsidRPr="00DD2739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DD2739" w:rsidRDefault="002B72BA" w:rsidP="00380459">
      <w:pPr>
        <w:widowControl w:val="0"/>
        <w:jc w:val="center"/>
        <w:rPr>
          <w:rtl/>
        </w:rPr>
      </w:pPr>
      <w:r w:rsidRPr="00DD2739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DD2739" w:rsidRDefault="002B72B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proofErr w:type="spellStart"/>
      <w:r w:rsidRPr="00DD2739">
        <w:rPr>
          <w:b/>
          <w:bCs/>
        </w:rPr>
        <w:t>read.tabl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A8114D" w:rsidRPr="00DD2739">
        <w:rPr>
          <w:rFonts w:hint="cs"/>
          <w:rtl/>
        </w:rPr>
        <w:t xml:space="preserve">محتوای فایل </w:t>
      </w:r>
      <w:r w:rsidR="00A8114D" w:rsidRPr="00DD2739">
        <w:t>data.txt</w:t>
      </w:r>
      <w:r w:rsidR="00A8114D" w:rsidRPr="00DD2739">
        <w:rPr>
          <w:rFonts w:hint="cs"/>
          <w:rtl/>
        </w:rPr>
        <w:t xml:space="preserve"> خوانده شده و در متغیر </w:t>
      </w:r>
      <w:r w:rsidR="00A8114D" w:rsidRPr="00DD2739">
        <w:t>df</w:t>
      </w:r>
      <w:r w:rsidR="00A8114D" w:rsidRPr="00DD2739">
        <w:rPr>
          <w:rFonts w:hint="cs"/>
          <w:rtl/>
        </w:rPr>
        <w:t xml:space="preserve"> ذخیره می‏گردد.</w:t>
      </w:r>
    </w:p>
    <w:p w14:paraId="77000C6E" w14:textId="335F9B3D" w:rsidR="00A8114D" w:rsidRPr="00DD2739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proofErr w:type="spellEnd"/>
      <w:proofErr w:type="gram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proofErr w:type="spellStart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lastRenderedPageBreak/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DD2739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DD2739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DD2739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DD2739" w:rsidRDefault="009845F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</w:t>
      </w:r>
      <w:proofErr w:type="spellStart"/>
      <w:r w:rsidRPr="00DD2739">
        <w:rPr>
          <w:rFonts w:hint="cs"/>
          <w:rtl/>
        </w:rPr>
        <w:t>آرگومان</w:t>
      </w:r>
      <w:proofErr w:type="spellEnd"/>
      <w:r w:rsidRPr="00DD2739">
        <w:rPr>
          <w:rFonts w:hint="cs"/>
          <w:rtl/>
        </w:rPr>
        <w:t xml:space="preserve"> </w:t>
      </w:r>
      <w:r w:rsidRPr="00DD2739">
        <w:t>file</w:t>
      </w:r>
      <w:r w:rsidRPr="00DD2739">
        <w:rPr>
          <w:rFonts w:hint="cs"/>
          <w:rtl/>
        </w:rPr>
        <w:t xml:space="preserve"> برای مشخص کردن آدرس فایل </w:t>
      </w:r>
      <w:r w:rsidRPr="00DD2739">
        <w:t>data.txt</w:t>
      </w:r>
      <w:r w:rsidRPr="00DD2739">
        <w:rPr>
          <w:rFonts w:hint="cs"/>
          <w:rtl/>
        </w:rPr>
        <w:t xml:space="preserve">، و </w:t>
      </w:r>
      <w:proofErr w:type="spellStart"/>
      <w:r w:rsidRPr="00DD2739">
        <w:rPr>
          <w:rFonts w:hint="cs"/>
          <w:rtl/>
        </w:rPr>
        <w:t>آرگومان</w:t>
      </w:r>
      <w:proofErr w:type="spellEnd"/>
      <w:r w:rsidRPr="00DD2739">
        <w:rPr>
          <w:rFonts w:hint="cs"/>
          <w:rtl/>
        </w:rPr>
        <w:t xml:space="preserve"> </w:t>
      </w:r>
      <w:proofErr w:type="spellStart"/>
      <w:r w:rsidRPr="00DD2739">
        <w:t>sep</w:t>
      </w:r>
      <w:proofErr w:type="spellEnd"/>
      <w:r w:rsidRPr="00DD2739">
        <w:rPr>
          <w:rFonts w:hint="cs"/>
          <w:rtl/>
        </w:rPr>
        <w:t xml:space="preserve"> برای مشخص کردن اینکه داده‏ها با چه </w:t>
      </w:r>
      <w:proofErr w:type="spellStart"/>
      <w:r w:rsidRPr="00DD2739">
        <w:rPr>
          <w:rFonts w:hint="cs"/>
          <w:rtl/>
        </w:rPr>
        <w:t>کارکتری</w:t>
      </w:r>
      <w:proofErr w:type="spellEnd"/>
      <w:r w:rsidRPr="00DD2739">
        <w:rPr>
          <w:rFonts w:hint="cs"/>
          <w:rtl/>
        </w:rPr>
        <w:t xml:space="preserve"> از هم دیگر جدا شده‏اند، استفاده شده است.</w:t>
      </w:r>
    </w:p>
    <w:p w14:paraId="77BA1F6B" w14:textId="31101772" w:rsidR="009845F8" w:rsidRPr="00DD2739" w:rsidRDefault="009845F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proofErr w:type="spellStart"/>
      <w:r w:rsidRPr="00DD2739">
        <w:rPr>
          <w:b/>
          <w:bCs/>
        </w:rPr>
        <w:t>write.tabl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متغیر </w:t>
      </w:r>
      <w:r w:rsidRPr="00DD2739">
        <w:t>df</w:t>
      </w:r>
      <w:r w:rsidRPr="00DD2739">
        <w:rPr>
          <w:rFonts w:hint="cs"/>
          <w:rtl/>
        </w:rPr>
        <w:t xml:space="preserve"> در فایل </w:t>
      </w:r>
      <w:r w:rsidRPr="00DD2739">
        <w:t>newData.txt</w:t>
      </w:r>
      <w:r w:rsidRPr="00DD2739">
        <w:rPr>
          <w:rFonts w:hint="cs"/>
          <w:rtl/>
        </w:rPr>
        <w:t xml:space="preserve"> ذخیره می‏گردد. </w:t>
      </w:r>
      <w:r w:rsidR="00352EF0" w:rsidRPr="00DD2739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DD2739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proofErr w:type="spellEnd"/>
      <w:proofErr w:type="gram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proofErr w:type="spellStart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DD2739" w:rsidRDefault="007A6B30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DD2739">
        <w:rPr>
          <w:rFonts w:hint="cs"/>
          <w:b/>
          <w:bCs/>
          <w:u w:val="single"/>
          <w:rtl/>
        </w:rPr>
        <w:t>داده‏هایی</w:t>
      </w:r>
      <w:proofErr w:type="spellEnd"/>
      <w:r w:rsidRPr="00DD2739">
        <w:rPr>
          <w:rFonts w:hint="cs"/>
          <w:b/>
          <w:bCs/>
          <w:u w:val="single"/>
          <w:rtl/>
        </w:rPr>
        <w:t xml:space="preserve"> که با </w:t>
      </w:r>
      <w:proofErr w:type="spellStart"/>
      <w:r w:rsidRPr="00DD2739">
        <w:rPr>
          <w:rFonts w:hint="cs"/>
          <w:b/>
          <w:bCs/>
          <w:u w:val="single"/>
          <w:rtl/>
        </w:rPr>
        <w:t>کاما</w:t>
      </w:r>
      <w:proofErr w:type="spellEnd"/>
      <w:r w:rsidRPr="00DD2739">
        <w:rPr>
          <w:rFonts w:hint="cs"/>
          <w:b/>
          <w:bCs/>
          <w:u w:val="single"/>
          <w:rtl/>
        </w:rPr>
        <w:t xml:space="preserve"> از همدیگر جدا شده‏اند</w:t>
      </w:r>
    </w:p>
    <w:p w14:paraId="2C70E310" w14:textId="010A8FE0" w:rsidR="007A6B30" w:rsidRPr="00DD2739" w:rsidRDefault="007A6B30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ین یک حالت خاص از توابع </w:t>
      </w:r>
      <w:proofErr w:type="spellStart"/>
      <w:r w:rsidRPr="00DD2739">
        <w:t>read.table</w:t>
      </w:r>
      <w:proofErr w:type="spellEnd"/>
      <w:r w:rsidRPr="00DD2739">
        <w:rPr>
          <w:rFonts w:hint="cs"/>
          <w:rtl/>
        </w:rPr>
        <w:t xml:space="preserve"> و </w:t>
      </w:r>
      <w:proofErr w:type="spellStart"/>
      <w:r w:rsidRPr="00DD2739">
        <w:t>write.table</w:t>
      </w:r>
      <w:proofErr w:type="spellEnd"/>
      <w:r w:rsidRPr="00DD2739">
        <w:rPr>
          <w:rFonts w:hint="cs"/>
          <w:rtl/>
        </w:rPr>
        <w:t xml:space="preserve"> می‏باشد. فرض کنید داده‏های میانگین دما و مجموع بارش سالانه برای سه سال متوالی در </w:t>
      </w:r>
      <w:proofErr w:type="spellStart"/>
      <w:r w:rsidRPr="00DD2739">
        <w:rPr>
          <w:rFonts w:hint="cs"/>
          <w:rtl/>
        </w:rPr>
        <w:t>فایلی</w:t>
      </w:r>
      <w:proofErr w:type="spellEnd"/>
      <w:r w:rsidRPr="00DD2739">
        <w:rPr>
          <w:rFonts w:hint="cs"/>
          <w:rtl/>
        </w:rPr>
        <w:t xml:space="preserve"> به نام </w:t>
      </w:r>
      <w:r w:rsidRPr="00DD2739">
        <w:t>data.csv</w:t>
      </w:r>
      <w:r w:rsidRPr="00DD2739">
        <w:rPr>
          <w:rFonts w:hint="cs"/>
          <w:rtl/>
        </w:rPr>
        <w:t xml:space="preserve"> ذخیره شده باشد. مقادیر هر سطر با یک </w:t>
      </w:r>
      <w:proofErr w:type="spellStart"/>
      <w:r w:rsidRPr="00DD2739">
        <w:rPr>
          <w:rFonts w:hint="cs"/>
          <w:rtl/>
        </w:rPr>
        <w:t>کاما</w:t>
      </w:r>
      <w:proofErr w:type="spellEnd"/>
      <w:r w:rsidRPr="00DD2739">
        <w:rPr>
          <w:rFonts w:hint="cs"/>
          <w:rtl/>
        </w:rPr>
        <w:t xml:space="preserve"> از همدیگر جدا شده‏اند.</w:t>
      </w:r>
    </w:p>
    <w:p w14:paraId="01C3B5FB" w14:textId="25FCB569" w:rsidR="007A6B30" w:rsidRPr="00DD2739" w:rsidRDefault="009139F0" w:rsidP="00380459">
      <w:pPr>
        <w:widowControl w:val="0"/>
        <w:jc w:val="center"/>
        <w:rPr>
          <w:rtl/>
        </w:rPr>
      </w:pPr>
      <w:r w:rsidRPr="00DD2739">
        <w:rPr>
          <w:noProof/>
          <w:rtl/>
        </w:rPr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DD2739" w:rsidRDefault="007A6B3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r w:rsidRPr="00DD2739">
        <w:rPr>
          <w:b/>
          <w:bCs/>
        </w:rPr>
        <w:t>read.</w:t>
      </w:r>
      <w:r w:rsidR="009139F0" w:rsidRPr="00DD2739">
        <w:rPr>
          <w:b/>
          <w:bCs/>
        </w:rPr>
        <w:t>cs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فایل </w:t>
      </w:r>
      <w:r w:rsidRPr="00DD2739">
        <w:t>data.</w:t>
      </w:r>
      <w:r w:rsidR="009139F0" w:rsidRPr="00DD2739">
        <w:t>csv</w:t>
      </w:r>
      <w:r w:rsidRPr="00DD2739">
        <w:rPr>
          <w:rFonts w:hint="cs"/>
          <w:rtl/>
        </w:rPr>
        <w:t xml:space="preserve"> خوانده شده و در متغیر </w:t>
      </w:r>
      <w:r w:rsidRPr="00DD2739">
        <w:t>df</w:t>
      </w:r>
      <w:r w:rsidRPr="00DD2739">
        <w:rPr>
          <w:rFonts w:hint="cs"/>
          <w:rtl/>
        </w:rPr>
        <w:t xml:space="preserve"> ذخیره می‏گردد.</w:t>
      </w:r>
    </w:p>
    <w:p w14:paraId="5F7787FB" w14:textId="77AD6DA0" w:rsidR="007A6B30" w:rsidRPr="00DD2739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DD2739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DD2739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DD2739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DD2739" w:rsidRDefault="009139F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lastRenderedPageBreak/>
        <w:t xml:space="preserve">تابع </w:t>
      </w:r>
      <w:r w:rsidRPr="00DD2739">
        <w:rPr>
          <w:b/>
          <w:bCs/>
        </w:rPr>
        <w:t>write.cs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متغیر </w:t>
      </w:r>
      <w:r w:rsidRPr="00DD2739">
        <w:t>df</w:t>
      </w:r>
      <w:r w:rsidRPr="00DD2739">
        <w:rPr>
          <w:rFonts w:hint="cs"/>
          <w:rtl/>
        </w:rPr>
        <w:t xml:space="preserve"> در فایل </w:t>
      </w:r>
      <w:r w:rsidRPr="00DD2739">
        <w:t>newData.csv</w:t>
      </w:r>
      <w:r w:rsidRPr="00DD2739">
        <w:rPr>
          <w:rFonts w:hint="cs"/>
          <w:rtl/>
        </w:rPr>
        <w:t xml:space="preserve"> ذخیره می‏گردد. در فایل جدید داده‏ها با </w:t>
      </w:r>
      <w:r w:rsidR="009D6CAF" w:rsidRPr="00DD2739">
        <w:rPr>
          <w:rFonts w:hint="cs"/>
          <w:rtl/>
        </w:rPr>
        <w:t>یک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rFonts w:hint="cs"/>
          <w:rtl/>
        </w:rPr>
        <w:t>کاما</w:t>
      </w:r>
      <w:proofErr w:type="spellEnd"/>
      <w:r w:rsidRPr="00DD2739">
        <w:rPr>
          <w:rFonts w:hint="cs"/>
          <w:rtl/>
        </w:rPr>
        <w:t xml:space="preserve"> از همدیگر جدا می‏شوند.</w:t>
      </w:r>
    </w:p>
    <w:p w14:paraId="3E32D4D5" w14:textId="001A810C" w:rsidR="009139F0" w:rsidRPr="00DD2739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DD2739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DD2739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9" w:name="OLE_LINK11"/>
            <w:bookmarkStart w:id="80" w:name="OLE_LINK12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79"/>
    <w:bookmarkEnd w:id="80"/>
    <w:p w14:paraId="731E3BBB" w14:textId="5D128A6D" w:rsidR="009845F8" w:rsidRPr="00DD2739" w:rsidRDefault="00222B9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عملگرهای منطقی برای شرطی کردن اجرای دستورات استفاده می‏شوند. خروجی این </w:t>
      </w:r>
      <w:proofErr w:type="spellStart"/>
      <w:r w:rsidRPr="00DD2739">
        <w:rPr>
          <w:rFonts w:hint="cs"/>
          <w:rtl/>
        </w:rPr>
        <w:t>عملگرها</w:t>
      </w:r>
      <w:proofErr w:type="spellEnd"/>
      <w:r w:rsidRPr="00DD2739">
        <w:rPr>
          <w:rFonts w:hint="cs"/>
          <w:rtl/>
        </w:rPr>
        <w:t xml:space="preserve"> در صورت برقرار بودن شرط </w:t>
      </w:r>
      <w:r w:rsidRPr="00DD2739">
        <w:t>TRUE</w:t>
      </w:r>
      <w:r w:rsidRPr="00DD2739">
        <w:rPr>
          <w:rFonts w:hint="cs"/>
          <w:rtl/>
        </w:rPr>
        <w:t xml:space="preserve"> و 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شرط برقرار نباشد </w:t>
      </w:r>
      <w:r w:rsidRPr="00DD2739">
        <w:t>FALSE</w:t>
      </w:r>
      <w:r w:rsidRPr="00DD2739">
        <w:rPr>
          <w:rFonts w:hint="cs"/>
          <w:rtl/>
        </w:rPr>
        <w:t xml:space="preserve"> می‏باشد.</w:t>
      </w:r>
    </w:p>
    <w:p w14:paraId="0908875B" w14:textId="77777777" w:rsidR="00A52623" w:rsidRPr="00DD2739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DD2739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DD2739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DD2739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DD2739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DD2739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DD2739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بزرگتر</w:t>
            </w:r>
          </w:p>
        </w:tc>
      </w:tr>
      <w:tr w:rsidR="00222B9C" w:rsidRPr="00DD2739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lt;</w:t>
            </w:r>
          </w:p>
        </w:tc>
        <w:tc>
          <w:tcPr>
            <w:tcW w:w="0" w:type="auto"/>
          </w:tcPr>
          <w:p w14:paraId="7E6D0816" w14:textId="2FB6F49B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کوچکتر</w:t>
            </w:r>
          </w:p>
        </w:tc>
      </w:tr>
      <w:tr w:rsidR="00222B9C" w:rsidRPr="00DD2739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gt;=</w:t>
            </w:r>
          </w:p>
        </w:tc>
        <w:tc>
          <w:tcPr>
            <w:tcW w:w="0" w:type="auto"/>
          </w:tcPr>
          <w:p w14:paraId="554D997A" w14:textId="223A1713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بزرگتر یا مساوی</w:t>
            </w:r>
          </w:p>
        </w:tc>
      </w:tr>
      <w:tr w:rsidR="00222B9C" w:rsidRPr="00DD2739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lt;=</w:t>
            </w:r>
          </w:p>
        </w:tc>
        <w:tc>
          <w:tcPr>
            <w:tcW w:w="0" w:type="auto"/>
          </w:tcPr>
          <w:p w14:paraId="7B7A9A17" w14:textId="32D1C719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کوچکتر یا مساوی</w:t>
            </w:r>
          </w:p>
        </w:tc>
      </w:tr>
      <w:tr w:rsidR="00222B9C" w:rsidRPr="00DD2739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==</w:t>
            </w:r>
          </w:p>
        </w:tc>
        <w:tc>
          <w:tcPr>
            <w:tcW w:w="0" w:type="auto"/>
          </w:tcPr>
          <w:p w14:paraId="40EFE607" w14:textId="38FA8B76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ساوی</w:t>
            </w:r>
          </w:p>
        </w:tc>
      </w:tr>
      <w:tr w:rsidR="00222B9C" w:rsidRPr="00DD2739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!=</w:t>
            </w:r>
          </w:p>
        </w:tc>
        <w:tc>
          <w:tcPr>
            <w:tcW w:w="0" w:type="auto"/>
          </w:tcPr>
          <w:p w14:paraId="13C45CCA" w14:textId="44C5F967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امساوی</w:t>
            </w:r>
          </w:p>
        </w:tc>
      </w:tr>
      <w:tr w:rsidR="00222B9C" w:rsidRPr="00DD2739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!</w:t>
            </w:r>
          </w:p>
        </w:tc>
        <w:tc>
          <w:tcPr>
            <w:tcW w:w="0" w:type="auto"/>
          </w:tcPr>
          <w:p w14:paraId="26923D7B" w14:textId="79718C1A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قیض</w:t>
            </w:r>
          </w:p>
        </w:tc>
      </w:tr>
      <w:tr w:rsidR="00222B9C" w:rsidRPr="00DD2739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DD2739" w:rsidRDefault="00222B9C" w:rsidP="00380459">
            <w:pPr>
              <w:widowControl w:val="0"/>
              <w:jc w:val="center"/>
            </w:pPr>
            <w:r w:rsidRPr="00DD2739">
              <w:t>&amp;</w:t>
            </w:r>
          </w:p>
        </w:tc>
        <w:tc>
          <w:tcPr>
            <w:tcW w:w="0" w:type="auto"/>
          </w:tcPr>
          <w:p w14:paraId="625BC947" w14:textId="2635A19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"و" منطقی</w:t>
            </w:r>
          </w:p>
        </w:tc>
      </w:tr>
      <w:tr w:rsidR="00222B9C" w:rsidRPr="00DD2739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DD2739" w:rsidRDefault="00222B9C" w:rsidP="00380459">
            <w:pPr>
              <w:widowControl w:val="0"/>
              <w:jc w:val="center"/>
            </w:pPr>
            <w:r w:rsidRPr="00DD2739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DD2739" w:rsidRDefault="000C036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عملگرهای منطقی:</w:t>
      </w:r>
      <w:r w:rsidRPr="00DD2739">
        <w:rPr>
          <w:rFonts w:hint="cs"/>
          <w:rtl/>
        </w:rPr>
        <w:t xml:space="preserve"> با اجرای دستورات زیر، با توجه به نوع عملگر، خروجی </w:t>
      </w:r>
      <w:r w:rsidRPr="00DD2739">
        <w:t>TRUE</w:t>
      </w:r>
      <w:r w:rsidRPr="00DD2739">
        <w:rPr>
          <w:rFonts w:hint="cs"/>
          <w:rtl/>
        </w:rPr>
        <w:t xml:space="preserve"> یا </w:t>
      </w:r>
      <w:r w:rsidRPr="00DD2739">
        <w:t>FALSE</w:t>
      </w:r>
      <w:r w:rsidRPr="00DD2739">
        <w:rPr>
          <w:rFonts w:hint="cs"/>
          <w:rtl/>
        </w:rPr>
        <w:t xml:space="preserve"> نمایش داده می‏شود.</w:t>
      </w:r>
    </w:p>
    <w:p w14:paraId="010ADBB8" w14:textId="6F7DF046" w:rsidR="000C036F" w:rsidRPr="00DD2739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proofErr w:type="gramStart"/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proofErr w:type="gramEnd"/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DD2739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DD2739">
        <w:rPr>
          <w:rFonts w:asciiTheme="minorHAnsi" w:hAnsiTheme="minorHAnsi" w:cstheme="minorHAnsi"/>
          <w:sz w:val="20"/>
          <w:szCs w:val="20"/>
        </w:rPr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lastRenderedPageBreak/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DD2739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DD2739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DD2739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DD2739" w:rsidRDefault="008A587E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حالت کلی می‏توان داده‏ها را در برنامه </w:t>
      </w:r>
      <w:r w:rsidRPr="00DD2739">
        <w:t>R</w:t>
      </w:r>
      <w:r w:rsidRPr="00DD2739">
        <w:rPr>
          <w:rFonts w:hint="cs"/>
          <w:rtl/>
        </w:rPr>
        <w:t xml:space="preserve"> به پنج زیر مجموعه زیر </w:t>
      </w:r>
      <w:proofErr w:type="spellStart"/>
      <w:r w:rsidRPr="00DD2739">
        <w:rPr>
          <w:rFonts w:hint="cs"/>
          <w:rtl/>
        </w:rPr>
        <w:t>تقسیم</w:t>
      </w:r>
      <w:r w:rsidR="0051279B" w:rsidRPr="00DD2739">
        <w:rPr>
          <w:rFonts w:hint="cs"/>
          <w:rtl/>
        </w:rPr>
        <w:t>‏</w:t>
      </w:r>
      <w:r w:rsidRPr="00DD2739">
        <w:rPr>
          <w:rFonts w:hint="cs"/>
          <w:rtl/>
        </w:rPr>
        <w:t>بندی</w:t>
      </w:r>
      <w:proofErr w:type="spellEnd"/>
      <w:r w:rsidRPr="00DD2739">
        <w:rPr>
          <w:rFonts w:hint="cs"/>
          <w:rtl/>
        </w:rPr>
        <w:t xml:space="preserve">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DD2739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ثال</w:t>
            </w:r>
          </w:p>
        </w:tc>
      </w:tr>
      <w:tr w:rsidR="008A587E" w:rsidRPr="00DD2739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DD2739" w:rsidRDefault="008A587E" w:rsidP="00380459">
            <w:pPr>
              <w:widowControl w:val="0"/>
              <w:spacing w:before="0"/>
              <w:jc w:val="center"/>
            </w:pPr>
            <w:r w:rsidRPr="00DD2739">
              <w:rPr>
                <w:rFonts w:hint="cs"/>
                <w:rtl/>
              </w:rPr>
              <w:t>منطقی (</w:t>
            </w:r>
            <w:r w:rsidRPr="00DD2739">
              <w:t>logical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logical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عددی (</w:t>
            </w:r>
            <w:r w:rsidRPr="00DD2739">
              <w:t>numeric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numeric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صحیح (</w:t>
            </w:r>
            <w:r w:rsidRPr="00DD2739">
              <w:t>integer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integer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ختلط (</w:t>
            </w:r>
            <w:r w:rsidRPr="00DD2739">
              <w:t>complex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complex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تن (</w:t>
            </w:r>
            <w:r w:rsidRPr="00DD2739">
              <w:t>character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DD2739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DD2739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DD2739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DD2739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DD2739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DD2739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1" w:name="_Hlk3007612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1"/>
    <w:p w14:paraId="768EEF62" w14:textId="1F2CAAEE" w:rsidR="00A647B6" w:rsidRPr="00DD2739" w:rsidRDefault="00A647B6" w:rsidP="00380459">
      <w:pPr>
        <w:widowControl w:val="0"/>
      </w:pPr>
      <w:r w:rsidRPr="00DD2739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DD2739">
        <w:t>“=”</w:t>
      </w:r>
      <w:r w:rsidR="00E6235F" w:rsidRPr="00DD2739">
        <w:rPr>
          <w:rFonts w:hint="cs"/>
          <w:rtl/>
        </w:rPr>
        <w:t xml:space="preserve"> و </w:t>
      </w:r>
      <w:r w:rsidR="00E6235F" w:rsidRPr="00DD2739">
        <w:t>“&lt;-”</w:t>
      </w:r>
      <w:r w:rsidR="00E6235F" w:rsidRPr="00DD2739">
        <w:rPr>
          <w:rFonts w:hint="cs"/>
          <w:rtl/>
        </w:rPr>
        <w:t xml:space="preserve"> استفاده می‏شود.</w:t>
      </w:r>
    </w:p>
    <w:p w14:paraId="7596AFAA" w14:textId="4B99F815" w:rsidR="00E6235F" w:rsidRPr="00DD2739" w:rsidRDefault="00E6235F" w:rsidP="00380459">
      <w:pPr>
        <w:pStyle w:val="ListParagraph"/>
        <w:widowControl w:val="0"/>
        <w:numPr>
          <w:ilvl w:val="0"/>
          <w:numId w:val="14"/>
        </w:numPr>
      </w:pPr>
      <w:proofErr w:type="spellStart"/>
      <w:r w:rsidRPr="00DD2739">
        <w:rPr>
          <w:rFonts w:hint="cs"/>
          <w:b/>
          <w:bCs/>
          <w:rtl/>
        </w:rPr>
        <w:t>عملگرتخصیص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قدار 5 در متغیر </w:t>
      </w:r>
      <w:r w:rsidRPr="00DD2739">
        <w:t>x</w:t>
      </w:r>
      <w:r w:rsidRPr="00DD2739">
        <w:rPr>
          <w:rFonts w:hint="cs"/>
          <w:rtl/>
        </w:rPr>
        <w:t xml:space="preserve"> و مقدار </w:t>
      </w:r>
      <w:r w:rsidRPr="00DD2739">
        <w:t>TRUE</w:t>
      </w:r>
      <w:r w:rsidRPr="00DD2739">
        <w:rPr>
          <w:rFonts w:hint="cs"/>
          <w:rtl/>
        </w:rPr>
        <w:t xml:space="preserve"> در متغیر </w:t>
      </w:r>
      <w:r w:rsidRPr="00DD2739">
        <w:t>y</w:t>
      </w:r>
      <w:r w:rsidRPr="00DD2739">
        <w:rPr>
          <w:rFonts w:hint="cs"/>
          <w:rtl/>
        </w:rPr>
        <w:t xml:space="preserve"> ذخیره می‏گردد.</w:t>
      </w:r>
    </w:p>
    <w:p w14:paraId="533EB0CE" w14:textId="051BD988" w:rsidR="00332689" w:rsidRPr="00DD2739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lastRenderedPageBreak/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DD2739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>## 5</w:t>
      </w:r>
      <w:r w:rsidRPr="00DD2739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DD2739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DD2739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DD2739" w:rsidRDefault="0029066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همه متغیرهای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ls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DD2739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E1C01F" w14:textId="1C809B68" w:rsidR="0029066A" w:rsidRPr="00DD2739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x</w:t>
      </w:r>
      <w:proofErr w:type="gramStart"/>
      <w:r w:rsidRPr="00DD2739">
        <w:t>"</w:t>
      </w:r>
      <w:r w:rsidR="003E4BBB" w:rsidRPr="00DD2739">
        <w:t xml:space="preserve"> </w:t>
      </w:r>
      <w:r w:rsidRPr="00DD2739">
        <w:t xml:space="preserve"> "</w:t>
      </w:r>
      <w:proofErr w:type="gramEnd"/>
      <w:r w:rsidRPr="00DD2739">
        <w:t xml:space="preserve">y" </w:t>
      </w:r>
      <w:r w:rsidR="003E4BBB" w:rsidRPr="00DD2739">
        <w:t xml:space="preserve"> </w:t>
      </w:r>
      <w:r w:rsidRPr="00DD2739">
        <w:t>"z"</w:t>
      </w:r>
    </w:p>
    <w:p w14:paraId="0E71095B" w14:textId="6F74A45A" w:rsidR="003E4BBB" w:rsidRPr="00DD2739" w:rsidRDefault="003E4BB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ذف یک متغیر از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تغیر </w:t>
      </w:r>
      <w:r w:rsidRPr="00DD2739">
        <w:t>x</w:t>
      </w:r>
      <w:r w:rsidRPr="00DD2739">
        <w:rPr>
          <w:rFonts w:hint="cs"/>
          <w:rtl/>
        </w:rPr>
        <w:t xml:space="preserve"> حذف خواهد شد.</w:t>
      </w:r>
    </w:p>
    <w:p w14:paraId="2180B2C4" w14:textId="3AB3151F" w:rsidR="003E4BBB" w:rsidRPr="00DD2739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DD2739">
        <w:rPr>
          <w:rFonts w:asciiTheme="minorHAnsi" w:eastAsia="Calibri" w:hAnsiTheme="minorHAnsi" w:cs="Arial"/>
          <w:sz w:val="20"/>
          <w:szCs w:val="20"/>
        </w:rPr>
        <w:t>(x)</w:t>
      </w:r>
      <w:r w:rsidRPr="00DD2739">
        <w:rPr>
          <w:rFonts w:asciiTheme="minorHAnsi" w:eastAsia="Calibri" w:hAnsiTheme="minorHAnsi" w:cs="Arial"/>
          <w:sz w:val="20"/>
          <w:szCs w:val="20"/>
        </w:rPr>
        <w:br/>
      </w:r>
      <w:proofErr w:type="gramStart"/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="Arial"/>
          <w:sz w:val="20"/>
          <w:szCs w:val="20"/>
        </w:rPr>
        <w:t>(</w:t>
      </w:r>
      <w:proofErr w:type="gramEnd"/>
      <w:r w:rsidRPr="00DD2739">
        <w:rPr>
          <w:rFonts w:asciiTheme="minorHAnsi" w:eastAsia="Calibri" w:hAnsiTheme="minorHAnsi" w:cs="Arial"/>
          <w:sz w:val="20"/>
          <w:szCs w:val="20"/>
        </w:rPr>
        <w:t>)</w:t>
      </w:r>
    </w:p>
    <w:p w14:paraId="6156C059" w14:textId="710677EA" w:rsidR="003E4BBB" w:rsidRPr="00DD2739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x</w:t>
      </w:r>
      <w:proofErr w:type="gramStart"/>
      <w:r w:rsidRPr="00DD2739">
        <w:t>"  "</w:t>
      </w:r>
      <w:proofErr w:type="gramEnd"/>
      <w:r w:rsidRPr="00DD2739">
        <w:t>y"  "z"</w:t>
      </w:r>
      <w:r w:rsidRPr="00DD2739">
        <w:br/>
      </w: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y"  "z"</w:t>
      </w:r>
    </w:p>
    <w:p w14:paraId="565850CF" w14:textId="0EAF4814" w:rsidR="00452CE4" w:rsidRPr="00DD2739" w:rsidRDefault="00452CE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ذف همه متغیرها از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DD2739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DD2739">
        <w:rPr>
          <w:rFonts w:asciiTheme="minorHAnsi" w:eastAsia="Calibri" w:hAnsiTheme="minorHAnsi" w:cs="Arial"/>
          <w:sz w:val="20"/>
          <w:szCs w:val="20"/>
        </w:rPr>
        <w:br/>
      </w:r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DD2739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lastRenderedPageBreak/>
        <w:t xml:space="preserve">## </w:t>
      </w:r>
      <w:proofErr w:type="gramStart"/>
      <w:r w:rsidRPr="00DD2739">
        <w:rPr>
          <w:rFonts w:asciiTheme="minorHAnsi" w:hAnsiTheme="minorHAnsi"/>
        </w:rPr>
        <w:t>character(</w:t>
      </w:r>
      <w:proofErr w:type="gramEnd"/>
      <w:r w:rsidRPr="00DD2739">
        <w:rPr>
          <w:rFonts w:asciiTheme="minorHAnsi" w:hAnsiTheme="minorHAnsi"/>
        </w:rPr>
        <w:t>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DD2739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DD2739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2" w:name="OLE_LINK13"/>
            <w:bookmarkStart w:id="83" w:name="OLE_LINK1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DD2739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2"/>
      <w:bookmarkEnd w:id="83"/>
    </w:tbl>
    <w:p w14:paraId="512D3680" w14:textId="4D59615B" w:rsidR="0029066A" w:rsidRPr="00DD2739" w:rsidRDefault="0029066A" w:rsidP="00380459">
      <w:pPr>
        <w:widowControl w:val="0"/>
      </w:pPr>
    </w:p>
    <w:p w14:paraId="7828E7EC" w14:textId="6BE3EE68" w:rsidR="00D451BC" w:rsidRPr="00DD2739" w:rsidRDefault="00D451B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لگاریتم طبیعی با استفاده از تابع </w:t>
      </w:r>
      <w:r w:rsidRPr="00DD2739">
        <w:rPr>
          <w:b/>
          <w:bCs/>
        </w:rPr>
        <w:t>log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9375AB" w:rsidRPr="00DD2739">
        <w:rPr>
          <w:rFonts w:hint="cs"/>
          <w:rtl/>
        </w:rPr>
        <w:t xml:space="preserve">لگاریتم طبیعی همه عناصر موجود در بردار </w:t>
      </w:r>
      <w:r w:rsidR="009375AB" w:rsidRPr="00DD2739">
        <w:t>x</w:t>
      </w:r>
      <w:r w:rsidR="009375AB" w:rsidRPr="00DD2739">
        <w:rPr>
          <w:rFonts w:hint="cs"/>
          <w:rtl/>
        </w:rPr>
        <w:t xml:space="preserve"> محاسب</w:t>
      </w:r>
      <w:r w:rsidR="009375AB" w:rsidRPr="00DD2739">
        <w:rPr>
          <w:rFonts w:hint="eastAsia"/>
          <w:rtl/>
        </w:rPr>
        <w:t>ه</w:t>
      </w:r>
      <w:r w:rsidR="009375AB" w:rsidRPr="00DD2739">
        <w:rPr>
          <w:rFonts w:hint="cs"/>
          <w:rtl/>
        </w:rPr>
        <w:t xml:space="preserve"> می‏شود.</w:t>
      </w:r>
      <w:r w:rsidR="009375AB" w:rsidRPr="00DD2739">
        <w:t>Inf</w:t>
      </w:r>
      <w:r w:rsidR="009375AB" w:rsidRPr="00DD2739">
        <w:rPr>
          <w:rFonts w:hint="cs"/>
          <w:rtl/>
        </w:rPr>
        <w:t xml:space="preserve">، به معنی بینهایت و </w:t>
      </w:r>
      <w:proofErr w:type="spellStart"/>
      <w:r w:rsidR="009375AB" w:rsidRPr="00DD2739">
        <w:t>NaN</w:t>
      </w:r>
      <w:proofErr w:type="spellEnd"/>
      <w:r w:rsidR="009375AB" w:rsidRPr="00DD2739">
        <w:rPr>
          <w:rFonts w:hint="cs"/>
          <w:rtl/>
        </w:rPr>
        <w:t>، به معنی وجود نداشتن مقداری است.</w:t>
      </w:r>
    </w:p>
    <w:p w14:paraId="54564ABC" w14:textId="6E466B84" w:rsidR="00D451BC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DD2739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="009375AB" w:rsidRPr="00DD2739">
        <w:rPr>
          <w:rFonts w:asciiTheme="minorHAnsi" w:hAnsiTheme="minorHAnsi" w:cstheme="minorHAnsi"/>
        </w:rPr>
        <w:t>0.0  3.2</w:t>
      </w:r>
      <w:proofErr w:type="gramEnd"/>
      <w:r w:rsidR="009375AB" w:rsidRPr="00DD2739">
        <w:rPr>
          <w:rFonts w:asciiTheme="minorHAnsi" w:hAnsiTheme="minorHAnsi" w:cstheme="minorHAnsi"/>
        </w:rPr>
        <w:t xml:space="preserve">  -Inf  1.4  0.0  4.6  </w:t>
      </w:r>
      <w:proofErr w:type="spellStart"/>
      <w:r w:rsidR="009375AB" w:rsidRPr="00DD2739">
        <w:rPr>
          <w:rFonts w:asciiTheme="minorHAnsi" w:hAnsiTheme="minorHAnsi" w:cstheme="minorHAnsi"/>
        </w:rPr>
        <w:t>NaN</w:t>
      </w:r>
      <w:proofErr w:type="spellEnd"/>
      <w:r w:rsidR="009375AB" w:rsidRPr="00DD2739">
        <w:rPr>
          <w:rFonts w:asciiTheme="minorHAnsi" w:hAnsiTheme="minorHAnsi" w:cstheme="minorHAnsi"/>
        </w:rPr>
        <w:t xml:space="preserve">  3.8  4.6  </w:t>
      </w:r>
      <w:proofErr w:type="spellStart"/>
      <w:r w:rsidR="009375AB" w:rsidRPr="00DD2739">
        <w:rPr>
          <w:rFonts w:asciiTheme="minorHAnsi" w:hAnsiTheme="minorHAnsi" w:cstheme="minorHAnsi"/>
        </w:rPr>
        <w:t>NaN</w:t>
      </w:r>
      <w:proofErr w:type="spellEnd"/>
    </w:p>
    <w:p w14:paraId="24D45675" w14:textId="0CB08B7D" w:rsidR="009375AB" w:rsidRPr="00DD2739" w:rsidRDefault="009375A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لگاریتم بر پایه 10 با استفاده از تابع </w:t>
      </w:r>
      <w:r w:rsidRPr="00DD2739">
        <w:rPr>
          <w:b/>
          <w:bCs/>
        </w:rPr>
        <w:t>log10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می‏شود.</w:t>
      </w:r>
      <w:r w:rsidRPr="00DD2739">
        <w:t>Inf</w:t>
      </w:r>
      <w:r w:rsidRPr="00DD2739">
        <w:rPr>
          <w:rFonts w:hint="cs"/>
          <w:rtl/>
        </w:rPr>
        <w:t xml:space="preserve">، به معنی بینهایت و </w:t>
      </w:r>
      <w:proofErr w:type="spellStart"/>
      <w:r w:rsidRPr="00DD2739">
        <w:t>NaN</w:t>
      </w:r>
      <w:proofErr w:type="spellEnd"/>
      <w:r w:rsidRPr="00DD2739">
        <w:rPr>
          <w:rFonts w:hint="cs"/>
          <w:rtl/>
        </w:rPr>
        <w:t>، به معنی وجود نداشتن مقداری است.</w:t>
      </w:r>
    </w:p>
    <w:p w14:paraId="0105884C" w14:textId="41B4D06A" w:rsidR="009375AB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DD2739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0.0  1.4</w:t>
      </w:r>
      <w:proofErr w:type="gramEnd"/>
      <w:r w:rsidRPr="00DD2739">
        <w:rPr>
          <w:rFonts w:asciiTheme="minorHAnsi" w:hAnsiTheme="minorHAnsi" w:cstheme="minorHAnsi"/>
        </w:rPr>
        <w:t xml:space="preserve"> -Inf  0.6  0.0  2.0  </w:t>
      </w:r>
      <w:proofErr w:type="spellStart"/>
      <w:r w:rsidRPr="00DD2739">
        <w:rPr>
          <w:rFonts w:asciiTheme="minorHAnsi" w:hAnsiTheme="minorHAnsi" w:cstheme="minorHAnsi"/>
        </w:rPr>
        <w:t>NaN</w:t>
      </w:r>
      <w:proofErr w:type="spellEnd"/>
      <w:r w:rsidRPr="00DD2739">
        <w:rPr>
          <w:rFonts w:asciiTheme="minorHAnsi" w:hAnsiTheme="minorHAnsi" w:cstheme="minorHAnsi"/>
        </w:rPr>
        <w:t xml:space="preserve">  1.6  2.0  </w:t>
      </w:r>
      <w:proofErr w:type="spellStart"/>
      <w:r w:rsidRPr="00DD2739">
        <w:rPr>
          <w:rFonts w:asciiTheme="minorHAnsi" w:hAnsiTheme="minorHAnsi" w:cstheme="minorHAnsi"/>
        </w:rPr>
        <w:t>NaN</w:t>
      </w:r>
      <w:proofErr w:type="spellEnd"/>
    </w:p>
    <w:p w14:paraId="6FA398C6" w14:textId="46B003DB" w:rsidR="009375AB" w:rsidRPr="00DD2739" w:rsidRDefault="009375A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DD2739">
        <w:rPr>
          <w:rFonts w:hint="cs"/>
          <w:b/>
          <w:bCs/>
          <w:rtl/>
        </w:rPr>
        <w:t xml:space="preserve">) با استفاده از تابع </w:t>
      </w:r>
      <w:r w:rsidRPr="00DD2739">
        <w:rPr>
          <w:b/>
          <w:bCs/>
        </w:rPr>
        <w:t>ex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تابع نمایی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می‏شود.</w:t>
      </w:r>
    </w:p>
    <w:p w14:paraId="7228C4E2" w14:textId="57563C5B" w:rsidR="009375AB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DD2739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.7e+</w:t>
      </w:r>
      <w:proofErr w:type="gramStart"/>
      <w:r w:rsidRPr="00DD2739">
        <w:rPr>
          <w:rFonts w:asciiTheme="minorHAnsi" w:hAnsiTheme="minorHAnsi" w:cstheme="minorHAnsi"/>
        </w:rPr>
        <w:t>00  7</w:t>
      </w:r>
      <w:proofErr w:type="gramEnd"/>
      <w:r w:rsidRPr="00DD2739">
        <w:rPr>
          <w:rFonts w:asciiTheme="minorHAnsi" w:hAnsiTheme="minorHAnsi" w:cstheme="minorHAnsi"/>
        </w:rPr>
        <w:t>.2e+10  1.0e+00  5.5e+01  2.7e+00  2.7e+43  3.7e-01  1.3e+19  2.7e+43  3.7e-01</w:t>
      </w:r>
    </w:p>
    <w:p w14:paraId="4A8D852C" w14:textId="09147694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DD2739">
        <w:rPr>
          <w:b/>
          <w:bCs/>
        </w:rPr>
        <w:t>max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بزرگترین عنصر موجود در بردار </w:t>
      </w:r>
      <w:r w:rsidRPr="00DD2739">
        <w:t>x</w:t>
      </w:r>
      <w:r w:rsidRPr="00DD2739">
        <w:rPr>
          <w:rFonts w:hint="cs"/>
          <w:rtl/>
        </w:rPr>
        <w:t xml:space="preserve"> نمایش داده می‏شود.</w:t>
      </w:r>
    </w:p>
    <w:p w14:paraId="323AB437" w14:textId="6A06D2AD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100</w:t>
      </w:r>
    </w:p>
    <w:p w14:paraId="6C69FB70" w14:textId="35EED713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DD2739">
        <w:rPr>
          <w:b/>
          <w:bCs/>
        </w:rPr>
        <w:t>mi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کوچکترین عنصر موجود در بردار </w:t>
      </w:r>
      <w:r w:rsidRPr="00DD2739">
        <w:t>x</w:t>
      </w:r>
      <w:r w:rsidRPr="00DD2739">
        <w:rPr>
          <w:rFonts w:hint="cs"/>
          <w:rtl/>
        </w:rPr>
        <w:t xml:space="preserve"> نمایش داده می‏شود.</w:t>
      </w:r>
    </w:p>
    <w:p w14:paraId="38DFD7AC" w14:textId="44FC28B7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lastRenderedPageBreak/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-1</w:t>
      </w:r>
    </w:p>
    <w:p w14:paraId="3DF4C775" w14:textId="3AF8D38A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DD2739">
        <w:rPr>
          <w:b/>
          <w:bCs/>
        </w:rPr>
        <w:t>su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جموع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73</w:t>
      </w:r>
    </w:p>
    <w:p w14:paraId="1DF0BF5C" w14:textId="07225AE6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DD2739">
        <w:rPr>
          <w:b/>
          <w:bCs/>
        </w:rPr>
        <w:t>mea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انگین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7</w:t>
      </w:r>
    </w:p>
    <w:p w14:paraId="0A72A859" w14:textId="3E11522D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یانه عناصر یک بردار با استفاده از تابع </w:t>
      </w:r>
      <w:r w:rsidRPr="00DD2739">
        <w:rPr>
          <w:b/>
          <w:bCs/>
        </w:rPr>
        <w:t>media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ان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.5</w:t>
      </w:r>
    </w:p>
    <w:p w14:paraId="567E6399" w14:textId="1EF6B2A3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</w:t>
      </w:r>
      <w:r w:rsidR="00DF3AF7" w:rsidRPr="00DD2739">
        <w:rPr>
          <w:rFonts w:hint="cs"/>
          <w:b/>
          <w:bCs/>
          <w:rtl/>
        </w:rPr>
        <w:t>واریانس</w:t>
      </w:r>
      <w:r w:rsidRPr="00DD2739">
        <w:rPr>
          <w:rFonts w:hint="cs"/>
          <w:b/>
          <w:bCs/>
          <w:rtl/>
        </w:rPr>
        <w:t xml:space="preserve"> </w:t>
      </w:r>
      <w:r w:rsidR="00DF3AF7" w:rsidRPr="00DD2739">
        <w:rPr>
          <w:rFonts w:hint="cs"/>
          <w:b/>
          <w:bCs/>
          <w:rtl/>
        </w:rPr>
        <w:t xml:space="preserve">همه </w:t>
      </w:r>
      <w:r w:rsidRPr="00DD2739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DD2739">
        <w:rPr>
          <w:b/>
          <w:bCs/>
        </w:rPr>
        <w:t>va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DF3AF7" w:rsidRPr="00DD2739">
        <w:rPr>
          <w:rFonts w:hint="cs"/>
          <w:rtl/>
        </w:rPr>
        <w:t xml:space="preserve">واریانس همه </w:t>
      </w:r>
      <w:r w:rsidRPr="00DD2739">
        <w:rPr>
          <w:rFonts w:hint="cs"/>
          <w:rtl/>
        </w:rPr>
        <w:t xml:space="preserve">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="00DF3AF7" w:rsidRPr="00DD2739">
        <w:rPr>
          <w:rFonts w:asciiTheme="minorHAnsi" w:hAnsiTheme="minorHAnsi" w:cstheme="minorHAnsi"/>
        </w:rPr>
        <w:t>1681</w:t>
      </w:r>
    </w:p>
    <w:p w14:paraId="52B31CD3" w14:textId="0B251324" w:rsidR="00DF3AF7" w:rsidRPr="00DD2739" w:rsidRDefault="00DF3AF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proofErr w:type="spellStart"/>
      <w:r w:rsidRPr="00DD2739">
        <w:rPr>
          <w:b/>
          <w:bCs/>
        </w:rPr>
        <w:t>sd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انحراف معیار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DD2739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proofErr w:type="spellEnd"/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DD2739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DD2739">
        <w:rPr>
          <w:rFonts w:asciiTheme="minorHAnsi" w:hAnsiTheme="minorHAnsi" w:cstheme="minorHAnsi"/>
        </w:rPr>
        <w:t>41</w:t>
      </w:r>
    </w:p>
    <w:p w14:paraId="75978F46" w14:textId="21CE913B" w:rsidR="00665B20" w:rsidRPr="00DD2739" w:rsidRDefault="00665B2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proofErr w:type="spellStart"/>
      <w:r w:rsidRPr="00DD2739">
        <w:rPr>
          <w:b/>
          <w:bCs/>
        </w:rPr>
        <w:t>cor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ین دو بردار </w:t>
      </w:r>
      <w:r w:rsidRPr="00DD2739">
        <w:t>x</w:t>
      </w:r>
      <w:r w:rsidRPr="00DD2739">
        <w:rPr>
          <w:rFonts w:hint="cs"/>
          <w:rtl/>
        </w:rPr>
        <w:t xml:space="preserve"> و </w:t>
      </w:r>
      <w:r w:rsidRPr="00DD2739">
        <w:t>y</w:t>
      </w:r>
      <w:r w:rsidRPr="00DD2739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DD2739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proofErr w:type="spellEnd"/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DD2739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0.9</w:t>
      </w:r>
    </w:p>
    <w:p w14:paraId="25958EE4" w14:textId="77777777" w:rsidR="00665B20" w:rsidRPr="00DD2739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DD2739" w:rsidRDefault="0094788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DD2739">
        <w:rPr>
          <w:b/>
          <w:bCs/>
        </w:rPr>
        <w:t>rank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رتبه هر یک از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DD2739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DD2739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4.5  7.0</w:t>
      </w:r>
      <w:proofErr w:type="gramEnd"/>
      <w:r w:rsidRPr="00DD2739">
        <w:rPr>
          <w:rFonts w:asciiTheme="minorHAnsi" w:hAnsiTheme="minorHAnsi" w:cstheme="minorHAnsi"/>
        </w:rPr>
        <w:t xml:space="preserve">  3.0  6.0  4.5  9.5  1.5  8.0  9.5  1.5</w:t>
      </w:r>
    </w:p>
    <w:p w14:paraId="5C8BFC03" w14:textId="1CE4ACC3" w:rsidR="0094788F" w:rsidRPr="00DD2739" w:rsidRDefault="0094788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گرد کردن </w:t>
      </w:r>
      <w:r w:rsidR="009E0842" w:rsidRPr="00DD2739">
        <w:rPr>
          <w:rFonts w:hint="cs"/>
          <w:b/>
          <w:bCs/>
          <w:rtl/>
        </w:rPr>
        <w:t>اعداد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ound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مه عناصر بردار </w:t>
      </w:r>
      <w:r w:rsidRPr="00DD2739">
        <w:t>x</w:t>
      </w:r>
      <w:r w:rsidRPr="00DD2739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DD2739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DD2739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1.25  100.24</w:t>
      </w:r>
      <w:proofErr w:type="gramEnd"/>
      <w:r w:rsidRPr="00DD2739">
        <w:rPr>
          <w:rFonts w:asciiTheme="minorHAnsi" w:hAnsiTheme="minorHAnsi" w:cstheme="minorHAnsi"/>
        </w:rPr>
        <w:t xml:space="preserve">  5.90</w:t>
      </w:r>
    </w:p>
    <w:p w14:paraId="78F8B446" w14:textId="7746B75B" w:rsidR="00D451BC" w:rsidRPr="00DD2739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DD2739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DD2739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DD2739" w:rsidRDefault="009E0842" w:rsidP="00380459">
      <w:pPr>
        <w:widowControl w:val="0"/>
        <w:rPr>
          <w:rFonts w:cs="Arial"/>
          <w:rtl/>
        </w:rPr>
      </w:pPr>
      <w:r w:rsidRPr="00DD2739">
        <w:rPr>
          <w:rFonts w:hint="cs"/>
          <w:rtl/>
        </w:rPr>
        <w:t>ماتریس‏ها یکی از شی‏ء</w:t>
      </w:r>
      <w:r w:rsidR="00BD0CF4" w:rsidRPr="00DD2739">
        <w:rPr>
          <w:rFonts w:hint="cs"/>
          <w:rtl/>
        </w:rPr>
        <w:t>‏</w:t>
      </w:r>
      <w:r w:rsidRPr="00DD2739">
        <w:rPr>
          <w:rFonts w:hint="cs"/>
          <w:rtl/>
        </w:rPr>
        <w:t xml:space="preserve">های زبان برنامه‏نویسی </w:t>
      </w:r>
      <w:r w:rsidRPr="00DD2739">
        <w:t>R</w:t>
      </w:r>
      <w:r w:rsidRPr="00DD2739">
        <w:rPr>
          <w:rFonts w:hint="cs"/>
          <w:rtl/>
        </w:rPr>
        <w:t xml:space="preserve"> می‏باشند که در آن</w:t>
      </w:r>
      <w:r w:rsidR="00BD0CF4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عناصر در</w:t>
      </w:r>
      <w:r w:rsidR="00BD0CF4" w:rsidRPr="00DD2739">
        <w:rPr>
          <w:rFonts w:hint="cs"/>
          <w:rtl/>
        </w:rPr>
        <w:t xml:space="preserve"> یک</w:t>
      </w:r>
      <w:r w:rsidRPr="00DD2739">
        <w:rPr>
          <w:rFonts w:hint="cs"/>
          <w:rtl/>
        </w:rPr>
        <w:t xml:space="preserve"> </w:t>
      </w:r>
      <w:r w:rsidR="00BD0CF4" w:rsidRPr="00DD2739">
        <w:rPr>
          <w:rFonts w:hint="cs"/>
          <w:rtl/>
        </w:rPr>
        <w:t>طرح</w:t>
      </w:r>
      <w:r w:rsidRPr="00DD2739">
        <w:rPr>
          <w:rFonts w:hint="cs"/>
          <w:rtl/>
        </w:rPr>
        <w:t xml:space="preserve"> مستطیلی دو بعدی مرتب می‏شوند. عناصر ماتریس‏ها </w:t>
      </w:r>
      <w:r w:rsidR="004E733F" w:rsidRPr="00DD2739">
        <w:rPr>
          <w:rFonts w:hint="cs"/>
          <w:rtl/>
        </w:rPr>
        <w:t>می‏توانند</w:t>
      </w:r>
      <w:r w:rsidRPr="00DD2739">
        <w:rPr>
          <w:rFonts w:hint="cs"/>
          <w:rtl/>
        </w:rPr>
        <w:t xml:space="preserve"> شامل نوع داده‏های مختلف</w:t>
      </w:r>
      <w:r w:rsidR="00BD0CF4" w:rsidRPr="00DD2739">
        <w:rPr>
          <w:rFonts w:hint="cs"/>
          <w:rtl/>
        </w:rPr>
        <w:t xml:space="preserve"> مانند</w:t>
      </w:r>
      <w:r w:rsidRPr="00DD2739">
        <w:rPr>
          <w:rFonts w:hint="cs"/>
          <w:rtl/>
        </w:rPr>
        <w:t xml:space="preserve"> منطقی</w:t>
      </w:r>
      <w:r w:rsidR="00BD0CF4" w:rsidRPr="00DD2739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DD2739" w:rsidRDefault="004E733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ماتریس با استفاده از تابع </w:t>
      </w:r>
      <w:r w:rsidRPr="00DD2739">
        <w:rPr>
          <w:b/>
          <w:bCs/>
        </w:rPr>
        <w:t>matrix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اتریسی با عناصر بردار </w:t>
      </w:r>
      <w:r w:rsidRPr="00DD2739">
        <w:t>c(1, 2, 3, 4, 5, 6)</w:t>
      </w:r>
      <w:r w:rsidRPr="00DD2739">
        <w:rPr>
          <w:rFonts w:hint="cs"/>
          <w:rtl/>
        </w:rPr>
        <w:t xml:space="preserve"> </w:t>
      </w:r>
      <w:r w:rsidR="00DF2E00" w:rsidRPr="00DD2739">
        <w:rPr>
          <w:rFonts w:hint="cs"/>
          <w:rtl/>
        </w:rPr>
        <w:t xml:space="preserve">تشکیل می‏شود. این ماتریس </w:t>
      </w:r>
      <w:r w:rsidRPr="00DD2739">
        <w:rPr>
          <w:rFonts w:hint="cs"/>
          <w:rtl/>
        </w:rPr>
        <w:t xml:space="preserve">دارای 2 سطر و 3 ستون </w:t>
      </w:r>
      <w:r w:rsidR="00DF2E00" w:rsidRPr="00DD2739">
        <w:rPr>
          <w:rFonts w:hint="cs"/>
          <w:rtl/>
        </w:rPr>
        <w:t>بوده و</w:t>
      </w:r>
      <w:r w:rsidRPr="00DD2739">
        <w:rPr>
          <w:rFonts w:hint="cs"/>
          <w:rtl/>
        </w:rPr>
        <w:t xml:space="preserve"> 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مقدار آرگمان </w:t>
      </w:r>
      <w:proofErr w:type="spellStart"/>
      <w:r w:rsidRPr="00DD2739">
        <w:t>byrow</w:t>
      </w:r>
      <w:proofErr w:type="spellEnd"/>
      <w:r w:rsidRPr="00DD2739">
        <w:rPr>
          <w:rFonts w:hint="cs"/>
          <w:rtl/>
        </w:rPr>
        <w:t xml:space="preserve"> برابر با </w:t>
      </w:r>
      <w:r w:rsidRPr="00DD2739">
        <w:t>TRUE</w:t>
      </w:r>
      <w:r w:rsidRPr="00DD2739">
        <w:rPr>
          <w:rFonts w:hint="cs"/>
          <w:rtl/>
        </w:rPr>
        <w:t xml:space="preserve"> باشد مقادیر بردار</w:t>
      </w:r>
      <w:r w:rsidR="00DF2E00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به صورت سطر </w:t>
      </w:r>
      <w:r w:rsidR="00DF2E00" w:rsidRPr="00DD2739">
        <w:rPr>
          <w:rFonts w:hint="cs"/>
          <w:rtl/>
        </w:rPr>
        <w:t xml:space="preserve">به سطر ماتریس را تشکیل می‏دهد. </w:t>
      </w:r>
      <w:r w:rsidR="00DF2E00" w:rsidRPr="00DD2739">
        <w:rPr>
          <w:rFonts w:hint="eastAsia"/>
          <w:rtl/>
        </w:rPr>
        <w:t>در</w:t>
      </w:r>
      <w:r w:rsidR="00DF2E00" w:rsidRPr="00DD2739">
        <w:rPr>
          <w:rtl/>
        </w:rPr>
        <w:t xml:space="preserve"> </w:t>
      </w:r>
      <w:r w:rsidR="006A2814" w:rsidRPr="00DD2739">
        <w:rPr>
          <w:rFonts w:hint="eastAsia"/>
          <w:rtl/>
        </w:rPr>
        <w:t>صورتی که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مقدار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آرگمان</w:t>
      </w:r>
      <w:r w:rsidR="00DF2E00" w:rsidRPr="00DD2739">
        <w:rPr>
          <w:rtl/>
        </w:rPr>
        <w:t xml:space="preserve"> </w:t>
      </w:r>
      <w:proofErr w:type="spellStart"/>
      <w:r w:rsidR="00DF2E00" w:rsidRPr="00DD2739">
        <w:t>byrow</w:t>
      </w:r>
      <w:proofErr w:type="spellEnd"/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رابر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ا</w:t>
      </w:r>
      <w:r w:rsidR="00DF2E00" w:rsidRPr="00DD2739">
        <w:rPr>
          <w:rtl/>
        </w:rPr>
        <w:t xml:space="preserve"> </w:t>
      </w:r>
      <w:r w:rsidR="00DF2E00" w:rsidRPr="00DD2739">
        <w:t>FALSE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اشد</w:t>
      </w:r>
      <w:r w:rsidR="00DF2E00" w:rsidRPr="00DD2739">
        <w:rPr>
          <w:rtl/>
        </w:rPr>
        <w:t xml:space="preserve"> </w:t>
      </w:r>
      <w:r w:rsidR="00DF2E00" w:rsidRPr="00DD2739">
        <w:rPr>
          <w:rFonts w:hint="cs"/>
          <w:rtl/>
        </w:rPr>
        <w:t xml:space="preserve">ماتریس </w:t>
      </w:r>
      <w:r w:rsidR="00DF2E00" w:rsidRPr="00DD2739">
        <w:rPr>
          <w:rFonts w:hint="cs"/>
          <w:rtl/>
        </w:rPr>
        <w:lastRenderedPageBreak/>
        <w:t>به صورت ستون به ستون با استفاده از مقادیر بردار مورد نظر تشکیل خواهد شد.</w:t>
      </w:r>
    </w:p>
    <w:p w14:paraId="71D77176" w14:textId="12BFF15E" w:rsidR="004E733F" w:rsidRPr="00DD2739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DD2739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1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DD2739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DD2739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DD2739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84" w:name="_Hlk30090447"/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1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6</w:t>
      </w:r>
    </w:p>
    <w:bookmarkEnd w:id="84"/>
    <w:p w14:paraId="19ADCD3D" w14:textId="06EF0B0C" w:rsidR="003C4584" w:rsidRPr="00DD2739" w:rsidRDefault="003C458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طر از ماتریس:</w:t>
      </w:r>
      <w:r w:rsidRPr="00DD2739">
        <w:rPr>
          <w:rFonts w:hint="cs"/>
          <w:rtl/>
        </w:rPr>
        <w:t xml:space="preserve"> با اجرای دستورات زیر، تمام عناصر موجود در سطر د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4  5</w:t>
      </w:r>
      <w:proofErr w:type="gramEnd"/>
      <w:r w:rsidRPr="00DD2739">
        <w:rPr>
          <w:rFonts w:asciiTheme="minorHAnsi" w:hAnsiTheme="minorHAnsi" w:cstheme="minorHAnsi"/>
        </w:rPr>
        <w:t xml:space="preserve">  6</w:t>
      </w:r>
    </w:p>
    <w:p w14:paraId="6088F928" w14:textId="4AD04D4E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 سطر از ماتریس:</w:t>
      </w:r>
      <w:r w:rsidRPr="00DD2739">
        <w:rPr>
          <w:rFonts w:hint="cs"/>
          <w:rtl/>
        </w:rPr>
        <w:t xml:space="preserve"> با اجرای دستورات زیر، تمام عناصر موجود در </w:t>
      </w:r>
      <w:proofErr w:type="spellStart"/>
      <w:r w:rsidRPr="00DD2739">
        <w:rPr>
          <w:rFonts w:hint="cs"/>
          <w:rtl/>
        </w:rPr>
        <w:t>سطرهای</w:t>
      </w:r>
      <w:proofErr w:type="spellEnd"/>
      <w:r w:rsidRPr="00DD2739">
        <w:rPr>
          <w:rFonts w:hint="cs"/>
          <w:rtl/>
        </w:rPr>
        <w:t xml:space="preserve"> دوم و چهار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DD2739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10</w:t>
      </w:r>
      <w:r w:rsidRPr="00DD2739">
        <w:rPr>
          <w:rFonts w:asciiTheme="minorHAnsi" w:hAnsiTheme="minorHAnsi" w:cstheme="minorHAnsi"/>
        </w:rPr>
        <w:tab/>
        <w:t>11</w:t>
      </w:r>
      <w:r w:rsidRPr="00DD2739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از ماتریس:</w:t>
      </w:r>
      <w:r w:rsidRPr="00DD2739">
        <w:rPr>
          <w:rFonts w:hint="cs"/>
          <w:rtl/>
        </w:rPr>
        <w:t xml:space="preserve"> با اجرای دستورات زیر، تمام عناصر موجود در ستون د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2  5</w:t>
      </w:r>
      <w:proofErr w:type="gramEnd"/>
      <w:r w:rsidRPr="00DD2739">
        <w:rPr>
          <w:rFonts w:asciiTheme="minorHAnsi" w:hAnsiTheme="minorHAnsi" w:cstheme="minorHAnsi"/>
        </w:rPr>
        <w:t xml:space="preserve">  8  11</w:t>
      </w:r>
    </w:p>
    <w:p w14:paraId="404742CD" w14:textId="6602DF97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 ستون از ماتریس:</w:t>
      </w:r>
      <w:r w:rsidRPr="00DD2739">
        <w:rPr>
          <w:rFonts w:hint="cs"/>
          <w:rtl/>
        </w:rPr>
        <w:t xml:space="preserve"> با اجرای دستورات زیر، تمام عناصر موجود در ستون‏های دوم و س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  <w:r w:rsidRPr="00DD2739">
        <w:rPr>
          <w:rFonts w:asciiTheme="minorHAnsi" w:hAnsiTheme="minorHAnsi" w:cstheme="minorHAnsi"/>
        </w:rPr>
        <w:br/>
        <w:t>## [3,]</w:t>
      </w:r>
      <w:r w:rsidRPr="00DD2739">
        <w:rPr>
          <w:rFonts w:asciiTheme="minorHAnsi" w:hAnsiTheme="minorHAnsi" w:cstheme="minorHAnsi"/>
        </w:rPr>
        <w:tab/>
        <w:t>8</w:t>
      </w:r>
      <w:r w:rsidRPr="00DD2739">
        <w:rPr>
          <w:rFonts w:asciiTheme="minorHAnsi" w:hAnsiTheme="minorHAnsi" w:cstheme="minorHAnsi"/>
        </w:rPr>
        <w:tab/>
        <w:t>9</w:t>
      </w:r>
      <w:r w:rsidRPr="00DD2739">
        <w:rPr>
          <w:rFonts w:asciiTheme="minorHAnsi" w:hAnsiTheme="minorHAnsi" w:cstheme="minorHAnsi"/>
        </w:rPr>
        <w:br/>
        <w:t>## [4,]</w:t>
      </w:r>
      <w:r w:rsidRPr="00DD2739">
        <w:rPr>
          <w:rFonts w:asciiTheme="minorHAnsi" w:hAnsiTheme="minorHAnsi" w:cstheme="minorHAnsi"/>
        </w:rPr>
        <w:tab/>
        <w:t>11</w:t>
      </w:r>
      <w:r w:rsidRPr="00DD2739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DD2739" w:rsidRDefault="00B162E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ماتریس:</w:t>
      </w:r>
      <w:r w:rsidRPr="00DD2739">
        <w:rPr>
          <w:rFonts w:hint="cs"/>
          <w:rtl/>
        </w:rPr>
        <w:t xml:space="preserve"> با اجرای دستورات زیر، عنصر موجود در سطر سوم و ستون دو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DD2739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DD2739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DD2739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DD2739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DD2739" w:rsidRDefault="008C3025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‏نویسی </w:t>
      </w:r>
      <w:r w:rsidRPr="00DD2739">
        <w:t>R</w:t>
      </w:r>
      <w:r w:rsidRPr="00DD2739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DD2739" w:rsidRDefault="008C302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لیست با استفاده از تابع </w:t>
      </w:r>
      <w:r w:rsidRPr="00DD2739">
        <w:rPr>
          <w:b/>
          <w:bCs/>
        </w:rPr>
        <w:t>lis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یک لیست با عنوان </w:t>
      </w:r>
      <w:r w:rsidRPr="00DD2739">
        <w:t>l</w:t>
      </w:r>
      <w:r w:rsidRPr="00DD2739">
        <w:rPr>
          <w:rFonts w:hint="cs"/>
          <w:rtl/>
        </w:rPr>
        <w:t xml:space="preserve"> تشکیل می‏شود. این لیست شامل دو مقدار است. </w:t>
      </w:r>
      <w:r w:rsidRPr="00DD2739">
        <w:t>x</w:t>
      </w:r>
      <w:r w:rsidRPr="00DD2739">
        <w:rPr>
          <w:rFonts w:hint="cs"/>
          <w:rtl/>
        </w:rPr>
        <w:t xml:space="preserve">، که برداری از نوع عددی و مقادیر 1 تا 5 و </w:t>
      </w:r>
      <w:r w:rsidRPr="00DD2739">
        <w:t>y</w:t>
      </w:r>
      <w:r w:rsidRPr="00DD2739">
        <w:rPr>
          <w:rFonts w:hint="cs"/>
          <w:rtl/>
        </w:rPr>
        <w:t xml:space="preserve">، که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 و </w:t>
      </w:r>
      <w:r w:rsidRPr="00DD2739">
        <w:t>b</w:t>
      </w:r>
      <w:r w:rsidRPr="00DD2739">
        <w:rPr>
          <w:rFonts w:hint="cs"/>
          <w:rtl/>
        </w:rPr>
        <w:t>.</w:t>
      </w:r>
    </w:p>
    <w:p w14:paraId="316BFE9A" w14:textId="5066D56D" w:rsidR="008C3025" w:rsidRPr="00DD2739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DD2739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$x</w:t>
      </w:r>
      <w:r w:rsidRPr="00DD2739">
        <w:rPr>
          <w:rFonts w:asciiTheme="minorHAnsi" w:hAnsiTheme="minorHAnsi" w:cstheme="minorHAnsi"/>
        </w:rPr>
        <w:br/>
        <w:t xml:space="preserve">## </w:t>
      </w:r>
      <w:proofErr w:type="gramStart"/>
      <w:r w:rsidRPr="00DD2739">
        <w:rPr>
          <w:rFonts w:asciiTheme="minorHAnsi" w:hAnsiTheme="minorHAnsi" w:cstheme="minorHAnsi"/>
        </w:rPr>
        <w:t>1  2</w:t>
      </w:r>
      <w:proofErr w:type="gramEnd"/>
      <w:r w:rsidRPr="00DD2739">
        <w:rPr>
          <w:rFonts w:asciiTheme="minorHAnsi" w:hAnsiTheme="minorHAnsi" w:cstheme="minorHAnsi"/>
        </w:rPr>
        <w:t xml:space="preserve">  3  4  5</w:t>
      </w:r>
      <w:r w:rsidRPr="00DD2739">
        <w:rPr>
          <w:rFonts w:asciiTheme="minorHAnsi" w:hAnsiTheme="minorHAnsi" w:cstheme="minorHAnsi"/>
        </w:rPr>
        <w:br/>
        <w:t>## $y</w:t>
      </w:r>
      <w:r w:rsidRPr="00DD2739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DD2739">
        <w:rPr>
          <w:rFonts w:hint="cs"/>
          <w:rtl/>
        </w:rPr>
        <w:t xml:space="preserve"> با اجرای دستورات زیر، عنصر‏ دو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$y</w:t>
      </w:r>
      <w:r w:rsidRPr="00DD2739">
        <w:rPr>
          <w:rFonts w:asciiTheme="minorHAnsi" w:hAnsiTheme="minorHAnsi" w:cstheme="minorHAnsi"/>
        </w:rPr>
        <w:br/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</w:t>
      </w:r>
    </w:p>
    <w:p w14:paraId="185C1591" w14:textId="3F769FE6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DD2739">
        <w:rPr>
          <w:rFonts w:hint="cs"/>
          <w:rtl/>
        </w:rPr>
        <w:t xml:space="preserve"> با اجرای دستورات زیر، عنصر‏ دو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</w:t>
      </w:r>
    </w:p>
    <w:p w14:paraId="7F126A4C" w14:textId="5DFAF621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DD2739">
        <w:rPr>
          <w:rFonts w:hint="cs"/>
          <w:rtl/>
        </w:rPr>
        <w:t xml:space="preserve"> با اجرای دستورات زیر، عنصر‏ </w:t>
      </w:r>
      <w:r w:rsidR="00AD7FB8" w:rsidRPr="00DD2739">
        <w:rPr>
          <w:rFonts w:hint="cs"/>
          <w:rtl/>
        </w:rPr>
        <w:t>اول</w:t>
      </w:r>
      <w:r w:rsidRPr="00DD2739">
        <w:rPr>
          <w:rFonts w:hint="cs"/>
          <w:rtl/>
        </w:rPr>
        <w:t xml:space="preserve"> (</w:t>
      </w:r>
      <w:r w:rsidR="00AD7FB8" w:rsidRPr="00DD2739">
        <w:t>x</w:t>
      </w:r>
      <w:r w:rsidRPr="00DD2739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="00AD7FB8" w:rsidRPr="00DD2739">
        <w:rPr>
          <w:rStyle w:val="NormalTok"/>
        </w:rPr>
        <w:t>l[</w:t>
      </w:r>
      <w:r w:rsidR="00AD7FB8" w:rsidRPr="00DD2739">
        <w:rPr>
          <w:rStyle w:val="StringTok"/>
        </w:rPr>
        <w:t>"x"</w:t>
      </w:r>
      <w:r w:rsidR="00AD7FB8" w:rsidRPr="00DD2739">
        <w:rPr>
          <w:rStyle w:val="NormalTok"/>
        </w:rPr>
        <w:t>]</w:t>
      </w:r>
    </w:p>
    <w:p w14:paraId="58F9F859" w14:textId="67302B29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$</w:t>
      </w:r>
      <w:r w:rsidR="00AD7FB8" w:rsidRPr="00DD2739">
        <w:rPr>
          <w:rFonts w:asciiTheme="minorHAnsi" w:hAnsiTheme="minorHAnsi" w:cstheme="minorHAnsi"/>
        </w:rPr>
        <w:t>x</w:t>
      </w:r>
      <w:r w:rsidRPr="00DD2739">
        <w:rPr>
          <w:rFonts w:asciiTheme="minorHAnsi" w:hAnsiTheme="minorHAnsi" w:cstheme="minorHAnsi"/>
        </w:rPr>
        <w:br/>
        <w:t xml:space="preserve">## </w:t>
      </w:r>
      <w:proofErr w:type="gramStart"/>
      <w:r w:rsidR="00AD7FB8" w:rsidRPr="00DD2739">
        <w:rPr>
          <w:rFonts w:asciiTheme="minorHAnsi" w:hAnsiTheme="minorHAnsi" w:cstheme="minorHAnsi"/>
        </w:rPr>
        <w:t>1  2</w:t>
      </w:r>
      <w:proofErr w:type="gramEnd"/>
      <w:r w:rsidR="00AD7FB8" w:rsidRPr="00DD2739">
        <w:rPr>
          <w:rFonts w:asciiTheme="minorHAnsi" w:hAnsiTheme="minorHAnsi" w:cstheme="minorHAnsi"/>
        </w:rPr>
        <w:t xml:space="preserve">  3  4  5</w:t>
      </w:r>
    </w:p>
    <w:p w14:paraId="6F1A0706" w14:textId="2E6E44C0" w:rsidR="00AD7FB8" w:rsidRPr="00DD2739" w:rsidRDefault="00AD7FB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:</w:t>
      </w:r>
      <w:r w:rsidRPr="00DD2739">
        <w:rPr>
          <w:rFonts w:hint="cs"/>
          <w:rtl/>
        </w:rPr>
        <w:t xml:space="preserve"> با اجرای دستورات زیر، عنصر‏ اول (</w:t>
      </w:r>
      <w:r w:rsidRPr="00DD2739">
        <w:t>x</w:t>
      </w:r>
      <w:r w:rsidRPr="00DD2739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DD2739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  <w:proofErr w:type="spellEnd"/>
    </w:p>
    <w:p w14:paraId="3DF4B03E" w14:textId="5872AA65" w:rsidR="00AD7FB8" w:rsidRPr="00DD2739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1  2</w:t>
      </w:r>
      <w:proofErr w:type="gramEnd"/>
      <w:r w:rsidRPr="00DD2739">
        <w:rPr>
          <w:rFonts w:asciiTheme="minorHAnsi" w:hAnsiTheme="minorHAnsi" w:cstheme="minorHAnsi"/>
        </w:rPr>
        <w:t xml:space="preserve">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DD2739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DD2739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DD2739" w:rsidRDefault="00AF47F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DD2739">
        <w:rPr>
          <w:rFonts w:hint="cs"/>
          <w:rtl/>
        </w:rPr>
        <w:t xml:space="preserve">از سوی دیگر می‏توان گفت که </w:t>
      </w:r>
      <w:r w:rsidRPr="00DD2739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DD2739" w:rsidRDefault="0052679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دیتا فریم با استفاده از تابع </w:t>
      </w:r>
      <w:proofErr w:type="spellStart"/>
      <w:r w:rsidRPr="00DD2739">
        <w:rPr>
          <w:b/>
          <w:bCs/>
        </w:rPr>
        <w:t>data.fram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یک </w:t>
      </w:r>
      <w:r w:rsidR="004D2CC9" w:rsidRPr="00DD2739">
        <w:rPr>
          <w:rFonts w:hint="cs"/>
          <w:rtl/>
        </w:rPr>
        <w:t>دیتا فریم</w:t>
      </w:r>
      <w:r w:rsidRPr="00DD2739">
        <w:rPr>
          <w:rFonts w:hint="cs"/>
          <w:rtl/>
        </w:rPr>
        <w:t xml:space="preserve"> با عنوان </w:t>
      </w:r>
      <w:r w:rsidR="004D2CC9" w:rsidRPr="00DD2739">
        <w:t>df</w:t>
      </w:r>
      <w:r w:rsidRPr="00DD2739">
        <w:rPr>
          <w:rFonts w:hint="cs"/>
          <w:rtl/>
        </w:rPr>
        <w:t xml:space="preserve"> تشکیل می‏شود. این </w:t>
      </w:r>
      <w:r w:rsidR="004D2CC9" w:rsidRPr="00DD2739">
        <w:rPr>
          <w:rFonts w:hint="cs"/>
          <w:rtl/>
        </w:rPr>
        <w:t>دیتا فریم</w:t>
      </w:r>
      <w:r w:rsidRPr="00DD2739">
        <w:rPr>
          <w:rFonts w:hint="cs"/>
          <w:rtl/>
        </w:rPr>
        <w:t xml:space="preserve"> شامل دو </w:t>
      </w:r>
      <w:r w:rsidR="004D2CC9" w:rsidRPr="00DD2739">
        <w:rPr>
          <w:rFonts w:hint="cs"/>
          <w:rtl/>
        </w:rPr>
        <w:t>عنصر یا ستون</w:t>
      </w:r>
      <w:r w:rsidR="00AF294F" w:rsidRPr="00DD2739">
        <w:rPr>
          <w:rFonts w:hint="cs"/>
          <w:rtl/>
        </w:rPr>
        <w:t xml:space="preserve"> با سه عضو یا سطر</w:t>
      </w:r>
      <w:r w:rsidR="004D2CC9" w:rsidRPr="00DD2739">
        <w:rPr>
          <w:rFonts w:hint="cs"/>
          <w:rtl/>
        </w:rPr>
        <w:t xml:space="preserve"> می‏باشد.</w:t>
      </w:r>
      <w:r w:rsidRPr="00DD2739">
        <w:rPr>
          <w:rFonts w:hint="cs"/>
          <w:rtl/>
        </w:rPr>
        <w:t xml:space="preserve"> </w:t>
      </w:r>
      <w:r w:rsidRPr="00DD2739">
        <w:t>x</w:t>
      </w:r>
      <w:r w:rsidRPr="00DD2739">
        <w:rPr>
          <w:rFonts w:hint="cs"/>
          <w:rtl/>
        </w:rPr>
        <w:t xml:space="preserve">، که برداری از نوع عددی و مقادیر 1 تا </w:t>
      </w:r>
      <w:r w:rsidR="004D2CC9" w:rsidRPr="00DD2739">
        <w:rPr>
          <w:rFonts w:hint="cs"/>
          <w:rtl/>
        </w:rPr>
        <w:t>3</w:t>
      </w:r>
      <w:r w:rsidRPr="00DD2739">
        <w:rPr>
          <w:rFonts w:hint="cs"/>
          <w:rtl/>
        </w:rPr>
        <w:t xml:space="preserve"> و </w:t>
      </w:r>
      <w:r w:rsidRPr="00DD2739">
        <w:t>y</w:t>
      </w:r>
      <w:r w:rsidRPr="00DD2739">
        <w:rPr>
          <w:rFonts w:hint="cs"/>
          <w:rtl/>
        </w:rPr>
        <w:t xml:space="preserve">، که یک بردار متنی شامل کارکترهای </w:t>
      </w:r>
      <w:r w:rsidRPr="00DD2739">
        <w:t>a</w:t>
      </w:r>
      <w:r w:rsidR="004D2CC9" w:rsidRPr="00DD2739">
        <w:rPr>
          <w:rFonts w:hint="cs"/>
          <w:rtl/>
        </w:rPr>
        <w:t xml:space="preserve">، </w:t>
      </w:r>
      <w:r w:rsidR="004D2CC9" w:rsidRPr="00DD2739">
        <w:t>b</w:t>
      </w:r>
      <w:r w:rsidR="004D2CC9" w:rsidRPr="00DD2739">
        <w:rPr>
          <w:rFonts w:hint="cs"/>
          <w:rtl/>
        </w:rPr>
        <w:t xml:space="preserve"> و </w:t>
      </w:r>
      <w:r w:rsidR="004D2CC9" w:rsidRPr="00DD2739">
        <w:t>c</w:t>
      </w:r>
      <w:r w:rsidR="004D2CC9" w:rsidRPr="00DD2739">
        <w:rPr>
          <w:rFonts w:hint="cs"/>
          <w:rtl/>
        </w:rPr>
        <w:t xml:space="preserve"> می‏باشد</w:t>
      </w:r>
      <w:r w:rsidRPr="00DD2739">
        <w:rPr>
          <w:rFonts w:hint="cs"/>
          <w:rtl/>
        </w:rPr>
        <w:t>.</w:t>
      </w:r>
    </w:p>
    <w:p w14:paraId="1786FAAB" w14:textId="3B197897" w:rsidR="00526796" w:rsidRPr="00DD2739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DD2739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="00AF294F" w:rsidRPr="00DD2739">
        <w:rPr>
          <w:rFonts w:asciiTheme="minorHAnsi" w:hAnsiTheme="minorHAnsi" w:cstheme="minorHAnsi"/>
        </w:rPr>
        <w:tab/>
        <w:t>x</w:t>
      </w:r>
      <w:r w:rsidR="00AF294F"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="00AF294F" w:rsidRPr="00DD2739">
        <w:rPr>
          <w:rFonts w:asciiTheme="minorHAnsi" w:hAnsiTheme="minorHAnsi" w:cstheme="minorHAnsi"/>
        </w:rPr>
        <w:tab/>
        <w:t>1</w:t>
      </w:r>
      <w:r w:rsidR="00AF294F" w:rsidRPr="00DD2739">
        <w:rPr>
          <w:rFonts w:asciiTheme="minorHAnsi" w:hAnsiTheme="minorHAnsi" w:cstheme="minorHAnsi"/>
        </w:rPr>
        <w:tab/>
        <w:t>a</w:t>
      </w:r>
      <w:r w:rsidRPr="00DD2739">
        <w:rPr>
          <w:rFonts w:asciiTheme="minorHAnsi" w:hAnsiTheme="minorHAnsi" w:cstheme="minorHAnsi"/>
        </w:rPr>
        <w:br/>
        <w:t xml:space="preserve">## </w:t>
      </w:r>
      <w:r w:rsidR="00AF294F" w:rsidRPr="00DD2739">
        <w:rPr>
          <w:rFonts w:asciiTheme="minorHAnsi" w:hAnsiTheme="minorHAnsi" w:cstheme="minorHAnsi"/>
        </w:rPr>
        <w:t>2</w:t>
      </w:r>
      <w:r w:rsidR="00AF294F" w:rsidRPr="00DD2739">
        <w:rPr>
          <w:rFonts w:asciiTheme="minorHAnsi" w:hAnsiTheme="minorHAnsi" w:cstheme="minorHAnsi"/>
        </w:rPr>
        <w:tab/>
        <w:t>2</w:t>
      </w:r>
      <w:r w:rsidR="00AF294F" w:rsidRPr="00DD2739">
        <w:rPr>
          <w:rFonts w:asciiTheme="minorHAnsi" w:hAnsiTheme="minorHAnsi" w:cstheme="minorHAnsi"/>
        </w:rPr>
        <w:tab/>
        <w:t>b</w:t>
      </w:r>
      <w:r w:rsidRPr="00DD2739">
        <w:rPr>
          <w:rFonts w:asciiTheme="minorHAnsi" w:hAnsiTheme="minorHAnsi" w:cstheme="minorHAnsi"/>
        </w:rPr>
        <w:br/>
        <w:t xml:space="preserve">## </w:t>
      </w:r>
      <w:r w:rsidR="00AF294F" w:rsidRPr="00DD2739">
        <w:rPr>
          <w:rFonts w:asciiTheme="minorHAnsi" w:hAnsiTheme="minorHAnsi" w:cstheme="minorHAnsi"/>
        </w:rPr>
        <w:t>3</w:t>
      </w:r>
      <w:r w:rsidR="00AF294F" w:rsidRPr="00DD2739">
        <w:rPr>
          <w:rFonts w:asciiTheme="minorHAnsi" w:hAnsiTheme="minorHAnsi" w:cstheme="minorHAnsi"/>
        </w:rPr>
        <w:tab/>
        <w:t>3</w:t>
      </w:r>
      <w:r w:rsidR="00AF294F" w:rsidRPr="00DD2739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ستون خاص از یک دیتا فریم </w:t>
      </w:r>
      <w:bookmarkStart w:id="85" w:name="_Hlk30096208"/>
      <w:r w:rsidRPr="00DD2739">
        <w:rPr>
          <w:rFonts w:hint="cs"/>
          <w:b/>
          <w:bCs/>
          <w:rtl/>
        </w:rPr>
        <w:t xml:space="preserve">با شماره ایندکس آن </w:t>
      </w:r>
      <w:bookmarkEnd w:id="85"/>
      <w:r w:rsidRPr="00DD2739">
        <w:rPr>
          <w:rFonts w:hint="cs"/>
          <w:b/>
          <w:bCs/>
          <w:rtl/>
        </w:rPr>
        <w:t>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ت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، </w:t>
      </w:r>
      <w:r w:rsidRPr="00DD2739">
        <w:t>b</w:t>
      </w:r>
      <w:r w:rsidRPr="00DD2739">
        <w:rPr>
          <w:rFonts w:hint="cs"/>
          <w:rtl/>
        </w:rPr>
        <w:t xml:space="preserve"> و </w:t>
      </w:r>
      <w:r w:rsidRPr="00DD2739">
        <w:t>c</w:t>
      </w:r>
      <w:r w:rsidRPr="00DD2739">
        <w:rPr>
          <w:rFonts w:hint="cs"/>
          <w:rtl/>
        </w:rPr>
        <w:t xml:space="preserve"> می‏باشد.</w:t>
      </w:r>
    </w:p>
    <w:p w14:paraId="2CB15CFD" w14:textId="7C6E30BF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DD2739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  "c"</w:t>
      </w:r>
    </w:p>
    <w:p w14:paraId="67C9D32C" w14:textId="17CF30C4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ت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، </w:t>
      </w:r>
      <w:r w:rsidRPr="00DD2739">
        <w:t>b</w:t>
      </w:r>
      <w:r w:rsidRPr="00DD2739">
        <w:rPr>
          <w:rFonts w:hint="cs"/>
          <w:rtl/>
        </w:rPr>
        <w:t xml:space="preserve"> و </w:t>
      </w:r>
      <w:r w:rsidRPr="00DD2739">
        <w:t>c</w:t>
      </w:r>
      <w:r w:rsidRPr="00DD2739">
        <w:rPr>
          <w:rFonts w:hint="cs"/>
          <w:rtl/>
        </w:rPr>
        <w:t xml:space="preserve"> می‏باشد.</w:t>
      </w:r>
    </w:p>
    <w:p w14:paraId="44B71C0C" w14:textId="0DECAD9F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DD2739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  <w:proofErr w:type="spellEnd"/>
    </w:p>
    <w:p w14:paraId="3FBBC2C3" w14:textId="77777777" w:rsidR="00390BA3" w:rsidRPr="00DD2739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  "c"</w:t>
      </w:r>
    </w:p>
    <w:p w14:paraId="0CDBA911" w14:textId="7DD004CE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یک دیتا فرم است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DD2739">
        <w:rPr>
          <w:rStyle w:val="NormalTok"/>
          <w:shd w:val="clear" w:color="auto" w:fill="auto"/>
        </w:rPr>
        <w:t>[</w:t>
      </w:r>
      <w:r w:rsidR="00A60CDE" w:rsidRPr="00DD2739">
        <w:rPr>
          <w:rStyle w:val="StringTok"/>
          <w:shd w:val="clear" w:color="auto" w:fill="auto"/>
        </w:rPr>
        <w:t>"y"</w:t>
      </w:r>
      <w:r w:rsidR="00A60CDE" w:rsidRPr="00DD2739">
        <w:rPr>
          <w:rStyle w:val="NormalTok"/>
          <w:shd w:val="clear" w:color="auto" w:fill="auto"/>
        </w:rPr>
        <w:t>]</w:t>
      </w:r>
    </w:p>
    <w:p w14:paraId="157FE99D" w14:textId="60E72806" w:rsidR="00A60CDE" w:rsidRPr="00DD2739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Pr="00DD2739">
        <w:rPr>
          <w:rFonts w:asciiTheme="minorHAnsi" w:hAnsiTheme="minorHAnsi" w:cstheme="minorHAnsi"/>
        </w:rPr>
        <w:tab/>
        <w:t>a</w:t>
      </w:r>
      <w:r w:rsidRPr="00DD2739">
        <w:rPr>
          <w:rFonts w:asciiTheme="minorHAnsi" w:hAnsiTheme="minorHAnsi" w:cstheme="minorHAnsi"/>
        </w:rPr>
        <w:br/>
        <w:t>## 2</w:t>
      </w:r>
      <w:r w:rsidRPr="00DD2739">
        <w:rPr>
          <w:rFonts w:asciiTheme="minorHAnsi" w:hAnsiTheme="minorHAnsi" w:cstheme="minorHAnsi"/>
        </w:rPr>
        <w:tab/>
        <w:t>b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## 3</w:t>
      </w:r>
      <w:r w:rsidRPr="00DD2739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DD2739" w:rsidRDefault="00A60CD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DD2739">
        <w:rPr>
          <w:rFonts w:hint="eastAsia"/>
          <w:b/>
          <w:bCs/>
          <w:rtl/>
        </w:rPr>
        <w:t>شمار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ا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ندکس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rFonts w:hint="cs"/>
          <w:b/>
          <w:bCs/>
          <w:rtl/>
        </w:rPr>
        <w:t xml:space="preserve"> سطر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یک دیتا فرم است):</w:t>
      </w:r>
      <w:r w:rsidRPr="00DD2739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DD2739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DD2739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x</w:t>
      </w:r>
      <w:r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DD2739" w:rsidRDefault="00625C9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DD2739">
        <w:rPr>
          <w:rFonts w:hint="eastAsia"/>
          <w:b/>
          <w:bCs/>
          <w:rtl/>
        </w:rPr>
        <w:t>شمار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ا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ندکس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طر و ستون آ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عنصر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DD2739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DD2739" w:rsidRDefault="00625C95" w:rsidP="00380459">
      <w:pPr>
        <w:widowControl w:val="0"/>
        <w:bidi w:val="0"/>
        <w:jc w:val="left"/>
      </w:pPr>
      <w:r w:rsidRPr="00DD2739">
        <w:rPr>
          <w:rFonts w:asciiTheme="minorHAnsi" w:hAnsiTheme="minorHAnsi" w:cstheme="minorHAnsi"/>
        </w:rPr>
        <w:t xml:space="preserve">## </w:t>
      </w:r>
      <w:r w:rsidR="00B95EE6" w:rsidRPr="00DD2739">
        <w:rPr>
          <w:rFonts w:asciiTheme="minorHAnsi" w:hAnsiTheme="minorHAnsi" w:cstheme="minorHAnsi"/>
        </w:rPr>
        <w:t>b</w:t>
      </w:r>
    </w:p>
    <w:p w14:paraId="7FDFC2D2" w14:textId="09599578" w:rsidR="00305024" w:rsidRPr="00DD2739" w:rsidRDefault="0030502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DD2739">
        <w:rPr>
          <w:b/>
          <w:bCs/>
        </w:rPr>
        <w:t>head</w:t>
      </w:r>
      <w:r w:rsidRPr="00DD2739">
        <w:rPr>
          <w:rFonts w:hint="cs"/>
          <w:b/>
          <w:bCs/>
          <w:rtl/>
        </w:rPr>
        <w:t xml:space="preserve"> و </w:t>
      </w:r>
      <w:r w:rsidRPr="00DD2739">
        <w:rPr>
          <w:b/>
          <w:bCs/>
        </w:rPr>
        <w:t>tail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سه سطر اول و دو سطر آخر دیتا فرم </w:t>
      </w:r>
      <w:r w:rsidRPr="00DD2739">
        <w:t>df</w:t>
      </w:r>
      <w:r w:rsidRPr="00DD2739">
        <w:rPr>
          <w:rFonts w:hint="cs"/>
          <w:rtl/>
        </w:rPr>
        <w:t xml:space="preserve"> نمایش داده می‏شود.</w:t>
      </w:r>
    </w:p>
    <w:p w14:paraId="76E0BC52" w14:textId="1610DC72" w:rsidR="00305024" w:rsidRPr="00DD2739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DD2739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DD2739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tail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DD2739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DD2739" w:rsidRDefault="006A1FA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DD2739">
        <w:rPr>
          <w:b/>
          <w:bCs/>
        </w:rPr>
        <w:t>nrow</w:t>
      </w:r>
      <w:r w:rsidRPr="00DD2739">
        <w:rPr>
          <w:rFonts w:hint="cs"/>
          <w:b/>
          <w:bCs/>
          <w:rtl/>
        </w:rPr>
        <w:t xml:space="preserve">، </w:t>
      </w:r>
      <w:r w:rsidRPr="00DD2739">
        <w:rPr>
          <w:b/>
          <w:bCs/>
        </w:rPr>
        <w:t>ncol</w:t>
      </w:r>
      <w:r w:rsidRPr="00DD2739">
        <w:rPr>
          <w:rFonts w:hint="cs"/>
          <w:b/>
          <w:bCs/>
          <w:rtl/>
        </w:rPr>
        <w:t xml:space="preserve"> و </w:t>
      </w:r>
      <w:r w:rsidRPr="00DD2739">
        <w:rPr>
          <w:b/>
          <w:bCs/>
        </w:rPr>
        <w:t>di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DD2739">
        <w:t>df</w:t>
      </w:r>
      <w:r w:rsidRPr="00DD2739">
        <w:rPr>
          <w:rFonts w:hint="cs"/>
          <w:rtl/>
        </w:rPr>
        <w:t xml:space="preserve"> نمایش داده می‏شود.</w:t>
      </w:r>
    </w:p>
    <w:p w14:paraId="48751933" w14:textId="3D82B9DB" w:rsidR="006A1FA5" w:rsidRPr="00DD2739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DD2739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DD2739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DD2739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DD2739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 xml:space="preserve">## </w:t>
      </w:r>
      <w:proofErr w:type="gram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5  3</w:t>
      </w:r>
      <w:proofErr w:type="gramEnd"/>
    </w:p>
    <w:p w14:paraId="0ECC3055" w14:textId="3432D92E" w:rsidR="0039517C" w:rsidRPr="00DD2739" w:rsidRDefault="003951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ضافه کردن ستون به یک دیتا فریم با استفاده از تابع </w:t>
      </w:r>
      <w:proofErr w:type="spellStart"/>
      <w:r w:rsidRPr="00DD2739">
        <w:rPr>
          <w:b/>
          <w:bCs/>
        </w:rPr>
        <w:t>cbind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بردار </w:t>
      </w:r>
      <w:r w:rsidRPr="00DD2739">
        <w:t>w</w:t>
      </w:r>
      <w:r w:rsidRPr="00DD2739">
        <w:rPr>
          <w:rFonts w:hint="cs"/>
          <w:rtl/>
        </w:rPr>
        <w:t xml:space="preserve"> به عنوان ستون جدید به دیتا فریم </w:t>
      </w:r>
      <w:r w:rsidRPr="00DD2739">
        <w:t>df</w:t>
      </w:r>
      <w:r w:rsidRPr="00DD2739">
        <w:rPr>
          <w:rFonts w:hint="cs"/>
          <w:rtl/>
        </w:rPr>
        <w:t xml:space="preserve"> اضافه می‏گردد. تعداد درایه‏های بردار </w:t>
      </w:r>
      <w:r w:rsidRPr="00DD2739">
        <w:t>w</w:t>
      </w:r>
      <w:r w:rsidRPr="00DD2739">
        <w:rPr>
          <w:rFonts w:hint="cs"/>
          <w:rtl/>
        </w:rPr>
        <w:t xml:space="preserve"> باید با تعداد </w:t>
      </w:r>
      <w:proofErr w:type="spellStart"/>
      <w:r w:rsidRPr="00DD2739">
        <w:rPr>
          <w:rFonts w:hint="cs"/>
          <w:rtl/>
        </w:rPr>
        <w:t>سطرهای</w:t>
      </w:r>
      <w:proofErr w:type="spellEnd"/>
      <w:r w:rsidRPr="00DD2739">
        <w:rPr>
          <w:rFonts w:hint="cs"/>
          <w:rtl/>
        </w:rPr>
        <w:t xml:space="preserve"> دیتا فریم </w:t>
      </w:r>
      <w:r w:rsidRPr="00DD2739">
        <w:t>df</w:t>
      </w:r>
      <w:r w:rsidRPr="00DD2739">
        <w:rPr>
          <w:rFonts w:hint="cs"/>
          <w:rtl/>
        </w:rPr>
        <w:t xml:space="preserve"> برابر باشد.</w:t>
      </w:r>
    </w:p>
    <w:p w14:paraId="082D0082" w14:textId="77777777" w:rsidR="0039517C" w:rsidRPr="00DD2739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DD2739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DD2739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gram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10L, 20L, 30L, 40L, 50L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df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DD2739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DD2739" w:rsidRDefault="003951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ضافه کردن سطر به یک دیتا فریم با استفاده از تابع </w:t>
      </w:r>
      <w:proofErr w:type="spellStart"/>
      <w:r w:rsidRPr="00DD2739">
        <w:rPr>
          <w:b/>
          <w:bCs/>
        </w:rPr>
        <w:t>rbind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دیتا فریم </w:t>
      </w:r>
      <w:r w:rsidRPr="00DD2739">
        <w:t>w</w:t>
      </w:r>
      <w:r w:rsidRPr="00DD2739">
        <w:rPr>
          <w:rFonts w:hint="cs"/>
          <w:rtl/>
        </w:rPr>
        <w:t xml:space="preserve"> به عنوان سطر جدید به انتهای دیتا فریم </w:t>
      </w:r>
      <w:r w:rsidRPr="00DD2739">
        <w:t>df</w:t>
      </w:r>
      <w:r w:rsidRPr="00DD2739">
        <w:rPr>
          <w:rFonts w:hint="cs"/>
          <w:rtl/>
        </w:rPr>
        <w:t xml:space="preserve"> اضافه می‏گردد. تعداد ستون‏های دیتا فریم </w:t>
      </w:r>
      <w:r w:rsidRPr="00DD2739">
        <w:t>w</w:t>
      </w:r>
      <w:r w:rsidRPr="00DD2739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DD2739">
        <w:t>df</w:t>
      </w:r>
      <w:r w:rsidRPr="00DD2739">
        <w:rPr>
          <w:rFonts w:hint="cs"/>
          <w:rtl/>
        </w:rPr>
        <w:t xml:space="preserve"> برابر باشد.</w:t>
      </w:r>
    </w:p>
    <w:p w14:paraId="168FC344" w14:textId="27D77ADA" w:rsidR="00F13BE4" w:rsidRPr="00DD2739" w:rsidRDefault="00F13BE4" w:rsidP="00F13BE4">
      <w:pPr>
        <w:widowControl w:val="0"/>
        <w:rPr>
          <w:rtl/>
        </w:rPr>
      </w:pPr>
    </w:p>
    <w:p w14:paraId="1090B5EB" w14:textId="77777777" w:rsidR="00F13BE4" w:rsidRPr="00DD2739" w:rsidRDefault="00F13BE4" w:rsidP="00F13BE4">
      <w:pPr>
        <w:widowControl w:val="0"/>
      </w:pPr>
    </w:p>
    <w:p w14:paraId="08553C0B" w14:textId="4CD2466E" w:rsidR="0039517C" w:rsidRPr="00DD2739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DD2739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86" w:name="OLE_LINK15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86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DD2739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DD2739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DD2739" w:rsidRDefault="001717A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 نویسی </w:t>
      </w:r>
      <w:r w:rsidRPr="00DD2739">
        <w:t>R</w:t>
      </w:r>
      <w:r w:rsidRPr="00DD2739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proofErr w:type="spellStart"/>
      <w:r w:rsidRPr="00DD2739">
        <w:t>dfunc</w:t>
      </w:r>
      <w:proofErr w:type="spellEnd"/>
      <w:r w:rsidRPr="00DD2739">
        <w:t>(x, …)</w:t>
      </w:r>
      <w:r w:rsidRPr="00DD2739">
        <w:rPr>
          <w:rFonts w:hint="cs"/>
          <w:rtl/>
        </w:rPr>
        <w:t xml:space="preserve">: عرض تابع را در نقطه </w:t>
      </w:r>
      <w:r w:rsidRPr="00DD2739">
        <w:t>x</w:t>
      </w:r>
      <w:r w:rsidRPr="00DD2739">
        <w:rPr>
          <w:rFonts w:hint="cs"/>
          <w:rtl/>
        </w:rPr>
        <w:t xml:space="preserve"> نشان می‏دهد (</w:t>
      </w:r>
      <w:r w:rsidRPr="00DD2739">
        <w:t>Density Function</w:t>
      </w:r>
      <w:r w:rsidRPr="00DD2739">
        <w:rPr>
          <w:rFonts w:hint="cs"/>
          <w:rtl/>
        </w:rPr>
        <w:t>).</w:t>
      </w:r>
    </w:p>
    <w:p w14:paraId="3F377697" w14:textId="043F9246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lastRenderedPageBreak/>
        <w:t xml:space="preserve">دستور </w:t>
      </w:r>
      <w:proofErr w:type="spellStart"/>
      <w:r w:rsidRPr="00DD2739">
        <w:t>pfunc</w:t>
      </w:r>
      <w:proofErr w:type="spellEnd"/>
      <w:r w:rsidRPr="00DD2739">
        <w:t>(x, …)</w:t>
      </w:r>
      <w:r w:rsidRPr="00DD2739">
        <w:rPr>
          <w:rFonts w:hint="cs"/>
          <w:rtl/>
        </w:rPr>
        <w:t xml:space="preserve">: مقدار احتمال </w:t>
      </w:r>
      <w:proofErr w:type="spellStart"/>
      <w:r w:rsidRPr="00DD2739">
        <w:rPr>
          <w:rFonts w:hint="cs"/>
          <w:rtl/>
        </w:rPr>
        <w:t>تجمعی</w:t>
      </w:r>
      <w:proofErr w:type="spellEnd"/>
      <w:r w:rsidRPr="00DD2739">
        <w:rPr>
          <w:rFonts w:hint="cs"/>
          <w:rtl/>
        </w:rPr>
        <w:t xml:space="preserve"> را تا نقطه </w:t>
      </w:r>
      <w:r w:rsidRPr="00DD2739">
        <w:t>x</w:t>
      </w:r>
      <w:r w:rsidRPr="00DD2739">
        <w:rPr>
          <w:rFonts w:hint="cs"/>
          <w:rtl/>
        </w:rPr>
        <w:t xml:space="preserve"> نشان می‏دهد</w:t>
      </w:r>
      <w:r w:rsidR="008B6B7D" w:rsidRPr="00DD2739">
        <w:rPr>
          <w:rFonts w:hint="cs"/>
          <w:rtl/>
        </w:rPr>
        <w:t xml:space="preserve"> </w:t>
      </w:r>
      <w:r w:rsidR="008B6B7D" w:rsidRPr="00DD2739">
        <w:t>(Cumulative Dist.)</w:t>
      </w:r>
      <w:r w:rsidRPr="00DD2739">
        <w:rPr>
          <w:rFonts w:hint="cs"/>
          <w:rtl/>
        </w:rPr>
        <w:t>.</w:t>
      </w:r>
    </w:p>
    <w:p w14:paraId="636F6A68" w14:textId="7E153A84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proofErr w:type="spellStart"/>
      <w:r w:rsidRPr="00DD2739">
        <w:t>qfunc</w:t>
      </w:r>
      <w:proofErr w:type="spellEnd"/>
      <w:r w:rsidRPr="00DD2739">
        <w:t>(p, …)</w:t>
      </w:r>
      <w:r w:rsidRPr="00DD2739">
        <w:rPr>
          <w:rFonts w:hint="cs"/>
          <w:rtl/>
        </w:rPr>
        <w:t xml:space="preserve">: مقدار </w:t>
      </w:r>
      <w:proofErr w:type="spellStart"/>
      <w:r w:rsidRPr="00DD2739">
        <w:rPr>
          <w:rFonts w:hint="cs"/>
          <w:rtl/>
        </w:rPr>
        <w:t>چندک</w:t>
      </w:r>
      <w:proofErr w:type="spellEnd"/>
      <w:r w:rsidRPr="00DD2739">
        <w:rPr>
          <w:rFonts w:hint="cs"/>
          <w:rtl/>
        </w:rPr>
        <w:t xml:space="preserve"> تابع را به ازای </w:t>
      </w:r>
      <w:r w:rsidRPr="00DD2739">
        <w:t>0 &lt; p &lt; 1</w:t>
      </w:r>
      <w:r w:rsidRPr="00DD2739">
        <w:rPr>
          <w:rFonts w:hint="cs"/>
          <w:rtl/>
        </w:rPr>
        <w:t xml:space="preserve"> نشان می‏دهد</w:t>
      </w:r>
      <w:r w:rsidR="008B6B7D" w:rsidRPr="00DD2739">
        <w:rPr>
          <w:rFonts w:hint="cs"/>
          <w:rtl/>
        </w:rPr>
        <w:t xml:space="preserve"> </w:t>
      </w:r>
      <w:r w:rsidR="008B6B7D" w:rsidRPr="00DD2739">
        <w:t>(Quantile)</w:t>
      </w:r>
      <w:r w:rsidRPr="00DD2739">
        <w:rPr>
          <w:rFonts w:hint="cs"/>
          <w:rtl/>
        </w:rPr>
        <w:t>.</w:t>
      </w:r>
    </w:p>
    <w:p w14:paraId="25399D0D" w14:textId="6C198455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proofErr w:type="spellStart"/>
      <w:r w:rsidRPr="00DD2739">
        <w:t>rfunc</w:t>
      </w:r>
      <w:proofErr w:type="spellEnd"/>
      <w:r w:rsidRPr="00DD2739">
        <w:t>(x, …)</w:t>
      </w:r>
      <w:r w:rsidRPr="00DD2739">
        <w:rPr>
          <w:rFonts w:hint="cs"/>
          <w:rtl/>
        </w:rPr>
        <w:t>: نمونه تصادفی از تابع را شبیه‏سازی می‏کند (</w:t>
      </w:r>
      <w:r w:rsidRPr="00DD2739">
        <w:t xml:space="preserve">Random </w:t>
      </w:r>
      <w:r w:rsidR="008B6B7D" w:rsidRPr="00DD2739">
        <w:t>Variates</w:t>
      </w:r>
      <w:r w:rsidRPr="00DD2739">
        <w:rPr>
          <w:rFonts w:hint="cs"/>
          <w:rtl/>
        </w:rPr>
        <w:t>).</w:t>
      </w:r>
    </w:p>
    <w:p w14:paraId="2880B0D5" w14:textId="4629432B" w:rsidR="001717A8" w:rsidRPr="00DD2739" w:rsidRDefault="001717A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جدول زیر، </w:t>
      </w:r>
      <w:proofErr w:type="spellStart"/>
      <w:r w:rsidRPr="00DD2739">
        <w:t>func</w:t>
      </w:r>
      <w:proofErr w:type="spellEnd"/>
      <w:r w:rsidRPr="00DD2739">
        <w:rPr>
          <w:rFonts w:hint="cs"/>
          <w:rtl/>
        </w:rPr>
        <w:t xml:space="preserve">های مختلف موجود در زبان برنامه‏نویسی </w:t>
      </w:r>
      <w:r w:rsidRPr="00DD2739">
        <w:t>R</w:t>
      </w:r>
      <w:r w:rsidRPr="00DD2739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DD2739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proofErr w:type="spellStart"/>
            <w:r w:rsidRPr="00DD2739">
              <w:rPr>
                <w:b/>
                <w:bCs/>
              </w:rPr>
              <w:t>func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DD2739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Beta</w:t>
            </w:r>
          </w:p>
        </w:tc>
      </w:tr>
      <w:tr w:rsidR="008B6B7D" w:rsidRPr="00DD2739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binom</w:t>
            </w:r>
            <w:proofErr w:type="spellEnd"/>
          </w:p>
        </w:tc>
        <w:tc>
          <w:tcPr>
            <w:tcW w:w="2016" w:type="dxa"/>
            <w:vAlign w:val="center"/>
          </w:tcPr>
          <w:p w14:paraId="3A024D3C" w14:textId="3D3BBBC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Binomial</w:t>
            </w:r>
          </w:p>
        </w:tc>
      </w:tr>
      <w:tr w:rsidR="008B6B7D" w:rsidRPr="00DD2739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 xml:space="preserve">df, </w:t>
            </w:r>
            <w:proofErr w:type="spellStart"/>
            <w:r w:rsidRPr="00DD2739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7C54AB9C" w14:textId="4128DC31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chisq</w:t>
            </w:r>
            <w:proofErr w:type="spellEnd"/>
          </w:p>
        </w:tc>
        <w:tc>
          <w:tcPr>
            <w:tcW w:w="2016" w:type="dxa"/>
            <w:vAlign w:val="center"/>
          </w:tcPr>
          <w:p w14:paraId="57487D7A" w14:textId="038BAC58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Chi Square</w:t>
            </w:r>
          </w:p>
        </w:tc>
      </w:tr>
      <w:tr w:rsidR="008B6B7D" w:rsidRPr="00DD2739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 xml:space="preserve">df1, df2, </w:t>
            </w:r>
            <w:proofErr w:type="spellStart"/>
            <w:r w:rsidRPr="00DD2739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292938F8" w14:textId="5B5ECAAE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F</w:t>
            </w:r>
          </w:p>
        </w:tc>
      </w:tr>
      <w:tr w:rsidR="008B6B7D" w:rsidRPr="00DD2739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shapem</w:t>
            </w:r>
            <w:proofErr w:type="spellEnd"/>
            <w:r w:rsidRPr="00DD2739">
              <w:t>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Gamma</w:t>
            </w:r>
          </w:p>
        </w:tc>
      </w:tr>
      <w:tr w:rsidR="008B6B7D" w:rsidRPr="00DD2739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logis</w:t>
            </w:r>
            <w:proofErr w:type="spellEnd"/>
          </w:p>
        </w:tc>
        <w:tc>
          <w:tcPr>
            <w:tcW w:w="2016" w:type="dxa"/>
            <w:vAlign w:val="center"/>
          </w:tcPr>
          <w:p w14:paraId="033040F5" w14:textId="4D8BBD1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gistic</w:t>
            </w:r>
          </w:p>
        </w:tc>
      </w:tr>
      <w:tr w:rsidR="008B6B7D" w:rsidRPr="00DD2739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meanlog</w:t>
            </w:r>
            <w:proofErr w:type="spellEnd"/>
            <w:r w:rsidRPr="00DD2739">
              <w:t xml:space="preserve">, </w:t>
            </w:r>
            <w:proofErr w:type="spellStart"/>
            <w:r w:rsidRPr="00DD2739">
              <w:t>sdlog</w:t>
            </w:r>
            <w:proofErr w:type="spellEnd"/>
          </w:p>
        </w:tc>
        <w:tc>
          <w:tcPr>
            <w:tcW w:w="2016" w:type="dxa"/>
            <w:vAlign w:val="center"/>
          </w:tcPr>
          <w:p w14:paraId="22DCBA75" w14:textId="1BC1E71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lnorm</w:t>
            </w:r>
            <w:proofErr w:type="spellEnd"/>
          </w:p>
        </w:tc>
        <w:tc>
          <w:tcPr>
            <w:tcW w:w="2016" w:type="dxa"/>
            <w:vAlign w:val="center"/>
          </w:tcPr>
          <w:p w14:paraId="08E9E5CF" w14:textId="7E06F206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g Normal</w:t>
            </w:r>
          </w:p>
        </w:tc>
      </w:tr>
      <w:tr w:rsidR="008B6B7D" w:rsidRPr="00DD2739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 xml:space="preserve">mean, </w:t>
            </w:r>
            <w:proofErr w:type="spellStart"/>
            <w:r w:rsidRPr="00DD2739">
              <w:t>sd</w:t>
            </w:r>
            <w:proofErr w:type="spellEnd"/>
          </w:p>
        </w:tc>
        <w:tc>
          <w:tcPr>
            <w:tcW w:w="2016" w:type="dxa"/>
            <w:vAlign w:val="center"/>
          </w:tcPr>
          <w:p w14:paraId="2BCA20EE" w14:textId="78CDD82C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Normal</w:t>
            </w:r>
          </w:p>
        </w:tc>
      </w:tr>
      <w:tr w:rsidR="008B6B7D" w:rsidRPr="00DD2739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Poisson</w:t>
            </w:r>
          </w:p>
        </w:tc>
      </w:tr>
      <w:tr w:rsidR="008B6B7D" w:rsidRPr="00DD2739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 xml:space="preserve">df, </w:t>
            </w:r>
            <w:proofErr w:type="spellStart"/>
            <w:r w:rsidRPr="00DD2739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1B2AF074" w14:textId="679E740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t Student</w:t>
            </w:r>
          </w:p>
        </w:tc>
      </w:tr>
      <w:tr w:rsidR="008B6B7D" w:rsidRPr="00DD2739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Weibull</w:t>
            </w:r>
          </w:p>
        </w:tc>
      </w:tr>
      <w:tr w:rsidR="008B6B7D" w:rsidRPr="00DD2739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DD2739" w:rsidRDefault="008B6B7D" w:rsidP="00380459">
            <w:pPr>
              <w:widowControl w:val="0"/>
              <w:bidi w:val="0"/>
              <w:jc w:val="left"/>
            </w:pPr>
            <w:proofErr w:type="spellStart"/>
            <w:r w:rsidRPr="00DD2739">
              <w:t>unif</w:t>
            </w:r>
            <w:proofErr w:type="spellEnd"/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Uniform</w:t>
            </w:r>
          </w:p>
        </w:tc>
      </w:tr>
    </w:tbl>
    <w:p w14:paraId="2FB7C8C4" w14:textId="77777777" w:rsidR="001717A8" w:rsidRPr="00DD2739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DD2739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DD2739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DD2739" w:rsidRDefault="00312CCD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‏نویسی </w:t>
      </w:r>
      <w:r w:rsidRPr="00DD2739">
        <w:t>R</w:t>
      </w:r>
      <w:r w:rsidRPr="00DD2739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DD2739" w:rsidRDefault="00312CC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بردار </w:t>
      </w:r>
      <w:r w:rsidRPr="00DD2739">
        <w:rPr>
          <w:b/>
          <w:bCs/>
        </w:rPr>
        <w:t>x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plo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پراکندگی بردار </w:t>
      </w:r>
      <w:r w:rsidRPr="00DD2739">
        <w:t>x</w:t>
      </w:r>
      <w:r w:rsidRPr="00DD2739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DD2739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DD2739" w:rsidRDefault="009D36E8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5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DD2739" w:rsidRDefault="009D36E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پراکندگی بردار </w:t>
      </w:r>
      <w:r w:rsidRPr="00DD2739">
        <w:rPr>
          <w:b/>
          <w:bCs/>
        </w:rPr>
        <w:t>x</w:t>
      </w:r>
      <w:r w:rsidRPr="00DD2739">
        <w:rPr>
          <w:rFonts w:hint="cs"/>
          <w:b/>
          <w:bCs/>
          <w:rtl/>
        </w:rPr>
        <w:t xml:space="preserve"> در مقابل بردار </w:t>
      </w:r>
      <w:r w:rsidRPr="00DD2739">
        <w:rPr>
          <w:b/>
          <w:bCs/>
        </w:rPr>
        <w:t>y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plo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پراکندگی بردار </w:t>
      </w:r>
      <w:r w:rsidRPr="00DD2739">
        <w:t>x</w:t>
      </w:r>
      <w:r w:rsidRPr="00DD2739">
        <w:rPr>
          <w:rFonts w:hint="cs"/>
          <w:rtl/>
        </w:rPr>
        <w:t xml:space="preserve"> در مقابل بردار </w:t>
      </w:r>
      <w:r w:rsidRPr="00DD2739">
        <w:t>y</w:t>
      </w:r>
      <w:r w:rsidRPr="00DD2739">
        <w:rPr>
          <w:rFonts w:hint="cs"/>
          <w:rtl/>
        </w:rPr>
        <w:t xml:space="preserve"> رسم می‏گردد.</w:t>
      </w:r>
    </w:p>
    <w:p w14:paraId="1DE006A1" w14:textId="52EB1337" w:rsidR="009D36E8" w:rsidRPr="00DD2739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DD2739" w:rsidRDefault="00B740C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6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DD2739" w:rsidRDefault="00B740C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DD2739">
        <w:rPr>
          <w:b/>
          <w:bCs/>
        </w:rPr>
        <w:t>curv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DD2739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DD2739" w:rsidRDefault="00B740C9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7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هیستوگرام یک بردار با استفاده از تابع </w:t>
      </w:r>
      <w:r w:rsidRPr="00DD2739">
        <w:rPr>
          <w:b/>
          <w:bCs/>
        </w:rPr>
        <w:t>his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یستوگرام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18D26128" w14:textId="77777777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8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میله‏ای یک بردار با استفاده از تابع </w:t>
      </w:r>
      <w:proofErr w:type="spellStart"/>
      <w:r w:rsidRPr="00DD2739">
        <w:rPr>
          <w:b/>
          <w:bCs/>
        </w:rPr>
        <w:t>barplot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میله‏ای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53A63C12" w14:textId="2B965D63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9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جعبه‏ای یک بردار با استفاده از تابع </w:t>
      </w:r>
      <w:proofErr w:type="spellStart"/>
      <w:r w:rsidRPr="00DD2739">
        <w:rPr>
          <w:b/>
          <w:bCs/>
        </w:rPr>
        <w:t>barplot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جعبه‏ای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6C5682FD" w14:textId="324841F7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0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DD2739" w:rsidRDefault="004A085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برای بررسی مقایسه </w:t>
      </w:r>
      <w:proofErr w:type="spellStart"/>
      <w:r w:rsidRPr="00DD2739">
        <w:rPr>
          <w:rFonts w:hint="cs"/>
          <w:b/>
          <w:bCs/>
          <w:rtl/>
        </w:rPr>
        <w:t>توزیع‏ها</w:t>
      </w:r>
      <w:proofErr w:type="spellEnd"/>
      <w:r w:rsidRPr="00DD2739">
        <w:rPr>
          <w:rFonts w:hint="cs"/>
          <w:b/>
          <w:bCs/>
          <w:rtl/>
        </w:rPr>
        <w:t xml:space="preserve"> با استفاده از توابع </w:t>
      </w:r>
      <w:proofErr w:type="spellStart"/>
      <w:r w:rsidRPr="00DD2739">
        <w:rPr>
          <w:b/>
          <w:bCs/>
        </w:rPr>
        <w:t>qqnorm</w:t>
      </w:r>
      <w:proofErr w:type="spellEnd"/>
      <w:r w:rsidRPr="00DD2739">
        <w:rPr>
          <w:rFonts w:hint="cs"/>
          <w:b/>
          <w:bCs/>
          <w:rtl/>
        </w:rPr>
        <w:t xml:space="preserve"> و </w:t>
      </w:r>
      <w:proofErr w:type="spellStart"/>
      <w:r w:rsidRPr="00DD2739">
        <w:rPr>
          <w:b/>
          <w:bCs/>
        </w:rPr>
        <w:t>qqlin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DD2739">
        <w:rPr>
          <w:rFonts w:hint="cs"/>
          <w:rtl/>
        </w:rPr>
        <w:t xml:space="preserve">بردار </w:t>
      </w:r>
      <w:r w:rsidR="008E7944" w:rsidRPr="00DD2739">
        <w:t>x</w:t>
      </w:r>
      <w:r w:rsidRPr="00DD2739">
        <w:rPr>
          <w:rFonts w:hint="cs"/>
          <w:rtl/>
        </w:rPr>
        <w:t xml:space="preserve"> را با تابع </w:t>
      </w:r>
      <w:proofErr w:type="spellStart"/>
      <w:r w:rsidRPr="00DD2739">
        <w:t>qqnorm</w:t>
      </w:r>
      <w:proofErr w:type="spellEnd"/>
      <w:r w:rsidRPr="00DD2739">
        <w:rPr>
          <w:rFonts w:hint="cs"/>
          <w:rtl/>
        </w:rPr>
        <w:t xml:space="preserve"> و رسم خط نرمال روی نمودار را با تابع </w:t>
      </w:r>
      <w:proofErr w:type="spellStart"/>
      <w:r w:rsidRPr="00DD2739">
        <w:t>qqline</w:t>
      </w:r>
      <w:proofErr w:type="spellEnd"/>
      <w:r w:rsidRPr="00DD2739">
        <w:rPr>
          <w:rFonts w:hint="cs"/>
          <w:rtl/>
        </w:rPr>
        <w:t xml:space="preserve"> </w:t>
      </w:r>
      <w:r w:rsidR="008E7944" w:rsidRPr="00DD2739">
        <w:rPr>
          <w:rFonts w:hint="cs"/>
          <w:rtl/>
        </w:rPr>
        <w:t>بررسی کرد</w:t>
      </w:r>
      <w:r w:rsidRPr="00DD2739">
        <w:rPr>
          <w:rFonts w:hint="cs"/>
          <w:rtl/>
        </w:rPr>
        <w:t>.</w:t>
      </w:r>
    </w:p>
    <w:p w14:paraId="305EA4DA" w14:textId="77777777" w:rsidR="004A0851" w:rsidRPr="00DD2739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DD2739" w:rsidRDefault="004A0851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1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DD2739" w:rsidRDefault="004A0851" w:rsidP="00380459">
      <w:pPr>
        <w:widowControl w:val="0"/>
        <w:jc w:val="center"/>
      </w:pPr>
    </w:p>
    <w:p w14:paraId="3D9ABE89" w14:textId="3965C0BD" w:rsidR="004A0851" w:rsidRPr="00DD2739" w:rsidRDefault="004A085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رسم نمودار برای مقایسه توزیع‏</w:t>
      </w:r>
      <w:r w:rsidR="008E7944" w:rsidRPr="00DD2739">
        <w:rPr>
          <w:rFonts w:hint="cs"/>
          <w:b/>
          <w:bCs/>
          <w:rtl/>
        </w:rPr>
        <w:t xml:space="preserve"> دو متغیر </w:t>
      </w:r>
      <w:r w:rsidRPr="00DD2739">
        <w:rPr>
          <w:rFonts w:hint="cs"/>
          <w:b/>
          <w:bCs/>
          <w:rtl/>
        </w:rPr>
        <w:t xml:space="preserve">با استفاده از </w:t>
      </w:r>
      <w:r w:rsidR="008E7944" w:rsidRPr="00DD2739">
        <w:rPr>
          <w:rFonts w:hint="cs"/>
          <w:b/>
          <w:bCs/>
          <w:rtl/>
        </w:rPr>
        <w:t>تابع</w:t>
      </w:r>
      <w:r w:rsidRPr="00DD2739">
        <w:rPr>
          <w:rFonts w:hint="cs"/>
          <w:b/>
          <w:bCs/>
          <w:rtl/>
        </w:rPr>
        <w:t xml:space="preserve"> </w:t>
      </w:r>
      <w:proofErr w:type="spellStart"/>
      <w:r w:rsidR="008E7944" w:rsidRPr="00DD2739">
        <w:rPr>
          <w:b/>
          <w:bCs/>
        </w:rPr>
        <w:t>qqplot</w:t>
      </w:r>
      <w:proofErr w:type="spellEnd"/>
      <w:r w:rsidR="008E7944"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‏توان </w:t>
      </w:r>
      <w:r w:rsidR="008E7944" w:rsidRPr="00DD2739">
        <w:rPr>
          <w:rFonts w:hint="cs"/>
          <w:rtl/>
        </w:rPr>
        <w:t xml:space="preserve">توزیع مقادیر دو بردار </w:t>
      </w:r>
      <w:r w:rsidR="008E7944" w:rsidRPr="00DD2739">
        <w:t>x</w:t>
      </w:r>
      <w:r w:rsidR="008E7944" w:rsidRPr="00DD2739">
        <w:rPr>
          <w:rFonts w:hint="cs"/>
          <w:rtl/>
        </w:rPr>
        <w:t xml:space="preserve"> و </w:t>
      </w:r>
      <w:r w:rsidR="008E7944" w:rsidRPr="00DD2739">
        <w:t>y</w:t>
      </w:r>
      <w:r w:rsidR="008E7944" w:rsidRPr="00DD2739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DD2739" w:rsidRDefault="00F13BE4" w:rsidP="00F13BE4">
      <w:pPr>
        <w:widowControl w:val="0"/>
      </w:pPr>
    </w:p>
    <w:p w14:paraId="468CE583" w14:textId="77777777" w:rsidR="008E7944" w:rsidRPr="00DD2739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DD2739" w:rsidRDefault="008E7944" w:rsidP="00380459">
      <w:pPr>
        <w:widowControl w:val="0"/>
        <w:jc w:val="center"/>
        <w:rPr>
          <w:rtl/>
        </w:rPr>
        <w:sectPr w:rsidR="00F13BE4" w:rsidRPr="00DD2739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DD2739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2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F2C73" w14:textId="51BDB7F3" w:rsidR="004A0851" w:rsidRDefault="00B0422F" w:rsidP="00380459">
      <w:pPr>
        <w:widowControl w:val="0"/>
        <w:jc w:val="center"/>
        <w:rPr>
          <w:rtl/>
        </w:rPr>
      </w:pPr>
      <w:r>
        <w:rPr>
          <w:rFonts w:hint="cs"/>
          <w:rtl/>
        </w:rPr>
        <w:lastRenderedPageBreak/>
        <w:t>واژه‏نامه</w:t>
      </w:r>
      <w:r>
        <w:rPr>
          <w:rtl/>
        </w:rPr>
        <w:br/>
      </w:r>
      <w:r>
        <w:rPr>
          <w:rFonts w:hint="cs"/>
          <w:rtl/>
        </w:rPr>
        <w:t>(فارسی به انگلیسی)</w:t>
      </w:r>
    </w:p>
    <w:p w14:paraId="0E672B39" w14:textId="4A91F169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</w:rPr>
        <w:t>p</w:t>
      </w:r>
      <w:r>
        <w:rPr>
          <w:rFonts w:hint="cs"/>
          <w:noProof/>
          <w:rtl/>
        </w:rPr>
        <w:t>-مقدار</w:t>
      </w:r>
      <w:r>
        <w:rPr>
          <w:rtl/>
        </w:rPr>
        <w:tab/>
      </w:r>
      <w:r>
        <w:rPr>
          <w:noProof/>
        </w:rPr>
        <w:t>P-value</w:t>
      </w:r>
    </w:p>
    <w:p w14:paraId="26F1E8F3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انحراف استاندارد</w:t>
      </w:r>
      <w:r>
        <w:rPr>
          <w:rtl/>
        </w:rPr>
        <w:tab/>
      </w:r>
      <w:r>
        <w:rPr>
          <w:noProof/>
        </w:rPr>
        <w:t>Standard Deviation</w:t>
      </w:r>
    </w:p>
    <w:p w14:paraId="2982717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انحراف استاندارد نمونه</w:t>
      </w:r>
      <w:r>
        <w:rPr>
          <w:rtl/>
        </w:rPr>
        <w:tab/>
      </w:r>
      <w:r>
        <w:rPr>
          <w:noProof/>
        </w:rPr>
        <w:t>Sample Standard Deviation</w:t>
      </w:r>
    </w:p>
    <w:p w14:paraId="0C46DA9D" w14:textId="5BE724B5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F</w:t>
      </w:r>
      <w:r>
        <w:rPr>
          <w:rtl/>
        </w:rPr>
        <w:tab/>
      </w:r>
      <w:r>
        <w:rPr>
          <w:noProof/>
        </w:rPr>
        <w:t>F-test</w:t>
      </w:r>
    </w:p>
    <w:p w14:paraId="153D755B" w14:textId="4D780C3E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tl/>
        </w:rPr>
        <w:tab/>
      </w:r>
      <w:r>
        <w:rPr>
          <w:noProof/>
        </w:rPr>
        <w:t>t-test</w:t>
      </w:r>
    </w:p>
    <w:p w14:paraId="71CBE000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noProof/>
        </w:rPr>
        <w:t xml:space="preserve"> T</w:t>
      </w:r>
      <w:r w:rsidRPr="004235BE">
        <w:rPr>
          <w:noProof/>
          <w:vertAlign w:val="superscript"/>
        </w:rPr>
        <w:t>2</w:t>
      </w:r>
      <w:r>
        <w:rPr>
          <w:noProof/>
        </w:rPr>
        <w:t xml:space="preserve"> </w:t>
      </w:r>
      <w:r>
        <w:rPr>
          <w:noProof/>
          <w:rtl/>
        </w:rPr>
        <w:t>هتل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گ</w:t>
      </w:r>
      <w:r>
        <w:rPr>
          <w:rtl/>
        </w:rPr>
        <w:tab/>
      </w:r>
      <w:r>
        <w:rPr>
          <w:noProof/>
        </w:rPr>
        <w:t>Hotelling’s T</w:t>
      </w:r>
      <w:r w:rsidRPr="00B0422F">
        <w:rPr>
          <w:noProof/>
          <w:vertAlign w:val="superscript"/>
        </w:rPr>
        <w:t>2</w:t>
      </w:r>
      <w:r>
        <w:rPr>
          <w:noProof/>
        </w:rPr>
        <w:t>-test</w:t>
      </w:r>
    </w:p>
    <w:p w14:paraId="355D45D4" w14:textId="117A9439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U</w:t>
      </w:r>
      <w:r>
        <w:rPr>
          <w:rtl/>
        </w:rPr>
        <w:tab/>
      </w:r>
      <w:r>
        <w:rPr>
          <w:noProof/>
        </w:rPr>
        <w:t>U-test</w:t>
      </w:r>
    </w:p>
    <w:p w14:paraId="564CAA29" w14:textId="2694FF30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Z</w:t>
      </w:r>
      <w:r>
        <w:rPr>
          <w:rtl/>
        </w:rPr>
        <w:tab/>
      </w:r>
      <w:r>
        <w:rPr>
          <w:noProof/>
        </w:rPr>
        <w:t>Z-test</w:t>
      </w:r>
    </w:p>
    <w:p w14:paraId="5628C00F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آمار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Statistical Test</w:t>
      </w:r>
    </w:p>
    <w:p w14:paraId="745CDF2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تشخ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ص</w:t>
      </w:r>
      <w:r>
        <w:rPr>
          <w:noProof/>
          <w:rtl/>
        </w:rPr>
        <w:t xml:space="preserve"> دهنده</w:t>
      </w:r>
      <w:r>
        <w:rPr>
          <w:rtl/>
        </w:rPr>
        <w:tab/>
      </w:r>
      <w:r>
        <w:rPr>
          <w:noProof/>
        </w:rPr>
        <w:t>Discriminant Test</w:t>
      </w:r>
    </w:p>
    <w:p w14:paraId="29E8F37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خ</w:t>
      </w:r>
      <w:r>
        <w:rPr>
          <w:rFonts w:hint="cs"/>
          <w:noProof/>
          <w:rtl/>
        </w:rPr>
        <w:t>ی‏</w:t>
      </w:r>
      <w:r>
        <w:rPr>
          <w:rFonts w:hint="eastAsia"/>
          <w:noProof/>
          <w:rtl/>
        </w:rPr>
        <w:t>دو</w:t>
      </w:r>
      <w:r>
        <w:rPr>
          <w:rtl/>
        </w:rPr>
        <w:tab/>
      </w:r>
      <w:r>
        <w:rPr>
          <w:noProof/>
        </w:rPr>
        <w:t>χ</w:t>
      </w:r>
      <w:r w:rsidRPr="00B0422F">
        <w:rPr>
          <w:noProof/>
          <w:vertAlign w:val="superscript"/>
        </w:rPr>
        <w:t>2</w:t>
      </w:r>
      <w:r>
        <w:rPr>
          <w:noProof/>
        </w:rPr>
        <w:t>-test</w:t>
      </w:r>
    </w:p>
    <w:p w14:paraId="68D10D7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دو دنباله</w:t>
      </w:r>
      <w:r>
        <w:rPr>
          <w:rtl/>
        </w:rPr>
        <w:tab/>
      </w:r>
      <w:r>
        <w:rPr>
          <w:noProof/>
        </w:rPr>
        <w:t>Two-tailed Test</w:t>
      </w:r>
    </w:p>
    <w:p w14:paraId="36FDB9D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کسون</w:t>
      </w:r>
      <w:r>
        <w:rPr>
          <w:rtl/>
        </w:rPr>
        <w:tab/>
      </w:r>
      <w:r>
        <w:rPr>
          <w:noProof/>
        </w:rPr>
        <w:t>Dixon’s Test</w:t>
      </w:r>
    </w:p>
    <w:p w14:paraId="3ED018E5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فرض</w:t>
      </w:r>
      <w:r>
        <w:rPr>
          <w:rtl/>
        </w:rPr>
        <w:tab/>
      </w:r>
      <w:r>
        <w:rPr>
          <w:noProof/>
        </w:rPr>
        <w:t>Hypothesis Testing</w:t>
      </w:r>
    </w:p>
    <w:p w14:paraId="5057D93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فرض</w:t>
      </w:r>
      <w:r>
        <w:rPr>
          <w:rtl/>
        </w:rPr>
        <w:tab/>
      </w:r>
      <w:r>
        <w:rPr>
          <w:noProof/>
        </w:rPr>
        <w:t>Test of Hypothesis</w:t>
      </w:r>
    </w:p>
    <w:p w14:paraId="5534EC85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کوکران</w:t>
      </w:r>
      <w:r>
        <w:rPr>
          <w:rtl/>
        </w:rPr>
        <w:tab/>
      </w:r>
      <w:r>
        <w:rPr>
          <w:noProof/>
        </w:rPr>
        <w:t>Cochran’s Test</w:t>
      </w:r>
    </w:p>
    <w:p w14:paraId="6A62867A" w14:textId="3D0E9BEB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مجموع رتبه‏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ن-و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تن</w:t>
      </w:r>
      <w:r>
        <w:rPr>
          <w:rFonts w:hint="cs"/>
          <w:noProof/>
          <w:rtl/>
        </w:rPr>
        <w:t>ی</w:t>
      </w:r>
      <w:r>
        <w:rPr>
          <w:noProof/>
          <w:rtl/>
        </w:rPr>
        <w:t>-و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لکاکسون</w:t>
      </w:r>
      <w:r>
        <w:rPr>
          <w:rtl/>
        </w:rPr>
        <w:tab/>
      </w:r>
      <w:r>
        <w:rPr>
          <w:noProof/>
        </w:rPr>
        <w:t>Wilcoxon–Mann–Whitney Rank Sum Test</w:t>
      </w:r>
    </w:p>
    <w:p w14:paraId="60CDE03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نرمال بودن</w:t>
      </w:r>
      <w:r>
        <w:rPr>
          <w:rtl/>
        </w:rPr>
        <w:tab/>
      </w:r>
      <w:r>
        <w:rPr>
          <w:noProof/>
        </w:rPr>
        <w:t>Test of Normality</w:t>
      </w:r>
    </w:p>
    <w:p w14:paraId="551EAAE4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نسبت 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rtl/>
        </w:rPr>
        <w:tab/>
      </w:r>
      <w:r>
        <w:rPr>
          <w:noProof/>
        </w:rPr>
        <w:t>Variance Ratio Test</w:t>
      </w:r>
    </w:p>
    <w:p w14:paraId="148EC6AC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همبستگ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Correlation Test</w:t>
      </w:r>
    </w:p>
    <w:p w14:paraId="44685FC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زمون همبست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رتبه‏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کندال</w:t>
      </w:r>
      <w:r>
        <w:rPr>
          <w:rtl/>
        </w:rPr>
        <w:tab/>
      </w:r>
      <w:r>
        <w:rPr>
          <w:noProof/>
        </w:rPr>
        <w:t>Kendall Rank Correlation Test</w:t>
      </w:r>
    </w:p>
    <w:p w14:paraId="732FC82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 xml:space="preserve">آزمون 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ک</w:t>
      </w:r>
      <w:r>
        <w:rPr>
          <w:noProof/>
          <w:rtl/>
        </w:rPr>
        <w:t xml:space="preserve"> دنباله</w:t>
      </w:r>
      <w:r>
        <w:rPr>
          <w:rtl/>
        </w:rPr>
        <w:tab/>
      </w:r>
      <w:r>
        <w:rPr>
          <w:noProof/>
        </w:rPr>
        <w:t>One-tailed Test</w:t>
      </w:r>
    </w:p>
    <w:p w14:paraId="0B1DB4F2" w14:textId="74806B26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F</w:t>
      </w:r>
      <w:r>
        <w:rPr>
          <w:rtl/>
        </w:rPr>
        <w:tab/>
      </w:r>
      <w:r>
        <w:rPr>
          <w:noProof/>
        </w:rPr>
        <w:t>F-statistic</w:t>
      </w:r>
    </w:p>
    <w:p w14:paraId="0DB34D4F" w14:textId="7D9B766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tl/>
        </w:rPr>
        <w:tab/>
      </w:r>
      <w:r>
        <w:rPr>
          <w:noProof/>
        </w:rPr>
        <w:t>t-statistic</w:t>
      </w:r>
    </w:p>
    <w:p w14:paraId="32A97550" w14:textId="501A594F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Z</w:t>
      </w:r>
      <w:r>
        <w:rPr>
          <w:rtl/>
        </w:rPr>
        <w:tab/>
      </w:r>
      <w:r>
        <w:rPr>
          <w:noProof/>
        </w:rPr>
        <w:t>Z-statistic</w:t>
      </w:r>
    </w:p>
    <w:p w14:paraId="2A065EF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 آزمون</w:t>
      </w:r>
      <w:r>
        <w:rPr>
          <w:rtl/>
        </w:rPr>
        <w:tab/>
      </w:r>
      <w:r>
        <w:rPr>
          <w:noProof/>
        </w:rPr>
        <w:t>Test Statistic</w:t>
      </w:r>
    </w:p>
    <w:p w14:paraId="51753E6F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 خ</w:t>
      </w:r>
      <w:r>
        <w:rPr>
          <w:rFonts w:hint="cs"/>
          <w:noProof/>
          <w:rtl/>
        </w:rPr>
        <w:t>ی‏</w:t>
      </w:r>
      <w:r>
        <w:rPr>
          <w:rFonts w:hint="eastAsia"/>
          <w:noProof/>
          <w:rtl/>
        </w:rPr>
        <w:t>دو</w:t>
      </w:r>
      <w:r>
        <w:rPr>
          <w:rtl/>
        </w:rPr>
        <w:tab/>
      </w:r>
      <w:r>
        <w:rPr>
          <w:noProof/>
        </w:rPr>
        <w:t>χ</w:t>
      </w:r>
      <w:r w:rsidRPr="00B0422F">
        <w:rPr>
          <w:noProof/>
          <w:vertAlign w:val="superscript"/>
        </w:rPr>
        <w:t>2</w:t>
      </w:r>
      <w:r>
        <w:rPr>
          <w:noProof/>
        </w:rPr>
        <w:t>-statistic</w:t>
      </w:r>
    </w:p>
    <w:p w14:paraId="19E8FDF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آماره کوکران</w:t>
      </w:r>
      <w:r>
        <w:rPr>
          <w:rtl/>
        </w:rPr>
        <w:tab/>
      </w:r>
      <w:r>
        <w:rPr>
          <w:noProof/>
        </w:rPr>
        <w:t>Cochran’s Statistic</w:t>
      </w:r>
    </w:p>
    <w:p w14:paraId="1A63DE2D" w14:textId="1DE10A56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lastRenderedPageBreak/>
        <w:t>تب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ل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Z</w:t>
      </w:r>
      <w:r>
        <w:rPr>
          <w:rtl/>
        </w:rPr>
        <w:tab/>
      </w:r>
      <w:r>
        <w:rPr>
          <w:noProof/>
        </w:rPr>
        <w:t>Z-transformation</w:t>
      </w:r>
    </w:p>
    <w:p w14:paraId="044F17FA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ق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نرمال</w:t>
      </w:r>
      <w:r>
        <w:rPr>
          <w:rtl/>
        </w:rPr>
        <w:tab/>
      </w:r>
      <w:r>
        <w:rPr>
          <w:noProof/>
        </w:rPr>
        <w:t>Normal Approximation</w:t>
      </w:r>
    </w:p>
    <w:p w14:paraId="69578B10" w14:textId="5D56488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F</w:t>
      </w:r>
      <w:r>
        <w:rPr>
          <w:rtl/>
        </w:rPr>
        <w:tab/>
      </w:r>
      <w:r>
        <w:rPr>
          <w:noProof/>
        </w:rPr>
        <w:t>F-distribution</w:t>
      </w:r>
    </w:p>
    <w:p w14:paraId="5E7EDC52" w14:textId="5229413A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tl/>
        </w:rPr>
        <w:tab/>
      </w:r>
      <w:r>
        <w:rPr>
          <w:noProof/>
        </w:rPr>
        <w:t>t-distribution</w:t>
      </w:r>
    </w:p>
    <w:p w14:paraId="43D72B20" w14:textId="13B8344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>
        <w:rPr>
          <w:noProof/>
        </w:rPr>
        <w:t xml:space="preserve"> t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است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ودنت</w:t>
      </w:r>
      <w:r>
        <w:rPr>
          <w:rtl/>
        </w:rPr>
        <w:tab/>
      </w:r>
      <w:r>
        <w:rPr>
          <w:noProof/>
        </w:rPr>
        <w:t>Student’s t-test</w:t>
      </w:r>
    </w:p>
    <w:p w14:paraId="309E55B3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</w:rPr>
        <w:t xml:space="preserve"> Z </w:t>
      </w:r>
      <w:r>
        <w:rPr>
          <w:noProof/>
          <w:rtl/>
        </w:rPr>
        <w:t>ف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شر</w:t>
      </w:r>
      <w:r>
        <w:rPr>
          <w:rtl/>
        </w:rPr>
        <w:tab/>
      </w:r>
      <w:r>
        <w:rPr>
          <w:noProof/>
        </w:rPr>
        <w:t>Fisher Z-transformation</w:t>
      </w:r>
    </w:p>
    <w:p w14:paraId="454A7D2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پواسون</w:t>
      </w:r>
      <w:r>
        <w:rPr>
          <w:rtl/>
        </w:rPr>
        <w:tab/>
      </w:r>
      <w:r>
        <w:rPr>
          <w:noProof/>
        </w:rPr>
        <w:t>Poisson Distribution</w:t>
      </w:r>
    </w:p>
    <w:p w14:paraId="55B04C29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خ</w:t>
      </w:r>
      <w:r>
        <w:rPr>
          <w:rFonts w:hint="cs"/>
          <w:noProof/>
          <w:rtl/>
        </w:rPr>
        <w:t>ی‏</w:t>
      </w:r>
      <w:r>
        <w:rPr>
          <w:rFonts w:hint="eastAsia"/>
          <w:noProof/>
          <w:rtl/>
        </w:rPr>
        <w:t>دو</w:t>
      </w:r>
      <w:r>
        <w:rPr>
          <w:rtl/>
        </w:rPr>
        <w:tab/>
      </w:r>
      <w:r>
        <w:rPr>
          <w:noProof/>
        </w:rPr>
        <w:t>χ</w:t>
      </w:r>
      <w:r w:rsidRPr="00B0422F">
        <w:rPr>
          <w:noProof/>
          <w:vertAlign w:val="superscript"/>
        </w:rPr>
        <w:t>2</w:t>
      </w:r>
      <w:r>
        <w:rPr>
          <w:noProof/>
        </w:rPr>
        <w:t>-distribution</w:t>
      </w:r>
    </w:p>
    <w:p w14:paraId="6766988F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دو جمله‏ا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Binomial Distribution</w:t>
      </w:r>
    </w:p>
    <w:p w14:paraId="65F793B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فراوان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Frequency Distribution</w:t>
      </w:r>
    </w:p>
    <w:p w14:paraId="65EAD7A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</w:t>
      </w:r>
      <w:r>
        <w:rPr>
          <w:rtl/>
        </w:rPr>
        <w:tab/>
      </w:r>
      <w:r>
        <w:rPr>
          <w:noProof/>
        </w:rPr>
        <w:t>Normal Distribution</w:t>
      </w:r>
    </w:p>
    <w:p w14:paraId="7D600B63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 استاندارد</w:t>
      </w:r>
      <w:r>
        <w:rPr>
          <w:rtl/>
        </w:rPr>
        <w:tab/>
      </w:r>
      <w:r>
        <w:rPr>
          <w:noProof/>
        </w:rPr>
        <w:t>Standard Normal Distribution</w:t>
      </w:r>
    </w:p>
    <w:p w14:paraId="68A1E07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 چند متغيره</w:t>
      </w:r>
      <w:r>
        <w:rPr>
          <w:rtl/>
        </w:rPr>
        <w:tab/>
      </w:r>
      <w:r>
        <w:rPr>
          <w:noProof/>
        </w:rPr>
        <w:t>Multivariate Normal Distribution</w:t>
      </w:r>
    </w:p>
    <w:p w14:paraId="252DB0E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تو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ع</w:t>
      </w:r>
      <w:r>
        <w:rPr>
          <w:noProof/>
          <w:rtl/>
        </w:rPr>
        <w:t xml:space="preserve"> نرمال دو متغيره</w:t>
      </w:r>
      <w:r>
        <w:rPr>
          <w:rtl/>
        </w:rPr>
        <w:tab/>
      </w:r>
      <w:r>
        <w:rPr>
          <w:noProof/>
        </w:rPr>
        <w:t>Bivariate Normal Distribution</w:t>
      </w:r>
    </w:p>
    <w:p w14:paraId="64E8DFD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جفت</w:t>
      </w:r>
      <w:r>
        <w:rPr>
          <w:rtl/>
        </w:rPr>
        <w:tab/>
      </w:r>
      <w:r>
        <w:rPr>
          <w:noProof/>
        </w:rPr>
        <w:t>Pair</w:t>
      </w:r>
    </w:p>
    <w:p w14:paraId="54E11FD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حجم نمونه</w:t>
      </w:r>
      <w:r>
        <w:rPr>
          <w:rtl/>
        </w:rPr>
        <w:tab/>
      </w:r>
      <w:r>
        <w:rPr>
          <w:noProof/>
        </w:rPr>
        <w:t>Sample Size</w:t>
      </w:r>
    </w:p>
    <w:p w14:paraId="5B8F4CE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خطا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نوع سوم و نوع چهارم</w:t>
      </w:r>
      <w:r>
        <w:rPr>
          <w:rtl/>
        </w:rPr>
        <w:tab/>
      </w:r>
      <w:r>
        <w:rPr>
          <w:noProof/>
        </w:rPr>
        <w:t>Type III and Type IV Errors</w:t>
      </w:r>
    </w:p>
    <w:p w14:paraId="2387076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نوع اول</w:t>
      </w:r>
      <w:r>
        <w:rPr>
          <w:rtl/>
        </w:rPr>
        <w:tab/>
      </w:r>
      <w:r>
        <w:rPr>
          <w:noProof/>
        </w:rPr>
        <w:t>Type I Error</w:t>
      </w:r>
    </w:p>
    <w:p w14:paraId="0E34A69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خط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نوع دوم</w:t>
      </w:r>
      <w:r>
        <w:rPr>
          <w:rtl/>
        </w:rPr>
        <w:tab/>
      </w:r>
      <w:r>
        <w:rPr>
          <w:noProof/>
        </w:rPr>
        <w:t>Type II Error</w:t>
      </w:r>
    </w:p>
    <w:p w14:paraId="14E76EA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درجه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آزاد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Degrees of Freedom</w:t>
      </w:r>
    </w:p>
    <w:p w14:paraId="0D8C01CA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رگرس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ون</w:t>
      </w:r>
      <w:r>
        <w:rPr>
          <w:noProof/>
          <w:rtl/>
        </w:rPr>
        <w:t xml:space="preserve"> خط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Linear Regression</w:t>
      </w:r>
    </w:p>
    <w:p w14:paraId="4F2D5A0E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شمار</w:t>
      </w:r>
      <w:r>
        <w:rPr>
          <w:rtl/>
        </w:rPr>
        <w:tab/>
      </w:r>
      <w:r>
        <w:rPr>
          <w:noProof/>
        </w:rPr>
        <w:t>Count</w:t>
      </w:r>
    </w:p>
    <w:p w14:paraId="19E4A35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ض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رگرس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ون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Regression Coefficient</w:t>
      </w:r>
    </w:p>
    <w:p w14:paraId="735B8C7C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ض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همبستگ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Correlation Coefficient</w:t>
      </w:r>
    </w:p>
    <w:p w14:paraId="1A29544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ض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همبست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رتبه‏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اسپيرمن</w:t>
      </w:r>
      <w:r>
        <w:rPr>
          <w:rtl/>
        </w:rPr>
        <w:tab/>
      </w:r>
      <w:r>
        <w:rPr>
          <w:noProof/>
        </w:rPr>
        <w:t>Spearman Rank Correlation Test</w:t>
      </w:r>
    </w:p>
    <w:p w14:paraId="3E9207F9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</w:t>
      </w:r>
      <w:r>
        <w:rPr>
          <w:rtl/>
        </w:rPr>
        <w:tab/>
      </w:r>
      <w:r>
        <w:rPr>
          <w:noProof/>
        </w:rPr>
        <w:t>Hypothesis</w:t>
      </w:r>
    </w:p>
    <w:p w14:paraId="0348A47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 آمار</w:t>
      </w:r>
      <w:r>
        <w:rPr>
          <w:rtl/>
        </w:rPr>
        <w:tab/>
      </w:r>
      <w:r>
        <w:rPr>
          <w:noProof/>
        </w:rPr>
        <w:t>Statistical Hypothesis</w:t>
      </w:r>
    </w:p>
    <w:p w14:paraId="14D9336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 صفر</w:t>
      </w:r>
      <w:r>
        <w:rPr>
          <w:rtl/>
        </w:rPr>
        <w:tab/>
      </w:r>
      <w:r>
        <w:rPr>
          <w:noProof/>
        </w:rPr>
        <w:t>Null Hypothesis</w:t>
      </w:r>
    </w:p>
    <w:p w14:paraId="6B94F02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فرض مقابل</w:t>
      </w:r>
      <w:r>
        <w:rPr>
          <w:rtl/>
        </w:rPr>
        <w:tab/>
      </w:r>
      <w:r>
        <w:rPr>
          <w:noProof/>
        </w:rPr>
        <w:t>Alternative Hypothesis</w:t>
      </w:r>
    </w:p>
    <w:p w14:paraId="4BCDBF77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جموع توان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دوم</w:t>
      </w:r>
      <w:r>
        <w:rPr>
          <w:rtl/>
        </w:rPr>
        <w:tab/>
      </w:r>
      <w:r>
        <w:rPr>
          <w:noProof/>
        </w:rPr>
        <w:t>Sum of Squares</w:t>
      </w:r>
    </w:p>
    <w:p w14:paraId="2F37142B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lastRenderedPageBreak/>
        <w:t>مشاهدات جفت شده</w:t>
      </w:r>
      <w:r>
        <w:rPr>
          <w:rtl/>
        </w:rPr>
        <w:tab/>
      </w:r>
      <w:r>
        <w:rPr>
          <w:noProof/>
        </w:rPr>
        <w:t>Paired Observations</w:t>
      </w:r>
    </w:p>
    <w:p w14:paraId="6F0D8A9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ق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سه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جفت شده</w:t>
      </w:r>
      <w:r>
        <w:rPr>
          <w:rtl/>
        </w:rPr>
        <w:tab/>
      </w:r>
      <w:r>
        <w:rPr>
          <w:noProof/>
        </w:rPr>
        <w:t>Paired Comparisons</w:t>
      </w:r>
    </w:p>
    <w:p w14:paraId="758A9BF1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قدار بحران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Critical Value</w:t>
      </w:r>
    </w:p>
    <w:p w14:paraId="618D6BB4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rtl/>
        </w:rPr>
        <w:tab/>
      </w:r>
      <w:r>
        <w:rPr>
          <w:noProof/>
        </w:rPr>
        <w:t>Mean</w:t>
      </w:r>
    </w:p>
    <w:p w14:paraId="0969BBA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جامعه</w:t>
      </w:r>
      <w:r>
        <w:rPr>
          <w:rtl/>
        </w:rPr>
        <w:tab/>
      </w:r>
      <w:r>
        <w:rPr>
          <w:noProof/>
        </w:rPr>
        <w:t>Population Mean</w:t>
      </w:r>
    </w:p>
    <w:p w14:paraId="385182D0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نمونه</w:t>
      </w:r>
      <w:r>
        <w:rPr>
          <w:rtl/>
        </w:rPr>
        <w:tab/>
      </w:r>
      <w:r>
        <w:rPr>
          <w:noProof/>
        </w:rPr>
        <w:t>Sample Mean</w:t>
      </w:r>
    </w:p>
    <w:p w14:paraId="2A142A6C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احيه پذ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رش</w:t>
      </w:r>
      <w:r>
        <w:rPr>
          <w:rtl/>
        </w:rPr>
        <w:tab/>
      </w:r>
      <w:r>
        <w:rPr>
          <w:noProof/>
        </w:rPr>
        <w:t>Acceptance Region</w:t>
      </w:r>
    </w:p>
    <w:p w14:paraId="62AC484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اح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ه</w:t>
      </w:r>
      <w:r>
        <w:rPr>
          <w:noProof/>
          <w:rtl/>
        </w:rPr>
        <w:t xml:space="preserve"> بحران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Critical Region</w:t>
      </w:r>
    </w:p>
    <w:p w14:paraId="065E8E5D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سبت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همبسته</w:t>
      </w:r>
      <w:r>
        <w:rPr>
          <w:rtl/>
        </w:rPr>
        <w:tab/>
      </w:r>
      <w:r>
        <w:rPr>
          <w:noProof/>
        </w:rPr>
        <w:t>Correlated Proportions</w:t>
      </w:r>
    </w:p>
    <w:p w14:paraId="748837D6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قاط دور افتاده</w:t>
      </w:r>
      <w:r>
        <w:rPr>
          <w:rtl/>
        </w:rPr>
        <w:tab/>
      </w:r>
      <w:r>
        <w:rPr>
          <w:noProof/>
        </w:rPr>
        <w:t>Outliers</w:t>
      </w:r>
    </w:p>
    <w:p w14:paraId="28D2F37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مونه تصادف</w:t>
      </w:r>
      <w:r>
        <w:rPr>
          <w:rFonts w:hint="cs"/>
          <w:noProof/>
          <w:rtl/>
        </w:rPr>
        <w:t>ی</w:t>
      </w:r>
      <w:r>
        <w:rPr>
          <w:rtl/>
        </w:rPr>
        <w:tab/>
      </w:r>
      <w:r>
        <w:rPr>
          <w:noProof/>
        </w:rPr>
        <w:t>Random Sample</w:t>
      </w:r>
    </w:p>
    <w:p w14:paraId="3FD31DA2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نمونه‏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صادف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ستقل</w:t>
      </w:r>
      <w:r>
        <w:rPr>
          <w:rtl/>
        </w:rPr>
        <w:tab/>
      </w:r>
      <w:r>
        <w:rPr>
          <w:noProof/>
        </w:rPr>
        <w:t>Independent Random Samples</w:t>
      </w:r>
    </w:p>
    <w:p w14:paraId="21249DEE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همبسته</w:t>
      </w:r>
      <w:r>
        <w:rPr>
          <w:rtl/>
        </w:rPr>
        <w:tab/>
      </w:r>
      <w:r>
        <w:rPr>
          <w:noProof/>
        </w:rPr>
        <w:t>Correlated</w:t>
      </w:r>
    </w:p>
    <w:p w14:paraId="14CB7148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rtl/>
        </w:rPr>
        <w:tab/>
      </w:r>
      <w:r>
        <w:rPr>
          <w:noProof/>
        </w:rPr>
        <w:t>Variance</w:t>
      </w:r>
    </w:p>
    <w:p w14:paraId="5BC58503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noProof/>
          <w:rtl/>
        </w:rPr>
        <w:t xml:space="preserve"> جامعه</w:t>
      </w:r>
      <w:r>
        <w:rPr>
          <w:rtl/>
        </w:rPr>
        <w:tab/>
      </w:r>
      <w:r>
        <w:rPr>
          <w:noProof/>
        </w:rPr>
        <w:t>Population Variance</w:t>
      </w:r>
    </w:p>
    <w:p w14:paraId="438CA439" w14:textId="77777777" w:rsidR="00B0422F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>
        <w:rPr>
          <w:noProof/>
          <w:rtl/>
        </w:rPr>
        <w:t>و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س</w:t>
      </w:r>
      <w:r>
        <w:rPr>
          <w:noProof/>
          <w:rtl/>
        </w:rPr>
        <w:t xml:space="preserve"> نمونه</w:t>
      </w:r>
      <w:r>
        <w:rPr>
          <w:rtl/>
        </w:rPr>
        <w:tab/>
      </w:r>
      <w:r>
        <w:rPr>
          <w:noProof/>
        </w:rPr>
        <w:t>Sample Variance</w:t>
      </w:r>
    </w:p>
    <w:p w14:paraId="1C57C156" w14:textId="77777777" w:rsidR="00B0422F" w:rsidRDefault="00B0422F" w:rsidP="00B0422F">
      <w:pPr>
        <w:widowControl w:val="0"/>
        <w:jc w:val="left"/>
        <w:rPr>
          <w:rtl/>
        </w:rPr>
        <w:sectPr w:rsidR="00B0422F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Default="00B0422F" w:rsidP="00B0422F">
      <w:pPr>
        <w:widowControl w:val="0"/>
        <w:jc w:val="center"/>
        <w:rPr>
          <w:rtl/>
        </w:rPr>
      </w:pPr>
      <w:r>
        <w:rPr>
          <w:rFonts w:hint="cs"/>
          <w:rtl/>
        </w:rPr>
        <w:lastRenderedPageBreak/>
        <w:t>واژه‏نامه</w:t>
      </w:r>
      <w:r>
        <w:rPr>
          <w:rtl/>
        </w:rPr>
        <w:br/>
      </w:r>
      <w:r>
        <w:rPr>
          <w:rFonts w:hint="cs"/>
          <w:rtl/>
        </w:rPr>
        <w:t>(</w:t>
      </w:r>
      <w:r>
        <w:rPr>
          <w:rFonts w:hint="cs"/>
          <w:rtl/>
        </w:rPr>
        <w:t>انگلیسی</w:t>
      </w:r>
      <w:r>
        <w:rPr>
          <w:rFonts w:hint="cs"/>
          <w:rtl/>
        </w:rPr>
        <w:t xml:space="preserve"> به </w:t>
      </w:r>
      <w:r>
        <w:rPr>
          <w:rFonts w:hint="cs"/>
          <w:rtl/>
        </w:rPr>
        <w:t>فارسی</w:t>
      </w:r>
      <w:r>
        <w:rPr>
          <w:rFonts w:hint="cs"/>
          <w:rtl/>
        </w:rPr>
        <w:t>)</w:t>
      </w:r>
    </w:p>
    <w:p w14:paraId="3533F8E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احيه پذ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رش</w:t>
      </w:r>
      <w:r w:rsidRPr="002966F6">
        <w:rPr>
          <w:rtl/>
        </w:rPr>
        <w:tab/>
      </w:r>
      <w:r w:rsidRPr="002966F6">
        <w:rPr>
          <w:noProof/>
        </w:rPr>
        <w:t>Acceptance Region</w:t>
      </w:r>
    </w:p>
    <w:p w14:paraId="25E115B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 مقابل</w:t>
      </w:r>
      <w:r w:rsidRPr="002966F6">
        <w:rPr>
          <w:rtl/>
        </w:rPr>
        <w:tab/>
      </w:r>
      <w:r w:rsidRPr="002966F6">
        <w:rPr>
          <w:noProof/>
        </w:rPr>
        <w:t>Alternative Hypothesis</w:t>
      </w:r>
    </w:p>
    <w:p w14:paraId="470B6FE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دو جمله‏ا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Binomial Distribution</w:t>
      </w:r>
    </w:p>
    <w:p w14:paraId="1CD13AB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 دو متغيره</w:t>
      </w:r>
      <w:r w:rsidRPr="002966F6">
        <w:rPr>
          <w:rtl/>
        </w:rPr>
        <w:tab/>
      </w:r>
      <w:r w:rsidRPr="002966F6">
        <w:rPr>
          <w:noProof/>
        </w:rPr>
        <w:t>Bivariate Normal Distribution</w:t>
      </w:r>
    </w:p>
    <w:p w14:paraId="21C5C4F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 کوکران</w:t>
      </w:r>
      <w:r w:rsidRPr="002966F6">
        <w:rPr>
          <w:rtl/>
        </w:rPr>
        <w:tab/>
      </w:r>
      <w:r w:rsidRPr="002966F6">
        <w:rPr>
          <w:noProof/>
        </w:rPr>
        <w:t>Cochran’s Statistic</w:t>
      </w:r>
    </w:p>
    <w:p w14:paraId="3B20F1D8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کوکران</w:t>
      </w:r>
      <w:r w:rsidRPr="002966F6">
        <w:rPr>
          <w:rtl/>
        </w:rPr>
        <w:tab/>
      </w:r>
      <w:r w:rsidRPr="002966F6">
        <w:rPr>
          <w:noProof/>
        </w:rPr>
        <w:t>Cochran’s Test</w:t>
      </w:r>
    </w:p>
    <w:p w14:paraId="79EAD05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همبسته</w:t>
      </w:r>
      <w:r w:rsidRPr="002966F6">
        <w:rPr>
          <w:rtl/>
        </w:rPr>
        <w:tab/>
      </w:r>
      <w:r w:rsidRPr="002966F6">
        <w:rPr>
          <w:noProof/>
        </w:rPr>
        <w:t>Correlated</w:t>
      </w:r>
    </w:p>
    <w:p w14:paraId="4046C65C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سبت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همبسته</w:t>
      </w:r>
      <w:r w:rsidRPr="002966F6">
        <w:rPr>
          <w:rtl/>
        </w:rPr>
        <w:tab/>
      </w:r>
      <w:r w:rsidRPr="002966F6">
        <w:rPr>
          <w:noProof/>
        </w:rPr>
        <w:t>Correlated Proportions</w:t>
      </w:r>
    </w:p>
    <w:p w14:paraId="763498E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ض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همبستگ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Correlation Coefficient</w:t>
      </w:r>
    </w:p>
    <w:p w14:paraId="5ADABBD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همبستگ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Correlation Test</w:t>
      </w:r>
    </w:p>
    <w:p w14:paraId="1464425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شمار</w:t>
      </w:r>
      <w:r w:rsidRPr="002966F6">
        <w:rPr>
          <w:rtl/>
        </w:rPr>
        <w:tab/>
      </w:r>
      <w:r w:rsidRPr="002966F6">
        <w:rPr>
          <w:noProof/>
        </w:rPr>
        <w:t>Count</w:t>
      </w:r>
    </w:p>
    <w:p w14:paraId="65515E9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اح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ه</w:t>
      </w:r>
      <w:r w:rsidRPr="002966F6">
        <w:rPr>
          <w:noProof/>
          <w:rtl/>
        </w:rPr>
        <w:t xml:space="preserve"> بحران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Critical Region</w:t>
      </w:r>
    </w:p>
    <w:p w14:paraId="7DA6AB08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قدار بحران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Critical Value</w:t>
      </w:r>
    </w:p>
    <w:p w14:paraId="7DFC4C7C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درجه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آزاد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Degrees of Freedom</w:t>
      </w:r>
    </w:p>
    <w:p w14:paraId="530F378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تشخ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ص</w:t>
      </w:r>
      <w:r w:rsidRPr="002966F6">
        <w:rPr>
          <w:noProof/>
          <w:rtl/>
        </w:rPr>
        <w:t xml:space="preserve"> دهنده</w:t>
      </w:r>
      <w:r w:rsidRPr="002966F6">
        <w:rPr>
          <w:rtl/>
        </w:rPr>
        <w:tab/>
      </w:r>
      <w:r w:rsidRPr="002966F6">
        <w:rPr>
          <w:noProof/>
        </w:rPr>
        <w:t>Discriminant Test</w:t>
      </w:r>
    </w:p>
    <w:p w14:paraId="09D2AB23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کسون</w:t>
      </w:r>
      <w:r w:rsidRPr="002966F6">
        <w:rPr>
          <w:rtl/>
        </w:rPr>
        <w:tab/>
      </w:r>
      <w:r w:rsidRPr="002966F6">
        <w:rPr>
          <w:noProof/>
        </w:rPr>
        <w:t>Dixon’s Test</w:t>
      </w:r>
    </w:p>
    <w:p w14:paraId="71FC16CF" w14:textId="1CBA31FB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F</w:t>
      </w:r>
      <w:r w:rsidRPr="002966F6">
        <w:rPr>
          <w:rtl/>
        </w:rPr>
        <w:tab/>
      </w:r>
      <w:r w:rsidRPr="002966F6">
        <w:rPr>
          <w:noProof/>
        </w:rPr>
        <w:t>F-distribution</w:t>
      </w:r>
    </w:p>
    <w:p w14:paraId="6F03ECC5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</w:rPr>
        <w:t xml:space="preserve"> Z </w:t>
      </w:r>
      <w:r w:rsidRPr="002966F6">
        <w:rPr>
          <w:noProof/>
          <w:rtl/>
        </w:rPr>
        <w:t>ف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شر</w:t>
      </w:r>
      <w:r w:rsidRPr="002966F6">
        <w:rPr>
          <w:rtl/>
        </w:rPr>
        <w:tab/>
      </w:r>
      <w:r w:rsidRPr="002966F6">
        <w:rPr>
          <w:noProof/>
        </w:rPr>
        <w:t>Fisher Z-transformation</w:t>
      </w:r>
    </w:p>
    <w:p w14:paraId="049F3F3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فراوان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Frequency Distribution</w:t>
      </w:r>
    </w:p>
    <w:p w14:paraId="6C4938B5" w14:textId="2E1C27C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F</w:t>
      </w:r>
      <w:r w:rsidRPr="002966F6">
        <w:rPr>
          <w:rtl/>
        </w:rPr>
        <w:tab/>
      </w:r>
      <w:r w:rsidRPr="002966F6">
        <w:rPr>
          <w:noProof/>
        </w:rPr>
        <w:t>F-statistic</w:t>
      </w:r>
    </w:p>
    <w:p w14:paraId="50117123" w14:textId="092EBC9C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F</w:t>
      </w:r>
      <w:r w:rsidRPr="002966F6">
        <w:rPr>
          <w:rtl/>
        </w:rPr>
        <w:tab/>
      </w:r>
      <w:r w:rsidRPr="002966F6">
        <w:rPr>
          <w:noProof/>
        </w:rPr>
        <w:t>F-test</w:t>
      </w:r>
    </w:p>
    <w:p w14:paraId="482E2F7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 w:rsidRPr="002966F6">
        <w:rPr>
          <w:noProof/>
        </w:rPr>
        <w:t xml:space="preserve"> T</w:t>
      </w:r>
      <w:bookmarkStart w:id="87" w:name="_GoBack"/>
      <w:r w:rsidRPr="004235BE">
        <w:rPr>
          <w:noProof/>
          <w:vertAlign w:val="superscript"/>
        </w:rPr>
        <w:t>2</w:t>
      </w:r>
      <w:bookmarkEnd w:id="87"/>
      <w:r w:rsidRPr="002966F6">
        <w:rPr>
          <w:noProof/>
        </w:rPr>
        <w:t xml:space="preserve"> </w:t>
      </w:r>
      <w:r w:rsidRPr="002966F6">
        <w:rPr>
          <w:noProof/>
          <w:rtl/>
        </w:rPr>
        <w:t>هتل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گ</w:t>
      </w:r>
      <w:r w:rsidRPr="002966F6">
        <w:rPr>
          <w:rtl/>
        </w:rPr>
        <w:tab/>
      </w:r>
      <w:r w:rsidRPr="002966F6">
        <w:rPr>
          <w:noProof/>
        </w:rPr>
        <w:t>Hotelling’s T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test</w:t>
      </w:r>
    </w:p>
    <w:p w14:paraId="2EDEF93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</w:t>
      </w:r>
      <w:r w:rsidRPr="002966F6">
        <w:rPr>
          <w:rtl/>
        </w:rPr>
        <w:tab/>
      </w:r>
      <w:r w:rsidRPr="002966F6">
        <w:rPr>
          <w:noProof/>
        </w:rPr>
        <w:t>Hypothesis</w:t>
      </w:r>
    </w:p>
    <w:p w14:paraId="3B0A78EF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فرض</w:t>
      </w:r>
      <w:r w:rsidRPr="002966F6">
        <w:rPr>
          <w:rtl/>
        </w:rPr>
        <w:tab/>
      </w:r>
      <w:r w:rsidRPr="002966F6">
        <w:rPr>
          <w:noProof/>
        </w:rPr>
        <w:t>Hypothesis Testing</w:t>
      </w:r>
    </w:p>
    <w:p w14:paraId="1BCE422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مونه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تصادف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مستقل</w:t>
      </w:r>
      <w:r w:rsidRPr="002966F6">
        <w:rPr>
          <w:rtl/>
        </w:rPr>
        <w:tab/>
      </w:r>
      <w:r w:rsidRPr="002966F6">
        <w:rPr>
          <w:noProof/>
        </w:rPr>
        <w:t>Independent Random Samples</w:t>
      </w:r>
    </w:p>
    <w:p w14:paraId="52CC2656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همبستگ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رتبه‏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کندال</w:t>
      </w:r>
      <w:r w:rsidRPr="002966F6">
        <w:rPr>
          <w:rtl/>
        </w:rPr>
        <w:tab/>
      </w:r>
      <w:r w:rsidRPr="002966F6">
        <w:rPr>
          <w:noProof/>
        </w:rPr>
        <w:t>Kendall Rank Correlation Test</w:t>
      </w:r>
    </w:p>
    <w:p w14:paraId="7CE7811D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رگرس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ون</w:t>
      </w:r>
      <w:r w:rsidRPr="002966F6">
        <w:rPr>
          <w:noProof/>
          <w:rtl/>
        </w:rPr>
        <w:t xml:space="preserve"> خط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Linear Regression</w:t>
      </w:r>
    </w:p>
    <w:p w14:paraId="5851278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</w:t>
      </w:r>
      <w:r w:rsidRPr="002966F6">
        <w:rPr>
          <w:rtl/>
        </w:rPr>
        <w:tab/>
      </w:r>
      <w:r w:rsidRPr="002966F6">
        <w:rPr>
          <w:noProof/>
        </w:rPr>
        <w:t>Mean</w:t>
      </w:r>
    </w:p>
    <w:p w14:paraId="3C653DF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lastRenderedPageBreak/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 چند متغيره</w:t>
      </w:r>
      <w:r w:rsidRPr="002966F6">
        <w:rPr>
          <w:rtl/>
        </w:rPr>
        <w:tab/>
      </w:r>
      <w:r w:rsidRPr="002966F6">
        <w:rPr>
          <w:noProof/>
        </w:rPr>
        <w:t>Multivariate Normal Distribution</w:t>
      </w:r>
    </w:p>
    <w:p w14:paraId="13078FEB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ق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نرمال</w:t>
      </w:r>
      <w:r w:rsidRPr="002966F6">
        <w:rPr>
          <w:rtl/>
        </w:rPr>
        <w:tab/>
      </w:r>
      <w:r w:rsidRPr="002966F6">
        <w:rPr>
          <w:noProof/>
        </w:rPr>
        <w:t>Normal Approximation</w:t>
      </w:r>
    </w:p>
    <w:p w14:paraId="2428D3A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</w:t>
      </w:r>
      <w:r w:rsidRPr="002966F6">
        <w:rPr>
          <w:rtl/>
        </w:rPr>
        <w:tab/>
      </w:r>
      <w:r w:rsidRPr="002966F6">
        <w:rPr>
          <w:noProof/>
        </w:rPr>
        <w:t>Normal Distribution</w:t>
      </w:r>
    </w:p>
    <w:p w14:paraId="4D4CB11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 صفر</w:t>
      </w:r>
      <w:r w:rsidRPr="002966F6">
        <w:rPr>
          <w:rtl/>
        </w:rPr>
        <w:tab/>
      </w:r>
      <w:r w:rsidRPr="002966F6">
        <w:rPr>
          <w:noProof/>
        </w:rPr>
        <w:t>Null Hypothesis</w:t>
      </w:r>
    </w:p>
    <w:p w14:paraId="1232B02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 xml:space="preserve">آزمون 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ک</w:t>
      </w:r>
      <w:r w:rsidRPr="002966F6">
        <w:rPr>
          <w:noProof/>
          <w:rtl/>
        </w:rPr>
        <w:t xml:space="preserve"> دنباله</w:t>
      </w:r>
      <w:r w:rsidRPr="002966F6">
        <w:rPr>
          <w:rtl/>
        </w:rPr>
        <w:tab/>
      </w:r>
      <w:r w:rsidRPr="002966F6">
        <w:rPr>
          <w:noProof/>
        </w:rPr>
        <w:t>One-tailed Test</w:t>
      </w:r>
    </w:p>
    <w:p w14:paraId="3D9B7D43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قاط دور افتاده</w:t>
      </w:r>
      <w:r w:rsidRPr="002966F6">
        <w:rPr>
          <w:rtl/>
        </w:rPr>
        <w:tab/>
      </w:r>
      <w:r w:rsidRPr="002966F6">
        <w:rPr>
          <w:noProof/>
        </w:rPr>
        <w:t>Outliers</w:t>
      </w:r>
    </w:p>
    <w:p w14:paraId="112151A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جفت</w:t>
      </w:r>
      <w:r w:rsidRPr="002966F6">
        <w:rPr>
          <w:rtl/>
        </w:rPr>
        <w:tab/>
      </w:r>
      <w:r w:rsidRPr="002966F6">
        <w:rPr>
          <w:noProof/>
        </w:rPr>
        <w:t>Pair</w:t>
      </w:r>
    </w:p>
    <w:p w14:paraId="464727A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قا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سه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جفت شده</w:t>
      </w:r>
      <w:r w:rsidRPr="002966F6">
        <w:rPr>
          <w:rtl/>
        </w:rPr>
        <w:tab/>
      </w:r>
      <w:r w:rsidRPr="002966F6">
        <w:rPr>
          <w:noProof/>
        </w:rPr>
        <w:t>Paired Comparisons</w:t>
      </w:r>
    </w:p>
    <w:p w14:paraId="32C7ED6F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شاهدات جفت شده</w:t>
      </w:r>
      <w:r w:rsidRPr="002966F6">
        <w:rPr>
          <w:rtl/>
        </w:rPr>
        <w:tab/>
      </w:r>
      <w:r w:rsidRPr="002966F6">
        <w:rPr>
          <w:noProof/>
        </w:rPr>
        <w:t>Paired Observations</w:t>
      </w:r>
    </w:p>
    <w:p w14:paraId="3AEC79A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پواسون</w:t>
      </w:r>
      <w:r w:rsidRPr="002966F6">
        <w:rPr>
          <w:rtl/>
        </w:rPr>
        <w:tab/>
      </w:r>
      <w:r w:rsidRPr="002966F6">
        <w:rPr>
          <w:noProof/>
        </w:rPr>
        <w:t>Poisson Distribution</w:t>
      </w:r>
    </w:p>
    <w:p w14:paraId="1D044D65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</w:t>
      </w:r>
      <w:r w:rsidRPr="002966F6">
        <w:rPr>
          <w:noProof/>
          <w:rtl/>
        </w:rPr>
        <w:t xml:space="preserve"> جامعه</w:t>
      </w:r>
      <w:r w:rsidRPr="002966F6">
        <w:rPr>
          <w:rtl/>
        </w:rPr>
        <w:tab/>
      </w:r>
      <w:r w:rsidRPr="002966F6">
        <w:rPr>
          <w:noProof/>
        </w:rPr>
        <w:t>Population Mean</w:t>
      </w:r>
    </w:p>
    <w:p w14:paraId="4919DEF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noProof/>
          <w:rtl/>
        </w:rPr>
        <w:t xml:space="preserve"> جامعه</w:t>
      </w:r>
      <w:r w:rsidRPr="002966F6">
        <w:rPr>
          <w:rtl/>
        </w:rPr>
        <w:tab/>
      </w:r>
      <w:r w:rsidRPr="002966F6">
        <w:rPr>
          <w:noProof/>
        </w:rPr>
        <w:t>Population Variance</w:t>
      </w:r>
    </w:p>
    <w:p w14:paraId="008BFB02" w14:textId="50230E40" w:rsidR="00B0422F" w:rsidRPr="002966F6" w:rsidRDefault="00B0422F" w:rsidP="00B0422F">
      <w:pPr>
        <w:tabs>
          <w:tab w:val="right" w:pos="7371"/>
        </w:tabs>
        <w:rPr>
          <w:rtl/>
        </w:rPr>
      </w:pPr>
      <w:r>
        <w:rPr>
          <w:noProof/>
        </w:rPr>
        <w:t>p</w:t>
      </w:r>
      <w:r>
        <w:rPr>
          <w:rFonts w:hint="cs"/>
          <w:noProof/>
          <w:rtl/>
        </w:rPr>
        <w:t>-مقدار</w:t>
      </w:r>
      <w:r w:rsidRPr="002966F6">
        <w:rPr>
          <w:rtl/>
        </w:rPr>
        <w:tab/>
      </w:r>
      <w:r w:rsidRPr="002966F6">
        <w:rPr>
          <w:noProof/>
        </w:rPr>
        <w:t>P-value</w:t>
      </w:r>
    </w:p>
    <w:p w14:paraId="15293B9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نمونه تصادف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Random Sample</w:t>
      </w:r>
    </w:p>
    <w:p w14:paraId="69DEFA3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ض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رگرس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ون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Regression Coefficient</w:t>
      </w:r>
    </w:p>
    <w:p w14:paraId="2A324C2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ن</w:t>
      </w:r>
      <w:r w:rsidRPr="002966F6">
        <w:rPr>
          <w:noProof/>
          <w:rtl/>
        </w:rPr>
        <w:t xml:space="preserve"> نمونه</w:t>
      </w:r>
      <w:r w:rsidRPr="002966F6">
        <w:rPr>
          <w:rtl/>
        </w:rPr>
        <w:tab/>
      </w:r>
      <w:r w:rsidRPr="002966F6">
        <w:rPr>
          <w:noProof/>
        </w:rPr>
        <w:t>Sample Mean</w:t>
      </w:r>
    </w:p>
    <w:p w14:paraId="66A0B52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حجم نمونه</w:t>
      </w:r>
      <w:r w:rsidRPr="002966F6">
        <w:rPr>
          <w:rtl/>
        </w:rPr>
        <w:tab/>
      </w:r>
      <w:r w:rsidRPr="002966F6">
        <w:rPr>
          <w:noProof/>
        </w:rPr>
        <w:t>Sample Size</w:t>
      </w:r>
    </w:p>
    <w:p w14:paraId="3E53A25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انحراف استاندارد نمونه</w:t>
      </w:r>
      <w:r w:rsidRPr="002966F6">
        <w:rPr>
          <w:rtl/>
        </w:rPr>
        <w:tab/>
      </w:r>
      <w:r w:rsidRPr="002966F6">
        <w:rPr>
          <w:noProof/>
        </w:rPr>
        <w:t>Sample Standard Deviation</w:t>
      </w:r>
    </w:p>
    <w:p w14:paraId="2986D9E4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noProof/>
          <w:rtl/>
        </w:rPr>
        <w:t xml:space="preserve"> نمونه</w:t>
      </w:r>
      <w:r w:rsidRPr="002966F6">
        <w:rPr>
          <w:rtl/>
        </w:rPr>
        <w:tab/>
      </w:r>
      <w:r w:rsidRPr="002966F6">
        <w:rPr>
          <w:noProof/>
        </w:rPr>
        <w:t>Sample Variance</w:t>
      </w:r>
    </w:p>
    <w:p w14:paraId="3561B8D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ض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ب</w:t>
      </w:r>
      <w:r w:rsidRPr="002966F6">
        <w:rPr>
          <w:noProof/>
          <w:rtl/>
        </w:rPr>
        <w:t xml:space="preserve"> همبستگ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رتبه‏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اسپيرمن</w:t>
      </w:r>
      <w:r w:rsidRPr="002966F6">
        <w:rPr>
          <w:rtl/>
        </w:rPr>
        <w:tab/>
      </w:r>
      <w:r w:rsidRPr="002966F6">
        <w:rPr>
          <w:noProof/>
        </w:rPr>
        <w:t>Spearman Rank Correlation Test</w:t>
      </w:r>
    </w:p>
    <w:p w14:paraId="00FD3F7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انحراف استاندارد</w:t>
      </w:r>
      <w:r w:rsidRPr="002966F6">
        <w:rPr>
          <w:rtl/>
        </w:rPr>
        <w:tab/>
      </w:r>
      <w:r w:rsidRPr="002966F6">
        <w:rPr>
          <w:noProof/>
        </w:rPr>
        <w:t>Standard Deviation</w:t>
      </w:r>
    </w:p>
    <w:p w14:paraId="0E77870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نرمال استاندارد</w:t>
      </w:r>
      <w:r w:rsidRPr="002966F6">
        <w:rPr>
          <w:rtl/>
        </w:rPr>
        <w:tab/>
      </w:r>
      <w:r w:rsidRPr="002966F6">
        <w:rPr>
          <w:noProof/>
        </w:rPr>
        <w:t>Standard Normal Distribution</w:t>
      </w:r>
    </w:p>
    <w:p w14:paraId="1A83DB22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فرض آمار</w:t>
      </w:r>
      <w:r w:rsidRPr="002966F6">
        <w:rPr>
          <w:rtl/>
        </w:rPr>
        <w:tab/>
      </w:r>
      <w:r w:rsidRPr="002966F6">
        <w:rPr>
          <w:noProof/>
        </w:rPr>
        <w:t>Statistical Hypothesis</w:t>
      </w:r>
    </w:p>
    <w:p w14:paraId="4F7A602F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آمار</w:t>
      </w:r>
      <w:r w:rsidRPr="002966F6">
        <w:rPr>
          <w:rFonts w:hint="cs"/>
          <w:noProof/>
          <w:rtl/>
        </w:rPr>
        <w:t>ی</w:t>
      </w:r>
      <w:r w:rsidRPr="002966F6">
        <w:rPr>
          <w:rtl/>
        </w:rPr>
        <w:tab/>
      </w:r>
      <w:r w:rsidRPr="002966F6">
        <w:rPr>
          <w:noProof/>
        </w:rPr>
        <w:t>Statistical Test</w:t>
      </w:r>
    </w:p>
    <w:p w14:paraId="24C8CF7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</w:rPr>
        <w:t xml:space="preserve"> t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است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ودنت</w:t>
      </w:r>
      <w:r w:rsidRPr="002966F6">
        <w:rPr>
          <w:rtl/>
        </w:rPr>
        <w:tab/>
      </w:r>
      <w:r w:rsidRPr="002966F6">
        <w:rPr>
          <w:noProof/>
        </w:rPr>
        <w:t>Student’s t-test</w:t>
      </w:r>
    </w:p>
    <w:p w14:paraId="46CAF47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مجموع توان‏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دوم</w:t>
      </w:r>
      <w:r w:rsidRPr="002966F6">
        <w:rPr>
          <w:rtl/>
        </w:rPr>
        <w:tab/>
      </w:r>
      <w:r w:rsidRPr="002966F6">
        <w:rPr>
          <w:noProof/>
        </w:rPr>
        <w:t>Sum of Squares</w:t>
      </w:r>
    </w:p>
    <w:p w14:paraId="7311984D" w14:textId="6BE69FD0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t</w:t>
      </w:r>
      <w:r w:rsidRPr="002966F6">
        <w:rPr>
          <w:rtl/>
        </w:rPr>
        <w:tab/>
      </w:r>
      <w:r w:rsidRPr="002966F6">
        <w:rPr>
          <w:noProof/>
        </w:rPr>
        <w:t>t-distribution</w:t>
      </w:r>
    </w:p>
    <w:p w14:paraId="050CB3B8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فرض</w:t>
      </w:r>
      <w:r w:rsidRPr="002966F6">
        <w:rPr>
          <w:rtl/>
        </w:rPr>
        <w:tab/>
      </w:r>
      <w:r w:rsidRPr="002966F6">
        <w:rPr>
          <w:noProof/>
        </w:rPr>
        <w:t>Test of Hypothesis</w:t>
      </w:r>
    </w:p>
    <w:p w14:paraId="53574321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نرمال بودن</w:t>
      </w:r>
      <w:r w:rsidRPr="002966F6">
        <w:rPr>
          <w:rtl/>
        </w:rPr>
        <w:tab/>
      </w:r>
      <w:r w:rsidRPr="002966F6">
        <w:rPr>
          <w:noProof/>
        </w:rPr>
        <w:t>Test of Normality</w:t>
      </w:r>
    </w:p>
    <w:p w14:paraId="55B7260C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 آزمون</w:t>
      </w:r>
      <w:r w:rsidRPr="002966F6">
        <w:rPr>
          <w:rtl/>
        </w:rPr>
        <w:tab/>
      </w:r>
      <w:r w:rsidRPr="002966F6">
        <w:rPr>
          <w:noProof/>
        </w:rPr>
        <w:t>Test Statistic</w:t>
      </w:r>
    </w:p>
    <w:p w14:paraId="6E3B8B20" w14:textId="098DE45A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lastRenderedPageBreak/>
        <w:t>آماره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t</w:t>
      </w:r>
      <w:r w:rsidRPr="002966F6">
        <w:rPr>
          <w:rtl/>
        </w:rPr>
        <w:tab/>
      </w:r>
      <w:r w:rsidRPr="002966F6">
        <w:rPr>
          <w:noProof/>
        </w:rPr>
        <w:t>t-statistic</w:t>
      </w:r>
    </w:p>
    <w:p w14:paraId="7D55329F" w14:textId="237E18DA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t</w:t>
      </w:r>
      <w:r w:rsidRPr="002966F6">
        <w:rPr>
          <w:rtl/>
        </w:rPr>
        <w:tab/>
      </w:r>
      <w:r w:rsidRPr="002966F6">
        <w:rPr>
          <w:noProof/>
        </w:rPr>
        <w:t>t-test</w:t>
      </w:r>
    </w:p>
    <w:p w14:paraId="48840276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دو دنباله</w:t>
      </w:r>
      <w:r w:rsidRPr="002966F6">
        <w:rPr>
          <w:rtl/>
        </w:rPr>
        <w:tab/>
      </w:r>
      <w:r w:rsidRPr="002966F6">
        <w:rPr>
          <w:noProof/>
        </w:rPr>
        <w:t>Two-tailed Test</w:t>
      </w:r>
    </w:p>
    <w:p w14:paraId="0B5F36B9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خط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نوع اول</w:t>
      </w:r>
      <w:r w:rsidRPr="002966F6">
        <w:rPr>
          <w:rtl/>
        </w:rPr>
        <w:tab/>
      </w:r>
      <w:r w:rsidRPr="002966F6">
        <w:rPr>
          <w:noProof/>
        </w:rPr>
        <w:t>Type I Error</w:t>
      </w:r>
    </w:p>
    <w:p w14:paraId="5EC3001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خط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نوع دوم</w:t>
      </w:r>
      <w:r w:rsidRPr="002966F6">
        <w:rPr>
          <w:rtl/>
        </w:rPr>
        <w:tab/>
      </w:r>
      <w:r w:rsidRPr="002966F6">
        <w:rPr>
          <w:noProof/>
        </w:rPr>
        <w:t>Type II Error</w:t>
      </w:r>
    </w:p>
    <w:p w14:paraId="79E85F7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خطاه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نوع سوم و نوع چهارم</w:t>
      </w:r>
      <w:r w:rsidRPr="002966F6">
        <w:rPr>
          <w:rtl/>
        </w:rPr>
        <w:tab/>
      </w:r>
      <w:r w:rsidRPr="002966F6">
        <w:rPr>
          <w:noProof/>
        </w:rPr>
        <w:t>Type III and Type IV Errors</w:t>
      </w:r>
    </w:p>
    <w:p w14:paraId="62A3D0B1" w14:textId="378C39F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U</w:t>
      </w:r>
      <w:r w:rsidRPr="002966F6">
        <w:rPr>
          <w:rtl/>
        </w:rPr>
        <w:tab/>
      </w:r>
      <w:r w:rsidRPr="002966F6">
        <w:rPr>
          <w:noProof/>
        </w:rPr>
        <w:t>U-test</w:t>
      </w:r>
    </w:p>
    <w:p w14:paraId="4189FC6E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rtl/>
        </w:rPr>
        <w:tab/>
      </w:r>
      <w:r w:rsidRPr="002966F6">
        <w:rPr>
          <w:noProof/>
        </w:rPr>
        <w:t>Variance</w:t>
      </w:r>
    </w:p>
    <w:p w14:paraId="65A5D18A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نسبت وار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انس</w:t>
      </w:r>
      <w:r w:rsidRPr="002966F6">
        <w:rPr>
          <w:rtl/>
        </w:rPr>
        <w:tab/>
      </w:r>
      <w:r w:rsidRPr="002966F6">
        <w:rPr>
          <w:noProof/>
        </w:rPr>
        <w:t>Variance Ratio Test</w:t>
      </w:r>
    </w:p>
    <w:p w14:paraId="25648336" w14:textId="1998793F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مجموع رتبه‏ا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 xml:space="preserve"> من-و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تن</w:t>
      </w:r>
      <w:r w:rsidRPr="002966F6">
        <w:rPr>
          <w:rFonts w:hint="cs"/>
          <w:noProof/>
          <w:rtl/>
        </w:rPr>
        <w:t>ی</w:t>
      </w:r>
      <w:r w:rsidRPr="002966F6">
        <w:rPr>
          <w:noProof/>
          <w:rtl/>
        </w:rPr>
        <w:t>-و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لکاکسون</w:t>
      </w:r>
      <w:r w:rsidRPr="002966F6">
        <w:rPr>
          <w:rtl/>
        </w:rPr>
        <w:tab/>
      </w:r>
      <w:r w:rsidRPr="002966F6">
        <w:rPr>
          <w:noProof/>
        </w:rPr>
        <w:t>Wilcoxon–Mann–Whitney Rank Sum Test</w:t>
      </w:r>
    </w:p>
    <w:p w14:paraId="1C0A6D8F" w14:textId="0970286D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Z</w:t>
      </w:r>
      <w:r w:rsidRPr="002966F6">
        <w:rPr>
          <w:rtl/>
        </w:rPr>
        <w:tab/>
      </w:r>
      <w:r w:rsidRPr="002966F6">
        <w:rPr>
          <w:noProof/>
        </w:rPr>
        <w:t>Z-statistic</w:t>
      </w:r>
    </w:p>
    <w:p w14:paraId="5719D09A" w14:textId="2ECB9C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Z</w:t>
      </w:r>
      <w:r w:rsidRPr="002966F6">
        <w:rPr>
          <w:rtl/>
        </w:rPr>
        <w:tab/>
      </w:r>
      <w:r w:rsidRPr="002966F6">
        <w:rPr>
          <w:noProof/>
        </w:rPr>
        <w:t>Z-test</w:t>
      </w:r>
    </w:p>
    <w:p w14:paraId="146492FE" w14:textId="543E43EA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بد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ل</w:t>
      </w:r>
      <w:r>
        <w:rPr>
          <w:rFonts w:hint="cs"/>
          <w:noProof/>
          <w:rtl/>
        </w:rPr>
        <w:t xml:space="preserve"> </w:t>
      </w:r>
      <w:r w:rsidRPr="002966F6">
        <w:rPr>
          <w:noProof/>
        </w:rPr>
        <w:t xml:space="preserve"> Z</w:t>
      </w:r>
      <w:r w:rsidRPr="002966F6">
        <w:rPr>
          <w:rtl/>
        </w:rPr>
        <w:tab/>
      </w:r>
      <w:r w:rsidRPr="002966F6">
        <w:rPr>
          <w:noProof/>
        </w:rPr>
        <w:t>Z-transformation</w:t>
      </w:r>
    </w:p>
    <w:p w14:paraId="7167D517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توز</w:t>
      </w:r>
      <w:r w:rsidRPr="002966F6">
        <w:rPr>
          <w:rFonts w:hint="cs"/>
          <w:noProof/>
          <w:rtl/>
        </w:rPr>
        <w:t>ی</w:t>
      </w:r>
      <w:r w:rsidRPr="002966F6">
        <w:rPr>
          <w:rFonts w:hint="eastAsia"/>
          <w:noProof/>
          <w:rtl/>
        </w:rPr>
        <w:t>ع</w:t>
      </w:r>
      <w:r w:rsidRPr="002966F6">
        <w:rPr>
          <w:noProof/>
          <w:rtl/>
        </w:rPr>
        <w:t xml:space="preserve"> خ</w:t>
      </w:r>
      <w:r w:rsidRPr="002966F6">
        <w:rPr>
          <w:rFonts w:hint="cs"/>
          <w:noProof/>
          <w:rtl/>
        </w:rPr>
        <w:t>ی‏</w:t>
      </w:r>
      <w:r w:rsidRPr="002966F6">
        <w:rPr>
          <w:rFonts w:hint="eastAsia"/>
          <w:noProof/>
          <w:rtl/>
        </w:rPr>
        <w:t>دو</w:t>
      </w:r>
      <w:r w:rsidRPr="002966F6">
        <w:rPr>
          <w:rtl/>
        </w:rPr>
        <w:tab/>
      </w:r>
      <w:r w:rsidRPr="002966F6">
        <w:rPr>
          <w:noProof/>
        </w:rPr>
        <w:t>χ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distribution</w:t>
      </w:r>
    </w:p>
    <w:p w14:paraId="3766C3C0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ماره خ</w:t>
      </w:r>
      <w:r w:rsidRPr="002966F6">
        <w:rPr>
          <w:rFonts w:hint="cs"/>
          <w:noProof/>
          <w:rtl/>
        </w:rPr>
        <w:t>ی‏</w:t>
      </w:r>
      <w:r w:rsidRPr="002966F6">
        <w:rPr>
          <w:rFonts w:hint="eastAsia"/>
          <w:noProof/>
          <w:rtl/>
        </w:rPr>
        <w:t>دو</w:t>
      </w:r>
      <w:r w:rsidRPr="002966F6">
        <w:rPr>
          <w:rtl/>
        </w:rPr>
        <w:tab/>
      </w:r>
      <w:r w:rsidRPr="002966F6">
        <w:rPr>
          <w:noProof/>
        </w:rPr>
        <w:t>χ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statistic</w:t>
      </w:r>
    </w:p>
    <w:p w14:paraId="7C7061E8" w14:textId="77777777" w:rsidR="00B0422F" w:rsidRPr="002966F6" w:rsidRDefault="00B0422F" w:rsidP="00B0422F">
      <w:pPr>
        <w:tabs>
          <w:tab w:val="right" w:pos="7371"/>
        </w:tabs>
        <w:rPr>
          <w:rtl/>
        </w:rPr>
      </w:pPr>
      <w:r w:rsidRPr="002966F6">
        <w:rPr>
          <w:noProof/>
          <w:rtl/>
        </w:rPr>
        <w:t>آزمون خ</w:t>
      </w:r>
      <w:r w:rsidRPr="002966F6">
        <w:rPr>
          <w:rFonts w:hint="cs"/>
          <w:noProof/>
          <w:rtl/>
        </w:rPr>
        <w:t>ی‏</w:t>
      </w:r>
      <w:r w:rsidRPr="002966F6">
        <w:rPr>
          <w:rFonts w:hint="eastAsia"/>
          <w:noProof/>
          <w:rtl/>
        </w:rPr>
        <w:t>دو</w:t>
      </w:r>
      <w:r w:rsidRPr="002966F6">
        <w:rPr>
          <w:rtl/>
        </w:rPr>
        <w:tab/>
      </w:r>
      <w:r w:rsidRPr="002966F6">
        <w:rPr>
          <w:noProof/>
        </w:rPr>
        <w:t>χ</w:t>
      </w:r>
      <w:r w:rsidRPr="00B0422F">
        <w:rPr>
          <w:noProof/>
          <w:vertAlign w:val="superscript"/>
        </w:rPr>
        <w:t>2</w:t>
      </w:r>
      <w:r w:rsidRPr="002966F6">
        <w:rPr>
          <w:noProof/>
        </w:rPr>
        <w:t>-test</w:t>
      </w:r>
    </w:p>
    <w:p w14:paraId="756362C8" w14:textId="77777777" w:rsidR="00B0422F" w:rsidRDefault="00B0422F" w:rsidP="00B0422F">
      <w:pPr>
        <w:widowControl w:val="0"/>
        <w:jc w:val="left"/>
        <w:rPr>
          <w:rtl/>
        </w:rPr>
        <w:sectPr w:rsidR="00B0422F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646CE2D" w14:textId="6539CC66" w:rsidR="00B0422F" w:rsidRPr="00DD2739" w:rsidRDefault="00B0422F" w:rsidP="00B0422F">
      <w:pPr>
        <w:widowControl w:val="0"/>
        <w:jc w:val="left"/>
        <w:rPr>
          <w:rtl/>
        </w:rPr>
      </w:pPr>
    </w:p>
    <w:sectPr w:rsidR="00B0422F" w:rsidRPr="00DD2739" w:rsidSect="007642FC"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B9FBF4" w14:textId="77777777" w:rsidR="00FE05CA" w:rsidRDefault="00FE05CA" w:rsidP="00C01B30">
      <w:r>
        <w:separator/>
      </w:r>
    </w:p>
  </w:endnote>
  <w:endnote w:type="continuationSeparator" w:id="0">
    <w:p w14:paraId="4D074229" w14:textId="77777777" w:rsidR="00FE05CA" w:rsidRDefault="00FE05CA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C08453" w14:textId="77777777" w:rsidR="00FE05CA" w:rsidRDefault="00FE05CA" w:rsidP="003B1F3F">
      <w:pPr>
        <w:bidi w:val="0"/>
        <w:jc w:val="left"/>
      </w:pPr>
      <w:r>
        <w:separator/>
      </w:r>
    </w:p>
  </w:footnote>
  <w:footnote w:type="continuationSeparator" w:id="0">
    <w:p w14:paraId="4A364914" w14:textId="77777777" w:rsidR="00FE05CA" w:rsidRDefault="00FE05CA" w:rsidP="007E01B7">
      <w:pPr>
        <w:bidi w:val="0"/>
        <w:jc w:val="left"/>
      </w:pPr>
      <w:r>
        <w:continuationSeparator/>
      </w:r>
    </w:p>
  </w:footnote>
  <w:footnote w:type="continuationNotice" w:id="1">
    <w:p w14:paraId="19A6E252" w14:textId="77777777" w:rsidR="00FE05CA" w:rsidRDefault="00FE05CA">
      <w:pPr>
        <w:spacing w:before="0" w:after="0"/>
      </w:pPr>
    </w:p>
  </w:footnote>
  <w:footnote w:id="2">
    <w:p w14:paraId="1FE17060" w14:textId="77777777" w:rsidR="003B1F3F" w:rsidRDefault="003B1F3F" w:rsidP="00C01B3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-test</w:t>
      </w:r>
    </w:p>
  </w:footnote>
  <w:footnote w:id="3">
    <w:p w14:paraId="26A0E05A" w14:textId="77777777" w:rsidR="003B1F3F" w:rsidRDefault="003B1F3F" w:rsidP="000E1F2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4">
    <w:p w14:paraId="04CBAF7F" w14:textId="77777777" w:rsidR="003B1F3F" w:rsidRDefault="003B1F3F" w:rsidP="00A306CD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5">
    <w:p w14:paraId="1518439A" w14:textId="77777777" w:rsidR="003B1F3F" w:rsidRDefault="003B1F3F" w:rsidP="004F49F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6">
    <w:p w14:paraId="5EE621B7" w14:textId="77777777" w:rsidR="003B1F3F" w:rsidRDefault="003B1F3F" w:rsidP="004F49FF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4F49FF">
        <w:t xml:space="preserve">ritical </w:t>
      </w:r>
      <w:r>
        <w:t>R</w:t>
      </w:r>
      <w:r w:rsidRPr="004F49FF">
        <w:t>egion</w:t>
      </w:r>
    </w:p>
  </w:footnote>
  <w:footnote w:id="7">
    <w:p w14:paraId="3DA86137" w14:textId="77777777" w:rsidR="003B1F3F" w:rsidRPr="00A306CD" w:rsidRDefault="003B1F3F" w:rsidP="00A306CD">
      <w:pPr>
        <w:pStyle w:val="FootnoteText"/>
        <w:bidi w:val="0"/>
        <w:rPr>
          <w:rFonts w:cs="Cambria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</w:t>
      </w:r>
      <w:r w:rsidRPr="00A306CD">
        <w:t xml:space="preserve">tandard </w:t>
      </w:r>
      <w:r>
        <w:t>N</w:t>
      </w:r>
      <w:r w:rsidRPr="00A306CD">
        <w:t xml:space="preserve">ormal </w:t>
      </w:r>
      <w:r>
        <w:t>D</w:t>
      </w:r>
      <w:r w:rsidRPr="00A306CD">
        <w:t>istribution</w:t>
      </w:r>
    </w:p>
  </w:footnote>
  <w:footnote w:id="8">
    <w:p w14:paraId="0537E1A7" w14:textId="7DD45BCB" w:rsidR="003B1F3F" w:rsidRDefault="003B1F3F" w:rsidP="003F51E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Q-Q Normal Plot</w:t>
      </w:r>
    </w:p>
  </w:footnote>
  <w:footnote w:id="9">
    <w:p w14:paraId="1C57C203" w14:textId="239F644D" w:rsidR="003B1F3F" w:rsidRDefault="003B1F3F" w:rsidP="00ED76A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D76A5">
        <w:t>Histogram</w:t>
      </w:r>
      <w:r>
        <w:t xml:space="preserve"> Plot</w:t>
      </w:r>
    </w:p>
  </w:footnote>
  <w:footnote w:id="10">
    <w:p w14:paraId="4D3E7716" w14:textId="111376FE" w:rsidR="003B1F3F" w:rsidRDefault="003B1F3F" w:rsidP="00ED76A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Box Plot</w:t>
      </w:r>
    </w:p>
  </w:footnote>
  <w:footnote w:id="11">
    <w:p w14:paraId="611DC559" w14:textId="77777777" w:rsidR="003B1F3F" w:rsidRDefault="003B1F3F" w:rsidP="00984A9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-test</w:t>
      </w:r>
    </w:p>
  </w:footnote>
  <w:footnote w:id="12">
    <w:p w14:paraId="04C49F0C" w14:textId="77777777" w:rsidR="003B1F3F" w:rsidRDefault="003B1F3F" w:rsidP="00D3540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-test</w:t>
      </w:r>
    </w:p>
  </w:footnote>
  <w:footnote w:id="13">
    <w:p w14:paraId="320108C7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AF2DAC">
        <w:t>roportion</w:t>
      </w:r>
    </w:p>
  </w:footnote>
  <w:footnote w:id="14">
    <w:p w14:paraId="6CBA77A8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B</w:t>
      </w:r>
      <w:r w:rsidRPr="00AF2DAC">
        <w:t xml:space="preserve">inomial </w:t>
      </w:r>
      <w:r>
        <w:t>D</w:t>
      </w:r>
      <w:r w:rsidRPr="00AF2DAC">
        <w:t>istribution</w:t>
      </w:r>
    </w:p>
  </w:footnote>
  <w:footnote w:id="15">
    <w:p w14:paraId="54DAE20F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AF2DAC">
        <w:t>roportion</w:t>
      </w:r>
    </w:p>
  </w:footnote>
  <w:footnote w:id="16">
    <w:p w14:paraId="6C1F46C4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B</w:t>
      </w:r>
      <w:r w:rsidRPr="00AF2DAC">
        <w:t xml:space="preserve">inomial </w:t>
      </w:r>
      <w:r>
        <w:t>D</w:t>
      </w:r>
      <w:r w:rsidRPr="00AF2DAC">
        <w:t>istribution</w:t>
      </w:r>
    </w:p>
  </w:footnote>
  <w:footnote w:id="17">
    <w:p w14:paraId="7715F65A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4C0BAF">
        <w:t>ounts</w:t>
      </w:r>
    </w:p>
  </w:footnote>
  <w:footnote w:id="18">
    <w:p w14:paraId="2098DC8C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0BAF">
        <w:t>Poisson</w:t>
      </w:r>
      <w:r w:rsidRPr="00AF2DAC">
        <w:t xml:space="preserve"> </w:t>
      </w:r>
      <w:r>
        <w:t>D</w:t>
      </w:r>
      <w:r w:rsidRPr="00AF2DAC">
        <w:t>istribution</w:t>
      </w:r>
    </w:p>
  </w:footnote>
  <w:footnote w:id="19">
    <w:p w14:paraId="166B0881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0510A">
        <w:t>t-test</w:t>
      </w:r>
    </w:p>
  </w:footnote>
  <w:footnote w:id="20">
    <w:p w14:paraId="233205EC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21">
    <w:p w14:paraId="5119E608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22">
    <w:p w14:paraId="699A9CB1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23">
    <w:p w14:paraId="6B7A1FB2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24">
    <w:p w14:paraId="471ED0FF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25">
    <w:p w14:paraId="04449EAE" w14:textId="77777777" w:rsidR="003B1F3F" w:rsidRDefault="003B1F3F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53E3E">
        <w:t>Normal Distribution</w:t>
      </w:r>
    </w:p>
  </w:footnote>
  <w:footnote w:id="26">
    <w:p w14:paraId="57883D18" w14:textId="77777777" w:rsidR="003B1F3F" w:rsidRDefault="003B1F3F" w:rsidP="00E43CE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-value</w:t>
      </w:r>
    </w:p>
  </w:footnote>
  <w:footnote w:id="27">
    <w:p w14:paraId="209CB14A" w14:textId="77777777" w:rsidR="003B1F3F" w:rsidRDefault="003B1F3F" w:rsidP="00CB018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Q-Q Plot</w:t>
      </w:r>
    </w:p>
  </w:footnote>
  <w:footnote w:id="28">
    <w:p w14:paraId="2FB0231B" w14:textId="77777777" w:rsidR="003B1F3F" w:rsidRDefault="003B1F3F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F35A7A">
        <w:t>t-test</w:t>
      </w:r>
    </w:p>
  </w:footnote>
  <w:footnote w:id="29">
    <w:p w14:paraId="133F893F" w14:textId="77777777" w:rsidR="003B1F3F" w:rsidRDefault="003B1F3F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30">
    <w:p w14:paraId="0780DF7A" w14:textId="77777777" w:rsidR="003B1F3F" w:rsidRDefault="003B1F3F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</w:t>
      </w:r>
      <w:r w:rsidRPr="007A329A">
        <w:t xml:space="preserve">um of </w:t>
      </w:r>
      <w:r>
        <w:t>S</w:t>
      </w:r>
      <w:r w:rsidRPr="007A329A">
        <w:t>quares</w:t>
      </w:r>
    </w:p>
  </w:footnote>
  <w:footnote w:id="31">
    <w:p w14:paraId="7609F786" w14:textId="77777777" w:rsidR="003B1F3F" w:rsidRDefault="003B1F3F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32">
    <w:p w14:paraId="7769D653" w14:textId="77777777" w:rsidR="003B1F3F" w:rsidRDefault="003B1F3F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33">
    <w:p w14:paraId="325017BA" w14:textId="77777777" w:rsidR="003B1F3F" w:rsidRDefault="003B1F3F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34">
    <w:p w14:paraId="45AB11DD" w14:textId="77777777" w:rsidR="003B1F3F" w:rsidRDefault="003B1F3F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35">
    <w:p w14:paraId="2083045E" w14:textId="77777777" w:rsidR="003B1F3F" w:rsidRDefault="003B1F3F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36">
    <w:p w14:paraId="5D4B481D" w14:textId="77777777" w:rsidR="003B1F3F" w:rsidRDefault="003B1F3F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37">
    <w:p w14:paraId="2C1A62B1" w14:textId="77777777" w:rsidR="003B1F3F" w:rsidRDefault="003B1F3F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38">
    <w:p w14:paraId="21790C3D" w14:textId="77777777" w:rsidR="003B1F3F" w:rsidRDefault="003B1F3F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39">
    <w:p w14:paraId="3BD753B5" w14:textId="77777777" w:rsidR="003B1F3F" w:rsidRDefault="003B1F3F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1B0008">
        <w:t xml:space="preserve">aired </w:t>
      </w:r>
      <w:r>
        <w:t>C</w:t>
      </w:r>
      <w:r w:rsidRPr="001B0008">
        <w:t>omparisons</w:t>
      </w:r>
    </w:p>
  </w:footnote>
  <w:footnote w:id="40">
    <w:p w14:paraId="4EB30E89" w14:textId="77777777" w:rsidR="003B1F3F" w:rsidRDefault="003B1F3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41">
    <w:p w14:paraId="4641780F" w14:textId="77777777" w:rsidR="003B1F3F" w:rsidRDefault="003B1F3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42">
    <w:p w14:paraId="58A7AC91" w14:textId="77777777" w:rsidR="003B1F3F" w:rsidRDefault="003B1F3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43">
    <w:p w14:paraId="33941DB4" w14:textId="77777777" w:rsidR="003B1F3F" w:rsidRDefault="003B1F3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44">
    <w:p w14:paraId="69BF7B3A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45">
    <w:p w14:paraId="71E755A1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R</w:t>
      </w:r>
      <w:r w:rsidRPr="00D05BF7">
        <w:t xml:space="preserve">egression </w:t>
      </w:r>
      <w:r>
        <w:t>C</w:t>
      </w:r>
      <w:r w:rsidRPr="00D05BF7">
        <w:t>oefficient</w:t>
      </w:r>
    </w:p>
  </w:footnote>
  <w:footnote w:id="46">
    <w:p w14:paraId="52CD0177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</w:t>
      </w:r>
      <w:r w:rsidRPr="002E3E65">
        <w:t xml:space="preserve">ample </w:t>
      </w:r>
      <w:r>
        <w:t>E</w:t>
      </w:r>
      <w:r w:rsidRPr="002E3E65">
        <w:t>stimate</w:t>
      </w:r>
    </w:p>
  </w:footnote>
  <w:footnote w:id="47">
    <w:p w14:paraId="1DBE155D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F75B5D">
        <w:t xml:space="preserve"> </w:t>
      </w:r>
      <w:r>
        <w:t>R</w:t>
      </w:r>
      <w:r w:rsidRPr="00F75B5D">
        <w:t xml:space="preserve">egression </w:t>
      </w:r>
      <w:r>
        <w:t>L</w:t>
      </w:r>
      <w:r w:rsidRPr="00F75B5D">
        <w:t>ine</w:t>
      </w:r>
    </w:p>
  </w:footnote>
  <w:footnote w:id="48">
    <w:p w14:paraId="2046502D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49">
    <w:p w14:paraId="447E9B73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50">
    <w:p w14:paraId="481E6118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51">
    <w:p w14:paraId="507FB926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52">
    <w:p w14:paraId="4EEEC211" w14:textId="77777777" w:rsidR="003B1F3F" w:rsidRDefault="003B1F3F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53E3E">
        <w:t>Normal Distribution</w:t>
      </w:r>
    </w:p>
  </w:footnote>
  <w:footnote w:id="53">
    <w:p w14:paraId="3897E928" w14:textId="77777777" w:rsidR="003B1F3F" w:rsidRDefault="003B1F3F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54">
    <w:p w14:paraId="36D87B59" w14:textId="77777777" w:rsidR="003B1F3F" w:rsidRDefault="003B1F3F" w:rsidP="00E43CE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-value</w:t>
      </w:r>
    </w:p>
  </w:footnote>
  <w:footnote w:id="55">
    <w:p w14:paraId="2A00DAAD" w14:textId="77777777" w:rsidR="003B1F3F" w:rsidRDefault="003B1F3F" w:rsidP="00CB018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Q-Q Plot</w:t>
      </w:r>
    </w:p>
  </w:footnote>
  <w:footnote w:id="56">
    <w:p w14:paraId="5CF9AD54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57">
    <w:p w14:paraId="717B6826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58">
    <w:p w14:paraId="26576494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B</w:t>
      </w:r>
      <w:r w:rsidRPr="0004529B">
        <w:t xml:space="preserve">ivariate </w:t>
      </w:r>
      <w:r>
        <w:t>N</w:t>
      </w:r>
      <w:r w:rsidRPr="0004529B">
        <w:t xml:space="preserve">ormal </w:t>
      </w:r>
      <w:r>
        <w:t>D</w:t>
      </w:r>
      <w:r w:rsidRPr="0004529B">
        <w:t>istribution</w:t>
      </w:r>
    </w:p>
  </w:footnote>
  <w:footnote w:id="59">
    <w:p w14:paraId="01BA5577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60">
    <w:p w14:paraId="646D6595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61">
    <w:p w14:paraId="53DEFD8A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62">
    <w:p w14:paraId="2CB18401" w14:textId="77777777" w:rsidR="003B1F3F" w:rsidRDefault="003B1F3F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63">
    <w:p w14:paraId="062FF9BD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</w:t>
      </w:r>
      <w:r w:rsidRPr="00143796">
        <w:t>-test</w:t>
      </w:r>
    </w:p>
  </w:footnote>
  <w:footnote w:id="64">
    <w:p w14:paraId="798C8938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65">
    <w:p w14:paraId="1F792713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opulation C</w:t>
      </w:r>
      <w:r w:rsidRPr="00C01B30">
        <w:t xml:space="preserve">orrelation </w:t>
      </w:r>
      <w:r>
        <w:t>C</w:t>
      </w:r>
      <w:r w:rsidRPr="00C01B30">
        <w:t>oefficient</w:t>
      </w:r>
    </w:p>
  </w:footnote>
  <w:footnote w:id="66">
    <w:p w14:paraId="05DCD5F4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 Rank Correlation Test</w:t>
      </w:r>
    </w:p>
  </w:footnote>
  <w:footnote w:id="67">
    <w:p w14:paraId="0408A126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ample Correlation Coefficient</w:t>
      </w:r>
    </w:p>
  </w:footnote>
  <w:footnote w:id="68">
    <w:p w14:paraId="5A1AE86C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6596B">
        <w:t xml:space="preserve">Fisher's </w:t>
      </w:r>
      <w:r>
        <w:t>Z</w:t>
      </w:r>
      <w:r w:rsidRPr="0046596B">
        <w:t>-transformation</w:t>
      </w:r>
    </w:p>
  </w:footnote>
  <w:footnote w:id="69">
    <w:p w14:paraId="55536B39" w14:textId="77777777" w:rsidR="003B1F3F" w:rsidRDefault="003B1F3F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70">
    <w:p w14:paraId="7C454A70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C080D">
        <w:t>Scatter Diagram</w:t>
      </w:r>
    </w:p>
  </w:footnote>
  <w:footnote w:id="71">
    <w:p w14:paraId="3E8E0A2F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</w:t>
      </w:r>
      <w:r w:rsidRPr="00143796">
        <w:t>-test</w:t>
      </w:r>
    </w:p>
  </w:footnote>
  <w:footnote w:id="72">
    <w:p w14:paraId="6A298A22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73">
    <w:p w14:paraId="56A52B1E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ample Correlation Coefficient</w:t>
      </w:r>
    </w:p>
  </w:footnote>
  <w:footnote w:id="74">
    <w:p w14:paraId="197405E7" w14:textId="77777777" w:rsidR="003B1F3F" w:rsidRDefault="003B1F3F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75">
    <w:p w14:paraId="131326E4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C080D">
        <w:t>Scatter Diagram</w:t>
      </w:r>
    </w:p>
  </w:footnote>
  <w:footnote w:id="76">
    <w:p w14:paraId="62670335" w14:textId="77777777" w:rsidR="003B1F3F" w:rsidRDefault="003B1F3F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12EEB">
        <w:t xml:space="preserve">hi-square </w:t>
      </w:r>
      <w:r>
        <w:t>T</w:t>
      </w:r>
      <w:r w:rsidRPr="00F12EEB">
        <w:t>est</w:t>
      </w:r>
    </w:p>
  </w:footnote>
  <w:footnote w:id="77">
    <w:p w14:paraId="24F3005E" w14:textId="77777777" w:rsidR="003B1F3F" w:rsidRDefault="003B1F3F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C414B9">
        <w:t xml:space="preserve">hi-square </w:t>
      </w:r>
      <w:r>
        <w:t>D</w:t>
      </w:r>
      <w:r w:rsidRPr="00C414B9">
        <w:t>istribution</w:t>
      </w:r>
    </w:p>
  </w:footnote>
  <w:footnote w:id="78">
    <w:p w14:paraId="1961D025" w14:textId="77777777" w:rsidR="003B1F3F" w:rsidRDefault="003B1F3F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79">
    <w:p w14:paraId="587AE58B" w14:textId="77777777" w:rsidR="003B1F3F" w:rsidRDefault="003B1F3F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80">
    <w:p w14:paraId="7DC4F7FC" w14:textId="77777777" w:rsidR="003B1F3F" w:rsidRDefault="003B1F3F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81">
    <w:p w14:paraId="241C7951" w14:textId="77777777" w:rsidR="003B1F3F" w:rsidRDefault="003B1F3F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82">
    <w:p w14:paraId="7366D916" w14:textId="77777777" w:rsidR="003B1F3F" w:rsidRDefault="003B1F3F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F759D4">
        <w:t xml:space="preserve">ariance </w:t>
      </w:r>
      <w:r>
        <w:t>R</w:t>
      </w:r>
      <w:r w:rsidRPr="00F759D4">
        <w:t xml:space="preserve">atio </w:t>
      </w:r>
      <w:r>
        <w:t>T</w:t>
      </w:r>
      <w:r w:rsidRPr="00F759D4">
        <w:t>est</w:t>
      </w:r>
    </w:p>
  </w:footnote>
  <w:footnote w:id="83">
    <w:p w14:paraId="4BA317D4" w14:textId="77777777" w:rsidR="003B1F3F" w:rsidRDefault="003B1F3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84">
    <w:p w14:paraId="4AD5FD27" w14:textId="77777777" w:rsidR="003B1F3F" w:rsidRDefault="003B1F3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85">
    <w:p w14:paraId="0E5D928B" w14:textId="77777777" w:rsidR="003B1F3F" w:rsidRDefault="003B1F3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86">
    <w:p w14:paraId="36CB9C03" w14:textId="77777777" w:rsidR="003B1F3F" w:rsidRDefault="003B1F3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87">
    <w:p w14:paraId="3C2CFDCD" w14:textId="77777777" w:rsidR="003B1F3F" w:rsidRDefault="003B1F3F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88">
    <w:p w14:paraId="25116BBB" w14:textId="77777777" w:rsidR="003B1F3F" w:rsidRDefault="003B1F3F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89">
    <w:p w14:paraId="285E98A3" w14:textId="77777777" w:rsidR="003B1F3F" w:rsidRDefault="003B1F3F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90">
    <w:p w14:paraId="75E3BA44" w14:textId="77777777" w:rsidR="003B1F3F" w:rsidRDefault="003B1F3F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91">
    <w:p w14:paraId="3C6DAFA6" w14:textId="77777777" w:rsidR="003B1F3F" w:rsidRDefault="003B1F3F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723F03">
        <w:t xml:space="preserve">orrelated </w:t>
      </w:r>
      <w:r>
        <w:t>O</w:t>
      </w:r>
      <w:r w:rsidRPr="00723F03">
        <w:t>bservations</w:t>
      </w:r>
    </w:p>
  </w:footnote>
  <w:footnote w:id="92">
    <w:p w14:paraId="56F85157" w14:textId="77777777" w:rsidR="003B1F3F" w:rsidRDefault="003B1F3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93">
    <w:p w14:paraId="221D02CA" w14:textId="77777777" w:rsidR="003B1F3F" w:rsidRDefault="003B1F3F" w:rsidP="004E42C7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E42C7">
        <w:t>Hotelling’s T</w:t>
      </w:r>
      <w:r w:rsidRPr="004E42C7">
        <w:rPr>
          <w:vertAlign w:val="superscript"/>
        </w:rPr>
        <w:t>2</w:t>
      </w:r>
      <w:r w:rsidRPr="004E42C7">
        <w:t>-test</w:t>
      </w:r>
    </w:p>
  </w:footnote>
  <w:footnote w:id="94">
    <w:p w14:paraId="4E00C836" w14:textId="77777777" w:rsidR="003B1F3F" w:rsidRDefault="003B1F3F" w:rsidP="0081468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81468C">
        <w:t>orrelated</w:t>
      </w:r>
    </w:p>
  </w:footnote>
  <w:footnote w:id="95">
    <w:p w14:paraId="0F0DAEBD" w14:textId="77777777" w:rsidR="003B1F3F" w:rsidRDefault="003B1F3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96">
    <w:p w14:paraId="1AF54A73" w14:textId="77777777" w:rsidR="003B1F3F" w:rsidRDefault="003B1F3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97">
    <w:p w14:paraId="4F35E3AF" w14:textId="77777777" w:rsidR="003B1F3F" w:rsidRDefault="003B1F3F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98">
    <w:p w14:paraId="616C9C78" w14:textId="77777777" w:rsidR="003B1F3F" w:rsidRDefault="003B1F3F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99">
    <w:p w14:paraId="1EBB9704" w14:textId="77777777" w:rsidR="003B1F3F" w:rsidRDefault="003B1F3F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100">
    <w:p w14:paraId="67E892EC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C50F7A">
        <w:t xml:space="preserve">Discriminant </w:t>
      </w:r>
      <w:r>
        <w:t>T</w:t>
      </w:r>
      <w:r w:rsidRPr="00C50F7A">
        <w:t>est</w:t>
      </w:r>
    </w:p>
  </w:footnote>
  <w:footnote w:id="101">
    <w:p w14:paraId="7A6D6B48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E1410">
        <w:t xml:space="preserve">Dixon’s </w:t>
      </w:r>
      <w:r>
        <w:t>T</w:t>
      </w:r>
      <w:r w:rsidRPr="00BE1410">
        <w:t>est</w:t>
      </w:r>
    </w:p>
  </w:footnote>
  <w:footnote w:id="102">
    <w:p w14:paraId="52B99EDE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BE1410">
        <w:t>utliers</w:t>
      </w:r>
    </w:p>
  </w:footnote>
  <w:footnote w:id="103">
    <w:p w14:paraId="36109246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E</w:t>
      </w:r>
      <w:r w:rsidRPr="00312DFC">
        <w:t xml:space="preserve">xtreme </w:t>
      </w:r>
      <w:r>
        <w:t>V</w:t>
      </w:r>
      <w:r w:rsidRPr="00312DFC">
        <w:t>alue</w:t>
      </w:r>
    </w:p>
  </w:footnote>
  <w:footnote w:id="104">
    <w:p w14:paraId="32B98ADA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1C26DB">
        <w:t xml:space="preserve">orrelated </w:t>
      </w:r>
      <w:r>
        <w:t>P</w:t>
      </w:r>
      <w:r w:rsidRPr="001C26DB">
        <w:t>roportions</w:t>
      </w:r>
    </w:p>
  </w:footnote>
  <w:footnote w:id="105">
    <w:p w14:paraId="583D704D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3724F5">
        <w:t xml:space="preserve">hi-square </w:t>
      </w:r>
      <w:r>
        <w:t>D</w:t>
      </w:r>
      <w:r w:rsidRPr="003724F5">
        <w:t>istribution</w:t>
      </w:r>
    </w:p>
  </w:footnote>
  <w:footnote w:id="106">
    <w:p w14:paraId="480A2BA4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107">
    <w:p w14:paraId="154774C1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C3B39">
        <w:t xml:space="preserve">Poisson </w:t>
      </w:r>
      <w:r>
        <w:t>D</w:t>
      </w:r>
      <w:r w:rsidRPr="00BC3B39">
        <w:t>istribution</w:t>
      </w:r>
    </w:p>
  </w:footnote>
  <w:footnote w:id="108">
    <w:p w14:paraId="7156DD83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60E56">
        <w:t>Mosaic Plots</w:t>
      </w:r>
    </w:p>
  </w:footnote>
  <w:footnote w:id="109">
    <w:p w14:paraId="1C8BB779" w14:textId="77777777" w:rsidR="003B1F3F" w:rsidRPr="00B32EB5" w:rsidRDefault="003B1F3F" w:rsidP="000B317F">
      <w:pPr>
        <w:pStyle w:val="FootnoteText"/>
        <w:bidi w:val="0"/>
        <w:rPr>
          <w:rFonts w:cs="Cambria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N</w:t>
      </w:r>
      <w:r w:rsidRPr="00B32EB5">
        <w:t xml:space="preserve">ormal </w:t>
      </w:r>
      <w:r>
        <w:t>F</w:t>
      </w:r>
      <w:r w:rsidRPr="00B32EB5">
        <w:t xml:space="preserve">requency </w:t>
      </w:r>
      <w:r>
        <w:t>D</w:t>
      </w:r>
      <w:r w:rsidRPr="00B32EB5">
        <w:t>istribution</w:t>
      </w:r>
    </w:p>
  </w:footnote>
  <w:footnote w:id="110">
    <w:p w14:paraId="370A6676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B32EB5">
        <w:t xml:space="preserve">ontinuous </w:t>
      </w:r>
      <w:r>
        <w:t>D</w:t>
      </w:r>
      <w:r w:rsidRPr="00B32EB5">
        <w:t>istribution</w:t>
      </w:r>
    </w:p>
  </w:footnote>
  <w:footnote w:id="111">
    <w:p w14:paraId="2B971F79" w14:textId="77777777" w:rsidR="003B1F3F" w:rsidRDefault="003B1F3F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981DDC">
        <w:t xml:space="preserve">Cochran's </w:t>
      </w:r>
      <w:r>
        <w:t>T</w:t>
      </w:r>
      <w:r w:rsidRPr="00981DDC">
        <w:t>est</w:t>
      </w:r>
    </w:p>
  </w:footnote>
  <w:footnote w:id="112">
    <w:p w14:paraId="5F9F41DE" w14:textId="77777777" w:rsidR="003B1F3F" w:rsidRDefault="003B1F3F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981DDC">
        <w:t xml:space="preserve">ariance </w:t>
      </w:r>
      <w:r>
        <w:t>O</w:t>
      </w:r>
      <w:r w:rsidRPr="00981DDC">
        <w:t>utliers</w:t>
      </w:r>
    </w:p>
  </w:footnote>
  <w:footnote w:id="113">
    <w:p w14:paraId="1ABE8D9A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70CE">
        <w:t xml:space="preserve">Wilcoxon </w:t>
      </w:r>
      <w:r>
        <w:t>I</w:t>
      </w:r>
      <w:r w:rsidRPr="004C70CE">
        <w:t xml:space="preserve">nversion </w:t>
      </w:r>
      <w:r>
        <w:t>T</w:t>
      </w:r>
      <w:r w:rsidRPr="004C70CE">
        <w:t>est</w:t>
      </w:r>
    </w:p>
  </w:footnote>
  <w:footnote w:id="114">
    <w:p w14:paraId="4967899F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 w:rsidRPr="00141054">
        <w:t>Wilcoxon–Mann–</w:t>
      </w:r>
      <w:r w:rsidRPr="00141054">
        <w:t>Whitne</w:t>
      </w:r>
      <w:r>
        <w:t xml:space="preserve"> R</w:t>
      </w:r>
      <w:r w:rsidRPr="00141054">
        <w:t xml:space="preserve">ank </w:t>
      </w:r>
      <w:r>
        <w:t>S</w:t>
      </w:r>
      <w:r w:rsidRPr="00141054">
        <w:t xml:space="preserve">um </w:t>
      </w:r>
      <w:r>
        <w:t>T</w:t>
      </w:r>
      <w:r w:rsidRPr="00141054">
        <w:t>est</w:t>
      </w:r>
    </w:p>
  </w:footnote>
  <w:footnote w:id="115">
    <w:p w14:paraId="53E1A1EA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8549A">
        <w:t xml:space="preserve">Spearman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116">
    <w:p w14:paraId="120D7FC1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17">
    <w:p w14:paraId="2AEAB840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18">
    <w:p w14:paraId="70CE831E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</w:t>
      </w:r>
      <w:r w:rsidRPr="0038549A">
        <w:t xml:space="preserve">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119">
    <w:p w14:paraId="3D88F702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20">
    <w:p w14:paraId="4A78CAC9" w14:textId="77777777" w:rsidR="003B1F3F" w:rsidRDefault="003B1F3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21">
    <w:p w14:paraId="7037F322" w14:textId="77777777" w:rsidR="003B1F3F" w:rsidRDefault="003B1F3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122">
    <w:p w14:paraId="2D775C69" w14:textId="77777777" w:rsidR="003B1F3F" w:rsidRDefault="003B1F3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123">
    <w:p w14:paraId="00738EB0" w14:textId="10F3274D" w:rsidR="003B1F3F" w:rsidRDefault="003B1F3F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124">
    <w:p w14:paraId="2617F733" w14:textId="78C1A523" w:rsidR="003B1F3F" w:rsidRDefault="003B1F3F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125">
    <w:p w14:paraId="12F3C9A3" w14:textId="6D47B1B3" w:rsidR="003B1F3F" w:rsidRDefault="003B1F3F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3B1F3F" w:rsidRPr="00C80F27" w:rsidRDefault="003B1F3F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3B1F3F" w:rsidRPr="00EE2539" w:rsidRDefault="003B1F3F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3B1F3F" w:rsidRPr="00C80F27" w:rsidRDefault="003B1F3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F9D00F" w:rsidR="003B1F3F" w:rsidRPr="00C80F27" w:rsidRDefault="003B1F3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4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7"/>
  </w:num>
  <w:num w:numId="13">
    <w:abstractNumId w:val="30"/>
  </w:num>
  <w:num w:numId="14">
    <w:abstractNumId w:val="8"/>
  </w:num>
  <w:num w:numId="15">
    <w:abstractNumId w:val="2"/>
  </w:num>
  <w:num w:numId="16">
    <w:abstractNumId w:val="26"/>
  </w:num>
  <w:num w:numId="17">
    <w:abstractNumId w:val="36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2"/>
  </w:num>
  <w:num w:numId="24">
    <w:abstractNumId w:val="35"/>
  </w:num>
  <w:num w:numId="25">
    <w:abstractNumId w:val="4"/>
  </w:num>
  <w:num w:numId="26">
    <w:abstractNumId w:val="16"/>
  </w:num>
  <w:num w:numId="27">
    <w:abstractNumId w:val="12"/>
  </w:num>
  <w:num w:numId="28">
    <w:abstractNumId w:val="31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3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FAA"/>
    <w:rsid w:val="00031351"/>
    <w:rsid w:val="00032144"/>
    <w:rsid w:val="00034E51"/>
    <w:rsid w:val="00036245"/>
    <w:rsid w:val="00037784"/>
    <w:rsid w:val="00037D78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5E45"/>
    <w:rsid w:val="000941F8"/>
    <w:rsid w:val="00095BA1"/>
    <w:rsid w:val="000A233C"/>
    <w:rsid w:val="000A6D00"/>
    <w:rsid w:val="000B16EE"/>
    <w:rsid w:val="000B317F"/>
    <w:rsid w:val="000B4810"/>
    <w:rsid w:val="000C036F"/>
    <w:rsid w:val="000C62D3"/>
    <w:rsid w:val="000D181D"/>
    <w:rsid w:val="000D3452"/>
    <w:rsid w:val="000D4F9B"/>
    <w:rsid w:val="000D5008"/>
    <w:rsid w:val="000D6B08"/>
    <w:rsid w:val="000E06BE"/>
    <w:rsid w:val="000E1F25"/>
    <w:rsid w:val="000F1599"/>
    <w:rsid w:val="000F219C"/>
    <w:rsid w:val="000F3400"/>
    <w:rsid w:val="000F5B47"/>
    <w:rsid w:val="001024E5"/>
    <w:rsid w:val="00104587"/>
    <w:rsid w:val="0010732A"/>
    <w:rsid w:val="001108FE"/>
    <w:rsid w:val="00120A1B"/>
    <w:rsid w:val="001225DB"/>
    <w:rsid w:val="00123E7B"/>
    <w:rsid w:val="00133020"/>
    <w:rsid w:val="001334D4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62220"/>
    <w:rsid w:val="0016273B"/>
    <w:rsid w:val="00163F49"/>
    <w:rsid w:val="00167C3E"/>
    <w:rsid w:val="001717A8"/>
    <w:rsid w:val="001743DB"/>
    <w:rsid w:val="0017708C"/>
    <w:rsid w:val="00177A73"/>
    <w:rsid w:val="00180F11"/>
    <w:rsid w:val="00186478"/>
    <w:rsid w:val="00186F57"/>
    <w:rsid w:val="001A639E"/>
    <w:rsid w:val="001B0008"/>
    <w:rsid w:val="001B4E02"/>
    <w:rsid w:val="001B5C98"/>
    <w:rsid w:val="001C333A"/>
    <w:rsid w:val="001C4BFA"/>
    <w:rsid w:val="001D164E"/>
    <w:rsid w:val="001D7E5E"/>
    <w:rsid w:val="001E007C"/>
    <w:rsid w:val="001E1685"/>
    <w:rsid w:val="001E24D0"/>
    <w:rsid w:val="001F5D60"/>
    <w:rsid w:val="00204ED7"/>
    <w:rsid w:val="00206E7D"/>
    <w:rsid w:val="00207B9D"/>
    <w:rsid w:val="00214D58"/>
    <w:rsid w:val="002156F0"/>
    <w:rsid w:val="0021665F"/>
    <w:rsid w:val="00222B9C"/>
    <w:rsid w:val="00222C31"/>
    <w:rsid w:val="00226FBC"/>
    <w:rsid w:val="00232E0D"/>
    <w:rsid w:val="00233750"/>
    <w:rsid w:val="00234B57"/>
    <w:rsid w:val="00245638"/>
    <w:rsid w:val="00250426"/>
    <w:rsid w:val="00250C37"/>
    <w:rsid w:val="0025257D"/>
    <w:rsid w:val="002544CC"/>
    <w:rsid w:val="00254631"/>
    <w:rsid w:val="002648C8"/>
    <w:rsid w:val="002657EF"/>
    <w:rsid w:val="0027016F"/>
    <w:rsid w:val="00277FE4"/>
    <w:rsid w:val="0028014E"/>
    <w:rsid w:val="00281943"/>
    <w:rsid w:val="00281F72"/>
    <w:rsid w:val="002842A8"/>
    <w:rsid w:val="00284629"/>
    <w:rsid w:val="0029066A"/>
    <w:rsid w:val="002A1798"/>
    <w:rsid w:val="002A1FB0"/>
    <w:rsid w:val="002A34FE"/>
    <w:rsid w:val="002A5056"/>
    <w:rsid w:val="002B2469"/>
    <w:rsid w:val="002B54B8"/>
    <w:rsid w:val="002B72BA"/>
    <w:rsid w:val="002C4890"/>
    <w:rsid w:val="002C4B79"/>
    <w:rsid w:val="002D328A"/>
    <w:rsid w:val="002D480E"/>
    <w:rsid w:val="002E3E65"/>
    <w:rsid w:val="002E6753"/>
    <w:rsid w:val="002E71A8"/>
    <w:rsid w:val="002E7228"/>
    <w:rsid w:val="002F152C"/>
    <w:rsid w:val="002F26D4"/>
    <w:rsid w:val="0030071C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7BC3"/>
    <w:rsid w:val="00332689"/>
    <w:rsid w:val="00335F44"/>
    <w:rsid w:val="00336494"/>
    <w:rsid w:val="0034165F"/>
    <w:rsid w:val="00341909"/>
    <w:rsid w:val="00344CDF"/>
    <w:rsid w:val="00346139"/>
    <w:rsid w:val="00346A3E"/>
    <w:rsid w:val="00352EF0"/>
    <w:rsid w:val="00355E57"/>
    <w:rsid w:val="00355E8F"/>
    <w:rsid w:val="0036166D"/>
    <w:rsid w:val="00361BAD"/>
    <w:rsid w:val="00377203"/>
    <w:rsid w:val="00380459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3B28"/>
    <w:rsid w:val="003C348F"/>
    <w:rsid w:val="003C4584"/>
    <w:rsid w:val="003C5910"/>
    <w:rsid w:val="003D0396"/>
    <w:rsid w:val="003D22FA"/>
    <w:rsid w:val="003E4BBB"/>
    <w:rsid w:val="003E4E91"/>
    <w:rsid w:val="003F51E3"/>
    <w:rsid w:val="00413D45"/>
    <w:rsid w:val="004235BE"/>
    <w:rsid w:val="0042664E"/>
    <w:rsid w:val="004525F0"/>
    <w:rsid w:val="00452CE4"/>
    <w:rsid w:val="004556EA"/>
    <w:rsid w:val="00457D61"/>
    <w:rsid w:val="00465045"/>
    <w:rsid w:val="0046596B"/>
    <w:rsid w:val="00470000"/>
    <w:rsid w:val="00470651"/>
    <w:rsid w:val="0047570E"/>
    <w:rsid w:val="00475CE6"/>
    <w:rsid w:val="00481FDC"/>
    <w:rsid w:val="00486780"/>
    <w:rsid w:val="004914EE"/>
    <w:rsid w:val="004918E7"/>
    <w:rsid w:val="00496B61"/>
    <w:rsid w:val="004A0851"/>
    <w:rsid w:val="004A5E92"/>
    <w:rsid w:val="004B000C"/>
    <w:rsid w:val="004B2A74"/>
    <w:rsid w:val="004B50E0"/>
    <w:rsid w:val="004C3850"/>
    <w:rsid w:val="004D183E"/>
    <w:rsid w:val="004D2CC9"/>
    <w:rsid w:val="004D63D3"/>
    <w:rsid w:val="004E0B55"/>
    <w:rsid w:val="004E1F90"/>
    <w:rsid w:val="004E25E5"/>
    <w:rsid w:val="004E25E8"/>
    <w:rsid w:val="004E42C7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279B"/>
    <w:rsid w:val="00513094"/>
    <w:rsid w:val="005221EC"/>
    <w:rsid w:val="005252DE"/>
    <w:rsid w:val="0052658F"/>
    <w:rsid w:val="00526796"/>
    <w:rsid w:val="00531BFC"/>
    <w:rsid w:val="00532443"/>
    <w:rsid w:val="00536F2A"/>
    <w:rsid w:val="0054102E"/>
    <w:rsid w:val="00556FCA"/>
    <w:rsid w:val="005600DA"/>
    <w:rsid w:val="0056137A"/>
    <w:rsid w:val="005617A3"/>
    <w:rsid w:val="005617CC"/>
    <w:rsid w:val="00564B89"/>
    <w:rsid w:val="00564C3F"/>
    <w:rsid w:val="00574970"/>
    <w:rsid w:val="00577917"/>
    <w:rsid w:val="00582CB9"/>
    <w:rsid w:val="005841F0"/>
    <w:rsid w:val="00584BF5"/>
    <w:rsid w:val="00591F69"/>
    <w:rsid w:val="0059208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614025"/>
    <w:rsid w:val="00625C95"/>
    <w:rsid w:val="006260E5"/>
    <w:rsid w:val="00631B8C"/>
    <w:rsid w:val="00633E6A"/>
    <w:rsid w:val="00640AD6"/>
    <w:rsid w:val="00641CC9"/>
    <w:rsid w:val="00644606"/>
    <w:rsid w:val="006451D4"/>
    <w:rsid w:val="00646375"/>
    <w:rsid w:val="00655CE8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45C0"/>
    <w:rsid w:val="00677B94"/>
    <w:rsid w:val="00682471"/>
    <w:rsid w:val="00685EA2"/>
    <w:rsid w:val="006877D1"/>
    <w:rsid w:val="00693665"/>
    <w:rsid w:val="0069636D"/>
    <w:rsid w:val="006A1FA5"/>
    <w:rsid w:val="006A2232"/>
    <w:rsid w:val="006A2814"/>
    <w:rsid w:val="006A53D4"/>
    <w:rsid w:val="006A5872"/>
    <w:rsid w:val="006A69FF"/>
    <w:rsid w:val="006A7A82"/>
    <w:rsid w:val="006B7CBC"/>
    <w:rsid w:val="006D12F4"/>
    <w:rsid w:val="006D14D1"/>
    <w:rsid w:val="006D4153"/>
    <w:rsid w:val="006D5DDF"/>
    <w:rsid w:val="006F1B85"/>
    <w:rsid w:val="006F53C8"/>
    <w:rsid w:val="006F79C6"/>
    <w:rsid w:val="00701F34"/>
    <w:rsid w:val="0070510A"/>
    <w:rsid w:val="0071458B"/>
    <w:rsid w:val="0071733F"/>
    <w:rsid w:val="00720690"/>
    <w:rsid w:val="00726B07"/>
    <w:rsid w:val="0073028E"/>
    <w:rsid w:val="00731F70"/>
    <w:rsid w:val="0073271E"/>
    <w:rsid w:val="00733A04"/>
    <w:rsid w:val="00733D86"/>
    <w:rsid w:val="00734376"/>
    <w:rsid w:val="007377BE"/>
    <w:rsid w:val="007442FC"/>
    <w:rsid w:val="007504F1"/>
    <w:rsid w:val="007526E9"/>
    <w:rsid w:val="007574AC"/>
    <w:rsid w:val="00761FC1"/>
    <w:rsid w:val="007642FC"/>
    <w:rsid w:val="00775335"/>
    <w:rsid w:val="00780F32"/>
    <w:rsid w:val="00785283"/>
    <w:rsid w:val="0079480E"/>
    <w:rsid w:val="00796554"/>
    <w:rsid w:val="007A2299"/>
    <w:rsid w:val="007A329A"/>
    <w:rsid w:val="007A60AA"/>
    <w:rsid w:val="007A6B30"/>
    <w:rsid w:val="007C4C44"/>
    <w:rsid w:val="007D0E5A"/>
    <w:rsid w:val="007D3EB0"/>
    <w:rsid w:val="007D3EB9"/>
    <w:rsid w:val="007D40E7"/>
    <w:rsid w:val="007D47D8"/>
    <w:rsid w:val="007E01B7"/>
    <w:rsid w:val="007E413F"/>
    <w:rsid w:val="007F2BA6"/>
    <w:rsid w:val="00800192"/>
    <w:rsid w:val="0080326A"/>
    <w:rsid w:val="008104C9"/>
    <w:rsid w:val="0081468C"/>
    <w:rsid w:val="00821151"/>
    <w:rsid w:val="008234F6"/>
    <w:rsid w:val="008240FB"/>
    <w:rsid w:val="00826003"/>
    <w:rsid w:val="00830530"/>
    <w:rsid w:val="00830AC0"/>
    <w:rsid w:val="00830C45"/>
    <w:rsid w:val="00833A18"/>
    <w:rsid w:val="00840B47"/>
    <w:rsid w:val="00841D4E"/>
    <w:rsid w:val="00851E0C"/>
    <w:rsid w:val="008549B2"/>
    <w:rsid w:val="00855A2F"/>
    <w:rsid w:val="008621BC"/>
    <w:rsid w:val="008644B6"/>
    <w:rsid w:val="00880207"/>
    <w:rsid w:val="00880C6D"/>
    <w:rsid w:val="008939EA"/>
    <w:rsid w:val="00894FC5"/>
    <w:rsid w:val="008A20E2"/>
    <w:rsid w:val="008A40EB"/>
    <w:rsid w:val="008A587E"/>
    <w:rsid w:val="008B0B94"/>
    <w:rsid w:val="008B0E16"/>
    <w:rsid w:val="008B2106"/>
    <w:rsid w:val="008B6B7D"/>
    <w:rsid w:val="008B77E8"/>
    <w:rsid w:val="008C062E"/>
    <w:rsid w:val="008C3025"/>
    <w:rsid w:val="008C6FFA"/>
    <w:rsid w:val="008D529F"/>
    <w:rsid w:val="008E2B29"/>
    <w:rsid w:val="008E471A"/>
    <w:rsid w:val="008E49C3"/>
    <w:rsid w:val="008E5ECA"/>
    <w:rsid w:val="008E7944"/>
    <w:rsid w:val="008F756C"/>
    <w:rsid w:val="009139F0"/>
    <w:rsid w:val="00914DD5"/>
    <w:rsid w:val="00921B9C"/>
    <w:rsid w:val="00925B2D"/>
    <w:rsid w:val="009278ED"/>
    <w:rsid w:val="009363EE"/>
    <w:rsid w:val="009375AB"/>
    <w:rsid w:val="00937A92"/>
    <w:rsid w:val="009431F5"/>
    <w:rsid w:val="009433C5"/>
    <w:rsid w:val="0094788F"/>
    <w:rsid w:val="0095051F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A177E"/>
    <w:rsid w:val="009B072F"/>
    <w:rsid w:val="009B09B9"/>
    <w:rsid w:val="009B3E0C"/>
    <w:rsid w:val="009B47B6"/>
    <w:rsid w:val="009D36E8"/>
    <w:rsid w:val="009D6CAF"/>
    <w:rsid w:val="009D765B"/>
    <w:rsid w:val="009D7906"/>
    <w:rsid w:val="009E0842"/>
    <w:rsid w:val="009E6638"/>
    <w:rsid w:val="00A0145B"/>
    <w:rsid w:val="00A02CF6"/>
    <w:rsid w:val="00A04379"/>
    <w:rsid w:val="00A0785B"/>
    <w:rsid w:val="00A10050"/>
    <w:rsid w:val="00A11615"/>
    <w:rsid w:val="00A15464"/>
    <w:rsid w:val="00A20954"/>
    <w:rsid w:val="00A22940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52623"/>
    <w:rsid w:val="00A53BFF"/>
    <w:rsid w:val="00A552FD"/>
    <w:rsid w:val="00A60CDE"/>
    <w:rsid w:val="00A60D5D"/>
    <w:rsid w:val="00A621DE"/>
    <w:rsid w:val="00A647B6"/>
    <w:rsid w:val="00A72092"/>
    <w:rsid w:val="00A75FEA"/>
    <w:rsid w:val="00A8114D"/>
    <w:rsid w:val="00A86232"/>
    <w:rsid w:val="00A87494"/>
    <w:rsid w:val="00A908A5"/>
    <w:rsid w:val="00A91604"/>
    <w:rsid w:val="00A95715"/>
    <w:rsid w:val="00A95FFD"/>
    <w:rsid w:val="00AA3027"/>
    <w:rsid w:val="00AA540B"/>
    <w:rsid w:val="00AA58DC"/>
    <w:rsid w:val="00AA626E"/>
    <w:rsid w:val="00AB37AD"/>
    <w:rsid w:val="00AB4C26"/>
    <w:rsid w:val="00AB52CC"/>
    <w:rsid w:val="00AB7381"/>
    <w:rsid w:val="00AB7BA1"/>
    <w:rsid w:val="00AC1CB5"/>
    <w:rsid w:val="00AC2A76"/>
    <w:rsid w:val="00AC4F7F"/>
    <w:rsid w:val="00AD1DB4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B0358A"/>
    <w:rsid w:val="00B0422F"/>
    <w:rsid w:val="00B060AA"/>
    <w:rsid w:val="00B162E6"/>
    <w:rsid w:val="00B32447"/>
    <w:rsid w:val="00B73C7B"/>
    <w:rsid w:val="00B740C9"/>
    <w:rsid w:val="00B74586"/>
    <w:rsid w:val="00B75427"/>
    <w:rsid w:val="00B81F46"/>
    <w:rsid w:val="00B825E6"/>
    <w:rsid w:val="00B849FF"/>
    <w:rsid w:val="00B84AA9"/>
    <w:rsid w:val="00B90861"/>
    <w:rsid w:val="00B90EE1"/>
    <w:rsid w:val="00B913B6"/>
    <w:rsid w:val="00B9295B"/>
    <w:rsid w:val="00B92D62"/>
    <w:rsid w:val="00B95EE6"/>
    <w:rsid w:val="00B97EAC"/>
    <w:rsid w:val="00BA0C20"/>
    <w:rsid w:val="00BA56C8"/>
    <w:rsid w:val="00BC2C51"/>
    <w:rsid w:val="00BC4A81"/>
    <w:rsid w:val="00BD0504"/>
    <w:rsid w:val="00BD0CF4"/>
    <w:rsid w:val="00BD1F1F"/>
    <w:rsid w:val="00BD2845"/>
    <w:rsid w:val="00BE4B37"/>
    <w:rsid w:val="00BF41B8"/>
    <w:rsid w:val="00C01B30"/>
    <w:rsid w:val="00C04433"/>
    <w:rsid w:val="00C065A0"/>
    <w:rsid w:val="00C12FC1"/>
    <w:rsid w:val="00C137D3"/>
    <w:rsid w:val="00C16204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604E2"/>
    <w:rsid w:val="00C6304F"/>
    <w:rsid w:val="00C641F3"/>
    <w:rsid w:val="00C80F27"/>
    <w:rsid w:val="00C94483"/>
    <w:rsid w:val="00C96608"/>
    <w:rsid w:val="00CA18CE"/>
    <w:rsid w:val="00CB0181"/>
    <w:rsid w:val="00CB0232"/>
    <w:rsid w:val="00CB1D5C"/>
    <w:rsid w:val="00CB6BD1"/>
    <w:rsid w:val="00CC222A"/>
    <w:rsid w:val="00CC5E67"/>
    <w:rsid w:val="00CD07CF"/>
    <w:rsid w:val="00CD4F09"/>
    <w:rsid w:val="00CD6B5A"/>
    <w:rsid w:val="00CE02F5"/>
    <w:rsid w:val="00CE1774"/>
    <w:rsid w:val="00CE74B9"/>
    <w:rsid w:val="00D019BB"/>
    <w:rsid w:val="00D01D35"/>
    <w:rsid w:val="00D02EEE"/>
    <w:rsid w:val="00D05BF7"/>
    <w:rsid w:val="00D06803"/>
    <w:rsid w:val="00D1371E"/>
    <w:rsid w:val="00D2074E"/>
    <w:rsid w:val="00D257AF"/>
    <w:rsid w:val="00D27E04"/>
    <w:rsid w:val="00D34755"/>
    <w:rsid w:val="00D35401"/>
    <w:rsid w:val="00D4118A"/>
    <w:rsid w:val="00D41261"/>
    <w:rsid w:val="00D42D09"/>
    <w:rsid w:val="00D451BC"/>
    <w:rsid w:val="00D5304D"/>
    <w:rsid w:val="00D53A9A"/>
    <w:rsid w:val="00D60C3F"/>
    <w:rsid w:val="00D76D14"/>
    <w:rsid w:val="00D826A9"/>
    <w:rsid w:val="00D913FB"/>
    <w:rsid w:val="00D91402"/>
    <w:rsid w:val="00D9507F"/>
    <w:rsid w:val="00D95EE1"/>
    <w:rsid w:val="00DA023C"/>
    <w:rsid w:val="00DA3208"/>
    <w:rsid w:val="00DB5E15"/>
    <w:rsid w:val="00DB7729"/>
    <w:rsid w:val="00DC0F6B"/>
    <w:rsid w:val="00DC42F8"/>
    <w:rsid w:val="00DC55CC"/>
    <w:rsid w:val="00DC5E6C"/>
    <w:rsid w:val="00DD0B3C"/>
    <w:rsid w:val="00DD2739"/>
    <w:rsid w:val="00DD65A8"/>
    <w:rsid w:val="00DE7E7C"/>
    <w:rsid w:val="00DF0412"/>
    <w:rsid w:val="00DF2E00"/>
    <w:rsid w:val="00DF310A"/>
    <w:rsid w:val="00DF3AF7"/>
    <w:rsid w:val="00E005A8"/>
    <w:rsid w:val="00E00CFE"/>
    <w:rsid w:val="00E01EB8"/>
    <w:rsid w:val="00E12E14"/>
    <w:rsid w:val="00E1435E"/>
    <w:rsid w:val="00E2314C"/>
    <w:rsid w:val="00E43CE3"/>
    <w:rsid w:val="00E469BF"/>
    <w:rsid w:val="00E54139"/>
    <w:rsid w:val="00E56A1A"/>
    <w:rsid w:val="00E570E6"/>
    <w:rsid w:val="00E6235F"/>
    <w:rsid w:val="00E641FD"/>
    <w:rsid w:val="00E64C1C"/>
    <w:rsid w:val="00E81EAA"/>
    <w:rsid w:val="00E8239B"/>
    <w:rsid w:val="00E9391A"/>
    <w:rsid w:val="00EA354C"/>
    <w:rsid w:val="00EA461C"/>
    <w:rsid w:val="00EA4FC0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D9A"/>
    <w:rsid w:val="00EF3B4B"/>
    <w:rsid w:val="00EF5F8D"/>
    <w:rsid w:val="00F01276"/>
    <w:rsid w:val="00F02583"/>
    <w:rsid w:val="00F039CB"/>
    <w:rsid w:val="00F076D2"/>
    <w:rsid w:val="00F11544"/>
    <w:rsid w:val="00F13BE4"/>
    <w:rsid w:val="00F17A00"/>
    <w:rsid w:val="00F20684"/>
    <w:rsid w:val="00F22985"/>
    <w:rsid w:val="00F2552B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61474"/>
    <w:rsid w:val="00F70112"/>
    <w:rsid w:val="00F72378"/>
    <w:rsid w:val="00F759D4"/>
    <w:rsid w:val="00F75B5D"/>
    <w:rsid w:val="00F83A05"/>
    <w:rsid w:val="00F83C2C"/>
    <w:rsid w:val="00F85953"/>
    <w:rsid w:val="00FB231B"/>
    <w:rsid w:val="00FC1AD0"/>
    <w:rsid w:val="00FC1FE6"/>
    <w:rsid w:val="00FD35D1"/>
    <w:rsid w:val="00FD40A9"/>
    <w:rsid w:val="00FD76C2"/>
    <w:rsid w:val="00FD7B5A"/>
    <w:rsid w:val="00FE05CA"/>
    <w:rsid w:val="00FE5790"/>
    <w:rsid w:val="00FE7284"/>
    <w:rsid w:val="00FF38E1"/>
    <w:rsid w:val="00FF3F7D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7784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84" Type="http://schemas.openxmlformats.org/officeDocument/2006/relationships/image" Target="media/image73.png"/><Relationship Id="rId89" Type="http://schemas.openxmlformats.org/officeDocument/2006/relationships/image" Target="media/image78.png"/><Relationship Id="rId16" Type="http://schemas.openxmlformats.org/officeDocument/2006/relationships/image" Target="media/image6.png"/><Relationship Id="rId11" Type="http://schemas.openxmlformats.org/officeDocument/2006/relationships/image" Target="media/image2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74" Type="http://schemas.openxmlformats.org/officeDocument/2006/relationships/image" Target="media/image64.png"/><Relationship Id="rId79" Type="http://schemas.openxmlformats.org/officeDocument/2006/relationships/header" Target="header4.xml"/><Relationship Id="rId5" Type="http://schemas.openxmlformats.org/officeDocument/2006/relationships/webSettings" Target="webSettings.xml"/><Relationship Id="rId90" Type="http://schemas.openxmlformats.org/officeDocument/2006/relationships/image" Target="media/image79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8" Type="http://schemas.openxmlformats.org/officeDocument/2006/relationships/header" Target="header1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93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91" Type="http://schemas.openxmlformats.org/officeDocument/2006/relationships/image" Target="media/image8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image" Target="media/image1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9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7" Type="http://schemas.openxmlformats.org/officeDocument/2006/relationships/endnotes" Target="endnotes.xml"/><Relationship Id="rId71" Type="http://schemas.openxmlformats.org/officeDocument/2006/relationships/image" Target="media/image61.png"/><Relationship Id="rId92" Type="http://schemas.openxmlformats.org/officeDocument/2006/relationships/image" Target="media/image81.png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image" Target="media/image76.png"/><Relationship Id="rId61" Type="http://schemas.openxmlformats.org/officeDocument/2006/relationships/image" Target="media/image51.png"/><Relationship Id="rId82" Type="http://schemas.openxmlformats.org/officeDocument/2006/relationships/image" Target="media/image71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6.png"/><Relationship Id="rId77" Type="http://schemas.openxmlformats.org/officeDocument/2006/relationships/image" Target="media/image6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7CBA94-683B-4920-A761-840A2ED2C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0</TotalTime>
  <Pages>210</Pages>
  <Words>32607</Words>
  <Characters>185862</Characters>
  <Application>Microsoft Office Word</Application>
  <DocSecurity>0</DocSecurity>
  <Lines>1548</Lines>
  <Paragraphs>4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45</cp:revision>
  <cp:lastPrinted>2020-01-26T17:53:00Z</cp:lastPrinted>
  <dcterms:created xsi:type="dcterms:W3CDTF">2020-01-26T14:48:00Z</dcterms:created>
  <dcterms:modified xsi:type="dcterms:W3CDTF">2020-02-06T20:26:00Z</dcterms:modified>
</cp:coreProperties>
</file>